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6D41F" w14:textId="77777777" w:rsidR="00F94968" w:rsidRDefault="00895B5A">
      <w:pPr>
        <w:pStyle w:val="Title"/>
      </w:pPr>
      <w:r>
        <w:t>Chỉ số Công khai Ngân sách Tỉnh - POBI 2019</w:t>
      </w:r>
    </w:p>
    <w:p w14:paraId="4E249289" w14:textId="77777777" w:rsidR="00F94968" w:rsidRDefault="00895B5A">
      <w:pPr>
        <w:pStyle w:val="Subtitle"/>
      </w:pPr>
      <w:r>
        <w:t>Đo lường mức độ công khai ngân sách của các đơn vị dự toán và đơn vị được ngân sách nhà nước hỗ trợ</w:t>
      </w:r>
    </w:p>
    <w:p w14:paraId="6C167379" w14:textId="77777777" w:rsidR="00F94968" w:rsidRDefault="00895B5A">
      <w:pPr>
        <w:pStyle w:val="FirstParagraph"/>
      </w:pPr>
      <w:r>
        <w:rPr>
          <w:b/>
        </w:rPr>
        <w:t>LIÊN MINH MINH BẠCH NGÂN SÁCH (BTAP)</w:t>
      </w:r>
      <w:r>
        <w:t xml:space="preserve"> được thành lập năm 2014 với sự hỗ trợ từ tổ chức Oxfam Việt Nam. Mục tiêu của BTAP là tìm kiếm, thử nghiệm và thúc đẩy việc áp dụng các giải pháp hiệu quả hướng tới công khai minh bạch, trách nhiệm giải trình và sự tham gia của người dân trong quy trình ngân sách nhà nước tại Việt Nam, góp phần tạo ra những thay đổi tích cực vì sự phát triển của đất nước.</w:t>
      </w:r>
    </w:p>
    <w:p w14:paraId="3458E3C4" w14:textId="77777777" w:rsidR="00F94968" w:rsidRDefault="00895B5A">
      <w:pPr>
        <w:pStyle w:val="BodyText"/>
      </w:pPr>
      <w:r>
        <w:rPr>
          <w:b/>
        </w:rPr>
        <w:t>TRUNG TÂM PHÁT TRIỂN VÀ HỘI NHẬP (CDI)</w:t>
      </w:r>
      <w:r>
        <w:t xml:space="preserve"> là một tổ chức phi chính phủ của Việt Nam thành lập năm 2005. CDI đóng góp cho tiến trình công khai minh bạch thông qua việc tạo điều kiện cho người dân và xã hội tham gia vào việc xây dựng và giám sát chính sách. CDI thực hiện các nghiên cứu, nâng cao năng lực, tham gia xây dựng chính sách. CDI hiện đang là tổ chức điều phối Liên minh minh bạch ngân sách (BTAP).</w:t>
      </w:r>
    </w:p>
    <w:p w14:paraId="5126A4F4" w14:textId="46D87B4B" w:rsidR="00F94968" w:rsidRDefault="00895B5A">
      <w:pPr>
        <w:pStyle w:val="BodyText"/>
      </w:pPr>
      <w:r>
        <w:rPr>
          <w:b/>
        </w:rPr>
        <w:t>VIỆN NGHIÊN CỨU KINH TẾ VÀ CHÍNH SÁCH (VEPR)</w:t>
      </w:r>
      <w:r>
        <w:t>, tiền thân là Trung tâm Nghiên cứu Kinh tế và Chính sách, được thành lập từ 2008 và hiện trực thuộc Trường Đại học Kinh tế - Đại học Quốc gia Hà Nội. VEPR thực hiện các nghiên cứu kinh tế và chính sách nhằm giúp nâng cao chất lượng ra quyết định của các cơ quan hoạch định chính sách, doanh nghiệp và các nhóm lợi ích, dựa trên sự thấu hiểu bản chất của những vận động kinh tế và quá trình điều hành chính sách vĩ mô ở Việt Nam.</w:t>
      </w:r>
    </w:p>
    <w:p w14:paraId="6C710110" w14:textId="6C5FA735" w:rsidR="00C24004" w:rsidRDefault="00C24004">
      <w:pPr>
        <w:pStyle w:val="BodyText"/>
      </w:pPr>
    </w:p>
    <w:p w14:paraId="2C9E9185" w14:textId="41E655D7" w:rsidR="00C24004" w:rsidRDefault="00C24004" w:rsidP="00C24004">
      <w:pPr>
        <w:pStyle w:val="BodyText"/>
        <w:jc w:val="center"/>
        <w:rPr>
          <w:b/>
          <w:bCs/>
        </w:rPr>
      </w:pPr>
      <w:r>
        <w:rPr>
          <w:b/>
          <w:bCs/>
          <w:noProof/>
        </w:rPr>
        <w:drawing>
          <wp:anchor distT="0" distB="0" distL="114300" distR="114300" simplePos="0" relativeHeight="251659264" behindDoc="0" locked="0" layoutInCell="1" allowOverlap="1" wp14:anchorId="40C7E72D" wp14:editId="1FFD1706">
            <wp:simplePos x="0" y="0"/>
            <wp:positionH relativeFrom="column">
              <wp:posOffset>3263265</wp:posOffset>
            </wp:positionH>
            <wp:positionV relativeFrom="paragraph">
              <wp:posOffset>563245</wp:posOffset>
            </wp:positionV>
            <wp:extent cx="1849755" cy="565150"/>
            <wp:effectExtent l="0" t="0" r="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S_Logo_Orig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9755" cy="565150"/>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58240" behindDoc="0" locked="0" layoutInCell="1" allowOverlap="1" wp14:anchorId="330342AB" wp14:editId="1F7762A3">
            <wp:simplePos x="0" y="0"/>
            <wp:positionH relativeFrom="margin">
              <wp:posOffset>812800</wp:posOffset>
            </wp:positionH>
            <wp:positionV relativeFrom="paragraph">
              <wp:posOffset>544195</wp:posOffset>
            </wp:positionV>
            <wp:extent cx="1572260" cy="609600"/>
            <wp:effectExtent l="0" t="0" r="889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fam_logo_horizontal_green_rg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72260" cy="609600"/>
                    </a:xfrm>
                    <a:prstGeom prst="rect">
                      <a:avLst/>
                    </a:prstGeom>
                  </pic:spPr>
                </pic:pic>
              </a:graphicData>
            </a:graphic>
            <wp14:sizeRelH relativeFrom="margin">
              <wp14:pctWidth>0</wp14:pctWidth>
            </wp14:sizeRelH>
            <wp14:sizeRelV relativeFrom="margin">
              <wp14:pctHeight>0</wp14:pctHeight>
            </wp14:sizeRelV>
          </wp:anchor>
        </w:drawing>
      </w:r>
      <w:r w:rsidRPr="00C24004">
        <w:rPr>
          <w:b/>
          <w:bCs/>
        </w:rPr>
        <w:t>Báo cáo này được th</w:t>
      </w:r>
      <w:r>
        <w:rPr>
          <w:b/>
          <w:bCs/>
        </w:rPr>
        <w:t>ực hiện dưới sự hỗ trợ của</w:t>
      </w:r>
    </w:p>
    <w:p w14:paraId="3C78006F" w14:textId="62B5684E" w:rsidR="00C24004" w:rsidRPr="00C24004" w:rsidRDefault="00C24004" w:rsidP="00C24004"/>
    <w:p w14:paraId="646F6B33" w14:textId="21706ED4" w:rsidR="00C24004" w:rsidRPr="00C24004" w:rsidRDefault="00C24004" w:rsidP="00C24004"/>
    <w:p w14:paraId="715872AF" w14:textId="55CB1F28" w:rsidR="00C24004" w:rsidRPr="00C24004" w:rsidRDefault="00C24004" w:rsidP="00C24004">
      <w:pPr>
        <w:tabs>
          <w:tab w:val="left" w:pos="5940"/>
        </w:tabs>
      </w:pPr>
      <w:r>
        <w:tab/>
      </w:r>
    </w:p>
    <w:p w14:paraId="233F7DD5" w14:textId="77777777" w:rsidR="00C24004" w:rsidRPr="00C24004" w:rsidRDefault="00C24004" w:rsidP="00C24004"/>
    <w:p w14:paraId="5292FACF" w14:textId="1733E71E" w:rsidR="00F94968" w:rsidRDefault="00895B5A">
      <w:pPr>
        <w:pStyle w:val="Heading2"/>
      </w:pPr>
      <w:bookmarkStart w:id="0" w:name="giới-thiệu-chung"/>
      <w:r>
        <w:lastRenderedPageBreak/>
        <w:t>Giới thiệu chung</w:t>
      </w:r>
      <w:bookmarkEnd w:id="0"/>
    </w:p>
    <w:p w14:paraId="6BACACB1" w14:textId="77777777" w:rsidR="00F94968" w:rsidRDefault="00895B5A">
      <w:pPr>
        <w:pStyle w:val="FirstParagraph"/>
      </w:pPr>
      <w:r>
        <w:t>Việt Nam đang thực hiện các tiến bộ để cải cách tài chính công, góp phần nâng cao hiệu quả sử dụng ngân sách của Chính phủ. Tăng cường tính minh bạch và công khai về ngân sách là một trong những nội dung quan trọng của lần cải cách này.</w:t>
      </w:r>
    </w:p>
    <w:p w14:paraId="5A69E5CE" w14:textId="77777777" w:rsidR="00F94968" w:rsidRDefault="00895B5A">
      <w:pPr>
        <w:pStyle w:val="BodyText"/>
      </w:pPr>
      <w:r>
        <w:t>Khảo sát Chỉ số công khai ngân sách tỉnh (với tên viết tắt tiếng Anh là POBI) là khảo sát đầu tiên ở Việt Nam về mức độ công khai ngân sách tỉnh bắt đầu từ năm 2017 và tiếp tục được thực hiện đối với năm 2018 và hiện tại là 2019. Chỉ số công khai ngân sách (POBI) là công cụ giúp các tỉnh, thành phố có thể tham chiếu và đo đạc mức độ công khai, minh bạch trong quản lý NSNN và mức độ thực thi Luật NSNN năm 2015. POBI giúp tăng niềm tin của người dân và các đối tác phát triển đối với quản lý ngân sách tại địa phương thông qua các hình thức minh bạch, giải trình và sự tham gia về ngân sách. POBI là cũng là công cụ giúp cho Việt Nam thực hiện ngày càng tốt hơn nỗ lực cải cách hành chính và tài khóa, góp phần thực hiện cam kết với mục tiêu phát triển bền vững SDG 16 về minh bạch, giải trình có sự tham gia của người dân. Với POBI, chính quyền địa phương có thể theo dõi, đánh giá mức độ công khai minh bạch về ngân sách nhằm nâng cao hiệu quả và hiệu lực quản trị địa phương.</w:t>
      </w:r>
    </w:p>
    <w:p w14:paraId="2BA1F212" w14:textId="4596572A" w:rsidR="00F94968" w:rsidRDefault="00895B5A">
      <w:pPr>
        <w:pStyle w:val="BodyText"/>
      </w:pPr>
      <w:bookmarkStart w:id="1" w:name="_GoBack"/>
      <w:r>
        <w:t>POBI là một sáng kiến quốc gia, được thực hiện độc lập bởi các tổ chức nghiên cứu, phi lợi nhuận. Khảo sát POBI 2019 được thực hiện chính bởi hai tổ chức thành viên Liên minh BTAP là Trung tâm Phát triển và Hội nhập (CDI) và Viện nghiên cứu Kinh tế và Chính sách (VEPR) với sự hỗ trợ của tổ chức Oxfam</w:t>
      </w:r>
      <w:r w:rsidR="00C24004">
        <w:t xml:space="preserve"> và </w:t>
      </w:r>
      <w:r w:rsidR="00C24004" w:rsidRPr="00C24004">
        <w:t>Việ</w:t>
      </w:r>
      <w:r w:rsidR="00EC4314">
        <w:t>n Konrad-</w:t>
      </w:r>
      <w:r w:rsidR="00C24004" w:rsidRPr="00C24004">
        <w:t>Adenauer</w:t>
      </w:r>
      <w:r w:rsidR="00EC4314">
        <w:t>-Stiftung (KAS)</w:t>
      </w:r>
      <w:r w:rsidR="00C24004" w:rsidRPr="00C24004">
        <w:t xml:space="preserve"> tại Việt Nam</w:t>
      </w:r>
      <w:r>
        <w:t>, trong khuôn khổ dự án “Thúc đẩy công khai, minh bạch và sự tham gia của người dân vào quản lý ngân sách Nhà nước.”</w:t>
      </w:r>
    </w:p>
    <w:bookmarkEnd w:id="1"/>
    <w:p w14:paraId="7ED05508" w14:textId="77777777" w:rsidR="00F94968" w:rsidRDefault="00895B5A">
      <w:pPr>
        <w:pStyle w:val="BodyText"/>
      </w:pPr>
      <w:r>
        <w:t>Bộ câu hỏi khảo sát POBI được thiết kế dựa trên các quy định của Luật NSNN năm 2015 và các quy định về công khai minh bạch hiện hành của Việt Nam. Phương pháp đánh giá POBI được xây dựng dựa vào tham khảo phương pháp khảo sát về công khai ngân sách quốc gia (OBI) của Tổ chức Đối tác ngân sách Quốc tế (IBP) và các chuẩn mực quốc tế trong lĩnh vực ngân sách (bao gồm các hướng dẫn của IMF, OECD, INTOSAI).</w:t>
      </w:r>
    </w:p>
    <w:p w14:paraId="195B1276" w14:textId="77777777" w:rsidR="00F94968" w:rsidRDefault="00895B5A">
      <w:pPr>
        <w:pStyle w:val="BodyText"/>
      </w:pPr>
      <w:r>
        <w:t>POBI 2019 là khảo sát dựa trên bằng chứng về công khai các tài liệu ngân sách địa phương của 63 tỉnh, thành phố Việt Nam. Nguồn minh chứng là các tài liệu ngân sách tỉnh được công khai trên cổng thông tin điện tử của UBND, HĐND, Sở Tài chính và Sở Kế hoạch và Đầu tư của tỉnh.</w:t>
      </w:r>
    </w:p>
    <w:p w14:paraId="55E00AC3" w14:textId="77777777" w:rsidR="00F94968" w:rsidRDefault="00895B5A">
      <w:pPr>
        <w:pStyle w:val="BodyText"/>
      </w:pPr>
      <w:bookmarkStart w:id="2" w:name="_Hlk44908948"/>
      <w:r>
        <w:lastRenderedPageBreak/>
        <w:t>POBI 2019 bao gồm hai trụ cột về quá trình công khai minh bạch và sự tham gia về ngân sách gồm (i) trụ cột về minh bạch công khai ngân sách; (ii) trụ cột về sự tham gia. Năm 2019 là năm thứ hai thực hiện khảo sát POBI có các yếu tố về sự tham gia.</w:t>
      </w:r>
    </w:p>
    <w:bookmarkEnd w:id="2"/>
    <w:p w14:paraId="0F09C923" w14:textId="4A115804" w:rsidR="00F94968" w:rsidRDefault="00895B5A">
      <w:pPr>
        <w:pStyle w:val="BodyText"/>
      </w:pPr>
      <w:r>
        <w:rPr>
          <w:i/>
        </w:rPr>
        <w:t>Trụ cột thứ nhất</w:t>
      </w:r>
      <w:r>
        <w:t xml:space="preserve">, </w:t>
      </w:r>
      <w:r>
        <w:rPr>
          <w:b/>
        </w:rPr>
        <w:t>về công khai minh bạch ngân sách</w:t>
      </w:r>
      <w:r>
        <w:t>. Trụ cột này bao gồm các chỉ số về tính đầy đủ, kịp thời, sẵn có</w:t>
      </w:r>
      <w:r w:rsidR="00251F9B">
        <w:t>,</w:t>
      </w:r>
      <w:r>
        <w:t xml:space="preserve"> thuận tiện</w:t>
      </w:r>
      <w:r w:rsidR="00251F9B">
        <w:t>, và mức độ tin cậy</w:t>
      </w:r>
      <w:r>
        <w:t xml:space="preserve"> của 10 loại tài liệu ngân sách. Trụ cột này được tính là chỉ số công khai ngân sách POBI 2019. Trụ cột này gồm 76 câu hỏi có tính điểm. Điểm số POBI 2019 là điểm số của 76 câu hỏi này quy về thang điểm 100. Trong số 10 tài liệu khảo sát để tính điểm POBI 2018 có 7 loại tài liệu ngân sách bắt buộc phải công khai theo Luật ngân sách Nhà nước 2015</w:t>
      </w:r>
      <w:r w:rsidR="000E00A1">
        <w:t>; 2 tài liệu phải công khai theo như các văn bản luật khác của Việt Nam và 1</w:t>
      </w:r>
      <w:r>
        <w:t xml:space="preserve"> tài liệu ngân sách cần phải công khai theo như thông lệ tốt của quốc tế. 7 loại tài liệu bắt buộc phải công khai theo như Luật Ngân sách nhà nước 2015 bao gồm: (i) Báo cáo Dự thảo dự toán ngân sách tỉnh năm 20</w:t>
      </w:r>
      <w:r w:rsidR="00C83EB4">
        <w:t>20</w:t>
      </w:r>
      <w:r>
        <w:t xml:space="preserve"> trình Hội đồng nhân dân tỉnh; (ii) Báo cáo dự toán ngân sách tỉnh năm 20</w:t>
      </w:r>
      <w:r w:rsidR="00C83EB4">
        <w:t>20</w:t>
      </w:r>
      <w:r>
        <w:t xml:space="preserve"> đã được HĐND tỉnh quyết định; (iii) Báo cáo tình hình thực hiện ngân sách tỉnh quý 1/20</w:t>
      </w:r>
      <w:r w:rsidR="00C11CF5">
        <w:t>19</w:t>
      </w:r>
      <w:r>
        <w:t>; (iv) Báo cáo tình hình thực hiện ngân sách tỉnh 6 tháng đầu năm 201</w:t>
      </w:r>
      <w:r w:rsidR="00C11CF5">
        <w:t>9</w:t>
      </w:r>
      <w:r>
        <w:t>; (v) Báo cáo tình hình thực hiện ngân sách tỉnh quý 3/201</w:t>
      </w:r>
      <w:r w:rsidR="00C11CF5">
        <w:t>9</w:t>
      </w:r>
      <w:r>
        <w:t>; (vi) Báo cáo số liệu và thuyết minh tình hình thực hiện ngân sách tỉnh năm 201</w:t>
      </w:r>
      <w:r w:rsidR="00C11CF5">
        <w:t>9</w:t>
      </w:r>
      <w:r>
        <w:t xml:space="preserve">; (vii) Báo cáo quyết toán ngân sách tỉnh </w:t>
      </w:r>
      <w:r w:rsidR="00794628">
        <w:t xml:space="preserve">năm 2018 </w:t>
      </w:r>
      <w:r>
        <w:t xml:space="preserve">đã được HĐND tỉnh phê chuẩn. </w:t>
      </w:r>
      <w:r w:rsidR="000E00A1">
        <w:t>H</w:t>
      </w:r>
      <w:r w:rsidR="0089429C">
        <w:t>a</w:t>
      </w:r>
      <w:r>
        <w:t xml:space="preserve"> loại tài liệu công khai theo </w:t>
      </w:r>
      <w:r w:rsidR="000E00A1">
        <w:t>Luật Tiếp cận thông tin, Luật tư công và Luậ</w:t>
      </w:r>
      <w:r w:rsidR="00C51D58">
        <w:t>t</w:t>
      </w:r>
      <w:r w:rsidR="000E00A1">
        <w:t xml:space="preserve"> Quản lý nợ công</w:t>
      </w:r>
      <w:r>
        <w:t xml:space="preserve"> gồm (i) Danh mục dự án đầu tư công</w:t>
      </w:r>
      <w:r w:rsidR="000E00A1">
        <w:t xml:space="preserve"> và </w:t>
      </w:r>
      <w:r>
        <w:t xml:space="preserve">(ii) </w:t>
      </w:r>
      <w:r w:rsidR="00C51D58">
        <w:t>Báo cáo t</w:t>
      </w:r>
      <w:r>
        <w:t>ình hình nợ công của tỉnh.</w:t>
      </w:r>
      <w:r w:rsidR="000E00A1">
        <w:t xml:space="preserve"> Một tài liệu cần công khai theo như thông lệ tốt của quốc tế là Báo cáo ngân sách dành cho công dân.</w:t>
      </w:r>
    </w:p>
    <w:p w14:paraId="05760595" w14:textId="77777777" w:rsidR="00F94968" w:rsidRDefault="00895B5A">
      <w:pPr>
        <w:pStyle w:val="BodyText"/>
      </w:pPr>
      <w:r>
        <w:t>Có 2 tài liệu ngân sách không tính điểm trong trụ cột này gồm có: (i) Hướng dẫn xây dựng dự toán ngân sách cấp tỉnh năm 2019; và (ii) Kết quả kiểm toán ngân sách nhà nước, kết quả thực hiện các kiến nghị của Kiểm toán nhà nước năm 2017 hoặc 2018. Mặc dù hiện tại các tài liệu này theo Luật NSNN 2015 chưa phải là tài liệu bắt buộc công khai. Tuy nhiên đây là những thông lệ quốc tế tốt mà các tỉnh nên thực hiện. Việc công khai các tài liệu này giúp người dân có hiểu biết tốt hơn về tình hình quản lý ngân sách tại địa phương.</w:t>
      </w:r>
    </w:p>
    <w:p w14:paraId="1BC0CBA5" w14:textId="77777777" w:rsidR="00F94968" w:rsidRDefault="00895B5A">
      <w:pPr>
        <w:pStyle w:val="BodyText"/>
      </w:pPr>
      <w:r>
        <w:rPr>
          <w:i/>
        </w:rPr>
        <w:t>Trụ cột thứ hai</w:t>
      </w:r>
      <w:r>
        <w:t xml:space="preserve">, </w:t>
      </w:r>
      <w:r>
        <w:rPr>
          <w:b/>
        </w:rPr>
        <w:t>về sự tham gia của người dân trong quá trình ngân sách địa phương</w:t>
      </w:r>
      <w:r>
        <w:t>. Trụ cột này bao gồm tiêu chí về mức độ tham gia của người dân thông qua khảo sát mức độ UBND tỉnh và Sở Tài chính tỉnh tạo điều kiện cho người dân tham gia vào quy trình ngân sách tại tỉnh và trách nhiệm phản hồi của các cơ quan này đối với các câu hỏi của công dân liên quan tới ngân sách nhà nước.</w:t>
      </w:r>
    </w:p>
    <w:p w14:paraId="4E513A5A" w14:textId="77777777" w:rsidR="00F94968" w:rsidRDefault="00895B5A">
      <w:pPr>
        <w:pStyle w:val="BodyText"/>
      </w:pPr>
      <w:r>
        <w:lastRenderedPageBreak/>
        <w:t>POBI 2019 cũng đưa vào chấm điểm các tài liệu liên quan đến giám sát ngân sách và sự tham gia của người dân vào quá trình thực hiện và công khai ngân sách. Nội dung này được quy định tại Điều 16 – Luật NSNN 2015 và được hướng dẫn thi hành bởi Nghị định 163/2016/NĐ-CP quy định về chi tiết thi hành một số điều của Luật NSNN 2015.</w:t>
      </w:r>
    </w:p>
    <w:p w14:paraId="1D387E7E" w14:textId="11E9BFBB" w:rsidR="00F94968" w:rsidRDefault="00895B5A">
      <w:pPr>
        <w:pStyle w:val="BodyText"/>
      </w:pPr>
      <w:r>
        <w:t>Trụ cột này gồm 10 câu hỏi có tính điểm trong đó 8 câu hỏi về mức độ chính quyền địa phương tạo điều kiện để người dân tham gia vào chu trình ngân sách thông qua cổng thông tin điện tử của Sở Tài chính; 2 câu hỏi về mức độ phản hồi thông tin của Sở Tài chính tỉnh đối với câu hỏi/yêu cầu cung cấp thông tin của người dân.</w:t>
      </w:r>
    </w:p>
    <w:p w14:paraId="752A8704" w14:textId="54E660E4" w:rsidR="00C51D58" w:rsidRDefault="00C51D58" w:rsidP="00C51D58">
      <w:pPr>
        <w:pBdr>
          <w:top w:val="nil"/>
          <w:left w:val="nil"/>
          <w:bottom w:val="nil"/>
          <w:right w:val="nil"/>
          <w:between w:val="nil"/>
        </w:pBdr>
        <w:spacing w:before="180" w:after="180"/>
        <w:rPr>
          <w:color w:val="000000"/>
        </w:rPr>
      </w:pPr>
      <w:r>
        <w:t>Khảo sát POBI chỉ đánh giá “có” hoặc “không” công khai các tài liệu/nội dung/biểu mẫu của tài liệu tại thời điểm khảo sát</w:t>
      </w:r>
      <w:r>
        <w:rPr>
          <w:vertAlign w:val="superscript"/>
        </w:rPr>
        <w:footnoteReference w:id="1"/>
      </w:r>
      <w:r>
        <w:t xml:space="preserve"> trên cổng thông tin điện tử/trang thông tin điện tử của các đơn vị. Khảo sát POBI không đánh giá lý do tại sao các tài liệu/nội dung/bảng biểu không được công khai hoặc công khai chậm. Khảo sát POBI 2019 được áp dụng cho các tài liệu công khai trên cổng thông tin điện tử/trang tin điện tử của các đơn vị từ ngày 31/1/2020 trở về trước. </w:t>
      </w:r>
      <w:r w:rsidRPr="00CD70A8">
        <w:t>Các tài liệu được thay đổi hoặc bổ sung sau ngày 31/</w:t>
      </w:r>
      <w:r>
        <w:t>1</w:t>
      </w:r>
      <w:r w:rsidRPr="00CD70A8">
        <w:t xml:space="preserve">/2020 không được </w:t>
      </w:r>
      <w:r>
        <w:t xml:space="preserve">coi là có công khai trong khảo </w:t>
      </w:r>
      <w:r w:rsidRPr="007369A2">
        <w:t>khảo sát MOBI</w:t>
      </w:r>
      <w:r w:rsidR="00726FBC">
        <w:t xml:space="preserve"> </w:t>
      </w:r>
      <w:r w:rsidRPr="007369A2">
        <w:t>2019</w:t>
      </w:r>
      <w:r>
        <w:rPr>
          <w:color w:val="000000"/>
        </w:rPr>
        <w:t xml:space="preserve">. </w:t>
      </w:r>
      <w:r w:rsidRPr="007369A2">
        <w:rPr>
          <w:color w:val="000000"/>
        </w:rPr>
        <w:t>(xem phụ lụ</w:t>
      </w:r>
      <w:r>
        <w:rPr>
          <w:color w:val="000000"/>
        </w:rPr>
        <w:t xml:space="preserve">c </w:t>
      </w:r>
      <w:r w:rsidRPr="007369A2">
        <w:rPr>
          <w:color w:val="000000"/>
        </w:rPr>
        <w:t>1)</w:t>
      </w:r>
      <w:r>
        <w:rPr>
          <w:color w:val="000000"/>
        </w:rPr>
        <w:t>.</w:t>
      </w:r>
      <w:r>
        <w:rPr>
          <w:i/>
          <w:color w:val="000000"/>
        </w:rPr>
        <w:t xml:space="preserve"> </w:t>
      </w:r>
    </w:p>
    <w:p w14:paraId="1B595B8D" w14:textId="77777777" w:rsidR="00F94968" w:rsidRDefault="00895B5A">
      <w:pPr>
        <w:pStyle w:val="BodyText"/>
      </w:pPr>
      <w:r>
        <w:t xml:space="preserve">Xếp hạng POBI 2019 về kết quả công khai minh bạch ngân sách của địa phương được thực hiện theo thang điểm với 4 mức. Mức A: Từ 75 – 100 điểm quy đổi, được hiểu là mức độ công khai </w:t>
      </w:r>
      <w:r>
        <w:rPr>
          <w:b/>
        </w:rPr>
        <w:t>ĐẦY ĐỦ</w:t>
      </w:r>
      <w:r>
        <w:t xml:space="preserve">. Mức B: Từ 50 – dưới 75 điểm quy đổi), được hiểu là mức độ công khai </w:t>
      </w:r>
      <w:r>
        <w:rPr>
          <w:b/>
        </w:rPr>
        <w:t>TƯƠNG ĐỐI</w:t>
      </w:r>
      <w:r>
        <w:t xml:space="preserve">. Mức C: Từ 25 – dưới 50 điểm quy đổi, được hiểu là mức độ công khai </w:t>
      </w:r>
      <w:r>
        <w:rPr>
          <w:b/>
        </w:rPr>
        <w:t>CHƯA ĐẦY ĐỦ</w:t>
      </w:r>
      <w:r>
        <w:t xml:space="preserve">. Mức D: Từ 0 – dưới 25 điểm quy đổi, được hiểu là mức độ công khai </w:t>
      </w:r>
      <w:r>
        <w:rPr>
          <w:b/>
        </w:rPr>
        <w:t>ÍT</w:t>
      </w:r>
      <w:r>
        <w:t xml:space="preserve"> (xem chi tiết trong phụ lục 2).</w:t>
      </w:r>
    </w:p>
    <w:p w14:paraId="0FAC797E" w14:textId="77777777" w:rsidR="00C404FE" w:rsidRDefault="00C404FE">
      <w:pPr>
        <w:pStyle w:val="BodyText"/>
      </w:pPr>
    </w:p>
    <w:p w14:paraId="012C93E7" w14:textId="77777777" w:rsidR="00C404FE" w:rsidRDefault="00C404FE">
      <w:pPr>
        <w:pStyle w:val="BodyText"/>
      </w:pPr>
    </w:p>
    <w:p w14:paraId="4E19F767" w14:textId="463F304B" w:rsidR="00F94968" w:rsidRDefault="00895B5A">
      <w:pPr>
        <w:pStyle w:val="BodyText"/>
      </w:pPr>
      <w:r>
        <w:t>.</w:t>
      </w:r>
    </w:p>
    <w:p w14:paraId="553519AF" w14:textId="58688169" w:rsidR="00F94968" w:rsidRDefault="00C6098C">
      <w:pPr>
        <w:pStyle w:val="Heading1"/>
      </w:pPr>
      <w:bookmarkStart w:id="3" w:name="tóm-tắt-tổng-quan"/>
      <w:r>
        <w:lastRenderedPageBreak/>
        <w:t>Phần 1</w:t>
      </w:r>
      <w:r>
        <w:br/>
      </w:r>
      <w:r w:rsidR="00895B5A">
        <w:t>Tóm tắt tổng quan</w:t>
      </w:r>
      <w:bookmarkEnd w:id="3"/>
    </w:p>
    <w:p w14:paraId="712744A9" w14:textId="77777777" w:rsidR="00F94968" w:rsidRDefault="00895B5A">
      <w:pPr>
        <w:pStyle w:val="Heading3"/>
      </w:pPr>
      <w:bookmarkStart w:id="4" w:name="kết-quả-xếp-hạng-về-minh-bạch-ngân-sách"/>
      <w:r>
        <w:t>Kết quả xếp hạng về minh bạch ngân sách</w:t>
      </w:r>
      <w:bookmarkEnd w:id="4"/>
    </w:p>
    <w:p w14:paraId="35317AF5" w14:textId="0D99E5AF" w:rsidR="00F94968" w:rsidRDefault="00895B5A" w:rsidP="00FF664C">
      <w:pPr>
        <w:pStyle w:val="FirstParagraph"/>
      </w:pPr>
      <w:r>
        <w:t xml:space="preserve">Kết quả khảo sát POBI 2019 cho thấy chỉ số trung bình về công khai ngân sách tỉnh đạt </w:t>
      </w:r>
      <w:r w:rsidR="009D0776">
        <w:t>65.55</w:t>
      </w:r>
      <w:r>
        <w:t xml:space="preserve"> điểm trên tổng số 100 điểm quy đổi xếp hạng, cao hơn so với chỉ số trung bình đối với POBI 2018 là 51 điểm và POBI 2017 là 30.5 điểm. Điều này cho thấy mức độ công khai ngân sách nhà nước của 63 tỉnh/thành phố năm 2019 đã cải thiện hơn so với năm 2017 và 2018. Năm 2019, có 24 tỉnh công khai ĐẦY ĐỦ thông tin về ngân sách nhà nước, trong khi năm 2018 chỉ có có 6 tỉnh công khai ĐẦY ĐỦ thông tin về ngân sách tỉnh.</w:t>
      </w:r>
      <w:r w:rsidR="00C51D58">
        <w:t xml:space="preserve"> </w:t>
      </w:r>
      <w:r>
        <w:t>Chi tiết kết quả xếp hạng công khai ngân sách của các tỉnh như bảng dưới đây:</w:t>
      </w:r>
    </w:p>
    <w:tbl>
      <w:tblPr>
        <w:tblW w:w="89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1710"/>
        <w:gridCol w:w="1980"/>
        <w:gridCol w:w="2070"/>
        <w:gridCol w:w="1890"/>
      </w:tblGrid>
      <w:tr w:rsidR="002B14A9" w14:paraId="4A6BC525" w14:textId="77777777" w:rsidTr="00923F69">
        <w:trPr>
          <w:jc w:val="center"/>
        </w:trPr>
        <w:tc>
          <w:tcPr>
            <w:tcW w:w="1255" w:type="dxa"/>
            <w:shd w:val="clear" w:color="auto" w:fill="2F5496" w:themeFill="accent1" w:themeFillShade="BF"/>
          </w:tcPr>
          <w:p w14:paraId="52D025D3" w14:textId="77777777" w:rsidR="002B14A9" w:rsidRPr="00B34DBB" w:rsidRDefault="002B14A9" w:rsidP="0073080D">
            <w:pPr>
              <w:jc w:val="center"/>
              <w:rPr>
                <w:b/>
                <w:color w:val="FFFFFF" w:themeColor="background1"/>
              </w:rPr>
            </w:pPr>
            <w:r w:rsidRPr="00B34DBB">
              <w:rPr>
                <w:b/>
                <w:color w:val="FFFFFF" w:themeColor="background1"/>
              </w:rPr>
              <w:t>Nă</w:t>
            </w:r>
            <w:r>
              <w:rPr>
                <w:b/>
                <w:color w:val="FFFFFF" w:themeColor="background1"/>
              </w:rPr>
              <w:t>m</w:t>
            </w:r>
          </w:p>
        </w:tc>
        <w:tc>
          <w:tcPr>
            <w:tcW w:w="1710" w:type="dxa"/>
            <w:shd w:val="clear" w:color="auto" w:fill="2F5496" w:themeFill="accent1" w:themeFillShade="BF"/>
          </w:tcPr>
          <w:p w14:paraId="16480418" w14:textId="77777777" w:rsidR="002B14A9" w:rsidRPr="00B34DBB" w:rsidRDefault="002B14A9" w:rsidP="0073080D">
            <w:pPr>
              <w:jc w:val="center"/>
              <w:rPr>
                <w:b/>
                <w:color w:val="FFFFFF" w:themeColor="background1"/>
              </w:rPr>
            </w:pPr>
            <w:r w:rsidRPr="00B34DBB">
              <w:rPr>
                <w:b/>
                <w:color w:val="FFFFFF" w:themeColor="background1"/>
              </w:rPr>
              <w:t>ĐẦY Đ</w:t>
            </w:r>
            <w:r w:rsidRPr="00B34DBB">
              <w:rPr>
                <w:b/>
                <w:bCs/>
                <w:color w:val="FFFFFF" w:themeColor="background1"/>
              </w:rPr>
              <w:t>Ủ</w:t>
            </w:r>
          </w:p>
          <w:p w14:paraId="63D1CA88" w14:textId="77777777" w:rsidR="002B14A9" w:rsidRPr="00B34DBB" w:rsidRDefault="002B14A9" w:rsidP="0073080D">
            <w:pPr>
              <w:jc w:val="center"/>
              <w:rPr>
                <w:color w:val="FFFFFF" w:themeColor="background1"/>
              </w:rPr>
            </w:pPr>
            <w:r w:rsidRPr="00B34DBB">
              <w:rPr>
                <w:color w:val="FFFFFF" w:themeColor="background1"/>
              </w:rPr>
              <w:t>75 - 100 điể</w:t>
            </w:r>
            <w:r>
              <w:rPr>
                <w:color w:val="FFFFFF" w:themeColor="background1"/>
              </w:rPr>
              <w:t>m</w:t>
            </w:r>
          </w:p>
        </w:tc>
        <w:tc>
          <w:tcPr>
            <w:tcW w:w="1980" w:type="dxa"/>
            <w:shd w:val="clear" w:color="auto" w:fill="2F5496" w:themeFill="accent1" w:themeFillShade="BF"/>
          </w:tcPr>
          <w:p w14:paraId="0253BDFE" w14:textId="77777777" w:rsidR="002B14A9" w:rsidRPr="00B34DBB" w:rsidRDefault="002B14A9" w:rsidP="0073080D">
            <w:pPr>
              <w:jc w:val="center"/>
              <w:rPr>
                <w:b/>
                <w:color w:val="FFFFFF" w:themeColor="background1"/>
              </w:rPr>
            </w:pPr>
            <w:r w:rsidRPr="00B34DBB">
              <w:rPr>
                <w:b/>
                <w:color w:val="FFFFFF" w:themeColor="background1"/>
              </w:rPr>
              <w:t>TƯƠNG ĐỐ</w:t>
            </w:r>
            <w:r w:rsidRPr="00B34DBB">
              <w:rPr>
                <w:b/>
                <w:bCs/>
                <w:color w:val="FFFFFF" w:themeColor="background1"/>
              </w:rPr>
              <w:t>I</w:t>
            </w:r>
          </w:p>
          <w:p w14:paraId="61AC730B" w14:textId="77777777" w:rsidR="002B14A9" w:rsidRPr="00B34DBB" w:rsidRDefault="002B14A9" w:rsidP="0073080D">
            <w:pPr>
              <w:jc w:val="center"/>
              <w:rPr>
                <w:color w:val="FFFFFF" w:themeColor="background1"/>
              </w:rPr>
            </w:pPr>
            <w:r w:rsidRPr="00B34DBB">
              <w:rPr>
                <w:color w:val="FFFFFF" w:themeColor="background1"/>
              </w:rPr>
              <w:t>50 - dưới 75 điể</w:t>
            </w:r>
            <w:r>
              <w:rPr>
                <w:color w:val="FFFFFF" w:themeColor="background1"/>
              </w:rPr>
              <w:t>m</w:t>
            </w:r>
          </w:p>
        </w:tc>
        <w:tc>
          <w:tcPr>
            <w:tcW w:w="2070" w:type="dxa"/>
            <w:shd w:val="clear" w:color="auto" w:fill="2F5496" w:themeFill="accent1" w:themeFillShade="BF"/>
          </w:tcPr>
          <w:p w14:paraId="2FC64890" w14:textId="77777777" w:rsidR="002B14A9" w:rsidRPr="00B34DBB" w:rsidRDefault="002B14A9" w:rsidP="0073080D">
            <w:pPr>
              <w:jc w:val="center"/>
              <w:rPr>
                <w:b/>
                <w:color w:val="FFFFFF" w:themeColor="background1"/>
              </w:rPr>
            </w:pPr>
            <w:r w:rsidRPr="00B34DBB">
              <w:rPr>
                <w:b/>
                <w:color w:val="FFFFFF" w:themeColor="background1"/>
              </w:rPr>
              <w:t>CHƯA ĐẦY Đ</w:t>
            </w:r>
            <w:r w:rsidRPr="00B34DBB">
              <w:rPr>
                <w:b/>
                <w:bCs/>
                <w:color w:val="FFFFFF" w:themeColor="background1"/>
              </w:rPr>
              <w:t>Ủ</w:t>
            </w:r>
          </w:p>
          <w:p w14:paraId="64DA8571" w14:textId="77777777" w:rsidR="002B14A9" w:rsidRPr="00B34DBB" w:rsidRDefault="002B14A9" w:rsidP="0073080D">
            <w:pPr>
              <w:jc w:val="center"/>
              <w:rPr>
                <w:color w:val="FFFFFF" w:themeColor="background1"/>
              </w:rPr>
            </w:pPr>
            <w:r w:rsidRPr="00B34DBB">
              <w:rPr>
                <w:color w:val="FFFFFF" w:themeColor="background1"/>
              </w:rPr>
              <w:t>25 - dưới 50 điể</w:t>
            </w:r>
            <w:r>
              <w:rPr>
                <w:color w:val="FFFFFF" w:themeColor="background1"/>
              </w:rPr>
              <w:t>m</w:t>
            </w:r>
          </w:p>
        </w:tc>
        <w:tc>
          <w:tcPr>
            <w:tcW w:w="1890" w:type="dxa"/>
            <w:shd w:val="clear" w:color="auto" w:fill="2F5496" w:themeFill="accent1" w:themeFillShade="BF"/>
          </w:tcPr>
          <w:p w14:paraId="2E3E24AE" w14:textId="77777777" w:rsidR="002B14A9" w:rsidRPr="00B34DBB" w:rsidRDefault="002B14A9" w:rsidP="0073080D">
            <w:pPr>
              <w:jc w:val="center"/>
              <w:rPr>
                <w:b/>
                <w:color w:val="FFFFFF" w:themeColor="background1"/>
              </w:rPr>
            </w:pPr>
            <w:r w:rsidRPr="00B34DBB">
              <w:rPr>
                <w:b/>
                <w:color w:val="FFFFFF" w:themeColor="background1"/>
              </w:rPr>
              <w:t>Í</w:t>
            </w:r>
            <w:r w:rsidRPr="00B34DBB">
              <w:rPr>
                <w:b/>
                <w:bCs/>
                <w:color w:val="FFFFFF" w:themeColor="background1"/>
              </w:rPr>
              <w:t>T</w:t>
            </w:r>
          </w:p>
          <w:p w14:paraId="2111FEE1" w14:textId="77777777" w:rsidR="002B14A9" w:rsidRPr="00B34DBB" w:rsidRDefault="002B14A9" w:rsidP="0073080D">
            <w:pPr>
              <w:jc w:val="center"/>
              <w:rPr>
                <w:color w:val="FFFFFF" w:themeColor="background1"/>
              </w:rPr>
            </w:pPr>
            <w:r w:rsidRPr="00B34DBB">
              <w:rPr>
                <w:color w:val="FFFFFF" w:themeColor="background1"/>
              </w:rPr>
              <w:t>0 - dưới 24 điể</w:t>
            </w:r>
            <w:r>
              <w:rPr>
                <w:color w:val="FFFFFF" w:themeColor="background1"/>
              </w:rPr>
              <w:t>m</w:t>
            </w:r>
          </w:p>
        </w:tc>
      </w:tr>
      <w:tr w:rsidR="002B14A9" w14:paraId="39798F93" w14:textId="77777777" w:rsidTr="00923F69">
        <w:trPr>
          <w:jc w:val="center"/>
        </w:trPr>
        <w:tc>
          <w:tcPr>
            <w:tcW w:w="1255" w:type="dxa"/>
          </w:tcPr>
          <w:p w14:paraId="2376FA41" w14:textId="242FF442" w:rsidR="002B14A9" w:rsidRDefault="002B14A9" w:rsidP="0073080D">
            <w:pPr>
              <w:jc w:val="center"/>
            </w:pPr>
            <w:r>
              <w:t>2019</w:t>
            </w:r>
          </w:p>
        </w:tc>
        <w:tc>
          <w:tcPr>
            <w:tcW w:w="1710" w:type="dxa"/>
          </w:tcPr>
          <w:p w14:paraId="266B52FA" w14:textId="10846BC1" w:rsidR="002B14A9" w:rsidRPr="00394093" w:rsidRDefault="002B14A9" w:rsidP="0073080D">
            <w:pPr>
              <w:jc w:val="center"/>
            </w:pPr>
            <w:r>
              <w:t>24</w:t>
            </w:r>
            <w:r w:rsidRPr="00394093">
              <w:t>/63 tỉn</w:t>
            </w:r>
            <w:r>
              <w:t>h</w:t>
            </w:r>
          </w:p>
        </w:tc>
        <w:tc>
          <w:tcPr>
            <w:tcW w:w="1980" w:type="dxa"/>
          </w:tcPr>
          <w:p w14:paraId="7E5AFF9B" w14:textId="0E7A1C87" w:rsidR="002B14A9" w:rsidRPr="00394093" w:rsidRDefault="002B14A9" w:rsidP="0073080D">
            <w:pPr>
              <w:jc w:val="center"/>
            </w:pPr>
            <w:r w:rsidRPr="00394093">
              <w:t>2</w:t>
            </w:r>
            <w:r w:rsidR="009D0776">
              <w:t>7</w:t>
            </w:r>
            <w:r w:rsidRPr="00394093">
              <w:t>/63 tỉn</w:t>
            </w:r>
            <w:r>
              <w:t>h</w:t>
            </w:r>
          </w:p>
        </w:tc>
        <w:tc>
          <w:tcPr>
            <w:tcW w:w="2070" w:type="dxa"/>
          </w:tcPr>
          <w:p w14:paraId="040CE5C2" w14:textId="1B49ED77" w:rsidR="002B14A9" w:rsidRPr="00394093" w:rsidRDefault="009D0776" w:rsidP="0073080D">
            <w:pPr>
              <w:jc w:val="center"/>
            </w:pPr>
            <w:r>
              <w:t>9</w:t>
            </w:r>
            <w:r w:rsidR="002B14A9" w:rsidRPr="00394093">
              <w:t>/63 tỉn</w:t>
            </w:r>
            <w:r w:rsidR="002B14A9">
              <w:t>h</w:t>
            </w:r>
          </w:p>
        </w:tc>
        <w:tc>
          <w:tcPr>
            <w:tcW w:w="1890" w:type="dxa"/>
          </w:tcPr>
          <w:p w14:paraId="7DD6EE1B" w14:textId="6B45059B" w:rsidR="002B14A9" w:rsidRPr="00394093" w:rsidRDefault="002B14A9" w:rsidP="0073080D">
            <w:pPr>
              <w:jc w:val="center"/>
            </w:pPr>
            <w:r>
              <w:t>3</w:t>
            </w:r>
            <w:r w:rsidRPr="00394093">
              <w:t>/63 tỉn</w:t>
            </w:r>
            <w:r>
              <w:t>h</w:t>
            </w:r>
          </w:p>
        </w:tc>
      </w:tr>
      <w:tr w:rsidR="002B14A9" w14:paraId="49D9F182" w14:textId="77777777" w:rsidTr="00923F69">
        <w:trPr>
          <w:jc w:val="center"/>
        </w:trPr>
        <w:tc>
          <w:tcPr>
            <w:tcW w:w="1255" w:type="dxa"/>
          </w:tcPr>
          <w:p w14:paraId="1EF178F9" w14:textId="7F2E1CE5" w:rsidR="002B14A9" w:rsidRDefault="002B14A9" w:rsidP="002B14A9">
            <w:pPr>
              <w:jc w:val="center"/>
            </w:pPr>
            <w:r>
              <w:t>2018</w:t>
            </w:r>
          </w:p>
        </w:tc>
        <w:tc>
          <w:tcPr>
            <w:tcW w:w="1710" w:type="dxa"/>
          </w:tcPr>
          <w:p w14:paraId="30BAA2FA" w14:textId="27178C9B" w:rsidR="002B14A9" w:rsidRPr="00394093" w:rsidRDefault="002B14A9" w:rsidP="002B14A9">
            <w:pPr>
              <w:jc w:val="center"/>
            </w:pPr>
            <w:r w:rsidRPr="00394093">
              <w:t>6/63 tỉn</w:t>
            </w:r>
            <w:r>
              <w:t>h</w:t>
            </w:r>
          </w:p>
        </w:tc>
        <w:tc>
          <w:tcPr>
            <w:tcW w:w="1980" w:type="dxa"/>
          </w:tcPr>
          <w:p w14:paraId="030B2558" w14:textId="4D79E342" w:rsidR="002B14A9" w:rsidRPr="00394093" w:rsidRDefault="002B14A9" w:rsidP="002B14A9">
            <w:pPr>
              <w:jc w:val="center"/>
            </w:pPr>
            <w:r w:rsidRPr="00394093">
              <w:t>27/63 tỉn</w:t>
            </w:r>
            <w:r>
              <w:t>h</w:t>
            </w:r>
          </w:p>
        </w:tc>
        <w:tc>
          <w:tcPr>
            <w:tcW w:w="2070" w:type="dxa"/>
          </w:tcPr>
          <w:p w14:paraId="5DA4503F" w14:textId="581049B8" w:rsidR="002B14A9" w:rsidRPr="00394093" w:rsidRDefault="002B14A9" w:rsidP="002B14A9">
            <w:pPr>
              <w:jc w:val="center"/>
            </w:pPr>
            <w:r w:rsidRPr="00394093">
              <w:t>21/63 tỉn</w:t>
            </w:r>
            <w:r>
              <w:t>h</w:t>
            </w:r>
          </w:p>
        </w:tc>
        <w:tc>
          <w:tcPr>
            <w:tcW w:w="1890" w:type="dxa"/>
          </w:tcPr>
          <w:p w14:paraId="03A77256" w14:textId="03E90385" w:rsidR="002B14A9" w:rsidRPr="00394093" w:rsidRDefault="002B14A9" w:rsidP="002B14A9">
            <w:pPr>
              <w:jc w:val="center"/>
            </w:pPr>
            <w:r w:rsidRPr="00394093">
              <w:t>9/63 tỉn</w:t>
            </w:r>
            <w:r>
              <w:t>h</w:t>
            </w:r>
          </w:p>
        </w:tc>
      </w:tr>
      <w:tr w:rsidR="002B14A9" w14:paraId="778E067E" w14:textId="77777777" w:rsidTr="00923F69">
        <w:trPr>
          <w:jc w:val="center"/>
        </w:trPr>
        <w:tc>
          <w:tcPr>
            <w:tcW w:w="1255" w:type="dxa"/>
          </w:tcPr>
          <w:p w14:paraId="0785C75C" w14:textId="77777777" w:rsidR="002B14A9" w:rsidRDefault="002B14A9" w:rsidP="002B14A9">
            <w:pPr>
              <w:jc w:val="center"/>
            </w:pPr>
            <w:r>
              <w:t>2017</w:t>
            </w:r>
          </w:p>
        </w:tc>
        <w:tc>
          <w:tcPr>
            <w:tcW w:w="1710" w:type="dxa"/>
          </w:tcPr>
          <w:p w14:paraId="323DB671" w14:textId="77777777" w:rsidR="002B14A9" w:rsidRDefault="002B14A9" w:rsidP="002B14A9">
            <w:pPr>
              <w:jc w:val="center"/>
            </w:pPr>
            <w:r>
              <w:t>0/63 tỉnh</w:t>
            </w:r>
          </w:p>
        </w:tc>
        <w:tc>
          <w:tcPr>
            <w:tcW w:w="1980" w:type="dxa"/>
          </w:tcPr>
          <w:p w14:paraId="048CD25D" w14:textId="77777777" w:rsidR="002B14A9" w:rsidRDefault="002B14A9" w:rsidP="002B14A9">
            <w:pPr>
              <w:jc w:val="center"/>
            </w:pPr>
            <w:r>
              <w:t>12/63 tỉnh</w:t>
            </w:r>
          </w:p>
        </w:tc>
        <w:tc>
          <w:tcPr>
            <w:tcW w:w="2070" w:type="dxa"/>
          </w:tcPr>
          <w:p w14:paraId="296EEDF0" w14:textId="77777777" w:rsidR="002B14A9" w:rsidRDefault="002B14A9" w:rsidP="002B14A9">
            <w:pPr>
              <w:jc w:val="center"/>
            </w:pPr>
            <w:r>
              <w:t>26/63 tỉnh</w:t>
            </w:r>
          </w:p>
        </w:tc>
        <w:tc>
          <w:tcPr>
            <w:tcW w:w="1890" w:type="dxa"/>
          </w:tcPr>
          <w:p w14:paraId="1FAAD3DA" w14:textId="77777777" w:rsidR="002B14A9" w:rsidRDefault="002B14A9" w:rsidP="002B14A9">
            <w:pPr>
              <w:jc w:val="center"/>
            </w:pPr>
            <w:r>
              <w:t>25/63 tỉnh</w:t>
            </w:r>
          </w:p>
        </w:tc>
      </w:tr>
    </w:tbl>
    <w:p w14:paraId="2F00F552" w14:textId="563E8B68" w:rsidR="002B14A9" w:rsidRPr="00175440" w:rsidRDefault="00175440" w:rsidP="00175440">
      <w:pPr>
        <w:pStyle w:val="FigureNotation"/>
        <w:rPr>
          <w:color w:val="auto"/>
        </w:rPr>
      </w:pPr>
      <w:r w:rsidRPr="00584C16">
        <w:rPr>
          <w:color w:val="auto"/>
        </w:rPr>
        <w:t>Nguồn: Kết quả khảo sát POBI 2017, 2018, 2019</w:t>
      </w:r>
    </w:p>
    <w:p w14:paraId="4646D1FC" w14:textId="5801D821" w:rsidR="00F94968" w:rsidRDefault="00895B5A">
      <w:pPr>
        <w:pStyle w:val="BodyText"/>
      </w:pPr>
      <w:r>
        <w:t>Trong Xếp hạng công khai ngân sách POBI 2019, có 24 tỉnh được xếp vào nhóm A- công khai ĐẦY ĐỦ, đứng đầu là: Quảng Nam (90.51 điểm), Bà Rịa - Vũng Tàu (90.39 điểm), và Đà Nẵng (89.95 điểm). Có 2</w:t>
      </w:r>
      <w:r w:rsidR="00312A72">
        <w:t>7</w:t>
      </w:r>
      <w:r>
        <w:t xml:space="preserve"> tỉnh công khai TƯƠNG ĐỐI, </w:t>
      </w:r>
      <w:r w:rsidR="00312A72">
        <w:t>9</w:t>
      </w:r>
      <w:r>
        <w:t xml:space="preserve"> tỉnh công khai CHƯA ĐẦY ĐỦ và 3 tỉnh ÍT công khai</w:t>
      </w:r>
      <w:r w:rsidR="00C51D58">
        <w:t xml:space="preserve"> là Hoà Bình, Đồng Tháp và Lạng Sơn (hình 2).</w:t>
      </w:r>
    </w:p>
    <w:p w14:paraId="25F2873E" w14:textId="29FF1E83" w:rsidR="00F94968" w:rsidRDefault="00895B5A">
      <w:pPr>
        <w:pStyle w:val="BodyText"/>
      </w:pPr>
      <w:r>
        <w:t xml:space="preserve">POBI 2019 cũng cho thấy sự khác biệt giữa mức độ công khai ngân sách tỉnh của các vùng. Vùng Duyên hải Nam Trung Bộ và vùng </w:t>
      </w:r>
      <w:r w:rsidR="00637E03">
        <w:t>Đông Nam bộ</w:t>
      </w:r>
      <w:r>
        <w:t xml:space="preserve"> là hai vùng có điểm xếp hạng POBI trung bình cao nhất, lần lượt là </w:t>
      </w:r>
      <w:r w:rsidR="00637E03" w:rsidRPr="00637E03">
        <w:t>77.16</w:t>
      </w:r>
      <w:r>
        <w:t xml:space="preserve"> và </w:t>
      </w:r>
      <w:r w:rsidR="00637E03" w:rsidRPr="00637E03">
        <w:t>7</w:t>
      </w:r>
      <w:r w:rsidR="00EC7A3F">
        <w:t>3</w:t>
      </w:r>
      <w:r w:rsidR="00637E03" w:rsidRPr="00637E03">
        <w:t>.8</w:t>
      </w:r>
      <w:r w:rsidR="00EC7A3F">
        <w:t>1</w:t>
      </w:r>
      <w:r w:rsidR="00637E03">
        <w:t xml:space="preserve"> điểm</w:t>
      </w:r>
      <w:r>
        <w:t xml:space="preserve">, tiếp theo đó là vùng </w:t>
      </w:r>
      <w:r w:rsidR="00637E03">
        <w:t>Tây Nguyên</w:t>
      </w:r>
      <w:r>
        <w:t xml:space="preserve"> (</w:t>
      </w:r>
      <w:r w:rsidR="00637E03">
        <w:t xml:space="preserve">70.27 </w:t>
      </w:r>
      <w:r>
        <w:t>điểm) và Đồng bằng sông Hồng (</w:t>
      </w:r>
      <w:r w:rsidR="00E33F7E">
        <w:t>68.24</w:t>
      </w:r>
      <w:r>
        <w:t xml:space="preserve"> điểm). Vùng Bắc Trung Bộ có số điểm trung bình thấp nhất trong 7 vùng địa lý, chỉ đạt </w:t>
      </w:r>
      <w:r w:rsidR="00DE6A8C">
        <w:t>52</w:t>
      </w:r>
      <w:r>
        <w:t>.</w:t>
      </w:r>
      <w:r w:rsidR="00DE6A8C">
        <w:t>62</w:t>
      </w:r>
      <w:r>
        <w:t xml:space="preserve"> điểm, tiếp đó là</w:t>
      </w:r>
      <w:r w:rsidR="00F34477">
        <w:t xml:space="preserve"> khu </w:t>
      </w:r>
      <w:r w:rsidR="00F34477">
        <w:lastRenderedPageBreak/>
        <w:t>vực</w:t>
      </w:r>
      <w:r>
        <w:t xml:space="preserve"> </w:t>
      </w:r>
      <w:r w:rsidR="00F34477">
        <w:t xml:space="preserve">Đồng bằng song Cửu Long </w:t>
      </w:r>
      <w:r>
        <w:t>(</w:t>
      </w:r>
      <w:r w:rsidR="00F34477">
        <w:t>58.7</w:t>
      </w:r>
      <w:r>
        <w:t xml:space="preserve"> điểm) và khu vực </w:t>
      </w:r>
      <w:r w:rsidR="00F34477">
        <w:t xml:space="preserve">Trung du và miền núi Bắc bộ </w:t>
      </w:r>
      <w:r>
        <w:t xml:space="preserve">với </w:t>
      </w:r>
      <w:r w:rsidR="00F34477">
        <w:t>63</w:t>
      </w:r>
      <w:r>
        <w:t>.</w:t>
      </w:r>
      <w:r w:rsidR="00F34477">
        <w:t>5</w:t>
      </w:r>
      <w:r>
        <w:t xml:space="preserve"> điểm (xem Hình 3).</w:t>
      </w:r>
    </w:p>
    <w:p w14:paraId="643B0F11" w14:textId="77777777" w:rsidR="00F94968" w:rsidRDefault="00895B5A" w:rsidP="00895B5A">
      <w:pPr>
        <w:pStyle w:val="Compact"/>
        <w:numPr>
          <w:ilvl w:val="0"/>
          <w:numId w:val="2"/>
        </w:numPr>
      </w:pPr>
      <w:r>
        <w:t>Bắc Giang đứng đầu trong vùng Trung du và miền núi Bắc bộ với 87 điểm</w:t>
      </w:r>
    </w:p>
    <w:p w14:paraId="48BDEC32" w14:textId="77777777" w:rsidR="00F94968" w:rsidRDefault="00895B5A" w:rsidP="00895B5A">
      <w:pPr>
        <w:pStyle w:val="Compact"/>
        <w:numPr>
          <w:ilvl w:val="0"/>
          <w:numId w:val="2"/>
        </w:numPr>
      </w:pPr>
      <w:r>
        <w:t>Hải Dương đứng đầu khu vực Đồng bằng sông Hồng với 88.14 điểm</w:t>
      </w:r>
    </w:p>
    <w:p w14:paraId="391B1F05" w14:textId="77777777" w:rsidR="00F94968" w:rsidRDefault="00895B5A" w:rsidP="00895B5A">
      <w:pPr>
        <w:pStyle w:val="Compact"/>
        <w:numPr>
          <w:ilvl w:val="0"/>
          <w:numId w:val="2"/>
        </w:numPr>
      </w:pPr>
      <w:r>
        <w:t>Quảng Trị tiếp tục đứng đầu khu vực Bắc Trung bộ với 83.98 điểm</w:t>
      </w:r>
    </w:p>
    <w:p w14:paraId="6081C906" w14:textId="77777777" w:rsidR="00F94968" w:rsidRDefault="00895B5A" w:rsidP="00895B5A">
      <w:pPr>
        <w:pStyle w:val="Compact"/>
        <w:numPr>
          <w:ilvl w:val="0"/>
          <w:numId w:val="2"/>
        </w:numPr>
      </w:pPr>
      <w:r>
        <w:t>Quảng Nam đứng đầu khu vực Duyên hải Nam Trung bộ và cũng là đứng đầu cả nước với 90.51 điểm</w:t>
      </w:r>
    </w:p>
    <w:p w14:paraId="6E09CC95" w14:textId="77777777" w:rsidR="00F94968" w:rsidRDefault="00895B5A" w:rsidP="00895B5A">
      <w:pPr>
        <w:pStyle w:val="Compact"/>
        <w:numPr>
          <w:ilvl w:val="0"/>
          <w:numId w:val="2"/>
        </w:numPr>
      </w:pPr>
      <w:r>
        <w:t>Lâm Đồng đứng đầu khu vực Tây Nguyên với 76.39 điểm</w:t>
      </w:r>
    </w:p>
    <w:p w14:paraId="08FA756E" w14:textId="77777777" w:rsidR="00F94968" w:rsidRDefault="00895B5A" w:rsidP="00895B5A">
      <w:pPr>
        <w:pStyle w:val="Compact"/>
        <w:numPr>
          <w:ilvl w:val="0"/>
          <w:numId w:val="2"/>
        </w:numPr>
      </w:pPr>
      <w:r>
        <w:t>Bà Rịa - Vũng Tàu tiếp tục đứng đầu khu vực Đông Nam bộ với 90.39 điểm</w:t>
      </w:r>
    </w:p>
    <w:p w14:paraId="0B77B5D6" w14:textId="77777777" w:rsidR="00F94968" w:rsidRDefault="00895B5A" w:rsidP="00895B5A">
      <w:pPr>
        <w:pStyle w:val="Compact"/>
        <w:numPr>
          <w:ilvl w:val="0"/>
          <w:numId w:val="2"/>
        </w:numPr>
      </w:pPr>
      <w:r>
        <w:t>Vĩnh Long tiếp tục đứng đầu khu vực Đồng bằng sông Cửu Long với 88.95 điểm</w:t>
      </w:r>
    </w:p>
    <w:p w14:paraId="0A87810D" w14:textId="3CAC996E" w:rsidR="00F94968" w:rsidRDefault="00895B5A">
      <w:pPr>
        <w:pStyle w:val="FirstParagraph"/>
      </w:pPr>
      <w:r>
        <w:t xml:space="preserve">Mức độ công khai Minh bạch ngân sách trong khảo sát POBI 2019 được xây dựng thông qua 5 tiêu chí chính là </w:t>
      </w:r>
      <w:r w:rsidRPr="00100FB8">
        <w:rPr>
          <w:b/>
          <w:i/>
        </w:rPr>
        <w:t>tính đầy đủ, kịp thời, sẵn có, thuận tiện và tính đáng tin cậy</w:t>
      </w:r>
      <w:r>
        <w:t xml:space="preserve"> của </w:t>
      </w:r>
      <w:r w:rsidR="000E00A1">
        <w:t>10</w:t>
      </w:r>
      <w:r>
        <w:t xml:space="preserve"> loại tài liệu </w:t>
      </w:r>
      <w:r w:rsidR="000E00A1">
        <w:t>khảo sát.</w:t>
      </w:r>
      <w:r>
        <w:t xml:space="preserve"> Kết quả khảo sát POBI 2018 theo 5 tiêu chí được tóm tắt như dưới đây:</w:t>
      </w:r>
    </w:p>
    <w:p w14:paraId="0B6E8CF1" w14:textId="77777777" w:rsidR="00F94968" w:rsidRDefault="00895B5A">
      <w:pPr>
        <w:pStyle w:val="Heading4"/>
      </w:pPr>
      <w:bookmarkStart w:id="5" w:name="tính-sẵn-có-của-các-tài-liệu-ngân-sách"/>
      <w:r>
        <w:t>Tính sẵn có của các tài liệu ngân sách</w:t>
      </w:r>
      <w:bookmarkEnd w:id="5"/>
    </w:p>
    <w:p w14:paraId="2B21BC63" w14:textId="6B7371E3" w:rsidR="00F94968" w:rsidRDefault="00895B5A">
      <w:pPr>
        <w:pStyle w:val="FirstParagraph"/>
      </w:pPr>
      <w:r>
        <w:t>Kết quả POBI 2019 cho thấy, các tỉnh công khai TƯƠNG ĐỐI ĐẦY ĐỦ các tài liệu ngân sách nhà nước theo như quy định của Luật NSNN năm 2015.</w:t>
      </w:r>
    </w:p>
    <w:p w14:paraId="399F6D3B" w14:textId="71AD9CF9" w:rsidR="002E6E0F" w:rsidRDefault="002E6E0F" w:rsidP="002E6E0F">
      <w:pPr>
        <w:pStyle w:val="Caption"/>
        <w:keepNext/>
      </w:pPr>
      <w:r>
        <w:t xml:space="preserve">Bảng </w:t>
      </w:r>
      <w:r w:rsidR="002E3AAA">
        <w:fldChar w:fldCharType="begin"/>
      </w:r>
      <w:r w:rsidR="002E3AAA">
        <w:instrText xml:space="preserve"> SEQ Bảng \* ARABIC </w:instrText>
      </w:r>
      <w:r w:rsidR="002E3AAA">
        <w:fldChar w:fldCharType="separate"/>
      </w:r>
      <w:r w:rsidR="0067281F">
        <w:rPr>
          <w:noProof/>
        </w:rPr>
        <w:t>1</w:t>
      </w:r>
      <w:r w:rsidR="002E3AAA">
        <w:rPr>
          <w:noProof/>
        </w:rPr>
        <w:fldChar w:fldCharType="end"/>
      </w:r>
      <w:r>
        <w:t xml:space="preserve">: </w:t>
      </w:r>
      <w:r w:rsidRPr="002C4252">
        <w:t>Số</w:t>
      </w:r>
      <w:r>
        <w:t xml:space="preserve"> lượng và </w:t>
      </w:r>
      <w:r w:rsidRPr="002C4252">
        <w:t>tỷ lệ</w:t>
      </w:r>
      <w:r>
        <w:t xml:space="preserve"> các</w:t>
      </w:r>
      <w:r w:rsidRPr="002C4252">
        <w:t xml:space="preserve"> tỉnh công khai các tài liệu ngân sách 2017-201</w:t>
      </w:r>
      <w:r w:rsidR="00A607E0">
        <w:t>9</w:t>
      </w:r>
    </w:p>
    <w:tbl>
      <w:tblPr>
        <w:tblW w:w="87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75"/>
        <w:gridCol w:w="1710"/>
        <w:gridCol w:w="1620"/>
        <w:gridCol w:w="1620"/>
      </w:tblGrid>
      <w:tr w:rsidR="002E6E0F" w14:paraId="10F81CE4" w14:textId="1DA1CD79" w:rsidTr="003578B0">
        <w:trPr>
          <w:jc w:val="center"/>
        </w:trPr>
        <w:tc>
          <w:tcPr>
            <w:tcW w:w="3775" w:type="dxa"/>
            <w:shd w:val="clear" w:color="auto" w:fill="2F5496" w:themeFill="accent1" w:themeFillShade="BF"/>
          </w:tcPr>
          <w:p w14:paraId="57D3391E" w14:textId="77777777" w:rsidR="002E6E0F" w:rsidRPr="00B34DBB" w:rsidRDefault="002E6E0F" w:rsidP="0073080D">
            <w:pPr>
              <w:rPr>
                <w:b/>
                <w:color w:val="FFFFFF" w:themeColor="background1"/>
              </w:rPr>
            </w:pPr>
            <w:r w:rsidRPr="00B34DBB">
              <w:rPr>
                <w:b/>
                <w:color w:val="FFFFFF" w:themeColor="background1"/>
              </w:rPr>
              <w:t>Tài liệ</w:t>
            </w:r>
            <w:r>
              <w:rPr>
                <w:b/>
                <w:color w:val="FFFFFF" w:themeColor="background1"/>
              </w:rPr>
              <w:t>u</w:t>
            </w:r>
          </w:p>
        </w:tc>
        <w:tc>
          <w:tcPr>
            <w:tcW w:w="1710" w:type="dxa"/>
            <w:shd w:val="clear" w:color="auto" w:fill="2F5496" w:themeFill="accent1" w:themeFillShade="BF"/>
          </w:tcPr>
          <w:p w14:paraId="5D431E72" w14:textId="77777777" w:rsidR="002E6E0F" w:rsidRPr="002E6E0F" w:rsidRDefault="002E6E0F" w:rsidP="002E6E0F">
            <w:pPr>
              <w:jc w:val="right"/>
              <w:rPr>
                <w:b/>
                <w:color w:val="FFFFFF" w:themeColor="background1"/>
              </w:rPr>
            </w:pPr>
            <w:r w:rsidRPr="002E6E0F">
              <w:rPr>
                <w:b/>
                <w:color w:val="FFFFFF" w:themeColor="background1"/>
              </w:rPr>
              <w:t>POBI 201</w:t>
            </w:r>
            <w:r w:rsidRPr="002E6E0F">
              <w:rPr>
                <w:b/>
                <w:bCs/>
                <w:color w:val="FFFFFF" w:themeColor="background1"/>
              </w:rPr>
              <w:t>7</w:t>
            </w:r>
          </w:p>
        </w:tc>
        <w:tc>
          <w:tcPr>
            <w:tcW w:w="1620" w:type="dxa"/>
            <w:shd w:val="clear" w:color="auto" w:fill="2F5496" w:themeFill="accent1" w:themeFillShade="BF"/>
          </w:tcPr>
          <w:p w14:paraId="72F3E07D" w14:textId="77777777" w:rsidR="002E6E0F" w:rsidRPr="002E6E0F" w:rsidRDefault="002E6E0F" w:rsidP="002E6E0F">
            <w:pPr>
              <w:jc w:val="right"/>
              <w:rPr>
                <w:b/>
                <w:color w:val="FFFFFF" w:themeColor="background1"/>
              </w:rPr>
            </w:pPr>
            <w:r w:rsidRPr="002E6E0F">
              <w:rPr>
                <w:b/>
                <w:color w:val="FFFFFF" w:themeColor="background1"/>
              </w:rPr>
              <w:t>POBI 201</w:t>
            </w:r>
            <w:r w:rsidRPr="002E6E0F">
              <w:rPr>
                <w:b/>
                <w:bCs/>
                <w:color w:val="FFFFFF" w:themeColor="background1"/>
              </w:rPr>
              <w:t>8</w:t>
            </w:r>
          </w:p>
        </w:tc>
        <w:tc>
          <w:tcPr>
            <w:tcW w:w="1620" w:type="dxa"/>
            <w:shd w:val="clear" w:color="auto" w:fill="2F5496" w:themeFill="accent1" w:themeFillShade="BF"/>
          </w:tcPr>
          <w:p w14:paraId="63546702" w14:textId="2789906C" w:rsidR="002E6E0F" w:rsidRPr="002E6E0F" w:rsidRDefault="002E6E0F" w:rsidP="002E6E0F">
            <w:pPr>
              <w:jc w:val="right"/>
              <w:rPr>
                <w:b/>
                <w:color w:val="FFFFFF" w:themeColor="background1"/>
              </w:rPr>
            </w:pPr>
            <w:r w:rsidRPr="002E6E0F">
              <w:rPr>
                <w:b/>
                <w:color w:val="FFFFFF" w:themeColor="background1"/>
              </w:rPr>
              <w:t>POBI 2019</w:t>
            </w:r>
          </w:p>
        </w:tc>
      </w:tr>
      <w:tr w:rsidR="00EB617C" w14:paraId="38CD5226" w14:textId="38009F94" w:rsidTr="003578B0">
        <w:trPr>
          <w:jc w:val="center"/>
        </w:trPr>
        <w:tc>
          <w:tcPr>
            <w:tcW w:w="3775" w:type="dxa"/>
          </w:tcPr>
          <w:p w14:paraId="19790583" w14:textId="77777777" w:rsidR="00EB617C" w:rsidRDefault="00EB617C" w:rsidP="00EB617C">
            <w:r>
              <w:t xml:space="preserve">Dự thảo Dự toán ngân sách tỉnh năm trình HĐND tỉnh </w:t>
            </w:r>
          </w:p>
        </w:tc>
        <w:tc>
          <w:tcPr>
            <w:tcW w:w="1710" w:type="dxa"/>
          </w:tcPr>
          <w:p w14:paraId="52D52C49" w14:textId="3889ED64" w:rsidR="00EB617C" w:rsidRPr="002E6E0F" w:rsidRDefault="00EB617C" w:rsidP="00EB617C">
            <w:pPr>
              <w:jc w:val="right"/>
            </w:pPr>
            <w:r w:rsidRPr="0093543C">
              <w:t>27 (42.86%)</w:t>
            </w:r>
          </w:p>
        </w:tc>
        <w:tc>
          <w:tcPr>
            <w:tcW w:w="1620" w:type="dxa"/>
          </w:tcPr>
          <w:p w14:paraId="5710C11D" w14:textId="210FD81B" w:rsidR="00EB617C" w:rsidRPr="002E6E0F" w:rsidRDefault="00EB617C" w:rsidP="00EB617C">
            <w:pPr>
              <w:jc w:val="right"/>
            </w:pPr>
            <w:r w:rsidRPr="0093543C">
              <w:t>47 (74.6%)</w:t>
            </w:r>
          </w:p>
        </w:tc>
        <w:tc>
          <w:tcPr>
            <w:tcW w:w="1620" w:type="dxa"/>
          </w:tcPr>
          <w:p w14:paraId="0AF6C12B" w14:textId="7B3E28C1" w:rsidR="00EB617C" w:rsidRPr="002E6E0F" w:rsidRDefault="00EB617C" w:rsidP="00EB617C">
            <w:pPr>
              <w:jc w:val="right"/>
            </w:pPr>
            <w:r w:rsidRPr="0004560A">
              <w:t>54 (85.71 %)</w:t>
            </w:r>
          </w:p>
        </w:tc>
      </w:tr>
      <w:tr w:rsidR="00EB617C" w14:paraId="2C20DCBA" w14:textId="375D3E47" w:rsidTr="003578B0">
        <w:trPr>
          <w:jc w:val="center"/>
        </w:trPr>
        <w:tc>
          <w:tcPr>
            <w:tcW w:w="3775" w:type="dxa"/>
          </w:tcPr>
          <w:p w14:paraId="37D542C3" w14:textId="77777777" w:rsidR="00EB617C" w:rsidRDefault="00EB617C" w:rsidP="00EB617C">
            <w:r>
              <w:t>Dự toán ngân sách tỉnh năm đã được HĐND tỉnh quyết định</w:t>
            </w:r>
          </w:p>
        </w:tc>
        <w:tc>
          <w:tcPr>
            <w:tcW w:w="1710" w:type="dxa"/>
          </w:tcPr>
          <w:p w14:paraId="0B6F0D35" w14:textId="25190ADE" w:rsidR="00EB617C" w:rsidRPr="002E6E0F" w:rsidRDefault="00EB617C" w:rsidP="00EB617C">
            <w:pPr>
              <w:jc w:val="right"/>
            </w:pPr>
            <w:r w:rsidRPr="0093543C">
              <w:t>51 (80.95%)</w:t>
            </w:r>
          </w:p>
        </w:tc>
        <w:tc>
          <w:tcPr>
            <w:tcW w:w="1620" w:type="dxa"/>
          </w:tcPr>
          <w:p w14:paraId="3E5A5FFA" w14:textId="62433C6A" w:rsidR="00EB617C" w:rsidRPr="002E6E0F" w:rsidRDefault="00EB617C" w:rsidP="00EB617C">
            <w:pPr>
              <w:jc w:val="right"/>
            </w:pPr>
            <w:r w:rsidRPr="0093543C">
              <w:t>59 (93.65%)</w:t>
            </w:r>
          </w:p>
        </w:tc>
        <w:tc>
          <w:tcPr>
            <w:tcW w:w="1620" w:type="dxa"/>
          </w:tcPr>
          <w:p w14:paraId="0F2AF15A" w14:textId="31BC98A8" w:rsidR="00EB617C" w:rsidRPr="002E6E0F" w:rsidRDefault="00EB617C" w:rsidP="00EB617C">
            <w:pPr>
              <w:jc w:val="right"/>
            </w:pPr>
            <w:r w:rsidRPr="0004560A">
              <w:t>58 (92.06 %)</w:t>
            </w:r>
          </w:p>
        </w:tc>
      </w:tr>
      <w:tr w:rsidR="00EB617C" w14:paraId="1FEFE652" w14:textId="7D79CF13" w:rsidTr="003578B0">
        <w:trPr>
          <w:jc w:val="center"/>
        </w:trPr>
        <w:tc>
          <w:tcPr>
            <w:tcW w:w="3775" w:type="dxa"/>
          </w:tcPr>
          <w:p w14:paraId="03C09C6C" w14:textId="77777777" w:rsidR="00EB617C" w:rsidRDefault="00EB617C" w:rsidP="00EB617C">
            <w:r>
              <w:t>Báo cáo Tình hình thực hiện ngân sách tỉnh Quý 1</w:t>
            </w:r>
          </w:p>
        </w:tc>
        <w:tc>
          <w:tcPr>
            <w:tcW w:w="1710" w:type="dxa"/>
          </w:tcPr>
          <w:p w14:paraId="0F3D8E57" w14:textId="392A88D7" w:rsidR="00EB617C" w:rsidRPr="002E6E0F" w:rsidRDefault="00EB617C" w:rsidP="00EB617C">
            <w:pPr>
              <w:jc w:val="right"/>
            </w:pPr>
            <w:r w:rsidRPr="0093543C">
              <w:t>Không áp dụng</w:t>
            </w:r>
          </w:p>
        </w:tc>
        <w:tc>
          <w:tcPr>
            <w:tcW w:w="1620" w:type="dxa"/>
          </w:tcPr>
          <w:p w14:paraId="478A4E6F" w14:textId="326750CF" w:rsidR="00EB617C" w:rsidRPr="002E6E0F" w:rsidRDefault="00EB617C" w:rsidP="00EB617C">
            <w:pPr>
              <w:jc w:val="right"/>
            </w:pPr>
            <w:r w:rsidRPr="0093543C">
              <w:t>46 (73.02%)</w:t>
            </w:r>
          </w:p>
        </w:tc>
        <w:tc>
          <w:tcPr>
            <w:tcW w:w="1620" w:type="dxa"/>
          </w:tcPr>
          <w:p w14:paraId="450A13BF" w14:textId="4CAF73E2" w:rsidR="00EB617C" w:rsidRPr="002E6E0F" w:rsidRDefault="00EB617C" w:rsidP="00EB617C">
            <w:pPr>
              <w:jc w:val="right"/>
            </w:pPr>
            <w:r w:rsidRPr="0004560A">
              <w:t>58 (92.06 %)</w:t>
            </w:r>
          </w:p>
        </w:tc>
      </w:tr>
      <w:tr w:rsidR="00EB617C" w14:paraId="71F01752" w14:textId="2EA46C5E" w:rsidTr="003578B0">
        <w:trPr>
          <w:jc w:val="center"/>
        </w:trPr>
        <w:tc>
          <w:tcPr>
            <w:tcW w:w="3775" w:type="dxa"/>
          </w:tcPr>
          <w:p w14:paraId="5163A424" w14:textId="77777777" w:rsidR="00EB617C" w:rsidRDefault="00EB617C" w:rsidP="00EB617C">
            <w:r>
              <w:t>Báo cáo Tình hình thực hiện ngân sách tỉnh Quý 2</w:t>
            </w:r>
          </w:p>
        </w:tc>
        <w:tc>
          <w:tcPr>
            <w:tcW w:w="1710" w:type="dxa"/>
          </w:tcPr>
          <w:p w14:paraId="769CD670" w14:textId="15823704" w:rsidR="00EB617C" w:rsidRPr="002E6E0F" w:rsidRDefault="00EB617C" w:rsidP="00EB617C">
            <w:pPr>
              <w:jc w:val="right"/>
            </w:pPr>
            <w:r w:rsidRPr="0093543C">
              <w:t>Không áp dụn</w:t>
            </w:r>
            <w:r>
              <w:t>g</w:t>
            </w:r>
          </w:p>
        </w:tc>
        <w:tc>
          <w:tcPr>
            <w:tcW w:w="1620" w:type="dxa"/>
          </w:tcPr>
          <w:p w14:paraId="79DB6CF6" w14:textId="7398FFD0" w:rsidR="00EB617C" w:rsidRPr="002E6E0F" w:rsidRDefault="00EB617C" w:rsidP="00EB617C">
            <w:pPr>
              <w:jc w:val="right"/>
            </w:pPr>
            <w:r w:rsidRPr="0093543C">
              <w:t>53 (84.13%)</w:t>
            </w:r>
          </w:p>
        </w:tc>
        <w:tc>
          <w:tcPr>
            <w:tcW w:w="1620" w:type="dxa"/>
          </w:tcPr>
          <w:p w14:paraId="74DE0DCA" w14:textId="769102FC" w:rsidR="00EB617C" w:rsidRPr="002E6E0F" w:rsidRDefault="00EB617C" w:rsidP="00EB617C">
            <w:pPr>
              <w:jc w:val="right"/>
            </w:pPr>
            <w:r w:rsidRPr="0004560A">
              <w:t>58 (92.06 %)</w:t>
            </w:r>
          </w:p>
        </w:tc>
      </w:tr>
      <w:tr w:rsidR="00EB617C" w14:paraId="159C69EB" w14:textId="05C3EEB4" w:rsidTr="003578B0">
        <w:trPr>
          <w:jc w:val="center"/>
        </w:trPr>
        <w:tc>
          <w:tcPr>
            <w:tcW w:w="3775" w:type="dxa"/>
          </w:tcPr>
          <w:p w14:paraId="22BB8BAB" w14:textId="77777777" w:rsidR="00EB617C" w:rsidRDefault="00EB617C" w:rsidP="00EB617C">
            <w:r>
              <w:lastRenderedPageBreak/>
              <w:t>Báo cáo Tình hình thực hiện ngân sách tỉnh Quý 3</w:t>
            </w:r>
          </w:p>
        </w:tc>
        <w:tc>
          <w:tcPr>
            <w:tcW w:w="1710" w:type="dxa"/>
          </w:tcPr>
          <w:p w14:paraId="0FE9E1BC" w14:textId="667DE10D" w:rsidR="00EB617C" w:rsidRPr="002E6E0F" w:rsidRDefault="00EB617C" w:rsidP="00EB617C">
            <w:pPr>
              <w:jc w:val="right"/>
            </w:pPr>
            <w:r w:rsidRPr="0093543C">
              <w:t>28 (44.44%)</w:t>
            </w:r>
          </w:p>
        </w:tc>
        <w:tc>
          <w:tcPr>
            <w:tcW w:w="1620" w:type="dxa"/>
          </w:tcPr>
          <w:p w14:paraId="1A85AF22" w14:textId="693025CF" w:rsidR="00EB617C" w:rsidRPr="002E6E0F" w:rsidRDefault="00EB617C" w:rsidP="00EB617C">
            <w:pPr>
              <w:jc w:val="right"/>
            </w:pPr>
            <w:r w:rsidRPr="0093543C">
              <w:t>46 (73.02%)</w:t>
            </w:r>
          </w:p>
        </w:tc>
        <w:tc>
          <w:tcPr>
            <w:tcW w:w="1620" w:type="dxa"/>
          </w:tcPr>
          <w:p w14:paraId="48A92DA8" w14:textId="28F841FA" w:rsidR="00EB617C" w:rsidRPr="002E6E0F" w:rsidRDefault="00EB617C" w:rsidP="00EB617C">
            <w:pPr>
              <w:jc w:val="right"/>
            </w:pPr>
            <w:r w:rsidRPr="0004560A">
              <w:t>55 (87.3 %)</w:t>
            </w:r>
          </w:p>
        </w:tc>
      </w:tr>
      <w:tr w:rsidR="00EB617C" w14:paraId="28A18864" w14:textId="1D495DB3" w:rsidTr="003578B0">
        <w:trPr>
          <w:jc w:val="center"/>
        </w:trPr>
        <w:tc>
          <w:tcPr>
            <w:tcW w:w="3775" w:type="dxa"/>
          </w:tcPr>
          <w:p w14:paraId="2C98298C" w14:textId="77777777" w:rsidR="00EB617C" w:rsidRDefault="00EB617C" w:rsidP="00EB617C">
            <w:r>
              <w:t>Báo cáo Tình hình thực hiện ngân sách tỉnh năm</w:t>
            </w:r>
          </w:p>
        </w:tc>
        <w:tc>
          <w:tcPr>
            <w:tcW w:w="1710" w:type="dxa"/>
          </w:tcPr>
          <w:p w14:paraId="647EBD25" w14:textId="603E8393" w:rsidR="00EB617C" w:rsidRPr="002E6E0F" w:rsidRDefault="00EB617C" w:rsidP="00EB617C">
            <w:pPr>
              <w:jc w:val="right"/>
            </w:pPr>
            <w:r w:rsidRPr="0093543C">
              <w:t>25 (39.68%)</w:t>
            </w:r>
          </w:p>
        </w:tc>
        <w:tc>
          <w:tcPr>
            <w:tcW w:w="1620" w:type="dxa"/>
          </w:tcPr>
          <w:p w14:paraId="6D2B13BF" w14:textId="19BCEB25" w:rsidR="00EB617C" w:rsidRPr="002E6E0F" w:rsidRDefault="00EB617C" w:rsidP="00EB617C">
            <w:pPr>
              <w:jc w:val="right"/>
            </w:pPr>
            <w:r w:rsidRPr="0093543C">
              <w:t>35 (55.56%)</w:t>
            </w:r>
          </w:p>
        </w:tc>
        <w:tc>
          <w:tcPr>
            <w:tcW w:w="1620" w:type="dxa"/>
          </w:tcPr>
          <w:p w14:paraId="229C6370" w14:textId="641BB640" w:rsidR="00EB617C" w:rsidRPr="002E6E0F" w:rsidRDefault="00EB617C" w:rsidP="00EB617C">
            <w:pPr>
              <w:jc w:val="right"/>
            </w:pPr>
            <w:r w:rsidRPr="0004560A">
              <w:t>53 (84.13 %)</w:t>
            </w:r>
          </w:p>
        </w:tc>
      </w:tr>
      <w:tr w:rsidR="00EB617C" w14:paraId="321A7209" w14:textId="649F7722" w:rsidTr="003578B0">
        <w:trPr>
          <w:jc w:val="center"/>
        </w:trPr>
        <w:tc>
          <w:tcPr>
            <w:tcW w:w="3775" w:type="dxa"/>
          </w:tcPr>
          <w:p w14:paraId="57FA1D7F" w14:textId="77777777" w:rsidR="00EB617C" w:rsidRDefault="00EB617C" w:rsidP="00EB617C">
            <w:r>
              <w:t>Báo cáo quyết toán ngân sách tỉnh</w:t>
            </w:r>
          </w:p>
        </w:tc>
        <w:tc>
          <w:tcPr>
            <w:tcW w:w="1710" w:type="dxa"/>
          </w:tcPr>
          <w:p w14:paraId="314A81AE" w14:textId="7BBAD998" w:rsidR="00EB617C" w:rsidRPr="002E6E0F" w:rsidRDefault="00EB617C" w:rsidP="00EB617C">
            <w:pPr>
              <w:jc w:val="right"/>
            </w:pPr>
            <w:r w:rsidRPr="0093543C">
              <w:t>49 (77.78%)</w:t>
            </w:r>
          </w:p>
        </w:tc>
        <w:tc>
          <w:tcPr>
            <w:tcW w:w="1620" w:type="dxa"/>
          </w:tcPr>
          <w:p w14:paraId="125DC34F" w14:textId="42091597" w:rsidR="00EB617C" w:rsidRPr="002E6E0F" w:rsidRDefault="00EB617C" w:rsidP="00EB617C">
            <w:pPr>
              <w:jc w:val="right"/>
            </w:pPr>
            <w:r w:rsidRPr="0093543C">
              <w:t>54 (85.71%)</w:t>
            </w:r>
          </w:p>
        </w:tc>
        <w:tc>
          <w:tcPr>
            <w:tcW w:w="1620" w:type="dxa"/>
          </w:tcPr>
          <w:p w14:paraId="54AA3D13" w14:textId="208D51FC" w:rsidR="00EB617C" w:rsidRPr="002E6E0F" w:rsidRDefault="00EB617C" w:rsidP="00EB617C">
            <w:pPr>
              <w:jc w:val="right"/>
            </w:pPr>
            <w:r w:rsidRPr="0004560A">
              <w:t>57 (90.48 %)</w:t>
            </w:r>
          </w:p>
        </w:tc>
      </w:tr>
      <w:tr w:rsidR="00EB617C" w14:paraId="6C740988" w14:textId="21F5E70F" w:rsidTr="003578B0">
        <w:trPr>
          <w:jc w:val="center"/>
        </w:trPr>
        <w:tc>
          <w:tcPr>
            <w:tcW w:w="3775" w:type="dxa"/>
          </w:tcPr>
          <w:p w14:paraId="3B958FEC" w14:textId="77777777" w:rsidR="00EB617C" w:rsidRPr="00394093" w:rsidRDefault="00EB617C" w:rsidP="00EB617C">
            <w:r w:rsidRPr="00394093">
              <w:t>Báo cáo ngân sách nhà nước dành cho công dâ</w:t>
            </w:r>
            <w:r>
              <w:t>n</w:t>
            </w:r>
          </w:p>
        </w:tc>
        <w:tc>
          <w:tcPr>
            <w:tcW w:w="1710" w:type="dxa"/>
          </w:tcPr>
          <w:p w14:paraId="73BF239A" w14:textId="3F8548FA" w:rsidR="00EB617C" w:rsidRPr="002E6E0F" w:rsidRDefault="00EB617C" w:rsidP="00EB617C">
            <w:pPr>
              <w:jc w:val="right"/>
            </w:pPr>
            <w:r w:rsidRPr="0093543C">
              <w:t>Không áp dụng</w:t>
            </w:r>
          </w:p>
        </w:tc>
        <w:tc>
          <w:tcPr>
            <w:tcW w:w="1620" w:type="dxa"/>
          </w:tcPr>
          <w:p w14:paraId="06C5C71B" w14:textId="6471B6A8" w:rsidR="00EB617C" w:rsidRPr="002E6E0F" w:rsidRDefault="00EB617C" w:rsidP="00EB617C">
            <w:pPr>
              <w:jc w:val="right"/>
            </w:pPr>
            <w:r w:rsidRPr="0093543C">
              <w:t>1 (1.59%)</w:t>
            </w:r>
          </w:p>
        </w:tc>
        <w:tc>
          <w:tcPr>
            <w:tcW w:w="1620" w:type="dxa"/>
          </w:tcPr>
          <w:p w14:paraId="71ADE62A" w14:textId="516636F5" w:rsidR="00EB617C" w:rsidRPr="002E6E0F" w:rsidRDefault="00EB617C" w:rsidP="00EB617C">
            <w:pPr>
              <w:jc w:val="right"/>
            </w:pPr>
            <w:r w:rsidRPr="0004560A">
              <w:t>14 (22.22 %)</w:t>
            </w:r>
          </w:p>
        </w:tc>
      </w:tr>
      <w:tr w:rsidR="00EB617C" w14:paraId="5E8BA9C1" w14:textId="3763D08B" w:rsidTr="003578B0">
        <w:trPr>
          <w:jc w:val="center"/>
        </w:trPr>
        <w:tc>
          <w:tcPr>
            <w:tcW w:w="3775" w:type="dxa"/>
          </w:tcPr>
          <w:p w14:paraId="3A9EA57C" w14:textId="79896FA0" w:rsidR="00EB617C" w:rsidRPr="00394093" w:rsidRDefault="00EB617C" w:rsidP="00EB617C">
            <w:r>
              <w:t>Danh mục dự án đầu tư công</w:t>
            </w:r>
          </w:p>
        </w:tc>
        <w:tc>
          <w:tcPr>
            <w:tcW w:w="1710" w:type="dxa"/>
          </w:tcPr>
          <w:p w14:paraId="733F6248" w14:textId="774D8552" w:rsidR="00EB617C" w:rsidRPr="002E6E0F" w:rsidRDefault="00EB617C" w:rsidP="00EB617C">
            <w:pPr>
              <w:jc w:val="right"/>
            </w:pPr>
            <w:r w:rsidRPr="0093543C">
              <w:t>Không áp dụng</w:t>
            </w:r>
          </w:p>
        </w:tc>
        <w:tc>
          <w:tcPr>
            <w:tcW w:w="1620" w:type="dxa"/>
          </w:tcPr>
          <w:p w14:paraId="61AA54FF" w14:textId="007CF960" w:rsidR="00EB617C" w:rsidRPr="002E6E0F" w:rsidRDefault="00EB617C" w:rsidP="00EB617C">
            <w:pPr>
              <w:jc w:val="right"/>
            </w:pPr>
            <w:r w:rsidRPr="0093543C">
              <w:t>46 (73.02%)</w:t>
            </w:r>
          </w:p>
        </w:tc>
        <w:tc>
          <w:tcPr>
            <w:tcW w:w="1620" w:type="dxa"/>
          </w:tcPr>
          <w:p w14:paraId="0B4444EF" w14:textId="00FA82A7" w:rsidR="00EB617C" w:rsidRPr="002E6E0F" w:rsidRDefault="00EB617C" w:rsidP="00EB617C">
            <w:pPr>
              <w:jc w:val="right"/>
            </w:pPr>
            <w:r w:rsidRPr="0004560A">
              <w:t>50 (79.37 %)</w:t>
            </w:r>
          </w:p>
        </w:tc>
      </w:tr>
      <w:tr w:rsidR="00EB617C" w14:paraId="362B503F" w14:textId="77777777" w:rsidTr="003578B0">
        <w:trPr>
          <w:jc w:val="center"/>
        </w:trPr>
        <w:tc>
          <w:tcPr>
            <w:tcW w:w="3775" w:type="dxa"/>
          </w:tcPr>
          <w:p w14:paraId="5599352B" w14:textId="5AA4F082" w:rsidR="00EB617C" w:rsidRPr="00394093" w:rsidRDefault="00EB617C" w:rsidP="00EB617C">
            <w:r>
              <w:t>Báo cáo tình hình nợ công của tỉnh</w:t>
            </w:r>
          </w:p>
        </w:tc>
        <w:tc>
          <w:tcPr>
            <w:tcW w:w="1710" w:type="dxa"/>
          </w:tcPr>
          <w:p w14:paraId="719988F0" w14:textId="74008735" w:rsidR="00EB617C" w:rsidRPr="002E6E0F" w:rsidRDefault="00EB617C" w:rsidP="00EB617C">
            <w:pPr>
              <w:jc w:val="right"/>
            </w:pPr>
            <w:r w:rsidRPr="0093543C">
              <w:t>Không áp dụng</w:t>
            </w:r>
          </w:p>
        </w:tc>
        <w:tc>
          <w:tcPr>
            <w:tcW w:w="1620" w:type="dxa"/>
          </w:tcPr>
          <w:p w14:paraId="2A27429E" w14:textId="534FF629" w:rsidR="00EB617C" w:rsidRPr="002E6E0F" w:rsidRDefault="00EB617C" w:rsidP="00EB617C">
            <w:pPr>
              <w:jc w:val="right"/>
            </w:pPr>
            <w:r w:rsidRPr="0093543C">
              <w:t>Không áp dụng</w:t>
            </w:r>
          </w:p>
        </w:tc>
        <w:tc>
          <w:tcPr>
            <w:tcW w:w="1620" w:type="dxa"/>
          </w:tcPr>
          <w:p w14:paraId="3F3382BD" w14:textId="468E5B4B" w:rsidR="00EB617C" w:rsidRPr="002E6E0F" w:rsidRDefault="00EB617C" w:rsidP="00EB617C">
            <w:pPr>
              <w:jc w:val="right"/>
            </w:pPr>
            <w:r w:rsidRPr="0004560A">
              <w:t>31 (49.21 %)</w:t>
            </w:r>
          </w:p>
        </w:tc>
      </w:tr>
    </w:tbl>
    <w:p w14:paraId="46E4EFE0" w14:textId="5FD16BED" w:rsidR="002E6E0F" w:rsidRPr="00365CD2" w:rsidRDefault="00365CD2" w:rsidP="00365CD2">
      <w:pPr>
        <w:pStyle w:val="FigureNotation"/>
        <w:rPr>
          <w:color w:val="auto"/>
        </w:rPr>
      </w:pPr>
      <w:r w:rsidRPr="00584C16">
        <w:rPr>
          <w:color w:val="auto"/>
        </w:rPr>
        <w:t>Nguồn: Kết quả khảo sát POBI 2017, 2018, 2019</w:t>
      </w:r>
    </w:p>
    <w:p w14:paraId="5B89863E" w14:textId="29B39463" w:rsidR="008A0F3C" w:rsidRDefault="00895B5A" w:rsidP="00D1741D">
      <w:r>
        <w:t xml:space="preserve">Bảng 1 cho thấy </w:t>
      </w:r>
      <w:r w:rsidR="00C51D58">
        <w:t>m</w:t>
      </w:r>
      <w:r>
        <w:t>ức độ sẵn có của các tài liệu ngân sách của POBI 201</w:t>
      </w:r>
      <w:r w:rsidR="008F7B7D">
        <w:t>9</w:t>
      </w:r>
      <w:r>
        <w:t xml:space="preserve"> đã được cải thiện </w:t>
      </w:r>
      <w:r w:rsidR="008F7B7D">
        <w:t>qua ba kỳ đánh giá.</w:t>
      </w:r>
      <w:r>
        <w:t xml:space="preserve"> Số lượng các các tài liệu ngân sách được các tỉnh công khai </w:t>
      </w:r>
      <w:r w:rsidR="008F7B7D">
        <w:t>trong khảo sát POBI2019 đầy đủ hơn so với năm 2018 và 2017.</w:t>
      </w:r>
      <w:r>
        <w:t xml:space="preserve"> Dự thảo dự toán trình HĐND tỉnh là tài liệu có sự thay đổi lớn nhất giữa POBI 2018 và POBI 2019. Năm 2019, có </w:t>
      </w:r>
      <w:r w:rsidR="00D1741D" w:rsidRPr="0004560A">
        <w:t>54 (85.71 %)</w:t>
      </w:r>
      <w:r w:rsidR="00D1741D">
        <w:t xml:space="preserve"> </w:t>
      </w:r>
      <w:r w:rsidR="00C36A68">
        <w:t xml:space="preserve">tỉnh </w:t>
      </w:r>
      <w:r>
        <w:t>có công khai Dự thảo dự toán ngân sách tỉnh trình HĐND tỉnh so với 46 tỉnh (73%) trong POBI 2018 và 27 tỉnh (42.9%) trong POBI 2017.</w:t>
      </w:r>
    </w:p>
    <w:p w14:paraId="4844FCB4" w14:textId="79234561" w:rsidR="00F94968" w:rsidRDefault="008A0F3C">
      <w:pPr>
        <w:pStyle w:val="BodyText"/>
      </w:pPr>
      <w:r>
        <w:t>Báo cáo ngân sách nhà nước dành cho công dân không bắt buộc công khai theo như Luật NSNN 2015,</w:t>
      </w:r>
      <w:r w:rsidR="00553060">
        <w:t xml:space="preserve"> nhưng có 14 tỉnh có xây dựng và công khai tài liệu này (tăng thêm 13 tỉnh so với khảo sát POBI</w:t>
      </w:r>
      <w:r w:rsidR="00726FBC">
        <w:t xml:space="preserve"> </w:t>
      </w:r>
      <w:r w:rsidR="00553060">
        <w:t>2018). Các tỉnh có công bố báo cáo ngân sách công dân trong khảo sát POBI</w:t>
      </w:r>
      <w:r w:rsidR="00726FBC">
        <w:t xml:space="preserve"> </w:t>
      </w:r>
      <w:r w:rsidR="00553060">
        <w:t>2019, bao gồm Vĩnh Phúc, Vĩnh Long, Thanh Hóa, Tây Ninh, Quảng Trị, Quảng Ninh, Quảng Nam, Hải Phòng, Hải Dương, Hà Giang, Đà Nẵng, Bình Dương, Hà Nội, và Bà Rịa - Vũng Tàu</w:t>
      </w:r>
      <w:r w:rsidR="006C1AC7">
        <w:t xml:space="preserve">. </w:t>
      </w:r>
      <w:r w:rsidR="00553060">
        <w:t>Điều này cho thấy, các tỉnh hoàn toàn có khả năng công khai thông tin về ngân sách theo như quy định của Việt Nam và thông lệ tốt của quốc tế.</w:t>
      </w:r>
      <w:r w:rsidR="00895B5A">
        <w:t xml:space="preserve"> </w:t>
      </w:r>
    </w:p>
    <w:p w14:paraId="199F5DF5" w14:textId="77777777" w:rsidR="00F94968" w:rsidRDefault="00895B5A">
      <w:pPr>
        <w:pStyle w:val="Heading4"/>
      </w:pPr>
      <w:bookmarkStart w:id="6" w:name="tính-kịp-thời-của-các-tài-liệu-ngân-sách"/>
      <w:r>
        <w:t>Tính kịp thời của các tài liệu ngân sách</w:t>
      </w:r>
      <w:bookmarkEnd w:id="6"/>
    </w:p>
    <w:p w14:paraId="11E44E4F" w14:textId="0C26A6A3" w:rsidR="00F94968" w:rsidRDefault="00895B5A">
      <w:pPr>
        <w:pStyle w:val="FirstParagraph"/>
      </w:pPr>
      <w:r>
        <w:t xml:space="preserve">Khảo sát POBI 2019 xác định tính kịp thời của các tài liệu ngân sách dựa trên thời gian đăng tải các tài liệu này trên cổng thông tin điện tử của HĐND, UBND tỉnh, Sở Tài </w:t>
      </w:r>
      <w:r w:rsidR="00EA6A35">
        <w:t xml:space="preserve">Chính </w:t>
      </w:r>
      <w:r>
        <w:t xml:space="preserve">tỉnh như quy định của Thông tư 343/2016/TT-BTC. Kết quả POBI 2019 cho </w:t>
      </w:r>
      <w:r>
        <w:lastRenderedPageBreak/>
        <w:t>thấy, các tỉnh chưa công khai kịp thời các tài liệu ngân sách theo như quy định mặc dù đã có cải thiện hơn so với POBI 2018. Chi tiết về tính kịp thời của các tài liệu ngân sách được công khai xin xem Bảng 2.</w:t>
      </w:r>
    </w:p>
    <w:p w14:paraId="25E30353" w14:textId="0BDA5BE9" w:rsidR="00AD1A85" w:rsidRDefault="00AD1A85" w:rsidP="00AD1A85">
      <w:pPr>
        <w:pStyle w:val="Caption"/>
        <w:keepNext/>
      </w:pPr>
      <w:r>
        <w:t xml:space="preserve">Bảng </w:t>
      </w:r>
      <w:r w:rsidR="002E3AAA">
        <w:fldChar w:fldCharType="begin"/>
      </w:r>
      <w:r w:rsidR="002E3AAA">
        <w:instrText xml:space="preserve"> SEQ Bảng \* ARABIC </w:instrText>
      </w:r>
      <w:r w:rsidR="002E3AAA">
        <w:fldChar w:fldCharType="separate"/>
      </w:r>
      <w:r w:rsidR="0067281F">
        <w:rPr>
          <w:noProof/>
        </w:rPr>
        <w:t>2</w:t>
      </w:r>
      <w:r w:rsidR="002E3AAA">
        <w:rPr>
          <w:noProof/>
        </w:rPr>
        <w:fldChar w:fldCharType="end"/>
      </w:r>
      <w:r>
        <w:t xml:space="preserve">: </w:t>
      </w:r>
      <w:r w:rsidRPr="00B47255">
        <w:t>Số tỉnh công khai kịp thời các tài liệu ngân sách 2017-201</w:t>
      </w:r>
      <w:r>
        <w:t>9</w:t>
      </w:r>
    </w:p>
    <w:tbl>
      <w:tblPr>
        <w:tblW w:w="89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5"/>
        <w:gridCol w:w="1890"/>
        <w:gridCol w:w="1890"/>
        <w:gridCol w:w="1620"/>
      </w:tblGrid>
      <w:tr w:rsidR="00AD1A85" w14:paraId="7045C9E6" w14:textId="5E2E97FB" w:rsidTr="003B1080">
        <w:trPr>
          <w:jc w:val="center"/>
        </w:trPr>
        <w:tc>
          <w:tcPr>
            <w:tcW w:w="3595" w:type="dxa"/>
            <w:shd w:val="clear" w:color="auto" w:fill="2F5496" w:themeFill="accent1" w:themeFillShade="BF"/>
          </w:tcPr>
          <w:p w14:paraId="2898711F" w14:textId="77777777" w:rsidR="00AD1A85" w:rsidRPr="00870AFA" w:rsidRDefault="00AD1A85" w:rsidP="0073080D">
            <w:pPr>
              <w:rPr>
                <w:b/>
                <w:bCs/>
                <w:color w:val="FFFFFF" w:themeColor="background1"/>
              </w:rPr>
            </w:pPr>
            <w:r w:rsidRPr="00870AFA">
              <w:rPr>
                <w:b/>
                <w:bCs/>
                <w:color w:val="FFFFFF" w:themeColor="background1"/>
              </w:rPr>
              <w:t>Tài liệ</w:t>
            </w:r>
            <w:r>
              <w:rPr>
                <w:b/>
                <w:bCs/>
                <w:color w:val="FFFFFF" w:themeColor="background1"/>
              </w:rPr>
              <w:t>u</w:t>
            </w:r>
          </w:p>
        </w:tc>
        <w:tc>
          <w:tcPr>
            <w:tcW w:w="1890" w:type="dxa"/>
            <w:shd w:val="clear" w:color="auto" w:fill="2F5496" w:themeFill="accent1" w:themeFillShade="BF"/>
          </w:tcPr>
          <w:p w14:paraId="7B38788B" w14:textId="77777777" w:rsidR="00AD1A85" w:rsidRPr="00870AFA" w:rsidRDefault="002E3AAA" w:rsidP="0073080D">
            <w:pPr>
              <w:jc w:val="right"/>
              <w:rPr>
                <w:b/>
                <w:bCs/>
                <w:color w:val="FFFFFF" w:themeColor="background1"/>
              </w:rPr>
            </w:pPr>
            <w:sdt>
              <w:sdtPr>
                <w:rPr>
                  <w:b/>
                  <w:bCs/>
                  <w:color w:val="FFFFFF" w:themeColor="background1"/>
                </w:rPr>
                <w:tag w:val="goog_rdk_172"/>
                <w:id w:val="1444801305"/>
              </w:sdtPr>
              <w:sdtEndPr/>
              <w:sdtContent>
                <w:r w:rsidR="00AD1A85" w:rsidRPr="00870AFA">
                  <w:rPr>
                    <w:b/>
                    <w:bCs/>
                    <w:color w:val="FFFFFF" w:themeColor="background1"/>
                  </w:rPr>
                  <w:t>POBI 2017</w:t>
                </w:r>
              </w:sdtContent>
            </w:sdt>
          </w:p>
        </w:tc>
        <w:tc>
          <w:tcPr>
            <w:tcW w:w="1890" w:type="dxa"/>
            <w:shd w:val="clear" w:color="auto" w:fill="2F5496" w:themeFill="accent1" w:themeFillShade="BF"/>
          </w:tcPr>
          <w:p w14:paraId="407554DF" w14:textId="77777777" w:rsidR="00AD1A85" w:rsidRPr="00870AFA" w:rsidRDefault="00AD1A85" w:rsidP="0073080D">
            <w:pPr>
              <w:jc w:val="right"/>
              <w:rPr>
                <w:b/>
                <w:bCs/>
                <w:color w:val="FFFFFF" w:themeColor="background1"/>
              </w:rPr>
            </w:pPr>
            <w:r w:rsidRPr="00870AFA">
              <w:rPr>
                <w:b/>
                <w:bCs/>
                <w:color w:val="FFFFFF" w:themeColor="background1"/>
              </w:rPr>
              <w:t>POBI 201</w:t>
            </w:r>
            <w:r>
              <w:rPr>
                <w:b/>
                <w:bCs/>
                <w:color w:val="FFFFFF" w:themeColor="background1"/>
              </w:rPr>
              <w:t>8</w:t>
            </w:r>
          </w:p>
        </w:tc>
        <w:tc>
          <w:tcPr>
            <w:tcW w:w="1620" w:type="dxa"/>
            <w:shd w:val="clear" w:color="auto" w:fill="2F5496" w:themeFill="accent1" w:themeFillShade="BF"/>
          </w:tcPr>
          <w:p w14:paraId="3C895ED6" w14:textId="5AC97B85" w:rsidR="00AD1A85" w:rsidRPr="00870AFA" w:rsidRDefault="00AD1A85" w:rsidP="0073080D">
            <w:pPr>
              <w:jc w:val="right"/>
              <w:rPr>
                <w:b/>
                <w:bCs/>
                <w:color w:val="FFFFFF" w:themeColor="background1"/>
              </w:rPr>
            </w:pPr>
            <w:r>
              <w:rPr>
                <w:b/>
                <w:bCs/>
                <w:color w:val="FFFFFF" w:themeColor="background1"/>
              </w:rPr>
              <w:t>POBI 2019</w:t>
            </w:r>
          </w:p>
        </w:tc>
      </w:tr>
      <w:tr w:rsidR="00235B9B" w14:paraId="3228C5D7" w14:textId="7D080BBC" w:rsidTr="003B1080">
        <w:trPr>
          <w:jc w:val="center"/>
        </w:trPr>
        <w:tc>
          <w:tcPr>
            <w:tcW w:w="3595" w:type="dxa"/>
          </w:tcPr>
          <w:p w14:paraId="405F630F" w14:textId="77777777" w:rsidR="00235B9B" w:rsidRDefault="00235B9B" w:rsidP="00235B9B">
            <w:r>
              <w:t xml:space="preserve">Dự thảo Dự toán ngân sách tỉnh năm trình HĐND tỉnh </w:t>
            </w:r>
          </w:p>
        </w:tc>
        <w:tc>
          <w:tcPr>
            <w:tcW w:w="1890" w:type="dxa"/>
          </w:tcPr>
          <w:p w14:paraId="2667FC82" w14:textId="38B94B4C" w:rsidR="00235B9B" w:rsidRPr="00394093" w:rsidRDefault="00235B9B" w:rsidP="00235B9B">
            <w:pPr>
              <w:jc w:val="right"/>
            </w:pPr>
            <w:r w:rsidRPr="00394093">
              <w:t>9</w:t>
            </w:r>
            <w:r>
              <w:t xml:space="preserve"> (</w:t>
            </w:r>
            <w:r w:rsidRPr="0045227F">
              <w:t>14.29</w:t>
            </w:r>
            <w:r>
              <w:t>%)</w:t>
            </w:r>
          </w:p>
        </w:tc>
        <w:tc>
          <w:tcPr>
            <w:tcW w:w="1890" w:type="dxa"/>
          </w:tcPr>
          <w:p w14:paraId="7E4EDAB1" w14:textId="7CE79FE2" w:rsidR="00235B9B" w:rsidRPr="00394093" w:rsidRDefault="00235B9B" w:rsidP="00235B9B">
            <w:pPr>
              <w:jc w:val="right"/>
            </w:pPr>
            <w:r w:rsidRPr="00394093">
              <w:t>29</w:t>
            </w:r>
            <w:r>
              <w:t xml:space="preserve"> (</w:t>
            </w:r>
            <w:r w:rsidRPr="0045227F">
              <w:t>46.03</w:t>
            </w:r>
            <w:r>
              <w:t>%)</w:t>
            </w:r>
          </w:p>
        </w:tc>
        <w:tc>
          <w:tcPr>
            <w:tcW w:w="1620" w:type="dxa"/>
          </w:tcPr>
          <w:p w14:paraId="38B71CE4" w14:textId="757DF913" w:rsidR="00235B9B" w:rsidRPr="00394093" w:rsidRDefault="00235B9B" w:rsidP="00235B9B">
            <w:pPr>
              <w:jc w:val="right"/>
            </w:pPr>
            <w:r w:rsidRPr="00884BD3">
              <w:t>36 (57.14 %)</w:t>
            </w:r>
          </w:p>
        </w:tc>
      </w:tr>
      <w:tr w:rsidR="00235B9B" w14:paraId="7D90E6E5" w14:textId="63DC1863" w:rsidTr="003B1080">
        <w:trPr>
          <w:jc w:val="center"/>
        </w:trPr>
        <w:tc>
          <w:tcPr>
            <w:tcW w:w="3595" w:type="dxa"/>
          </w:tcPr>
          <w:p w14:paraId="613AA797" w14:textId="77777777" w:rsidR="00235B9B" w:rsidRDefault="00235B9B" w:rsidP="00235B9B">
            <w:r>
              <w:t>Dự toán ngân sách tỉnh năm đã được HĐND tỉnh quyết định</w:t>
            </w:r>
          </w:p>
        </w:tc>
        <w:tc>
          <w:tcPr>
            <w:tcW w:w="1890" w:type="dxa"/>
          </w:tcPr>
          <w:p w14:paraId="223C2792" w14:textId="138509FB" w:rsidR="00235B9B" w:rsidRPr="00394093" w:rsidRDefault="00235B9B" w:rsidP="00235B9B">
            <w:pPr>
              <w:jc w:val="right"/>
            </w:pPr>
            <w:r w:rsidRPr="00394093">
              <w:t>35</w:t>
            </w:r>
            <w:r>
              <w:t xml:space="preserve"> (</w:t>
            </w:r>
            <w:r w:rsidRPr="0045227F">
              <w:t>55.56</w:t>
            </w:r>
            <w:r>
              <w:t>%)</w:t>
            </w:r>
          </w:p>
        </w:tc>
        <w:tc>
          <w:tcPr>
            <w:tcW w:w="1890" w:type="dxa"/>
          </w:tcPr>
          <w:p w14:paraId="78C6CC1A" w14:textId="3BE2F375" w:rsidR="00235B9B" w:rsidRPr="00394093" w:rsidRDefault="00235B9B" w:rsidP="00235B9B">
            <w:pPr>
              <w:jc w:val="right"/>
            </w:pPr>
            <w:r w:rsidRPr="00394093">
              <w:t>39</w:t>
            </w:r>
            <w:r>
              <w:t xml:space="preserve"> (</w:t>
            </w:r>
            <w:r w:rsidRPr="0045227F">
              <w:t>61.9</w:t>
            </w:r>
            <w:r>
              <w:t>%)</w:t>
            </w:r>
          </w:p>
        </w:tc>
        <w:tc>
          <w:tcPr>
            <w:tcW w:w="1620" w:type="dxa"/>
          </w:tcPr>
          <w:p w14:paraId="0DA08BB3" w14:textId="520B3073" w:rsidR="00235B9B" w:rsidRPr="00394093" w:rsidRDefault="00235B9B" w:rsidP="00235B9B">
            <w:pPr>
              <w:jc w:val="right"/>
            </w:pPr>
            <w:r w:rsidRPr="00884BD3">
              <w:t>35 (55.56 %)</w:t>
            </w:r>
          </w:p>
        </w:tc>
      </w:tr>
      <w:tr w:rsidR="00235B9B" w14:paraId="49B324C9" w14:textId="631BFD8F" w:rsidTr="003B1080">
        <w:trPr>
          <w:jc w:val="center"/>
        </w:trPr>
        <w:tc>
          <w:tcPr>
            <w:tcW w:w="3595" w:type="dxa"/>
          </w:tcPr>
          <w:p w14:paraId="3AF6DD4C" w14:textId="77777777" w:rsidR="00235B9B" w:rsidRDefault="00235B9B" w:rsidP="00235B9B">
            <w:r>
              <w:t>Báo cáo Tình hình thực hiện ngân sách tỉnh Quý 1</w:t>
            </w:r>
          </w:p>
        </w:tc>
        <w:tc>
          <w:tcPr>
            <w:tcW w:w="1890" w:type="dxa"/>
          </w:tcPr>
          <w:p w14:paraId="2B947B10" w14:textId="77777777" w:rsidR="00235B9B" w:rsidRPr="00394093" w:rsidRDefault="00235B9B" w:rsidP="00235B9B">
            <w:pPr>
              <w:jc w:val="right"/>
            </w:pPr>
            <w:r w:rsidRPr="00394093">
              <w:t>Không áp dụn</w:t>
            </w:r>
            <w:r>
              <w:t>g</w:t>
            </w:r>
          </w:p>
        </w:tc>
        <w:tc>
          <w:tcPr>
            <w:tcW w:w="1890" w:type="dxa"/>
          </w:tcPr>
          <w:p w14:paraId="7A41CF1A" w14:textId="6A630787" w:rsidR="00235B9B" w:rsidRPr="00394093" w:rsidRDefault="00235B9B" w:rsidP="00235B9B">
            <w:pPr>
              <w:jc w:val="right"/>
            </w:pPr>
            <w:r w:rsidRPr="00394093">
              <w:t>19</w:t>
            </w:r>
            <w:r>
              <w:t xml:space="preserve"> (</w:t>
            </w:r>
            <w:r w:rsidRPr="0045227F">
              <w:t>30.16</w:t>
            </w:r>
            <w:r>
              <w:t>%)</w:t>
            </w:r>
          </w:p>
        </w:tc>
        <w:tc>
          <w:tcPr>
            <w:tcW w:w="1620" w:type="dxa"/>
          </w:tcPr>
          <w:p w14:paraId="43DB453E" w14:textId="6CD2A8C1" w:rsidR="00235B9B" w:rsidRPr="00394093" w:rsidRDefault="00235B9B" w:rsidP="00235B9B">
            <w:pPr>
              <w:jc w:val="right"/>
            </w:pPr>
            <w:r w:rsidRPr="00884BD3">
              <w:t>27 (42.86 %)</w:t>
            </w:r>
          </w:p>
        </w:tc>
      </w:tr>
      <w:tr w:rsidR="00235B9B" w14:paraId="074AD235" w14:textId="4DFC43C0" w:rsidTr="003B1080">
        <w:trPr>
          <w:jc w:val="center"/>
        </w:trPr>
        <w:tc>
          <w:tcPr>
            <w:tcW w:w="3595" w:type="dxa"/>
          </w:tcPr>
          <w:p w14:paraId="78971519" w14:textId="77777777" w:rsidR="00235B9B" w:rsidRDefault="00235B9B" w:rsidP="00235B9B">
            <w:r>
              <w:t>Báo cáo Tình hình thực hiện ngân sách tỉnh Quý 2</w:t>
            </w:r>
          </w:p>
        </w:tc>
        <w:tc>
          <w:tcPr>
            <w:tcW w:w="1890" w:type="dxa"/>
          </w:tcPr>
          <w:p w14:paraId="5711575E" w14:textId="77777777" w:rsidR="00235B9B" w:rsidRPr="00394093" w:rsidRDefault="00235B9B" w:rsidP="00235B9B">
            <w:pPr>
              <w:jc w:val="right"/>
            </w:pPr>
            <w:r w:rsidRPr="00394093">
              <w:t>Không áp dụn</w:t>
            </w:r>
            <w:r>
              <w:t>g</w:t>
            </w:r>
          </w:p>
        </w:tc>
        <w:tc>
          <w:tcPr>
            <w:tcW w:w="1890" w:type="dxa"/>
          </w:tcPr>
          <w:p w14:paraId="4F519195" w14:textId="6F2EEC80" w:rsidR="00235B9B" w:rsidRPr="00394093" w:rsidRDefault="00235B9B" w:rsidP="00235B9B">
            <w:pPr>
              <w:jc w:val="right"/>
            </w:pPr>
            <w:r w:rsidRPr="00394093">
              <w:t>27</w:t>
            </w:r>
            <w:r>
              <w:t xml:space="preserve"> (</w:t>
            </w:r>
            <w:r w:rsidRPr="0045227F">
              <w:t>42.86</w:t>
            </w:r>
            <w:r>
              <w:t>%)</w:t>
            </w:r>
          </w:p>
        </w:tc>
        <w:tc>
          <w:tcPr>
            <w:tcW w:w="1620" w:type="dxa"/>
          </w:tcPr>
          <w:p w14:paraId="61BFE9A0" w14:textId="7DF28566" w:rsidR="00235B9B" w:rsidRPr="00394093" w:rsidRDefault="00235B9B" w:rsidP="00235B9B">
            <w:pPr>
              <w:jc w:val="right"/>
            </w:pPr>
            <w:r w:rsidRPr="00884BD3">
              <w:t>34 (53.97 %)</w:t>
            </w:r>
          </w:p>
        </w:tc>
      </w:tr>
      <w:tr w:rsidR="00235B9B" w14:paraId="46086CFE" w14:textId="1A7286E7" w:rsidTr="003B1080">
        <w:trPr>
          <w:jc w:val="center"/>
        </w:trPr>
        <w:tc>
          <w:tcPr>
            <w:tcW w:w="3595" w:type="dxa"/>
          </w:tcPr>
          <w:p w14:paraId="5C6EDCE5" w14:textId="77777777" w:rsidR="00235B9B" w:rsidRDefault="00235B9B" w:rsidP="00235B9B">
            <w:r>
              <w:t>Báo cáo Tình hình thực hiện ngân sách tỉnh Quý 3</w:t>
            </w:r>
          </w:p>
        </w:tc>
        <w:tc>
          <w:tcPr>
            <w:tcW w:w="1890" w:type="dxa"/>
          </w:tcPr>
          <w:p w14:paraId="241D2C63" w14:textId="7AF85C5C" w:rsidR="00235B9B" w:rsidRPr="00394093" w:rsidRDefault="00235B9B" w:rsidP="00235B9B">
            <w:pPr>
              <w:jc w:val="right"/>
            </w:pPr>
            <w:r w:rsidRPr="00394093">
              <w:t>11</w:t>
            </w:r>
            <w:r>
              <w:t xml:space="preserve"> (</w:t>
            </w:r>
            <w:r w:rsidRPr="0045227F">
              <w:t>17.46</w:t>
            </w:r>
            <w:r>
              <w:t>%)</w:t>
            </w:r>
          </w:p>
        </w:tc>
        <w:tc>
          <w:tcPr>
            <w:tcW w:w="1890" w:type="dxa"/>
          </w:tcPr>
          <w:p w14:paraId="0E3C9AB9" w14:textId="2B867262" w:rsidR="00235B9B" w:rsidRPr="00394093" w:rsidRDefault="00235B9B" w:rsidP="00235B9B">
            <w:pPr>
              <w:jc w:val="right"/>
            </w:pPr>
            <w:r w:rsidRPr="00394093">
              <w:t>23</w:t>
            </w:r>
            <w:r>
              <w:t xml:space="preserve"> (</w:t>
            </w:r>
            <w:r w:rsidRPr="0045227F">
              <w:t>36.51</w:t>
            </w:r>
            <w:r>
              <w:t>%)</w:t>
            </w:r>
            <w:r w:rsidRPr="00394093">
              <w:t xml:space="preserve"> </w:t>
            </w:r>
          </w:p>
        </w:tc>
        <w:tc>
          <w:tcPr>
            <w:tcW w:w="1620" w:type="dxa"/>
          </w:tcPr>
          <w:p w14:paraId="36AE1559" w14:textId="51478DBA" w:rsidR="00235B9B" w:rsidRPr="00394093" w:rsidRDefault="00235B9B" w:rsidP="00235B9B">
            <w:pPr>
              <w:jc w:val="right"/>
            </w:pPr>
            <w:r w:rsidRPr="00884BD3">
              <w:t>32 (50.79 %)</w:t>
            </w:r>
          </w:p>
        </w:tc>
      </w:tr>
      <w:tr w:rsidR="00235B9B" w14:paraId="32A2B40C" w14:textId="4F75D178" w:rsidTr="003B1080">
        <w:trPr>
          <w:jc w:val="center"/>
        </w:trPr>
        <w:tc>
          <w:tcPr>
            <w:tcW w:w="3595" w:type="dxa"/>
          </w:tcPr>
          <w:p w14:paraId="4C4A388B" w14:textId="77777777" w:rsidR="00235B9B" w:rsidRDefault="00235B9B" w:rsidP="00235B9B">
            <w:r>
              <w:t>Báo cáo Tình hình thực hiện ngân sách tỉnh năm</w:t>
            </w:r>
          </w:p>
        </w:tc>
        <w:tc>
          <w:tcPr>
            <w:tcW w:w="1890" w:type="dxa"/>
          </w:tcPr>
          <w:p w14:paraId="56681864" w14:textId="0523E497" w:rsidR="00235B9B" w:rsidRPr="00394093" w:rsidRDefault="00235B9B" w:rsidP="00235B9B">
            <w:pPr>
              <w:jc w:val="right"/>
            </w:pPr>
            <w:r w:rsidRPr="00394093">
              <w:t>21</w:t>
            </w:r>
            <w:r>
              <w:t xml:space="preserve"> (</w:t>
            </w:r>
            <w:r w:rsidRPr="0045227F">
              <w:t>33.33</w:t>
            </w:r>
            <w:r>
              <w:t>%)</w:t>
            </w:r>
          </w:p>
        </w:tc>
        <w:tc>
          <w:tcPr>
            <w:tcW w:w="1890" w:type="dxa"/>
          </w:tcPr>
          <w:p w14:paraId="727CA3BE" w14:textId="4C4E3053" w:rsidR="00235B9B" w:rsidRPr="00394093" w:rsidRDefault="00235B9B" w:rsidP="00235B9B">
            <w:pPr>
              <w:jc w:val="right"/>
            </w:pPr>
            <w:r w:rsidRPr="00394093">
              <w:t>15</w:t>
            </w:r>
            <w:r>
              <w:t xml:space="preserve"> (</w:t>
            </w:r>
            <w:r w:rsidRPr="0045227F">
              <w:t>23.81</w:t>
            </w:r>
            <w:r>
              <w:t>%)</w:t>
            </w:r>
          </w:p>
        </w:tc>
        <w:tc>
          <w:tcPr>
            <w:tcW w:w="1620" w:type="dxa"/>
          </w:tcPr>
          <w:p w14:paraId="75F1D623" w14:textId="5BDB155C" w:rsidR="00235B9B" w:rsidRPr="00394093" w:rsidRDefault="00235B9B" w:rsidP="00235B9B">
            <w:pPr>
              <w:jc w:val="right"/>
            </w:pPr>
            <w:r w:rsidRPr="00884BD3">
              <w:t>28 (44.44 %)</w:t>
            </w:r>
          </w:p>
        </w:tc>
      </w:tr>
      <w:tr w:rsidR="00235B9B" w14:paraId="58F10C46" w14:textId="59B0EBFB" w:rsidTr="003B1080">
        <w:trPr>
          <w:jc w:val="center"/>
        </w:trPr>
        <w:tc>
          <w:tcPr>
            <w:tcW w:w="3595" w:type="dxa"/>
          </w:tcPr>
          <w:p w14:paraId="26E20C4C" w14:textId="77777777" w:rsidR="00235B9B" w:rsidRDefault="00235B9B" w:rsidP="00235B9B">
            <w:r>
              <w:t>Báo cáo quyết toán ngân sách tỉnh</w:t>
            </w:r>
          </w:p>
        </w:tc>
        <w:tc>
          <w:tcPr>
            <w:tcW w:w="1890" w:type="dxa"/>
          </w:tcPr>
          <w:p w14:paraId="48FE9494" w14:textId="26B36CC9" w:rsidR="00235B9B" w:rsidRPr="00394093" w:rsidRDefault="00235B9B" w:rsidP="00235B9B">
            <w:pPr>
              <w:jc w:val="right"/>
            </w:pPr>
            <w:r w:rsidRPr="00394093">
              <w:t>30</w:t>
            </w:r>
            <w:r>
              <w:t xml:space="preserve"> (</w:t>
            </w:r>
            <w:r w:rsidRPr="0045227F">
              <w:t>47.62</w:t>
            </w:r>
            <w:r>
              <w:t>%)</w:t>
            </w:r>
          </w:p>
        </w:tc>
        <w:tc>
          <w:tcPr>
            <w:tcW w:w="1890" w:type="dxa"/>
          </w:tcPr>
          <w:p w14:paraId="6996CADA" w14:textId="2CC7F0B1" w:rsidR="00235B9B" w:rsidRPr="00394093" w:rsidRDefault="00235B9B" w:rsidP="00235B9B">
            <w:pPr>
              <w:jc w:val="right"/>
            </w:pPr>
            <w:r w:rsidRPr="00394093">
              <w:t>31</w:t>
            </w:r>
            <w:r>
              <w:t xml:space="preserve"> (</w:t>
            </w:r>
            <w:r w:rsidRPr="0045227F">
              <w:t>49.21</w:t>
            </w:r>
            <w:r>
              <w:t>%)</w:t>
            </w:r>
            <w:r w:rsidRPr="00394093">
              <w:t xml:space="preserve"> </w:t>
            </w:r>
          </w:p>
        </w:tc>
        <w:tc>
          <w:tcPr>
            <w:tcW w:w="1620" w:type="dxa"/>
          </w:tcPr>
          <w:p w14:paraId="7359F258" w14:textId="702CF380" w:rsidR="00235B9B" w:rsidRPr="00394093" w:rsidRDefault="00235B9B" w:rsidP="00235B9B">
            <w:pPr>
              <w:jc w:val="right"/>
            </w:pPr>
            <w:r w:rsidRPr="00884BD3">
              <w:t>40 (63.49 %)</w:t>
            </w:r>
          </w:p>
        </w:tc>
      </w:tr>
      <w:tr w:rsidR="00235B9B" w14:paraId="141864CF" w14:textId="77777777" w:rsidTr="003B1080">
        <w:trPr>
          <w:jc w:val="center"/>
        </w:trPr>
        <w:tc>
          <w:tcPr>
            <w:tcW w:w="3595" w:type="dxa"/>
          </w:tcPr>
          <w:p w14:paraId="7792A41C" w14:textId="29EAA134" w:rsidR="00235B9B" w:rsidRDefault="00235B9B" w:rsidP="00235B9B">
            <w:r w:rsidRPr="00394093">
              <w:t>Báo cáo ngân sách nhà nước dành cho công dâ</w:t>
            </w:r>
            <w:r>
              <w:t>n</w:t>
            </w:r>
          </w:p>
        </w:tc>
        <w:tc>
          <w:tcPr>
            <w:tcW w:w="1890" w:type="dxa"/>
          </w:tcPr>
          <w:p w14:paraId="4FAEB0B8" w14:textId="3929623F" w:rsidR="00235B9B" w:rsidRPr="00394093" w:rsidRDefault="00235B9B" w:rsidP="00235B9B">
            <w:pPr>
              <w:jc w:val="right"/>
            </w:pPr>
            <w:r>
              <w:t>Không áp dụng</w:t>
            </w:r>
          </w:p>
        </w:tc>
        <w:tc>
          <w:tcPr>
            <w:tcW w:w="1890" w:type="dxa"/>
          </w:tcPr>
          <w:p w14:paraId="7BBE6812" w14:textId="450E5681" w:rsidR="00235B9B" w:rsidRPr="00394093" w:rsidRDefault="00235B9B" w:rsidP="00235B9B">
            <w:pPr>
              <w:jc w:val="right"/>
            </w:pPr>
            <w:r>
              <w:t>Không áp dụng</w:t>
            </w:r>
          </w:p>
        </w:tc>
        <w:tc>
          <w:tcPr>
            <w:tcW w:w="1620" w:type="dxa"/>
          </w:tcPr>
          <w:p w14:paraId="52AB6396" w14:textId="4BBD5361" w:rsidR="00235B9B" w:rsidRDefault="00235B9B" w:rsidP="00235B9B">
            <w:pPr>
              <w:jc w:val="right"/>
            </w:pPr>
            <w:r w:rsidRPr="00884BD3">
              <w:t>10 (15.87 %)</w:t>
            </w:r>
          </w:p>
        </w:tc>
      </w:tr>
    </w:tbl>
    <w:p w14:paraId="24DA62B0" w14:textId="6908B67A" w:rsidR="00C13FB7" w:rsidRPr="00C13FB7" w:rsidRDefault="00C13FB7" w:rsidP="00C13FB7">
      <w:pPr>
        <w:pStyle w:val="FigureNotation"/>
        <w:rPr>
          <w:color w:val="auto"/>
        </w:rPr>
      </w:pPr>
      <w:r w:rsidRPr="00584C16">
        <w:rPr>
          <w:color w:val="auto"/>
        </w:rPr>
        <w:t>Nguồn: Kết quả khảo sát POBI 2017, 2018, 2019</w:t>
      </w:r>
    </w:p>
    <w:p w14:paraId="7E9CD90E" w14:textId="05B29417" w:rsidR="00F94968" w:rsidRDefault="00895B5A">
      <w:pPr>
        <w:pStyle w:val="BodyText"/>
      </w:pPr>
      <w:r>
        <w:t>Một điểm đáng lưu ý là kết quả POBI 201</w:t>
      </w:r>
      <w:r w:rsidR="000D226D">
        <w:t>9</w:t>
      </w:r>
      <w:r>
        <w:t xml:space="preserve"> có </w:t>
      </w:r>
      <w:r w:rsidR="00507035" w:rsidRPr="0004560A">
        <w:t>54 (85.71 %)</w:t>
      </w:r>
      <w:r w:rsidR="00507035">
        <w:t xml:space="preserve"> </w:t>
      </w:r>
      <w:r>
        <w:t xml:space="preserve">có công khai dự thảo dự toán ngân sách tỉnh năm 2019 trình HĐND tỉnh, nhưng chỉ có </w:t>
      </w:r>
      <w:r w:rsidR="00507035" w:rsidRPr="00884BD3">
        <w:t>36 (57.14 %)</w:t>
      </w:r>
      <w:r w:rsidR="00507035">
        <w:t xml:space="preserve"> </w:t>
      </w:r>
      <w:r>
        <w:t>công khai kịp thời (trong vòng 5 ngày làm việc kể từ ngày UBND tỉnh gửi tài liệu này cho đại biểu HĐND tỉnh), 8 tỉnh công bố chậm (trong vòng 15 đến 30 ngày) và 1</w:t>
      </w:r>
      <w:r w:rsidR="008422AF">
        <w:t>0</w:t>
      </w:r>
      <w:r>
        <w:t xml:space="preserve"> tỉnh công bố sau 30 ngày hoặc không xác định được chính xác thời điểm công bố. Như vậy, mục tiêu công khai dự thảo dự toán ngân sách nhà nước để cho người dân tham gia ý kiến chưa đạt được.</w:t>
      </w:r>
    </w:p>
    <w:p w14:paraId="7E4FD3EF" w14:textId="02E0BA3B" w:rsidR="00332D1D" w:rsidRDefault="0018771E">
      <w:pPr>
        <w:pStyle w:val="BodyText"/>
      </w:pPr>
      <w:r>
        <w:lastRenderedPageBreak/>
        <w:t xml:space="preserve">Có </w:t>
      </w:r>
      <w:r w:rsidR="009C71F7" w:rsidRPr="00884BD3">
        <w:t>35 (55.56 %)</w:t>
      </w:r>
      <w:r w:rsidR="009C71F7">
        <w:t xml:space="preserve"> </w:t>
      </w:r>
      <w:r>
        <w:t>số tỉnh công khai kịp thời Dự toán ngân sách tỉnh năm 2020 đã được HĐND tỉnh quyết định, giảm so với kỳ khảo sát 2018</w:t>
      </w:r>
      <w:r w:rsidR="00332D1D">
        <w:t xml:space="preserve"> tương ứng với</w:t>
      </w:r>
      <w:r w:rsidR="00921C0A">
        <w:t xml:space="preserve"> </w:t>
      </w:r>
      <w:r w:rsidR="00332D1D">
        <w:t>61.9%</w:t>
      </w:r>
      <w:r w:rsidR="00B5180F">
        <w:t xml:space="preserve"> số tỉnh công khai</w:t>
      </w:r>
      <w:r w:rsidR="00332D1D">
        <w:t>.</w:t>
      </w:r>
    </w:p>
    <w:p w14:paraId="623FDC4E" w14:textId="04188844" w:rsidR="00F94968" w:rsidRDefault="00895B5A">
      <w:pPr>
        <w:pStyle w:val="Heading4"/>
      </w:pPr>
      <w:bookmarkStart w:id="7" w:name="tính-đầy-đủ-của-các-tài-liệu-ngân-sách"/>
      <w:r>
        <w:t>Tính đầy đủ của các tài liệu ngân sách</w:t>
      </w:r>
      <w:bookmarkEnd w:id="7"/>
    </w:p>
    <w:p w14:paraId="0518AC25" w14:textId="77777777" w:rsidR="00024689" w:rsidRDefault="00024689" w:rsidP="00024689">
      <w:pPr>
        <w:pStyle w:val="FirstParagraph"/>
      </w:pPr>
      <w:r>
        <w:t>Khảo sát POBI 2019 xác định tính đầy đủ của các tài liệu ngân sách được công khai dựa trên hướng dẫn của Thông tư 343/2016/TT-BTC. Để được coi là đầy đủ thì các tài liệu ngân sách phải đảm bảo (i) đầy đủ các biểu mẫu và (ii) đầy đủ nội dung của một số bảng biểu như quy định của Thông tư 343 và nguyên tắc thống nhất trong tính toán và nguyên tắc có thể so sánh được giữa các năm đã được quy định tại Khoản 1, Điều 5 của Luật Thống kê 2015.</w:t>
      </w:r>
    </w:p>
    <w:p w14:paraId="66C83599" w14:textId="1A0A2CA5" w:rsidR="004E6BAE" w:rsidRDefault="004E6BAE">
      <w:pPr>
        <w:pStyle w:val="Caption"/>
        <w:keepNext/>
      </w:pPr>
      <w:r>
        <w:t xml:space="preserve">Bảng </w:t>
      </w:r>
      <w:r w:rsidR="002E3AAA">
        <w:fldChar w:fldCharType="begin"/>
      </w:r>
      <w:r w:rsidR="002E3AAA">
        <w:instrText xml:space="preserve"> SEQ Bảng \* ARABIC </w:instrText>
      </w:r>
      <w:r w:rsidR="002E3AAA">
        <w:fldChar w:fldCharType="separate"/>
      </w:r>
      <w:r w:rsidR="0067281F">
        <w:rPr>
          <w:noProof/>
        </w:rPr>
        <w:t>3</w:t>
      </w:r>
      <w:r w:rsidR="002E3AAA">
        <w:rPr>
          <w:noProof/>
        </w:rPr>
        <w:fldChar w:fldCharType="end"/>
      </w:r>
      <w:r>
        <w:t xml:space="preserve">: </w:t>
      </w:r>
      <w:r w:rsidRPr="00B47255">
        <w:t>Số lượng/tỷ lệ các tỉnh công khai đầy đủ các biểu mẫu của các tài liệu ngân sách được công khai 2017-201</w:t>
      </w:r>
      <w:r>
        <w:t>9</w:t>
      </w:r>
    </w:p>
    <w:tbl>
      <w:tblPr>
        <w:tblW w:w="8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1700"/>
        <w:gridCol w:w="1895"/>
        <w:gridCol w:w="1620"/>
      </w:tblGrid>
      <w:tr w:rsidR="00C93858" w14:paraId="10F49DC9" w14:textId="77777777" w:rsidTr="00C93858">
        <w:trPr>
          <w:jc w:val="center"/>
        </w:trPr>
        <w:tc>
          <w:tcPr>
            <w:tcW w:w="3505" w:type="dxa"/>
            <w:shd w:val="clear" w:color="auto" w:fill="2F5496" w:themeFill="accent1" w:themeFillShade="BF"/>
          </w:tcPr>
          <w:p w14:paraId="3C031D66" w14:textId="77777777" w:rsidR="00C93858" w:rsidRPr="00870AFA" w:rsidRDefault="00C93858" w:rsidP="00972242">
            <w:pPr>
              <w:rPr>
                <w:b/>
                <w:bCs/>
                <w:color w:val="FFFFFF" w:themeColor="background1"/>
              </w:rPr>
            </w:pPr>
            <w:r w:rsidRPr="00870AFA">
              <w:rPr>
                <w:b/>
                <w:bCs/>
                <w:color w:val="FFFFFF" w:themeColor="background1"/>
              </w:rPr>
              <w:t>Tài liệ</w:t>
            </w:r>
            <w:r>
              <w:rPr>
                <w:b/>
                <w:bCs/>
                <w:color w:val="FFFFFF" w:themeColor="background1"/>
              </w:rPr>
              <w:t>u</w:t>
            </w:r>
          </w:p>
        </w:tc>
        <w:tc>
          <w:tcPr>
            <w:tcW w:w="1700" w:type="dxa"/>
            <w:shd w:val="clear" w:color="auto" w:fill="2F5496" w:themeFill="accent1" w:themeFillShade="BF"/>
          </w:tcPr>
          <w:p w14:paraId="5E8B93C4" w14:textId="77777777" w:rsidR="00C93858" w:rsidRPr="00870AFA" w:rsidRDefault="002E3AAA" w:rsidP="00972242">
            <w:pPr>
              <w:jc w:val="right"/>
              <w:rPr>
                <w:b/>
                <w:bCs/>
                <w:color w:val="FFFFFF" w:themeColor="background1"/>
              </w:rPr>
            </w:pPr>
            <w:sdt>
              <w:sdtPr>
                <w:rPr>
                  <w:b/>
                  <w:bCs/>
                  <w:color w:val="FFFFFF" w:themeColor="background1"/>
                </w:rPr>
                <w:tag w:val="goog_rdk_172"/>
                <w:id w:val="1339047829"/>
              </w:sdtPr>
              <w:sdtEndPr/>
              <w:sdtContent>
                <w:r w:rsidR="00C93858" w:rsidRPr="00870AFA">
                  <w:rPr>
                    <w:b/>
                    <w:bCs/>
                    <w:color w:val="FFFFFF" w:themeColor="background1"/>
                  </w:rPr>
                  <w:t>POBI 2017</w:t>
                </w:r>
              </w:sdtContent>
            </w:sdt>
          </w:p>
        </w:tc>
        <w:tc>
          <w:tcPr>
            <w:tcW w:w="1895" w:type="dxa"/>
            <w:shd w:val="clear" w:color="auto" w:fill="2F5496" w:themeFill="accent1" w:themeFillShade="BF"/>
          </w:tcPr>
          <w:p w14:paraId="2BB0AB82" w14:textId="77777777" w:rsidR="00C93858" w:rsidRPr="00870AFA" w:rsidRDefault="00C93858" w:rsidP="00972242">
            <w:pPr>
              <w:jc w:val="right"/>
              <w:rPr>
                <w:b/>
                <w:bCs/>
                <w:color w:val="FFFFFF" w:themeColor="background1"/>
              </w:rPr>
            </w:pPr>
            <w:r w:rsidRPr="00870AFA">
              <w:rPr>
                <w:b/>
                <w:bCs/>
                <w:color w:val="FFFFFF" w:themeColor="background1"/>
              </w:rPr>
              <w:t>POBI 201</w:t>
            </w:r>
            <w:r>
              <w:rPr>
                <w:b/>
                <w:bCs/>
                <w:color w:val="FFFFFF" w:themeColor="background1"/>
              </w:rPr>
              <w:t>8</w:t>
            </w:r>
          </w:p>
        </w:tc>
        <w:tc>
          <w:tcPr>
            <w:tcW w:w="1620" w:type="dxa"/>
            <w:shd w:val="clear" w:color="auto" w:fill="2F5496" w:themeFill="accent1" w:themeFillShade="BF"/>
          </w:tcPr>
          <w:p w14:paraId="33B063E2" w14:textId="77777777" w:rsidR="00C93858" w:rsidRPr="00870AFA" w:rsidRDefault="00C93858" w:rsidP="00972242">
            <w:pPr>
              <w:jc w:val="right"/>
              <w:rPr>
                <w:b/>
                <w:bCs/>
                <w:color w:val="FFFFFF" w:themeColor="background1"/>
              </w:rPr>
            </w:pPr>
            <w:r>
              <w:rPr>
                <w:b/>
                <w:bCs/>
                <w:color w:val="FFFFFF" w:themeColor="background1"/>
              </w:rPr>
              <w:t>POBI 2019</w:t>
            </w:r>
          </w:p>
        </w:tc>
      </w:tr>
      <w:tr w:rsidR="00F72728" w14:paraId="15AF0C8C" w14:textId="77777777" w:rsidTr="00C93858">
        <w:trPr>
          <w:jc w:val="center"/>
        </w:trPr>
        <w:tc>
          <w:tcPr>
            <w:tcW w:w="3505" w:type="dxa"/>
          </w:tcPr>
          <w:p w14:paraId="1355E2D7" w14:textId="5CE91898" w:rsidR="00F72728" w:rsidRDefault="00F72728" w:rsidP="00F72728">
            <w:r w:rsidRPr="006B6A73">
              <w:t>Dự thảo Dự toán ngân sách tỉnh năm trình HĐND tỉnh công khai đầy đủ 13 biểu mẫu</w:t>
            </w:r>
          </w:p>
        </w:tc>
        <w:tc>
          <w:tcPr>
            <w:tcW w:w="1700" w:type="dxa"/>
          </w:tcPr>
          <w:p w14:paraId="60EC1C22" w14:textId="7758BE92" w:rsidR="00F72728" w:rsidRPr="00394093" w:rsidRDefault="00F72728" w:rsidP="00F72728">
            <w:pPr>
              <w:jc w:val="right"/>
            </w:pPr>
            <w:r w:rsidRPr="005C5C66">
              <w:t>2 (3.2%)</w:t>
            </w:r>
          </w:p>
        </w:tc>
        <w:tc>
          <w:tcPr>
            <w:tcW w:w="1895" w:type="dxa"/>
          </w:tcPr>
          <w:p w14:paraId="5D002FDF" w14:textId="1EE189DC" w:rsidR="00F72728" w:rsidRPr="00394093" w:rsidRDefault="00F72728" w:rsidP="00F72728">
            <w:pPr>
              <w:jc w:val="right"/>
            </w:pPr>
            <w:r w:rsidRPr="005C5C66">
              <w:t>10 (15.9%)</w:t>
            </w:r>
          </w:p>
        </w:tc>
        <w:tc>
          <w:tcPr>
            <w:tcW w:w="1620" w:type="dxa"/>
          </w:tcPr>
          <w:p w14:paraId="6B3970F3" w14:textId="376C302A" w:rsidR="00F72728" w:rsidRPr="00394093" w:rsidRDefault="00F72728" w:rsidP="00F72728">
            <w:pPr>
              <w:jc w:val="right"/>
            </w:pPr>
            <w:r w:rsidRPr="00A76AF1">
              <w:t>18 (28.57 %)</w:t>
            </w:r>
          </w:p>
        </w:tc>
      </w:tr>
      <w:tr w:rsidR="00F72728" w14:paraId="2ED807A6" w14:textId="77777777" w:rsidTr="00C93858">
        <w:trPr>
          <w:jc w:val="center"/>
        </w:trPr>
        <w:tc>
          <w:tcPr>
            <w:tcW w:w="3505" w:type="dxa"/>
          </w:tcPr>
          <w:p w14:paraId="77810A7B" w14:textId="3329800B" w:rsidR="00F72728" w:rsidRDefault="00F72728" w:rsidP="00F72728">
            <w:r w:rsidRPr="006B6A73">
              <w:t>Dự toán ngân sách tỉnh năm đã được HĐND tỉnh quyết định công khai đầy đủ 13 biểu mẫu</w:t>
            </w:r>
          </w:p>
        </w:tc>
        <w:tc>
          <w:tcPr>
            <w:tcW w:w="1700" w:type="dxa"/>
          </w:tcPr>
          <w:p w14:paraId="2C7C16A8" w14:textId="3C2355A6" w:rsidR="00F72728" w:rsidRPr="00394093" w:rsidRDefault="00F72728" w:rsidP="00F72728">
            <w:pPr>
              <w:jc w:val="right"/>
            </w:pPr>
            <w:r w:rsidRPr="005C5C66">
              <w:t>10 (15.9%)</w:t>
            </w:r>
          </w:p>
        </w:tc>
        <w:tc>
          <w:tcPr>
            <w:tcW w:w="1895" w:type="dxa"/>
          </w:tcPr>
          <w:p w14:paraId="2F7DFC2E" w14:textId="46E22EA5" w:rsidR="00F72728" w:rsidRPr="00394093" w:rsidRDefault="00F72728" w:rsidP="00F72728">
            <w:pPr>
              <w:jc w:val="right"/>
            </w:pPr>
            <w:r w:rsidRPr="005C5C66">
              <w:t>16 (25.4%)</w:t>
            </w:r>
          </w:p>
        </w:tc>
        <w:tc>
          <w:tcPr>
            <w:tcW w:w="1620" w:type="dxa"/>
          </w:tcPr>
          <w:p w14:paraId="0F403FB0" w14:textId="78BD6B37" w:rsidR="00F72728" w:rsidRPr="00394093" w:rsidRDefault="002C750E" w:rsidP="00F72728">
            <w:pPr>
              <w:jc w:val="right"/>
            </w:pPr>
            <w:r w:rsidRPr="002C750E">
              <w:t>27 (42.86 %)</w:t>
            </w:r>
          </w:p>
        </w:tc>
      </w:tr>
      <w:tr w:rsidR="00F72728" w14:paraId="462D099F" w14:textId="77777777" w:rsidTr="00C93858">
        <w:trPr>
          <w:jc w:val="center"/>
        </w:trPr>
        <w:tc>
          <w:tcPr>
            <w:tcW w:w="3505" w:type="dxa"/>
          </w:tcPr>
          <w:p w14:paraId="30AA3470" w14:textId="650A4A4B" w:rsidR="00F72728" w:rsidRDefault="00F72728" w:rsidP="00F72728">
            <w:r w:rsidRPr="006B6A73">
              <w:t>Báo cáo Tình hình thực hiện ngân sách tỉnh Quý 1 có công khai đủ 3 biểu mẫu</w:t>
            </w:r>
          </w:p>
        </w:tc>
        <w:tc>
          <w:tcPr>
            <w:tcW w:w="1700" w:type="dxa"/>
          </w:tcPr>
          <w:p w14:paraId="0CAA6AF5" w14:textId="7F49852E" w:rsidR="00F72728" w:rsidRPr="00394093" w:rsidRDefault="00F72728" w:rsidP="00F72728">
            <w:pPr>
              <w:jc w:val="right"/>
            </w:pPr>
            <w:r w:rsidRPr="005C5C66">
              <w:t>Không áp dụng</w:t>
            </w:r>
          </w:p>
        </w:tc>
        <w:tc>
          <w:tcPr>
            <w:tcW w:w="1895" w:type="dxa"/>
          </w:tcPr>
          <w:p w14:paraId="00D5EA50" w14:textId="5900DA2F" w:rsidR="00F72728" w:rsidRPr="00394093" w:rsidRDefault="00F72728" w:rsidP="00F72728">
            <w:pPr>
              <w:jc w:val="right"/>
            </w:pPr>
            <w:r w:rsidRPr="005C5C66">
              <w:t>37 (58.7%)</w:t>
            </w:r>
          </w:p>
        </w:tc>
        <w:tc>
          <w:tcPr>
            <w:tcW w:w="1620" w:type="dxa"/>
          </w:tcPr>
          <w:p w14:paraId="298AA01C" w14:textId="3D4EF464" w:rsidR="00F72728" w:rsidRPr="00394093" w:rsidRDefault="00F72728" w:rsidP="00F72728">
            <w:pPr>
              <w:jc w:val="right"/>
            </w:pPr>
            <w:r w:rsidRPr="00A76AF1">
              <w:t>53 (84.13 %)</w:t>
            </w:r>
          </w:p>
        </w:tc>
      </w:tr>
      <w:tr w:rsidR="00F72728" w14:paraId="1A4A1CD7" w14:textId="77777777" w:rsidTr="00C93858">
        <w:trPr>
          <w:jc w:val="center"/>
        </w:trPr>
        <w:tc>
          <w:tcPr>
            <w:tcW w:w="3505" w:type="dxa"/>
          </w:tcPr>
          <w:p w14:paraId="48D6E7A0" w14:textId="2B2704B3" w:rsidR="00F72728" w:rsidRDefault="00F72728" w:rsidP="00F72728">
            <w:r w:rsidRPr="006B6A73">
              <w:t>Báo cáo Tình hình thực hiện ngân sách tỉnh Quý 2 có công bố đầy đủ 3 biểu mẫu</w:t>
            </w:r>
          </w:p>
        </w:tc>
        <w:tc>
          <w:tcPr>
            <w:tcW w:w="1700" w:type="dxa"/>
          </w:tcPr>
          <w:p w14:paraId="7780B299" w14:textId="0F23B212" w:rsidR="00F72728" w:rsidRPr="00394093" w:rsidRDefault="00F72728" w:rsidP="00F72728">
            <w:pPr>
              <w:jc w:val="right"/>
            </w:pPr>
            <w:r w:rsidRPr="005C5C66">
              <w:t>Không áp dụng</w:t>
            </w:r>
          </w:p>
        </w:tc>
        <w:tc>
          <w:tcPr>
            <w:tcW w:w="1895" w:type="dxa"/>
          </w:tcPr>
          <w:p w14:paraId="1F5090BE" w14:textId="435CE515" w:rsidR="00F72728" w:rsidRPr="00394093" w:rsidRDefault="00F72728" w:rsidP="00F72728">
            <w:pPr>
              <w:jc w:val="right"/>
            </w:pPr>
            <w:r w:rsidRPr="005C5C66">
              <w:t>41 (65.1%)</w:t>
            </w:r>
          </w:p>
        </w:tc>
        <w:tc>
          <w:tcPr>
            <w:tcW w:w="1620" w:type="dxa"/>
          </w:tcPr>
          <w:p w14:paraId="70CD97EC" w14:textId="0C52751C" w:rsidR="00F72728" w:rsidRPr="00394093" w:rsidRDefault="00F72728" w:rsidP="00F72728">
            <w:pPr>
              <w:jc w:val="right"/>
            </w:pPr>
            <w:r w:rsidRPr="00A76AF1">
              <w:t>52 (82.54 %)</w:t>
            </w:r>
          </w:p>
        </w:tc>
      </w:tr>
      <w:tr w:rsidR="00F72728" w14:paraId="4B36E947" w14:textId="77777777" w:rsidTr="00C93858">
        <w:trPr>
          <w:jc w:val="center"/>
        </w:trPr>
        <w:tc>
          <w:tcPr>
            <w:tcW w:w="3505" w:type="dxa"/>
          </w:tcPr>
          <w:p w14:paraId="2841315C" w14:textId="042F1EEF" w:rsidR="00F72728" w:rsidRDefault="00F72728" w:rsidP="00F72728">
            <w:r w:rsidRPr="006B6A73">
              <w:t>Báo cáo Tình hình thực hiện ngân sách tỉnh Quý 3 có công bố đầy đủ 3 biểu mẫu</w:t>
            </w:r>
          </w:p>
        </w:tc>
        <w:tc>
          <w:tcPr>
            <w:tcW w:w="1700" w:type="dxa"/>
          </w:tcPr>
          <w:p w14:paraId="680F544F" w14:textId="25478C11" w:rsidR="00F72728" w:rsidRPr="00394093" w:rsidRDefault="00F72728" w:rsidP="00F72728">
            <w:pPr>
              <w:jc w:val="right"/>
            </w:pPr>
            <w:r w:rsidRPr="005C5C66">
              <w:t>22 (34.9%)</w:t>
            </w:r>
          </w:p>
        </w:tc>
        <w:tc>
          <w:tcPr>
            <w:tcW w:w="1895" w:type="dxa"/>
          </w:tcPr>
          <w:p w14:paraId="2F225C40" w14:textId="429A98E9" w:rsidR="00F72728" w:rsidRPr="00394093" w:rsidRDefault="00F72728" w:rsidP="00F72728">
            <w:pPr>
              <w:jc w:val="right"/>
            </w:pPr>
            <w:r w:rsidRPr="005C5C66">
              <w:t>41 (65.1%)</w:t>
            </w:r>
          </w:p>
        </w:tc>
        <w:tc>
          <w:tcPr>
            <w:tcW w:w="1620" w:type="dxa"/>
          </w:tcPr>
          <w:p w14:paraId="5439DF43" w14:textId="4CC7248F" w:rsidR="00F72728" w:rsidRPr="00394093" w:rsidRDefault="00F72728" w:rsidP="00F72728">
            <w:pPr>
              <w:jc w:val="right"/>
            </w:pPr>
            <w:r w:rsidRPr="00A76AF1">
              <w:t>53 (84.13 %)</w:t>
            </w:r>
          </w:p>
        </w:tc>
      </w:tr>
      <w:tr w:rsidR="00F72728" w14:paraId="0B6913F9" w14:textId="77777777" w:rsidTr="00C93858">
        <w:trPr>
          <w:jc w:val="center"/>
        </w:trPr>
        <w:tc>
          <w:tcPr>
            <w:tcW w:w="3505" w:type="dxa"/>
          </w:tcPr>
          <w:p w14:paraId="14A01DC4" w14:textId="21D6F045" w:rsidR="00F72728" w:rsidRDefault="00F72728" w:rsidP="00F72728">
            <w:r w:rsidRPr="006B6A73">
              <w:lastRenderedPageBreak/>
              <w:t>Báo cáo Tình hình thực hiện ngân sách tỉnh năm có công bố đầy đủ 3 biểu mẫu</w:t>
            </w:r>
          </w:p>
        </w:tc>
        <w:tc>
          <w:tcPr>
            <w:tcW w:w="1700" w:type="dxa"/>
          </w:tcPr>
          <w:p w14:paraId="5DA29AEE" w14:textId="6A9AB6A7" w:rsidR="00F72728" w:rsidRPr="00394093" w:rsidRDefault="00F72728" w:rsidP="00F72728">
            <w:pPr>
              <w:jc w:val="right"/>
            </w:pPr>
            <w:r w:rsidRPr="005C5C66">
              <w:t>11 (17.5%)</w:t>
            </w:r>
          </w:p>
        </w:tc>
        <w:tc>
          <w:tcPr>
            <w:tcW w:w="1895" w:type="dxa"/>
          </w:tcPr>
          <w:p w14:paraId="421E752D" w14:textId="50DF0606" w:rsidR="00F72728" w:rsidRPr="00394093" w:rsidRDefault="00F72728" w:rsidP="00F72728">
            <w:pPr>
              <w:jc w:val="right"/>
            </w:pPr>
            <w:r w:rsidRPr="005C5C66">
              <w:t>25 (39.7%)</w:t>
            </w:r>
          </w:p>
        </w:tc>
        <w:tc>
          <w:tcPr>
            <w:tcW w:w="1620" w:type="dxa"/>
          </w:tcPr>
          <w:p w14:paraId="25821B96" w14:textId="385457D4" w:rsidR="00F72728" w:rsidRPr="00394093" w:rsidRDefault="00F72728" w:rsidP="00F72728">
            <w:pPr>
              <w:jc w:val="right"/>
            </w:pPr>
            <w:r w:rsidRPr="00A76AF1">
              <w:t>42 (66.67 %)</w:t>
            </w:r>
          </w:p>
        </w:tc>
      </w:tr>
      <w:tr w:rsidR="00F72728" w14:paraId="428682E0" w14:textId="77777777" w:rsidTr="00C93858">
        <w:trPr>
          <w:jc w:val="center"/>
        </w:trPr>
        <w:tc>
          <w:tcPr>
            <w:tcW w:w="3505" w:type="dxa"/>
          </w:tcPr>
          <w:p w14:paraId="59300010" w14:textId="318F59E8" w:rsidR="00F72728" w:rsidRDefault="00F72728" w:rsidP="00F72728">
            <w:r w:rsidRPr="006B6A73">
              <w:t>Báo cáo quyết toán ngân sách tỉnh có công bố đầy đủ 7 biểu mẫu</w:t>
            </w:r>
          </w:p>
        </w:tc>
        <w:tc>
          <w:tcPr>
            <w:tcW w:w="1700" w:type="dxa"/>
          </w:tcPr>
          <w:p w14:paraId="217F4007" w14:textId="186F7A80" w:rsidR="00F72728" w:rsidRPr="00394093" w:rsidRDefault="00F72728" w:rsidP="00F72728">
            <w:pPr>
              <w:jc w:val="right"/>
            </w:pPr>
            <w:r w:rsidRPr="005C5C66">
              <w:t>Không áp dụng</w:t>
            </w:r>
          </w:p>
        </w:tc>
        <w:tc>
          <w:tcPr>
            <w:tcW w:w="1895" w:type="dxa"/>
          </w:tcPr>
          <w:p w14:paraId="29C81AB2" w14:textId="3840BBE4" w:rsidR="00F72728" w:rsidRPr="00394093" w:rsidRDefault="00F72728" w:rsidP="00F72728">
            <w:pPr>
              <w:jc w:val="right"/>
            </w:pPr>
            <w:r w:rsidRPr="005C5C66">
              <w:t>38 (60.3%)</w:t>
            </w:r>
          </w:p>
        </w:tc>
        <w:tc>
          <w:tcPr>
            <w:tcW w:w="1620" w:type="dxa"/>
          </w:tcPr>
          <w:p w14:paraId="7CB4E372" w14:textId="02474CDB" w:rsidR="00F72728" w:rsidRPr="00394093" w:rsidRDefault="00F72728" w:rsidP="00F72728">
            <w:pPr>
              <w:jc w:val="right"/>
            </w:pPr>
            <w:r w:rsidRPr="00A76AF1">
              <w:t>46 (73.02 %)</w:t>
            </w:r>
          </w:p>
        </w:tc>
      </w:tr>
    </w:tbl>
    <w:p w14:paraId="6D05E365" w14:textId="18F80A87" w:rsidR="00C93858" w:rsidRPr="00584C16" w:rsidRDefault="00584C16" w:rsidP="00584C16">
      <w:pPr>
        <w:pStyle w:val="FigureNotation"/>
        <w:rPr>
          <w:color w:val="auto"/>
        </w:rPr>
      </w:pPr>
      <w:r w:rsidRPr="00584C16">
        <w:rPr>
          <w:color w:val="auto"/>
        </w:rPr>
        <w:t>Nguồn: Kết quả khảo sát POBI 2017, 2018, 2019</w:t>
      </w:r>
    </w:p>
    <w:p w14:paraId="7C51386A" w14:textId="34CA48C6" w:rsidR="00A34537" w:rsidRDefault="00024689" w:rsidP="00C93858">
      <w:bookmarkStart w:id="8" w:name="_Hlk44945686"/>
      <w:r>
        <w:t>Kết quả khảo sát POBI 2019 cho thấy</w:t>
      </w:r>
      <w:r w:rsidR="00ED05BA">
        <w:t xml:space="preserve"> có một sự cải thiện về tính đầy đủ đối với tất cả các tài liệu được công khai.</w:t>
      </w:r>
      <w:r w:rsidR="00E77BE2">
        <w:t xml:space="preserve"> Các báo cáo tình hình thực hiện quý 1và 9 tháng</w:t>
      </w:r>
      <w:r w:rsidR="005F761A">
        <w:t xml:space="preserve"> năm 2019</w:t>
      </w:r>
      <w:r w:rsidR="00E77BE2">
        <w:t xml:space="preserve"> là loại tài liệu được công khai với đầy đủ biểu mẫu nhiều nhất, với 5</w:t>
      </w:r>
      <w:r w:rsidR="00993FB4">
        <w:t>3</w:t>
      </w:r>
      <w:r w:rsidR="00E77BE2">
        <w:t xml:space="preserve"> tỉnh công khai đầy đủ 3 bảng biểu theo như quy định trong Thông tư 343.</w:t>
      </w:r>
      <w:r w:rsidR="005F761A">
        <w:t xml:space="preserve"> Báo cáo dự thảo dự toán 2020 trình HĐND tỉnh là báo cáo ít được công khai kèm đầy đủ bảng biểu nhất (chỉ có 1</w:t>
      </w:r>
      <w:r w:rsidR="003151BE">
        <w:t>8</w:t>
      </w:r>
      <w:r w:rsidR="005F761A">
        <w:t xml:space="preserve"> tỉnh công khai</w:t>
      </w:r>
      <w:r w:rsidR="00332D1D">
        <w:t xml:space="preserve"> đủ 13 biểu mẫu</w:t>
      </w:r>
      <w:r w:rsidR="005F761A">
        <w:t>, tương đương với 2</w:t>
      </w:r>
      <w:r w:rsidR="00B33594">
        <w:t>8.57</w:t>
      </w:r>
      <w:r w:rsidR="005F761A">
        <w:t>%), theo sau đó là báo cáo dự toán 2020 đã được HĐND quyết định với 2</w:t>
      </w:r>
      <w:r w:rsidR="00120B94">
        <w:t>7</w:t>
      </w:r>
      <w:r w:rsidR="005F761A">
        <w:t xml:space="preserve"> tỉnh công khai</w:t>
      </w:r>
      <w:r w:rsidR="00332D1D">
        <w:t xml:space="preserve"> đủ 13 biểu mẫu</w:t>
      </w:r>
      <w:r w:rsidR="005F761A">
        <w:t xml:space="preserve">, tương đương với </w:t>
      </w:r>
      <w:r w:rsidR="005D38A0">
        <w:t>4</w:t>
      </w:r>
      <w:r w:rsidR="009A50BF">
        <w:t>2</w:t>
      </w:r>
      <w:r w:rsidR="005F761A">
        <w:t>.</w:t>
      </w:r>
      <w:r w:rsidR="009A50BF">
        <w:t>86</w:t>
      </w:r>
      <w:r w:rsidR="005F761A">
        <w:t>%</w:t>
      </w:r>
      <w:r w:rsidR="00A34537">
        <w:t>.</w:t>
      </w:r>
    </w:p>
    <w:bookmarkEnd w:id="8"/>
    <w:p w14:paraId="518D0003" w14:textId="74C16984" w:rsidR="00CE201D" w:rsidRDefault="00A34537" w:rsidP="00C93858">
      <w:r>
        <w:t xml:space="preserve">Nội dung của các bảng biểu được công khai của dự thảo dự toán ngân sách tỉnh trình HĐND tỉnh và dự toán ngân sách tỉnh đã được HĐND tỉnh quyết định chưa đẩy đủ nội dung như hướng dẫn của Thông tư 343. </w:t>
      </w:r>
      <w:r w:rsidR="00CE201D">
        <w:t>Đối với dự thảo dự toán trình HĐND tỉnh, c</w:t>
      </w:r>
      <w:r>
        <w:t>ó 3</w:t>
      </w:r>
      <w:r w:rsidR="00416554">
        <w:t>7</w:t>
      </w:r>
      <w:r>
        <w:t xml:space="preserve"> tỉnh phản ánh đầy đủ cả 5 mục lớn và chi tiết các mục nhỏ theo quy định của biểu số 33-cân đối ngân sách địa phương, có 2</w:t>
      </w:r>
      <w:r w:rsidR="005B06F5">
        <w:t>3</w:t>
      </w:r>
      <w:r>
        <w:t xml:space="preserve"> tỉnh phản ánh đầy đủ các khoản thu cấu thành toàn bộ khoản thu nội địa (gồm 18 mục nhỏ) và chi tiết theo từng loại thuế của biểu số 35- dự toán thu NSNN trên địa bàn, có 2</w:t>
      </w:r>
      <w:r w:rsidR="00CF738D">
        <w:t>7</w:t>
      </w:r>
      <w:r>
        <w:t xml:space="preserve"> tỉnh có phản ánh chi tiết toàn bộ nội dung các dự toán chi đầu tư </w:t>
      </w:r>
      <w:r w:rsidR="00CE201D">
        <w:t xml:space="preserve">phát triển </w:t>
      </w:r>
      <w:r>
        <w:t>cho các lĩnh vực của biểu số 39</w:t>
      </w:r>
      <w:r w:rsidR="00D6742B">
        <w:t xml:space="preserve"> </w:t>
      </w:r>
      <w:r>
        <w:t xml:space="preserve">- dự toán chi đầu tư </w:t>
      </w:r>
      <w:r w:rsidR="00CE201D">
        <w:t>phát triển của ngân sách cấp tỉnh cho từng cơ quan, tổ chức theo lĩnh vực.</w:t>
      </w:r>
    </w:p>
    <w:p w14:paraId="754C881D" w14:textId="2A2629FB" w:rsidR="00CE201D" w:rsidRDefault="00CE201D" w:rsidP="00C93858">
      <w:r>
        <w:t>Có 2</w:t>
      </w:r>
      <w:r w:rsidR="007702E4">
        <w:t>4</w:t>
      </w:r>
      <w:r>
        <w:t xml:space="preserve"> tỉnh phản ánh đầy đủ các nguồn thu cụ thể cấu thành toàn bộ khoản thu nội địa bao gồm 18 mục nhỏ và chi tiết theo từng loại thuế của biểu số 48- dự toán thu NSNN trên địa bàn, có 3</w:t>
      </w:r>
      <w:r w:rsidR="007A32DE">
        <w:t>4</w:t>
      </w:r>
      <w:r>
        <w:t xml:space="preserve"> tỉnh phản ánh dự toán cụ thể cho 12 lĩnh vực chi đầu tư đối với biểu số 52 – Biểu Dự toán chi đầu tư phát triển của ngân sách cấp tỉnh cho từng cơ quan tổ chức theo lĩnh vực của dự toán ngân sách tỉnh năm 2020 đã được HĐND tỉnh quyết định.</w:t>
      </w:r>
    </w:p>
    <w:p w14:paraId="0628E117" w14:textId="77777777" w:rsidR="00F94968" w:rsidRDefault="00895B5A">
      <w:pPr>
        <w:pStyle w:val="Heading4"/>
      </w:pPr>
      <w:bookmarkStart w:id="9" w:name="X210f0ed981954601c6af6f9023bc1eacf5b83ec"/>
      <w:r>
        <w:t>Tính thuận tiện của việc tiếp cận tài liệu ngân sách</w:t>
      </w:r>
      <w:bookmarkEnd w:id="9"/>
    </w:p>
    <w:p w14:paraId="1AA712FC" w14:textId="77777777" w:rsidR="00332D1D" w:rsidRDefault="00895B5A" w:rsidP="00332D1D">
      <w:pPr>
        <w:pStyle w:val="BodyText"/>
      </w:pPr>
      <w:r>
        <w:t>Kết quả khảo sát POBI 201</w:t>
      </w:r>
      <w:r w:rsidR="00100FB8">
        <w:t>9</w:t>
      </w:r>
      <w:r>
        <w:t xml:space="preserve"> cho thấy trên website của Sở Tài chính của hầu hết các tỉnh đều có thư mục riêng về công khai ngân sách. Trong số 63 tỉnh thành, có 61/63 tỉnh </w:t>
      </w:r>
      <w:r>
        <w:lastRenderedPageBreak/>
        <w:t>đã có thư mục công khai ngân sách trên cổng thông tin điện tử của Sở Tài chính tỉnh.</w:t>
      </w:r>
      <w:r w:rsidR="00332D1D">
        <w:t xml:space="preserve"> Hai tỉnh Đồng Tháp và Hoà Bình để không có thư mục riêng về công khai ngân sách.</w:t>
      </w:r>
    </w:p>
    <w:p w14:paraId="3A2806C2" w14:textId="48DAA05C" w:rsidR="00F94968" w:rsidRDefault="00895B5A">
      <w:pPr>
        <w:pStyle w:val="BodyText"/>
      </w:pPr>
      <w:r>
        <w:t xml:space="preserve">Đối với các tỉnh có thư mục riêng về công khai ngân sách, có 58 tỉnh phân chia cụ thể thư mục riêng về công khai ngân sách theo tài liệu hoặc theo năm và có nội dung cập nhật. Có duy nhất 1 tỉnh phân chia nội dung trong thư mục riêng về công khai ngân sách theo tài liệu hoặc theo năm nhưng không cập nhật nội dung, đó là Cà Mau. Có 2 tỉnh không phân chia cụ thể thư mục riêng về công khai ngân sách theo tài liệu hoặc theo năm nhưng vẫn có tài liệu, là Cần Thơ, và Ninh Thuận. </w:t>
      </w:r>
    </w:p>
    <w:p w14:paraId="44A72F80" w14:textId="1969CDF1" w:rsidR="00721EB0" w:rsidRDefault="00721EB0">
      <w:pPr>
        <w:pStyle w:val="BodyText"/>
      </w:pPr>
      <w:r w:rsidRPr="00A8014F">
        <w:t>Tính thuận tiện của các tài liệu được công khai trong khảo sát POBI</w:t>
      </w:r>
      <w:r w:rsidR="00563064">
        <w:t xml:space="preserve"> </w:t>
      </w:r>
      <w:r w:rsidRPr="00A8014F">
        <w:t>2019 đã được cải thiện tích cực so với POBI</w:t>
      </w:r>
      <w:r w:rsidR="00563064">
        <w:t xml:space="preserve"> </w:t>
      </w:r>
      <w:r w:rsidRPr="00A8014F">
        <w:t xml:space="preserve">2018. Tỷ lệ tài liệu công bố với định dạng file scan hoặc PDF </w:t>
      </w:r>
      <w:r w:rsidRPr="00A8014F">
        <w:rPr>
          <w:color w:val="000000" w:themeColor="text1"/>
        </w:rPr>
        <w:t xml:space="preserve">không thể chuyển đổi sang định dạng excel và world giảm từ 73.9% năm 2018 xuống còn </w:t>
      </w:r>
      <w:r w:rsidR="00A8014F" w:rsidRPr="00A8014F">
        <w:rPr>
          <w:color w:val="000000" w:themeColor="text1"/>
          <w:shd w:val="clear" w:color="auto" w:fill="FFFF00"/>
        </w:rPr>
        <w:t>62.</w:t>
      </w:r>
      <w:r w:rsidR="00C1106A">
        <w:rPr>
          <w:color w:val="000000" w:themeColor="text1"/>
          <w:shd w:val="clear" w:color="auto" w:fill="FFFF00"/>
        </w:rPr>
        <w:t>98</w:t>
      </w:r>
      <w:r w:rsidR="00A8014F" w:rsidRPr="00A8014F">
        <w:rPr>
          <w:color w:val="000000" w:themeColor="text1"/>
          <w:shd w:val="clear" w:color="auto" w:fill="FFFF00"/>
        </w:rPr>
        <w:t xml:space="preserve">% trong </w:t>
      </w:r>
      <w:r w:rsidRPr="00A8014F">
        <w:rPr>
          <w:color w:val="000000" w:themeColor="text1"/>
        </w:rPr>
        <w:t>năm 2019</w:t>
      </w:r>
      <w:r w:rsidRPr="00A8014F">
        <w:t xml:space="preserve"> (hình 1).</w:t>
      </w:r>
    </w:p>
    <w:p w14:paraId="400DC9E7" w14:textId="3B43FD27" w:rsidR="00763B51" w:rsidRDefault="00763B51" w:rsidP="00763B51">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1</w:t>
      </w:r>
      <w:r w:rsidR="002E3AAA">
        <w:rPr>
          <w:noProof/>
        </w:rPr>
        <w:fldChar w:fldCharType="end"/>
      </w:r>
      <w:r>
        <w:t xml:space="preserve">: </w:t>
      </w:r>
      <w:r w:rsidRPr="00763B51">
        <w:rPr>
          <w:lang w:val="vi-VN"/>
        </w:rPr>
        <w:t>Định dạng của các tài liệu chấm điểm POBI được công bố</w:t>
      </w:r>
    </w:p>
    <w:p w14:paraId="0EE66853" w14:textId="23912D69" w:rsidR="007A4385" w:rsidRDefault="00FF5B13" w:rsidP="00FF5B13">
      <w:pPr>
        <w:pStyle w:val="BodyText"/>
      </w:pPr>
      <w:r>
        <w:rPr>
          <w:noProof/>
        </w:rPr>
        <w:drawing>
          <wp:inline distT="0" distB="0" distL="0" distR="0" wp14:anchorId="1C25C113" wp14:editId="247B864B">
            <wp:extent cx="5731510" cy="4203065"/>
            <wp:effectExtent l="0" t="0" r="2540" b="6985"/>
            <wp:docPr id="1"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705502F" w14:textId="5B6A42D5" w:rsidR="007A4385" w:rsidRPr="002A57FE" w:rsidRDefault="002A57FE" w:rsidP="002A57FE">
      <w:pPr>
        <w:pStyle w:val="FigureNotation"/>
        <w:rPr>
          <w:color w:val="auto"/>
        </w:rPr>
      </w:pPr>
      <w:r w:rsidRPr="00584C16">
        <w:rPr>
          <w:color w:val="auto"/>
        </w:rPr>
        <w:t>Nguồn: Kết quả khảo sát POBI 2019</w:t>
      </w:r>
    </w:p>
    <w:p w14:paraId="5F118B4F" w14:textId="3837ABF2" w:rsidR="00F94968" w:rsidRDefault="00895B5A">
      <w:pPr>
        <w:pStyle w:val="BodyText"/>
      </w:pPr>
      <w:r>
        <w:t>Trong số các loại tài liệu có tính điểm, Các báo cáo Tình hình Thực hiện dự thảo ngân sách quý 1, 6 tháng, 9 tháng và cả năm 2019 là các tài liệu được nhiều tỉnh công bố dưới dạng Microsoft Word/Excel nhất (lần lượt là 3</w:t>
      </w:r>
      <w:r w:rsidR="00580A41">
        <w:t>7</w:t>
      </w:r>
      <w:r>
        <w:t>, 3</w:t>
      </w:r>
      <w:r w:rsidR="00580A41">
        <w:t>9</w:t>
      </w:r>
      <w:r>
        <w:t>, 38 và 3</w:t>
      </w:r>
      <w:r w:rsidR="004705F3">
        <w:t>9</w:t>
      </w:r>
      <w:r>
        <w:t xml:space="preserve"> tỉnh), tiếp theo đó là các </w:t>
      </w:r>
      <w:r>
        <w:lastRenderedPageBreak/>
        <w:t>tài liệu về Dự thảo dự toán ngân sách tỉnh năm 2019 trình HĐND tỉnh và Dự toán ngân sách tỉnh năm 2019 đã được HĐND tỉnh phê duyệt (3</w:t>
      </w:r>
      <w:r w:rsidR="005E7627">
        <w:t>4</w:t>
      </w:r>
      <w:r>
        <w:t xml:space="preserve"> tỉnh).</w:t>
      </w:r>
    </w:p>
    <w:p w14:paraId="3F1A3216" w14:textId="77777777" w:rsidR="00F94968" w:rsidRDefault="00895B5A">
      <w:pPr>
        <w:pStyle w:val="Heading4"/>
      </w:pPr>
      <w:bookmarkStart w:id="10" w:name="X83faea070ec34d4b01db08ecbd431206917362a"/>
      <w:r>
        <w:t>Tính đáng tin cậy của các tài liệu ngân sách</w:t>
      </w:r>
      <w:bookmarkEnd w:id="10"/>
    </w:p>
    <w:p w14:paraId="6B004E68" w14:textId="085781B3" w:rsidR="00F94968" w:rsidRDefault="00895B5A">
      <w:pPr>
        <w:pStyle w:val="FirstParagraph"/>
      </w:pPr>
      <w:r>
        <w:t xml:space="preserve">Khảo sát POBI 2019 lần đầu tiên chấm điểm về độ tin cậy của </w:t>
      </w:r>
      <w:r w:rsidR="00F20D9C">
        <w:t>lập dự toán ngân sách khi</w:t>
      </w:r>
      <w:r>
        <w:t xml:space="preserve"> so sánh với báo cáo quyết toán tương ứng. Đối với POBI 2019, nhóm nghiên cứu so sánh mức độ chênh lệch giữa số dự toán và quyết toán năm 2018 đối với các khoản mục (i) Quyết toán thu ngân sách địa phương được hưởng theo phân cấp của tỉnh (ii) Quyết toán chi cân đối ngân sách địa phương (iii) Quyết toán Chi đầu tư phát triển; và (iv) Quyết toán Chi thường xuyên.</w:t>
      </w:r>
    </w:p>
    <w:p w14:paraId="05CCD283" w14:textId="77060705" w:rsidR="00F94968" w:rsidRDefault="00895B5A">
      <w:pPr>
        <w:pStyle w:val="BodyText"/>
      </w:pPr>
      <w:r>
        <w:t xml:space="preserve">Kết quả khảo sát POBI 2019 cho thấy </w:t>
      </w:r>
      <w:r w:rsidR="00F20D9C">
        <w:t xml:space="preserve">việc lập dự toán ngân sách của các tỉnh </w:t>
      </w:r>
      <w:r w:rsidR="00A70966">
        <w:t>năm 201</w:t>
      </w:r>
      <w:r w:rsidR="00D828CA">
        <w:t>9</w:t>
      </w:r>
      <w:r w:rsidR="00A70966">
        <w:t xml:space="preserve"> </w:t>
      </w:r>
      <w:r w:rsidR="00F20D9C">
        <w:t xml:space="preserve">chưa đảm bảo tin cậy cho quá trình thực hiện thực </w:t>
      </w:r>
      <w:r w:rsidR="00F20D9C" w:rsidRPr="003B43C0">
        <w:t>tế</w:t>
      </w:r>
      <w:r w:rsidR="00100C67" w:rsidRPr="003B43C0">
        <w:rPr>
          <w:shd w:val="clear" w:color="auto" w:fill="FFFF00"/>
        </w:rPr>
        <w:t>.</w:t>
      </w:r>
      <w:r w:rsidR="00A70966">
        <w:t xml:space="preserve"> Q</w:t>
      </w:r>
      <w:r>
        <w:t>uyết toán thu ngân sách địa phương</w:t>
      </w:r>
      <w:r w:rsidR="00A70966">
        <w:t xml:space="preserve"> của 10 tỉnh, </w:t>
      </w:r>
      <w:r>
        <w:t>Quyết toán chi cân đối ngân sách địa phương</w:t>
      </w:r>
      <w:r w:rsidR="00A70966">
        <w:t xml:space="preserve"> của 16 tỉnh </w:t>
      </w:r>
      <w:r>
        <w:t xml:space="preserve">và </w:t>
      </w:r>
      <w:r w:rsidR="00A70966">
        <w:t xml:space="preserve">quyết toán </w:t>
      </w:r>
      <w:r>
        <w:t>chi đầu tư và phát triển</w:t>
      </w:r>
      <w:r w:rsidR="00A70966">
        <w:t xml:space="preserve"> của 8 tỉnh Trong 56 tỉnh có công khai báo cáo quyết toán ngân sách tỉnh năm 2018 có mức chênh lệch dưới 5% so với dự toán ngân sách năm 2018 đã được HĐND tỉnh quyết định</w:t>
      </w:r>
      <w:r w:rsidR="00332D1D">
        <w:t xml:space="preserve"> (Xem Bảng 4).</w:t>
      </w:r>
    </w:p>
    <w:p w14:paraId="360EE09B" w14:textId="1305613E" w:rsidR="007B2FE8" w:rsidRDefault="007B2FE8" w:rsidP="007B2FE8">
      <w:pPr>
        <w:pStyle w:val="Caption"/>
        <w:keepNext/>
      </w:pPr>
      <w:r>
        <w:t xml:space="preserve">Bảng </w:t>
      </w:r>
      <w:r w:rsidR="002E3AAA">
        <w:fldChar w:fldCharType="begin"/>
      </w:r>
      <w:r w:rsidR="002E3AAA">
        <w:instrText xml:space="preserve"> SEQ Bảng \* ARABIC </w:instrText>
      </w:r>
      <w:r w:rsidR="002E3AAA">
        <w:fldChar w:fldCharType="separate"/>
      </w:r>
      <w:r w:rsidR="0067281F">
        <w:rPr>
          <w:noProof/>
        </w:rPr>
        <w:t>4</w:t>
      </w:r>
      <w:r w:rsidR="002E3AAA">
        <w:rPr>
          <w:noProof/>
        </w:rPr>
        <w:fldChar w:fldCharType="end"/>
      </w:r>
      <w:r>
        <w:t>: Chênh lệch giữa số dự toán và quyết toán NS 2018</w:t>
      </w:r>
    </w:p>
    <w:tbl>
      <w:tblPr>
        <w:tblStyle w:val="TableGrid"/>
        <w:tblW w:w="8815" w:type="dxa"/>
        <w:jc w:val="center"/>
        <w:tblLook w:val="04A0" w:firstRow="1" w:lastRow="0" w:firstColumn="1" w:lastColumn="0" w:noHBand="0" w:noVBand="1"/>
      </w:tblPr>
      <w:tblGrid>
        <w:gridCol w:w="2515"/>
        <w:gridCol w:w="1530"/>
        <w:gridCol w:w="1620"/>
        <w:gridCol w:w="1530"/>
        <w:gridCol w:w="1620"/>
      </w:tblGrid>
      <w:tr w:rsidR="004364AB" w:rsidRPr="004364AB" w14:paraId="4624AD29" w14:textId="77777777" w:rsidTr="00887EA6">
        <w:trPr>
          <w:trHeight w:val="288"/>
          <w:jc w:val="center"/>
        </w:trPr>
        <w:tc>
          <w:tcPr>
            <w:tcW w:w="2515" w:type="dxa"/>
            <w:vMerge w:val="restart"/>
            <w:shd w:val="clear" w:color="auto" w:fill="4472C4" w:themeFill="accent1"/>
            <w:noWrap/>
            <w:hideMark/>
          </w:tcPr>
          <w:p w14:paraId="6C36CEEC" w14:textId="42FC3785" w:rsidR="004364AB" w:rsidRPr="004364AB" w:rsidRDefault="007B2FE8" w:rsidP="004364AB">
            <w:pPr>
              <w:pStyle w:val="BodyText"/>
              <w:jc w:val="center"/>
              <w:rPr>
                <w:b/>
                <w:bCs/>
                <w:color w:val="FFFFFF" w:themeColor="background1"/>
              </w:rPr>
            </w:pPr>
            <w:r>
              <w:rPr>
                <w:b/>
                <w:bCs/>
                <w:color w:val="FFFFFF" w:themeColor="background1"/>
              </w:rPr>
              <w:t>Nội dung</w:t>
            </w:r>
          </w:p>
        </w:tc>
        <w:tc>
          <w:tcPr>
            <w:tcW w:w="6300" w:type="dxa"/>
            <w:gridSpan w:val="4"/>
            <w:shd w:val="clear" w:color="auto" w:fill="4472C4" w:themeFill="accent1"/>
            <w:noWrap/>
            <w:hideMark/>
          </w:tcPr>
          <w:p w14:paraId="0DAD2302" w14:textId="77777777" w:rsidR="004364AB" w:rsidRPr="004364AB" w:rsidRDefault="004364AB" w:rsidP="004364AB">
            <w:pPr>
              <w:pStyle w:val="BodyText"/>
              <w:jc w:val="center"/>
              <w:rPr>
                <w:b/>
                <w:bCs/>
                <w:color w:val="FFFFFF" w:themeColor="background1"/>
              </w:rPr>
            </w:pPr>
            <w:r w:rsidRPr="004364AB">
              <w:rPr>
                <w:b/>
                <w:bCs/>
                <w:color w:val="FFFFFF" w:themeColor="background1"/>
              </w:rPr>
              <w:t>Chênh lệch</w:t>
            </w:r>
          </w:p>
        </w:tc>
      </w:tr>
      <w:tr w:rsidR="004364AB" w:rsidRPr="004364AB" w14:paraId="67F76B68" w14:textId="77777777" w:rsidTr="00887EA6">
        <w:trPr>
          <w:trHeight w:val="288"/>
          <w:jc w:val="center"/>
        </w:trPr>
        <w:tc>
          <w:tcPr>
            <w:tcW w:w="2515" w:type="dxa"/>
            <w:vMerge/>
            <w:shd w:val="clear" w:color="auto" w:fill="4472C4" w:themeFill="accent1"/>
            <w:hideMark/>
          </w:tcPr>
          <w:p w14:paraId="0813E8E5" w14:textId="77777777" w:rsidR="004364AB" w:rsidRPr="004364AB" w:rsidRDefault="004364AB" w:rsidP="004364AB">
            <w:pPr>
              <w:pStyle w:val="BodyText"/>
            </w:pPr>
          </w:p>
        </w:tc>
        <w:tc>
          <w:tcPr>
            <w:tcW w:w="1530" w:type="dxa"/>
            <w:shd w:val="clear" w:color="auto" w:fill="4472C4" w:themeFill="accent1"/>
            <w:noWrap/>
            <w:hideMark/>
          </w:tcPr>
          <w:p w14:paraId="7EDA5B59" w14:textId="41A2BBF3" w:rsidR="004364AB" w:rsidRPr="004364AB" w:rsidRDefault="004364AB" w:rsidP="004364AB">
            <w:pPr>
              <w:pStyle w:val="BodyText"/>
              <w:rPr>
                <w:color w:val="FFFFFF" w:themeColor="background1"/>
              </w:rPr>
            </w:pPr>
            <w:r w:rsidRPr="004364AB">
              <w:rPr>
                <w:color w:val="FFFFFF" w:themeColor="background1"/>
              </w:rPr>
              <w:t>Dưới 5%</w:t>
            </w:r>
          </w:p>
        </w:tc>
        <w:tc>
          <w:tcPr>
            <w:tcW w:w="1620" w:type="dxa"/>
            <w:shd w:val="clear" w:color="auto" w:fill="4472C4" w:themeFill="accent1"/>
            <w:noWrap/>
            <w:hideMark/>
          </w:tcPr>
          <w:p w14:paraId="19EF7473" w14:textId="5CA98E94" w:rsidR="004364AB" w:rsidRPr="004364AB" w:rsidRDefault="004364AB" w:rsidP="004364AB">
            <w:pPr>
              <w:pStyle w:val="BodyText"/>
              <w:rPr>
                <w:color w:val="FFFFFF" w:themeColor="background1"/>
              </w:rPr>
            </w:pPr>
            <w:r w:rsidRPr="004364AB">
              <w:rPr>
                <w:color w:val="FFFFFF" w:themeColor="background1"/>
              </w:rPr>
              <w:t>Từ 5-10%</w:t>
            </w:r>
          </w:p>
        </w:tc>
        <w:tc>
          <w:tcPr>
            <w:tcW w:w="1530" w:type="dxa"/>
            <w:shd w:val="clear" w:color="auto" w:fill="4472C4" w:themeFill="accent1"/>
            <w:noWrap/>
            <w:hideMark/>
          </w:tcPr>
          <w:p w14:paraId="125310DC" w14:textId="77777777" w:rsidR="004364AB" w:rsidRPr="004364AB" w:rsidRDefault="004364AB" w:rsidP="004364AB">
            <w:pPr>
              <w:pStyle w:val="BodyText"/>
              <w:rPr>
                <w:color w:val="FFFFFF" w:themeColor="background1"/>
              </w:rPr>
            </w:pPr>
            <w:r w:rsidRPr="004364AB">
              <w:rPr>
                <w:color w:val="FFFFFF" w:themeColor="background1"/>
              </w:rPr>
              <w:t>Từ 10-15%</w:t>
            </w:r>
          </w:p>
        </w:tc>
        <w:tc>
          <w:tcPr>
            <w:tcW w:w="1620" w:type="dxa"/>
            <w:shd w:val="clear" w:color="auto" w:fill="4472C4" w:themeFill="accent1"/>
            <w:noWrap/>
            <w:hideMark/>
          </w:tcPr>
          <w:p w14:paraId="17BA7A6D" w14:textId="77777777" w:rsidR="004364AB" w:rsidRPr="004364AB" w:rsidRDefault="004364AB" w:rsidP="004364AB">
            <w:pPr>
              <w:pStyle w:val="BodyText"/>
              <w:rPr>
                <w:color w:val="FFFFFF" w:themeColor="background1"/>
              </w:rPr>
            </w:pPr>
            <w:r w:rsidRPr="004364AB">
              <w:rPr>
                <w:color w:val="FFFFFF" w:themeColor="background1"/>
              </w:rPr>
              <w:t>Hơn 15%</w:t>
            </w:r>
          </w:p>
        </w:tc>
      </w:tr>
      <w:tr w:rsidR="002A566C" w:rsidRPr="004364AB" w14:paraId="1184FEC7" w14:textId="77777777" w:rsidTr="00887EA6">
        <w:trPr>
          <w:trHeight w:val="288"/>
          <w:jc w:val="center"/>
        </w:trPr>
        <w:tc>
          <w:tcPr>
            <w:tcW w:w="2515" w:type="dxa"/>
            <w:noWrap/>
            <w:hideMark/>
          </w:tcPr>
          <w:p w14:paraId="19E05D62" w14:textId="77777777" w:rsidR="002A566C" w:rsidRPr="004364AB" w:rsidRDefault="002A566C" w:rsidP="002A566C">
            <w:pPr>
              <w:pStyle w:val="BodyText"/>
            </w:pPr>
            <w:r w:rsidRPr="004364AB">
              <w:t>Dự toán thu ngân sách</w:t>
            </w:r>
          </w:p>
        </w:tc>
        <w:tc>
          <w:tcPr>
            <w:tcW w:w="1530" w:type="dxa"/>
            <w:noWrap/>
            <w:hideMark/>
          </w:tcPr>
          <w:p w14:paraId="4F6B41F5" w14:textId="7B43256B" w:rsidR="002A566C" w:rsidRPr="004364AB" w:rsidRDefault="002A566C" w:rsidP="002A566C">
            <w:pPr>
              <w:pStyle w:val="BodyText"/>
            </w:pPr>
            <w:r w:rsidRPr="000D350E">
              <w:t>10 (15.87%)</w:t>
            </w:r>
          </w:p>
        </w:tc>
        <w:tc>
          <w:tcPr>
            <w:tcW w:w="1620" w:type="dxa"/>
            <w:noWrap/>
            <w:hideMark/>
          </w:tcPr>
          <w:p w14:paraId="60CE272C" w14:textId="39EC71C9" w:rsidR="002A566C" w:rsidRPr="004364AB" w:rsidRDefault="002A566C" w:rsidP="002A566C">
            <w:pPr>
              <w:pStyle w:val="BodyText"/>
            </w:pPr>
            <w:r w:rsidRPr="000D350E">
              <w:t>11 (17.46%)</w:t>
            </w:r>
          </w:p>
        </w:tc>
        <w:tc>
          <w:tcPr>
            <w:tcW w:w="1530" w:type="dxa"/>
            <w:noWrap/>
            <w:hideMark/>
          </w:tcPr>
          <w:p w14:paraId="5FC1B4A6" w14:textId="348330E5" w:rsidR="002A566C" w:rsidRPr="004364AB" w:rsidRDefault="002A566C" w:rsidP="002A566C">
            <w:pPr>
              <w:pStyle w:val="BodyText"/>
            </w:pPr>
            <w:r w:rsidRPr="000D350E">
              <w:t>8 (12.7%)</w:t>
            </w:r>
          </w:p>
        </w:tc>
        <w:tc>
          <w:tcPr>
            <w:tcW w:w="1620" w:type="dxa"/>
            <w:noWrap/>
            <w:hideMark/>
          </w:tcPr>
          <w:p w14:paraId="253C3333" w14:textId="1B7E0323" w:rsidR="002A566C" w:rsidRPr="004364AB" w:rsidRDefault="00740C48" w:rsidP="002A566C">
            <w:pPr>
              <w:pStyle w:val="BodyText"/>
            </w:pPr>
            <w:r w:rsidRPr="00740C48">
              <w:t>28 (44.44 %)</w:t>
            </w:r>
          </w:p>
        </w:tc>
      </w:tr>
      <w:tr w:rsidR="002A566C" w:rsidRPr="004364AB" w14:paraId="58E0E0D5" w14:textId="77777777" w:rsidTr="00887EA6">
        <w:trPr>
          <w:trHeight w:val="288"/>
          <w:jc w:val="center"/>
        </w:trPr>
        <w:tc>
          <w:tcPr>
            <w:tcW w:w="2515" w:type="dxa"/>
            <w:noWrap/>
            <w:hideMark/>
          </w:tcPr>
          <w:p w14:paraId="362EC434" w14:textId="77777777" w:rsidR="002A566C" w:rsidRPr="004364AB" w:rsidRDefault="002A566C" w:rsidP="002A566C">
            <w:pPr>
              <w:pStyle w:val="BodyText"/>
            </w:pPr>
            <w:r w:rsidRPr="004364AB">
              <w:t>Dự toán chi cân đối ngân sách địa phương</w:t>
            </w:r>
          </w:p>
        </w:tc>
        <w:tc>
          <w:tcPr>
            <w:tcW w:w="1530" w:type="dxa"/>
            <w:noWrap/>
            <w:hideMark/>
          </w:tcPr>
          <w:p w14:paraId="3B29C34D" w14:textId="434A8BA9" w:rsidR="002A566C" w:rsidRPr="004364AB" w:rsidRDefault="002A566C" w:rsidP="002A566C">
            <w:pPr>
              <w:pStyle w:val="BodyText"/>
            </w:pPr>
            <w:r w:rsidRPr="000D350E">
              <w:t>16 (25.4%)</w:t>
            </w:r>
          </w:p>
        </w:tc>
        <w:tc>
          <w:tcPr>
            <w:tcW w:w="1620" w:type="dxa"/>
            <w:noWrap/>
            <w:hideMark/>
          </w:tcPr>
          <w:p w14:paraId="4C363498" w14:textId="5343DF28" w:rsidR="002A566C" w:rsidRPr="004364AB" w:rsidRDefault="00887EA6" w:rsidP="002A566C">
            <w:pPr>
              <w:pStyle w:val="BodyText"/>
            </w:pPr>
            <w:r w:rsidRPr="00887EA6">
              <w:t>15 (23.81 %)</w:t>
            </w:r>
          </w:p>
        </w:tc>
        <w:tc>
          <w:tcPr>
            <w:tcW w:w="1530" w:type="dxa"/>
            <w:noWrap/>
            <w:hideMark/>
          </w:tcPr>
          <w:p w14:paraId="568C79F8" w14:textId="12F2B8C2" w:rsidR="002A566C" w:rsidRPr="004364AB" w:rsidRDefault="002A566C" w:rsidP="002A566C">
            <w:pPr>
              <w:pStyle w:val="BodyText"/>
            </w:pPr>
            <w:r w:rsidRPr="000D350E">
              <w:t>11 (17.46%)</w:t>
            </w:r>
          </w:p>
        </w:tc>
        <w:tc>
          <w:tcPr>
            <w:tcW w:w="1620" w:type="dxa"/>
            <w:noWrap/>
            <w:hideMark/>
          </w:tcPr>
          <w:p w14:paraId="662FF542" w14:textId="065CD2F2" w:rsidR="002A566C" w:rsidRPr="004364AB" w:rsidRDefault="002A566C" w:rsidP="002A566C">
            <w:pPr>
              <w:pStyle w:val="BodyText"/>
            </w:pPr>
            <w:r w:rsidRPr="000D350E">
              <w:t>15 (23.81%)</w:t>
            </w:r>
          </w:p>
        </w:tc>
      </w:tr>
      <w:tr w:rsidR="002A566C" w:rsidRPr="004364AB" w14:paraId="6A3140C7" w14:textId="77777777" w:rsidTr="00887EA6">
        <w:trPr>
          <w:trHeight w:val="288"/>
          <w:jc w:val="center"/>
        </w:trPr>
        <w:tc>
          <w:tcPr>
            <w:tcW w:w="2515" w:type="dxa"/>
            <w:noWrap/>
            <w:hideMark/>
          </w:tcPr>
          <w:p w14:paraId="461E2EE2" w14:textId="77777777" w:rsidR="002A566C" w:rsidRPr="004364AB" w:rsidRDefault="002A566C" w:rsidP="002A566C">
            <w:pPr>
              <w:pStyle w:val="BodyText"/>
            </w:pPr>
            <w:r w:rsidRPr="004364AB">
              <w:t>Dự toán chi đầu tư phát triển</w:t>
            </w:r>
          </w:p>
        </w:tc>
        <w:tc>
          <w:tcPr>
            <w:tcW w:w="1530" w:type="dxa"/>
            <w:noWrap/>
            <w:hideMark/>
          </w:tcPr>
          <w:p w14:paraId="0EF97656" w14:textId="765A7566" w:rsidR="002A566C" w:rsidRPr="004364AB" w:rsidRDefault="002A566C" w:rsidP="002A566C">
            <w:pPr>
              <w:pStyle w:val="BodyText"/>
            </w:pPr>
            <w:r w:rsidRPr="000D350E">
              <w:t>8 (12.7%)</w:t>
            </w:r>
          </w:p>
        </w:tc>
        <w:tc>
          <w:tcPr>
            <w:tcW w:w="1620" w:type="dxa"/>
            <w:noWrap/>
            <w:hideMark/>
          </w:tcPr>
          <w:p w14:paraId="133D79BE" w14:textId="27E1F46B" w:rsidR="002A566C" w:rsidRPr="004364AB" w:rsidRDefault="002A566C" w:rsidP="002A566C">
            <w:pPr>
              <w:pStyle w:val="BodyText"/>
            </w:pPr>
            <w:r w:rsidRPr="000D350E">
              <w:t>3 (4.76%)</w:t>
            </w:r>
          </w:p>
        </w:tc>
        <w:tc>
          <w:tcPr>
            <w:tcW w:w="1530" w:type="dxa"/>
            <w:noWrap/>
            <w:hideMark/>
          </w:tcPr>
          <w:p w14:paraId="38741FDA" w14:textId="67BC93F5" w:rsidR="002A566C" w:rsidRPr="004364AB" w:rsidRDefault="002A566C" w:rsidP="002A566C">
            <w:pPr>
              <w:pStyle w:val="BodyText"/>
            </w:pPr>
            <w:r w:rsidRPr="000D350E">
              <w:t>4 (6.35%)</w:t>
            </w:r>
          </w:p>
        </w:tc>
        <w:tc>
          <w:tcPr>
            <w:tcW w:w="1620" w:type="dxa"/>
            <w:noWrap/>
            <w:hideMark/>
          </w:tcPr>
          <w:p w14:paraId="59F6C004" w14:textId="724D0E79" w:rsidR="002A566C" w:rsidRPr="004364AB" w:rsidRDefault="00863274" w:rsidP="002A566C">
            <w:pPr>
              <w:pStyle w:val="BodyText"/>
            </w:pPr>
            <w:r w:rsidRPr="00863274">
              <w:t>42 (66.67 %)</w:t>
            </w:r>
          </w:p>
        </w:tc>
      </w:tr>
      <w:tr w:rsidR="002A566C" w:rsidRPr="004364AB" w14:paraId="7C286692" w14:textId="77777777" w:rsidTr="00887EA6">
        <w:trPr>
          <w:trHeight w:val="288"/>
          <w:jc w:val="center"/>
        </w:trPr>
        <w:tc>
          <w:tcPr>
            <w:tcW w:w="2515" w:type="dxa"/>
            <w:noWrap/>
            <w:hideMark/>
          </w:tcPr>
          <w:p w14:paraId="7E8EFEA3" w14:textId="77777777" w:rsidR="002A566C" w:rsidRPr="004364AB" w:rsidRDefault="002A566C" w:rsidP="002A566C">
            <w:pPr>
              <w:pStyle w:val="BodyText"/>
            </w:pPr>
            <w:r w:rsidRPr="004364AB">
              <w:t>Dự toán chi thường xuyên</w:t>
            </w:r>
          </w:p>
        </w:tc>
        <w:tc>
          <w:tcPr>
            <w:tcW w:w="1530" w:type="dxa"/>
            <w:noWrap/>
            <w:hideMark/>
          </w:tcPr>
          <w:p w14:paraId="4ECBA614" w14:textId="440105E6" w:rsidR="002A566C" w:rsidRPr="004364AB" w:rsidRDefault="002A566C" w:rsidP="002A566C">
            <w:pPr>
              <w:pStyle w:val="BodyText"/>
            </w:pPr>
            <w:r w:rsidRPr="000D350E">
              <w:t>29 (46.03%)</w:t>
            </w:r>
          </w:p>
        </w:tc>
        <w:tc>
          <w:tcPr>
            <w:tcW w:w="1620" w:type="dxa"/>
            <w:noWrap/>
            <w:hideMark/>
          </w:tcPr>
          <w:p w14:paraId="75AF38A3" w14:textId="1A684A95" w:rsidR="002A566C" w:rsidRPr="004364AB" w:rsidRDefault="00863274" w:rsidP="002A566C">
            <w:pPr>
              <w:pStyle w:val="BodyText"/>
            </w:pPr>
            <w:r w:rsidRPr="00863274">
              <w:t>20 (31.75 %)</w:t>
            </w:r>
          </w:p>
        </w:tc>
        <w:tc>
          <w:tcPr>
            <w:tcW w:w="1530" w:type="dxa"/>
            <w:noWrap/>
            <w:hideMark/>
          </w:tcPr>
          <w:p w14:paraId="5E1CAA37" w14:textId="5D071175" w:rsidR="002A566C" w:rsidRPr="004364AB" w:rsidRDefault="00863274" w:rsidP="002A566C">
            <w:pPr>
              <w:pStyle w:val="BodyText"/>
            </w:pPr>
            <w:r w:rsidRPr="00863274">
              <w:t>2 (3.17 %)</w:t>
            </w:r>
          </w:p>
        </w:tc>
        <w:tc>
          <w:tcPr>
            <w:tcW w:w="1620" w:type="dxa"/>
            <w:noWrap/>
            <w:hideMark/>
          </w:tcPr>
          <w:p w14:paraId="0CBAFA7E" w14:textId="4068D82D" w:rsidR="002A566C" w:rsidRPr="004364AB" w:rsidRDefault="00863274" w:rsidP="002A566C">
            <w:pPr>
              <w:pStyle w:val="BodyText"/>
            </w:pPr>
            <w:r w:rsidRPr="00863274">
              <w:t>6 (9.52 %)</w:t>
            </w:r>
          </w:p>
        </w:tc>
      </w:tr>
    </w:tbl>
    <w:p w14:paraId="189BC38D" w14:textId="77777777" w:rsidR="002A57FE" w:rsidRPr="002A57FE" w:rsidRDefault="002A57FE" w:rsidP="002A57FE">
      <w:pPr>
        <w:pStyle w:val="FigureNotation"/>
        <w:rPr>
          <w:color w:val="auto"/>
        </w:rPr>
      </w:pPr>
      <w:r w:rsidRPr="00584C16">
        <w:rPr>
          <w:color w:val="auto"/>
        </w:rPr>
        <w:t>Nguồn: Kết quả khảo sát POBI 2019</w:t>
      </w:r>
    </w:p>
    <w:p w14:paraId="1235F28E" w14:textId="77777777" w:rsidR="004364AB" w:rsidRDefault="004364AB">
      <w:pPr>
        <w:pStyle w:val="BodyText"/>
      </w:pPr>
    </w:p>
    <w:p w14:paraId="1DB4A044" w14:textId="77777777" w:rsidR="00F94968" w:rsidRDefault="00895B5A">
      <w:pPr>
        <w:pStyle w:val="Heading4"/>
      </w:pPr>
      <w:bookmarkStart w:id="11" w:name="X9205bb051be01cad0315601e31495b28338f7e2"/>
      <w:r>
        <w:lastRenderedPageBreak/>
        <w:t>Các tài liệu ngân sách khuyến khích công bố và không tính điểm</w:t>
      </w:r>
      <w:bookmarkEnd w:id="11"/>
    </w:p>
    <w:p w14:paraId="35751EC8" w14:textId="77777777" w:rsidR="00F94968" w:rsidRDefault="00895B5A">
      <w:pPr>
        <w:pStyle w:val="FirstParagraph"/>
      </w:pPr>
      <w:r>
        <w:t>Có 2 tài liệu ngân sách không tính điểm trong trụ cột này gồm có: (i) Hướng dẫn xây dựng dự toán ngân sách cấp tỉnh năm 2020; và (ii) Kết quả kiểm toán ngân sách nhà nước, kết quả thực hiện các kiến nghị của Kiểm toán nhà nước năm 2017 hoặc 2018.</w:t>
      </w:r>
    </w:p>
    <w:p w14:paraId="692A9C78" w14:textId="77777777" w:rsidR="00F94968" w:rsidRDefault="00895B5A">
      <w:pPr>
        <w:pStyle w:val="BodyText"/>
      </w:pPr>
      <w:r>
        <w:t>Tổng điểm cho các tài liệu khuyến khích công khai trong POBI 2018 là 200 điểm. Thanh Hóa, Vĩnh Long, Bà Rịa - Vũng Tàu, Quảng Ngãi, Lào Cai và Quảng Bình là các tỉnh đứng đầu danh sách các tỉnh công khai các loại tài liệu khuyến khích với điểm số tối đa.</w:t>
      </w:r>
    </w:p>
    <w:p w14:paraId="22C1A22E" w14:textId="77777777" w:rsidR="00F94968" w:rsidRDefault="00895B5A">
      <w:pPr>
        <w:pStyle w:val="BodyText"/>
      </w:pPr>
      <w:r>
        <w:t>Trong các tài liệu không tính điểm POBI, loại tài liệu được các tỉnh công khai nhiều nhất là Hướng dẫn xây dựng dự toán ngân sách năm 2020 của tỉnh với 33 tỉnh có công bố.</w:t>
      </w:r>
    </w:p>
    <w:p w14:paraId="7977787A" w14:textId="77777777" w:rsidR="00F94968" w:rsidRDefault="00895B5A">
      <w:pPr>
        <w:pStyle w:val="BodyText"/>
      </w:pPr>
      <w:r>
        <w:t>Chỉ có 7 tỉnh công bố Kết quả kiểm toán ngân sách tỉnh, kết quả thực hiện kiến nghị của Kiểm toán nhà nước các năm 2017 và 2018, bao gồm: Hà Nam, Lào Cai, Quảng Ngãi, Vĩnh Long, Quảng Bình, Bà Rịa - Vũng Tàu, và Thanh Hóa. Theo Luật Kiểm toán nhà nước thì các đợn vị bị kiểm toán (tỉnh) không có trách nhiệm công khai báo cáo kiểm toán và báo cáo tình hình thực hiện kết luận của kiểm toán, tuy nhiên theo như thông lệ tốt của quốc tế thì các tỉnh cần phải công khai tài liệu này.</w:t>
      </w:r>
    </w:p>
    <w:p w14:paraId="7755E23E" w14:textId="77777777" w:rsidR="00F94968" w:rsidRDefault="00895B5A">
      <w:pPr>
        <w:pStyle w:val="Heading3"/>
      </w:pPr>
      <w:bookmarkStart w:id="12" w:name="về-sự-tham-gia-của-người-dân"/>
      <w:r>
        <w:t>Về sự tham gia của người dân</w:t>
      </w:r>
      <w:bookmarkEnd w:id="12"/>
    </w:p>
    <w:p w14:paraId="5D4A441F" w14:textId="6861F955" w:rsidR="00CE201D" w:rsidRDefault="00895B5A">
      <w:pPr>
        <w:pStyle w:val="FirstParagraph"/>
      </w:pPr>
      <w:bookmarkStart w:id="13" w:name="_Hlk44945351"/>
      <w:r>
        <w:t xml:space="preserve">Kết quả khảo sát POBI 2019 về mức độ tham gia của người dân cho thấy nhìn chung các tỉnh ÍT tạo điều kiện để người dân tham gia vào </w:t>
      </w:r>
      <w:r w:rsidR="00CE201D">
        <w:t>quy trình ngân sách</w:t>
      </w:r>
      <w:r>
        <w:t>. Số điểm quy đổi trung bình của 63 tỉnh thành phố là 3</w:t>
      </w:r>
      <w:r w:rsidR="00792CD2">
        <w:t>8</w:t>
      </w:r>
      <w:r>
        <w:t>.</w:t>
      </w:r>
      <w:r w:rsidR="00792CD2">
        <w:t>01</w:t>
      </w:r>
      <w:r>
        <w:t xml:space="preserve"> điểm. Tỉnh Vĩnh Long đạt điểm số cao nhất với 90 điểm. Phú Yên và Thái Bình là 2 tỉnh có số điểm bằng nhau và là các tỉnh có số điểm thấp nhất cả nước (10 điểm).</w:t>
      </w:r>
    </w:p>
    <w:bookmarkEnd w:id="13"/>
    <w:p w14:paraId="34D56387" w14:textId="0C3FF1F9" w:rsidR="00F94968" w:rsidRDefault="00B40305">
      <w:pPr>
        <w:pStyle w:val="FirstParagraph"/>
      </w:pPr>
      <w:r>
        <w:t>Có rất ít tỉnh phản hồi các câu hỏi yêu cầu cung cấp thông tin của nhóm nghiên cứu gửi qua email liên hệ được công khai trên cổng tin điện tử của Sở tài chính. ó 8 trong số 63 tỉnh thành phản hồi qua email liên hệ, bao gồm: Bến Tre, Cao Bằng, Hà Giang, Quảng Nam, Thừa Thiên Huế, Hải Phòng, TP. Hồ Chí Minh, và Vĩnh Long. Trong số các phản hồi nhóm nghiên cứu nhận được từ email liên hệ, có 1 phản hồi được nhận trong vòng 15 ngày kể từ ngày gửi và 5 phản hồi được nhận trong vòng 16 đến 30 ngày kể từ ngày gửi</w:t>
      </w:r>
      <w:r w:rsidR="00C01286">
        <w:t>.</w:t>
      </w:r>
    </w:p>
    <w:p w14:paraId="3B4A3604" w14:textId="7554616E" w:rsidR="000C59A3" w:rsidRDefault="000C59A3">
      <w:pPr>
        <w:pStyle w:val="FirstParagraph"/>
      </w:pPr>
      <w:r>
        <w:t xml:space="preserve">POBI 2019 cũng tiến hành chấm điểm đối với các tài liệu phục vụ kỳ họp HĐND trên trang các cổng thông tin điện tử của tỉnh. Trong số các tài liệu thuộc nhóm này, </w:t>
      </w:r>
      <w:r w:rsidRPr="000C59A3">
        <w:rPr>
          <w:i/>
          <w:iCs/>
        </w:rPr>
        <w:t>báo cáo thẩm tra ngân sách của HĐND tỉnh</w:t>
      </w:r>
      <w:r>
        <w:t xml:space="preserve"> (bao gồm cả báo cáo thẩm tra quyết toán 2018 và </w:t>
      </w:r>
      <w:r>
        <w:lastRenderedPageBreak/>
        <w:t xml:space="preserve">dự thảo dự toán 2020) và </w:t>
      </w:r>
      <w:r w:rsidRPr="000C59A3">
        <w:rPr>
          <w:i/>
          <w:iCs/>
        </w:rPr>
        <w:t>báo cáo tổng hợp kết quả tiếp xúc cử chi của đại biểu HĐND tỉnh năm 2019</w:t>
      </w:r>
      <w:r>
        <w:rPr>
          <w:i/>
          <w:iCs/>
        </w:rPr>
        <w:t xml:space="preserve"> </w:t>
      </w:r>
      <w:r>
        <w:t xml:space="preserve">là hai tài liệu được công khai nhiều nhất với 29 tỉnh có công khai, tương đương với 46.03%. </w:t>
      </w:r>
      <w:r w:rsidRPr="000C59A3">
        <w:rPr>
          <w:i/>
          <w:iCs/>
        </w:rPr>
        <w:t>Báo cáo góp ý/báo cáo tổng hợp tiếp nhận ý kiến cử chi của MTTQ tỉnh</w:t>
      </w:r>
      <w:r>
        <w:t xml:space="preserve"> cũng có mức độ công khai tương tự với 25 tỉnh công khai, tương đương với 39.68%. Trong khi đó, chỉ có 16 tỉnh (25.4%) công khai </w:t>
      </w:r>
      <w:r w:rsidRPr="000C59A3">
        <w:rPr>
          <w:i/>
          <w:iCs/>
        </w:rPr>
        <w:t>biên bản kỳ họp/thảo luận về dự toán và phân bổ ngân sách của tỉnh năm 2020</w:t>
      </w:r>
      <w:r>
        <w:rPr>
          <w:i/>
          <w:iCs/>
        </w:rPr>
        <w:t xml:space="preserve"> </w:t>
      </w:r>
      <w:r>
        <w:t>(kỳ họp tháng 12/2019).</w:t>
      </w:r>
    </w:p>
    <w:p w14:paraId="79580762" w14:textId="453064B6" w:rsidR="00F94968" w:rsidRDefault="00AB5C9D">
      <w:pPr>
        <w:pStyle w:val="Heading3"/>
      </w:pPr>
      <w:bookmarkStart w:id="14" w:name="kết-luận-và-khuyến-nghị"/>
      <w:r>
        <w:t>K</w:t>
      </w:r>
      <w:r w:rsidR="00895B5A">
        <w:t>huyến nghị</w:t>
      </w:r>
      <w:bookmarkEnd w:id="14"/>
    </w:p>
    <w:p w14:paraId="41203689" w14:textId="204C3D4E" w:rsidR="00F94968" w:rsidRDefault="00895B5A">
      <w:pPr>
        <w:pStyle w:val="FirstParagraph"/>
      </w:pPr>
      <w:r>
        <w:t>Đây là năm thứ ba thực hiện khảo sát mức độ công khai ngân sách của các tỉnh dựa trên quy định của Luật ngân sách nhà nước năm 2015, Luật tiếp cận thông tin</w:t>
      </w:r>
      <w:r w:rsidR="006F1D68">
        <w:t>, Luật đầu tư công, Luật quản lý nợ công</w:t>
      </w:r>
      <w:r>
        <w:t xml:space="preserve"> và thông lệ tốt của quốc tế. So với kết </w:t>
      </w:r>
      <w:r w:rsidR="0073080D">
        <w:t xml:space="preserve">quả </w:t>
      </w:r>
      <w:r>
        <w:t xml:space="preserve">POBI 2018, kết quả POBI 2019 cho thấy có sự tiến bộ </w:t>
      </w:r>
      <w:r w:rsidR="006F1D68">
        <w:t xml:space="preserve">rõ rệt </w:t>
      </w:r>
      <w:r>
        <w:t xml:space="preserve">về công khai các tài liệu ngân sách ở các địa phương. Điểm POBI trung bình tăng từ 30.5 điểm năm 2017 lên 51 điểm năm 2018 và </w:t>
      </w:r>
      <w:r w:rsidR="009D0776">
        <w:t>65.55</w:t>
      </w:r>
      <w:r>
        <w:t xml:space="preserve"> điểm ở POBI 2019. Có tới 24 tỉnh công khai ĐẦY ĐỦ trong năm 2019 trong khi năm 2017 không có tỉnh nào đạt mức độ này. Các tỉnh, thành phố hoàn toàn có khả năng tiếp tục cải thiện được mức độ công khai ngân sách nếu chủ động thực hiện công khai đúng thời hạn và đầy đủ theo như quy định. Một số các điểm khuyến nghị chính từ kết quả POBI 2019 như sau</w:t>
      </w:r>
      <w:r w:rsidR="006F1D68">
        <w:t>.</w:t>
      </w:r>
    </w:p>
    <w:p w14:paraId="0BD8EA08" w14:textId="77777777" w:rsidR="00F94968" w:rsidRDefault="00895B5A">
      <w:pPr>
        <w:pStyle w:val="Heading4"/>
      </w:pPr>
      <w:bookmarkStart w:id="15" w:name="về-tính-sẵn-có"/>
      <w:r>
        <w:t>Về tính sẵn có</w:t>
      </w:r>
      <w:bookmarkEnd w:id="15"/>
    </w:p>
    <w:p w14:paraId="647B1069" w14:textId="52EA3505" w:rsidR="00056944" w:rsidRDefault="00056944">
      <w:pPr>
        <w:pStyle w:val="BodyText"/>
      </w:pPr>
      <w:r>
        <w:t xml:space="preserve">Kết quả khảo sát POBI 2019 cho thấy các tỉnh đã </w:t>
      </w:r>
      <w:r w:rsidR="00D3014D">
        <w:t xml:space="preserve">công khai tương đối đầy đủ </w:t>
      </w:r>
      <w:r>
        <w:t>các tài liệu bắt buộc phải công khai theo quy định của Luật N</w:t>
      </w:r>
      <w:r w:rsidR="00C573E0">
        <w:t>SNN</w:t>
      </w:r>
      <w:r>
        <w:t xml:space="preserve"> 2015. </w:t>
      </w:r>
      <w:r w:rsidR="00D3014D">
        <w:t xml:space="preserve">Các tỉnh cần công khai đầy đủ cả các tài liệu không bắt buộc công khai </w:t>
      </w:r>
      <w:r w:rsidR="00C573E0">
        <w:t xml:space="preserve">theo như Luật NSNN 2015 </w:t>
      </w:r>
      <w:r w:rsidR="00D3014D">
        <w:t>là Báo cáo ngân sách nhà nước dành cho công dân và Báo cáo tình hình nợ công của tỉnh.</w:t>
      </w:r>
    </w:p>
    <w:p w14:paraId="15F3E360" w14:textId="77777777" w:rsidR="00F94968" w:rsidRDefault="00895B5A">
      <w:pPr>
        <w:pStyle w:val="Heading4"/>
      </w:pPr>
      <w:bookmarkStart w:id="16" w:name="về-tính-kịp-thời"/>
      <w:r>
        <w:t>Về tính kịp thời</w:t>
      </w:r>
      <w:bookmarkEnd w:id="16"/>
    </w:p>
    <w:p w14:paraId="1D432BED" w14:textId="5EF09B10" w:rsidR="00233170" w:rsidRDefault="00895B5A">
      <w:pPr>
        <w:pStyle w:val="FirstParagraph"/>
      </w:pPr>
      <w:r>
        <w:t xml:space="preserve">Kết quả POBI 2019 cho thấy còn nhiều tỉnh công khai các tài liệu ngân sách chậm hơn so với quy định. </w:t>
      </w:r>
      <w:r w:rsidR="00233170">
        <w:t xml:space="preserve">Báo cáo quyết toán ngân sách tỉnh là tài liệu được công khai kịp thời nhất trong số các tài liệu khảo sát POBI2019, nhưng cũng chỉ có </w:t>
      </w:r>
      <w:r w:rsidR="00210A66" w:rsidRPr="00210A66">
        <w:t>40</w:t>
      </w:r>
      <w:r w:rsidR="00210A66">
        <w:t xml:space="preserve"> tỉnh</w:t>
      </w:r>
      <w:r w:rsidR="00210A66" w:rsidRPr="00210A66">
        <w:t xml:space="preserve"> (63.49 %)</w:t>
      </w:r>
      <w:r w:rsidR="00210A66">
        <w:t xml:space="preserve"> </w:t>
      </w:r>
      <w:r w:rsidR="00233170">
        <w:t>công khai kịp thời tài liệu này. Do vậy, các tỉnh cần thực hiện công khai các tài liệu đúng thời gian quy định tại Luật NSNN 2015 và Thông tư 343/2016/TT-BTC. Việc công khai cần ghi rõ thông tin về thời điểm công bố, công khai tài liệu trên trang web của UBND tỉnh hoặc Sở Tài chính.</w:t>
      </w:r>
    </w:p>
    <w:p w14:paraId="6445BAED" w14:textId="77777777" w:rsidR="00F94968" w:rsidRDefault="00895B5A">
      <w:pPr>
        <w:pStyle w:val="Heading4"/>
      </w:pPr>
      <w:bookmarkStart w:id="17" w:name="về-tính-đầy-đủ"/>
      <w:r>
        <w:lastRenderedPageBreak/>
        <w:t>Về tính đầy đủ</w:t>
      </w:r>
      <w:bookmarkEnd w:id="17"/>
    </w:p>
    <w:p w14:paraId="07787F9D" w14:textId="7FE20F69" w:rsidR="00F94968" w:rsidRDefault="00895B5A" w:rsidP="0009082D">
      <w:pPr>
        <w:pStyle w:val="Compact"/>
      </w:pPr>
      <w:r>
        <w:t>Quy định trong Thông tư 343/2016/TT-BTC có số bảng biểu và nội dung chi tiết cụ thể của các thông tin ngân sách cần công khai. Kết quả POBI 201</w:t>
      </w:r>
      <w:r w:rsidR="00D3014D">
        <w:t>9</w:t>
      </w:r>
      <w:r>
        <w:t xml:space="preserve"> cho thấy</w:t>
      </w:r>
      <w:r w:rsidR="003E1C1F">
        <w:t>,</w:t>
      </w:r>
      <w:r>
        <w:t xml:space="preserve"> </w:t>
      </w:r>
      <w:r w:rsidR="003E1C1F">
        <w:t xml:space="preserve">dự thảo dự toán ngân sách tỉnh trình HĐND tỉnh, dự toán ngân sách tỉnh đã được HĐND tỉnh quyết định và báo cáo tình hình thực hiện dự toán ngân sách trong năm được công khai thiếu các bảng biểu và nội dung của các bảng biểu theo như hướng dẫn của Thông tư 343/2016/TT-BTC. </w:t>
      </w:r>
      <w:r w:rsidR="00042449">
        <w:t xml:space="preserve">Do vậy, các tỉnh cần phải công khai đầy đủ các bảng biểu và nội dung của các bảng biểu theo đúng hướng dẫn của Thông tư 343/2016/TT-BTC. </w:t>
      </w:r>
    </w:p>
    <w:p w14:paraId="6E97417D" w14:textId="77777777" w:rsidR="00F94968" w:rsidRDefault="00895B5A">
      <w:pPr>
        <w:pStyle w:val="Heading4"/>
      </w:pPr>
      <w:bookmarkStart w:id="18" w:name="về-tính-thuận-tiện"/>
      <w:r>
        <w:t>Về tính thuận tiện</w:t>
      </w:r>
      <w:bookmarkEnd w:id="18"/>
    </w:p>
    <w:p w14:paraId="4C328107" w14:textId="69F9F6A2" w:rsidR="00F94968" w:rsidRDefault="00721EB0" w:rsidP="0076639C">
      <w:pPr>
        <w:pStyle w:val="FirstParagraph"/>
      </w:pPr>
      <w:r w:rsidRPr="00D810CE">
        <w:t>C</w:t>
      </w:r>
      <w:r w:rsidR="00D810CE">
        <w:t>ó tổng cộng 12</w:t>
      </w:r>
      <w:r w:rsidR="0009082D">
        <w:t>7</w:t>
      </w:r>
      <w:r w:rsidR="00D810CE">
        <w:t xml:space="preserve"> </w:t>
      </w:r>
      <w:r w:rsidRPr="00D810CE">
        <w:t>tài</w:t>
      </w:r>
      <w:r>
        <w:t xml:space="preserve"> liệu</w:t>
      </w:r>
      <w:r w:rsidR="00D810CE">
        <w:t>, tương đương với 28.</w:t>
      </w:r>
      <w:r w:rsidR="00C17B8D">
        <w:t>67</w:t>
      </w:r>
      <w:r w:rsidR="00D810CE">
        <w:t>% số tài liệu được</w:t>
      </w:r>
      <w:r>
        <w:t xml:space="preserve"> công bố với định dạng file scan hoặc PDF không thể chuyển đổi sang định dạng excel/world trong khảo sát POBI2019, do vậy các tỉnh cần công khai tất cả các tài liệu với định dạng excel/world tạo thuận tiện cho người đọc.</w:t>
      </w:r>
      <w:r w:rsidDel="00721EB0">
        <w:t xml:space="preserve"> </w:t>
      </w:r>
    </w:p>
    <w:p w14:paraId="488CD4EA" w14:textId="77777777" w:rsidR="00F94968" w:rsidRDefault="00895B5A">
      <w:pPr>
        <w:pStyle w:val="Heading4"/>
      </w:pPr>
      <w:bookmarkStart w:id="19" w:name="về-tính-tin-cậy"/>
      <w:r>
        <w:t>Về tính tin cậy</w:t>
      </w:r>
      <w:bookmarkEnd w:id="19"/>
    </w:p>
    <w:p w14:paraId="5F18EBF6" w14:textId="2B2ADB03" w:rsidR="00F94968" w:rsidRDefault="003541CC" w:rsidP="00DA23B8">
      <w:pPr>
        <w:pStyle w:val="FirstParagraph"/>
      </w:pPr>
      <w:r>
        <w:t>Kết quả POBI</w:t>
      </w:r>
      <w:r w:rsidR="00FF4F97">
        <w:t xml:space="preserve"> </w:t>
      </w:r>
      <w:r>
        <w:t xml:space="preserve">2019 cho thấy, việc lập dự toán ngân sách tỉnh chưa đủ độ tin cậy cho quá trình thực hiện dự toán. Trong đó, dự toán thu ngân sách địa phương, dự toán chi đầu tư phát triển có mức độ tin cậy thấp nhất với 15.87% và 12.7% số tỉnh có chênh lệch giữa quyết toán và dự toán năm 2018 dưới 5%. Do vậy, </w:t>
      </w:r>
      <w:r w:rsidR="00DA23B8">
        <w:t>c</w:t>
      </w:r>
      <w:r w:rsidR="00895B5A">
        <w:t>ác tỉnh cần lên kế hoạch cẩn thận và tính toán kỹ lưỡng để có được số dự thảo chính xác hơn.</w:t>
      </w:r>
    </w:p>
    <w:p w14:paraId="5A211C0D" w14:textId="77777777" w:rsidR="00F94968" w:rsidRDefault="00895B5A">
      <w:pPr>
        <w:pStyle w:val="Heading4"/>
      </w:pPr>
      <w:bookmarkStart w:id="20" w:name="về-sự-tham-gia"/>
      <w:r>
        <w:t>Về sự tham gia</w:t>
      </w:r>
      <w:bookmarkEnd w:id="20"/>
    </w:p>
    <w:p w14:paraId="433DF6D7" w14:textId="507AA67E" w:rsidR="00F94968" w:rsidRDefault="00895B5A">
      <w:pPr>
        <w:pStyle w:val="FirstParagraph"/>
      </w:pPr>
      <w:r>
        <w:t>Kết quả khảo sát POBI 2018 cho thấy, các tỉnh ÍT tạo cơ hội cho người dân tham gia vào quản lý ngân sách tại địa phương. Có 6</w:t>
      </w:r>
      <w:r w:rsidR="00DA23B8">
        <w:t>1</w:t>
      </w:r>
      <w:r>
        <w:t>/63 cổng thông tin điện tử của các tỉnh đều có thư mục hỏi đáp và email liên hệ. Tuy nhiên, mức độ phản hồi của Sở Tài chính các tỉnh đối với người dân rất thấp.</w:t>
      </w:r>
      <w:r w:rsidR="0096774E">
        <w:t xml:space="preserve"> </w:t>
      </w:r>
      <w:r w:rsidR="00C573E0">
        <w:t>Có</w:t>
      </w:r>
      <w:r>
        <w:t xml:space="preserve"> </w:t>
      </w:r>
      <w:r w:rsidR="00C573E0">
        <w:t>8</w:t>
      </w:r>
      <w:r>
        <w:t xml:space="preserve">/63 </w:t>
      </w:r>
      <w:r w:rsidR="00C573E0">
        <w:t xml:space="preserve">Sở Tài chính của các </w:t>
      </w:r>
      <w:r>
        <w:t>tỉnh trả lời yêu cầu cung cấp thông tin của nhóm nghiên cứu qua email.</w:t>
      </w:r>
    </w:p>
    <w:p w14:paraId="3B3360F6" w14:textId="77777777" w:rsidR="00F94968" w:rsidRDefault="00895B5A">
      <w:pPr>
        <w:pStyle w:val="BodyText"/>
      </w:pPr>
      <w:r>
        <w:rPr>
          <w:i/>
        </w:rPr>
        <w:t>Khuyến nghị:</w:t>
      </w:r>
    </w:p>
    <w:p w14:paraId="3D1B8274" w14:textId="764515DD" w:rsidR="00F94968" w:rsidRDefault="00895B5A" w:rsidP="00895B5A">
      <w:pPr>
        <w:pStyle w:val="Compact"/>
        <w:numPr>
          <w:ilvl w:val="0"/>
          <w:numId w:val="8"/>
        </w:numPr>
      </w:pPr>
      <w:r>
        <w:t>Các tỉnh cần chủ động trong việc phản hồi các câu hỏi của người dân về ngân sách. Xây dựng và công bố quy chế nội bộ về quy trình cung cấp thông tin theo như quy định của Luật tiếp cận thông tin.</w:t>
      </w:r>
    </w:p>
    <w:p w14:paraId="636861BF" w14:textId="77777777" w:rsidR="00F94968" w:rsidRDefault="00895B5A" w:rsidP="00895B5A">
      <w:pPr>
        <w:pStyle w:val="Compact"/>
        <w:numPr>
          <w:ilvl w:val="0"/>
          <w:numId w:val="8"/>
        </w:numPr>
      </w:pPr>
      <w:r>
        <w:t>Ngoài chuyên mục hỏi đáp và email thì các Sở Tài chính tỉnh có thể sử dụng mạng xã hội như facebook để tăng cường tương tác, trao đổi giữa người dân và Sở Tài chính/UBND tỉnh.</w:t>
      </w:r>
    </w:p>
    <w:p w14:paraId="367AD2C6" w14:textId="1E6E559B" w:rsidR="00F94968" w:rsidRDefault="00C6098C">
      <w:pPr>
        <w:pStyle w:val="Heading1"/>
      </w:pPr>
      <w:bookmarkStart w:id="21" w:name="X2a61c7c2b4a80c5d9e39c14b729622ccd784f36"/>
      <w:r>
        <w:lastRenderedPageBreak/>
        <w:t>Phần 2</w:t>
      </w:r>
      <w:r>
        <w:br/>
      </w:r>
      <w:r w:rsidR="00895B5A">
        <w:t>Kết quả công khai ngân sách tỉnh POBI 2019</w:t>
      </w:r>
      <w:bookmarkEnd w:id="21"/>
    </w:p>
    <w:p w14:paraId="20F4CF79" w14:textId="5345CF75" w:rsidR="00F94968" w:rsidRDefault="00C6098C">
      <w:pPr>
        <w:pStyle w:val="Heading2"/>
      </w:pPr>
      <w:bookmarkStart w:id="22" w:name="xếp-hạng-chỉ-số-công-khai-ngân-sách-tỉnh"/>
      <w:r>
        <w:lastRenderedPageBreak/>
        <w:t xml:space="preserve">Chương I: </w:t>
      </w:r>
      <w:r w:rsidR="00895B5A">
        <w:t>Xếp hạng chỉ số công khai ngân sách tỉnh</w:t>
      </w:r>
      <w:bookmarkEnd w:id="22"/>
    </w:p>
    <w:p w14:paraId="6AC80AC1" w14:textId="77777777" w:rsidR="00F94968" w:rsidRDefault="00895B5A">
      <w:pPr>
        <w:pStyle w:val="FirstParagraph"/>
      </w:pPr>
      <w:r>
        <w:t>Chương này sẽ trình bày tổng hợp kết quả khảo sát POBI 2019 theo xếp hạng từ số điểm đạt được của các tỉnh. Các xếp hạng theo nhóm xếp hạng, theo vùng địa lý, theo tỉnh. Nội dung này sẽ cung cấp bức tranh chung về thực trạng công khai ngân sách của 63 tỉnh, thành phố của Việt Nam trong năm 2019.</w:t>
      </w:r>
    </w:p>
    <w:p w14:paraId="2B74F1B7" w14:textId="3D4ACEF2" w:rsidR="00F94968" w:rsidRDefault="00895B5A">
      <w:pPr>
        <w:pStyle w:val="FirstParagraph"/>
      </w:pPr>
      <w:r>
        <w:t xml:space="preserve">Kết quả khảo sát POBI 2019 cho thấy chỉ số trung bình về công khai ngân sách tỉnh đạt </w:t>
      </w:r>
      <w:r w:rsidR="009D0776">
        <w:t>65.55</w:t>
      </w:r>
      <w:r>
        <w:t xml:space="preserve"> điểm trên tổng số 100 điểm quy đổi xếp hạng cao hơn với điểm trung bình xếp hạng của POBI 2018 là 51 điểm. Điều này cho thấy mức độ tiến bộ chung của các tỉnh về công khai minh bạch ngân sách.</w:t>
      </w:r>
    </w:p>
    <w:p w14:paraId="4069B3ED" w14:textId="5364C196" w:rsidR="00F94968" w:rsidRDefault="00895B5A">
      <w:pPr>
        <w:pStyle w:val="BodyText"/>
      </w:pPr>
      <w:r>
        <w:t>Nhóm A – công khai ĐẦY ĐỦ, nhóm những tỉnh có mức điểm cao nhất từ 75 – 100 điểm, có 24 tỉnh bao gồm: Bình Thuận, Lâm Đồng, Bắc Ninh, Hà Nam, Bắc Kạn, An Giang, Ninh Thuận, Hà Nội, Lai Châu, Khánh Hòa, Quảng Ninh, Bình Dương, Cao Bằng, Quảng Trị, Trà Vinh, Yên Bái,</w:t>
      </w:r>
      <w:r w:rsidR="0073080D">
        <w:t xml:space="preserve"> </w:t>
      </w:r>
      <w:r>
        <w:t>Tây Ninh,</w:t>
      </w:r>
      <w:r w:rsidR="0073080D">
        <w:t xml:space="preserve"> </w:t>
      </w:r>
      <w:r>
        <w:t>Bình Định,</w:t>
      </w:r>
      <w:r w:rsidR="0073080D">
        <w:t xml:space="preserve"> </w:t>
      </w:r>
      <w:r>
        <w:t>Bắc Giang,</w:t>
      </w:r>
      <w:r w:rsidR="0073080D">
        <w:t xml:space="preserve"> </w:t>
      </w:r>
      <w:r>
        <w:t>Hải Dương,</w:t>
      </w:r>
      <w:r w:rsidR="0073080D">
        <w:t xml:space="preserve"> </w:t>
      </w:r>
      <w:r>
        <w:t>Vĩnh Long,</w:t>
      </w:r>
      <w:r w:rsidR="0073080D">
        <w:t xml:space="preserve"> </w:t>
      </w:r>
      <w:r>
        <w:t>Đà Nẵng,</w:t>
      </w:r>
      <w:r w:rsidR="0073080D">
        <w:t xml:space="preserve"> </w:t>
      </w:r>
      <w:r>
        <w:t>Bà Rịa - Vũng Tàu và Quảng Nam.</w:t>
      </w:r>
    </w:p>
    <w:p w14:paraId="322858A6" w14:textId="43F28AE5" w:rsidR="00F94968" w:rsidRDefault="00895B5A" w:rsidP="004B7202">
      <w:pPr>
        <w:pStyle w:val="BodyText"/>
      </w:pPr>
      <w:r>
        <w:t>Nhóm B – công khai TƯƠNG ĐỐI, bao gồm 2</w:t>
      </w:r>
      <w:r w:rsidR="0073323C">
        <w:t>7</w:t>
      </w:r>
      <w:r>
        <w:t xml:space="preserve"> tỉnh, là những tỉnh có điểm POBI quy đổi từ 50 – dưới 75 điểm. Nhóm này bao gồm: </w:t>
      </w:r>
      <w:r w:rsidR="004B7202">
        <w:t xml:space="preserve">Kon Tum, Điện Biên, Hà Giang, Long An, Lào Cai, Thái Bình, Bến Tre, Cần Thơ, Đắk Nông, Phú Thọ, Hải Phòng, Gia Lai, Tiền Giang, TP. Hồ Chí Minh, Sơn La, Thừa Thiên Huế, Vĩnh Phúc, Bình Phước, Đắk Lắk, Phú Yên, Quảng Ngãi, Thanh Hóa, </w:t>
      </w:r>
      <w:r w:rsidR="0073323C">
        <w:t xml:space="preserve">Đồng Nai, </w:t>
      </w:r>
      <w:r w:rsidR="004B7202">
        <w:t>Sóc Trăng, Thái Nguyên, Cà Mau, và Hưng Yên</w:t>
      </w:r>
      <w:r>
        <w:t>.</w:t>
      </w:r>
    </w:p>
    <w:p w14:paraId="50DDB211" w14:textId="552D8B6C" w:rsidR="00F94968" w:rsidRDefault="00895B5A" w:rsidP="00851B92">
      <w:pPr>
        <w:pStyle w:val="BodyText"/>
      </w:pPr>
      <w:r>
        <w:t xml:space="preserve">Nhóm C - công khai CHƯA ĐẦY ĐỦ, bao gồm </w:t>
      </w:r>
      <w:r w:rsidR="00CC0B02">
        <w:t>9</w:t>
      </w:r>
      <w:r>
        <w:t xml:space="preserve"> tỉnh, là những tỉnh có điểm POBI quy đổi từ 25 – dưới 50 điểm. Nhóm này bao gồm </w:t>
      </w:r>
      <w:r w:rsidR="00851B92">
        <w:t>Ninh Bình, Tuyên Quang, Hậu Giang, Nam Định, Bạc Liêu, Quảng Bình, Nghệ An, Hà Tĩnh, và Kiên Giang</w:t>
      </w:r>
      <w:r>
        <w:t>.</w:t>
      </w:r>
    </w:p>
    <w:p w14:paraId="6405273E" w14:textId="7C5DC64A" w:rsidR="00F94968" w:rsidRDefault="00895B5A">
      <w:pPr>
        <w:pStyle w:val="BodyText"/>
      </w:pPr>
      <w:r>
        <w:t>Nhóm cuối cùng là nhóm D- ÍT công khai, gồm 3 tỉnh, là những tỉnh có điểm POBI quy đổi từ 0 – dưới 25 điểm, bao gồm: Hòa Bình (1.69 điểm), Đồng Tháp (7.9 điểm), và Lạng Sơn (21.61 điểm).</w:t>
      </w:r>
    </w:p>
    <w:p w14:paraId="0A85CE41" w14:textId="6730D871" w:rsidR="002A7AE1" w:rsidRDefault="002A7AE1">
      <w:pPr>
        <w:pStyle w:val="BodyText"/>
      </w:pPr>
      <w:r>
        <w:t>Bắc Giang và Hải Phòng là những tỉnh có kết quả xếp hạng POBI 2019 tích cực hơn so với 2018. Bắc Giang tăng 54 hạng từ vị trí 61 trong khảo sát POBI2018 lên thứ 6 trong khảo sát POBI2019, Hải Phòng tăng 29 bậc từ vị trí 63 trong khảo sát POBI2018 lên 35 trong khảo sát POBI2019.</w:t>
      </w:r>
    </w:p>
    <w:p w14:paraId="624D5B4C" w14:textId="1F83CD92" w:rsidR="007A4385" w:rsidRDefault="007A4385" w:rsidP="00B002D0">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2</w:t>
      </w:r>
      <w:r w:rsidR="002E3AAA">
        <w:rPr>
          <w:noProof/>
        </w:rPr>
        <w:fldChar w:fldCharType="end"/>
      </w:r>
      <w:r>
        <w:t xml:space="preserve">: </w:t>
      </w:r>
      <w:r w:rsidRPr="007A4385">
        <w:t>Kết quả xếp hạng chỉ số công khai ngân sách tỉnh POBI 2019</w:t>
      </w:r>
    </w:p>
    <w:p w14:paraId="0A3EEEDD" w14:textId="77777777" w:rsidR="002B42CD" w:rsidRDefault="002B42CD" w:rsidP="00995A33">
      <w:pPr>
        <w:pStyle w:val="Caption"/>
        <w:keepNext/>
      </w:pPr>
      <w:r>
        <w:rPr>
          <w:noProof/>
        </w:rPr>
        <mc:AlternateContent>
          <mc:Choice Requires="wpg">
            <w:drawing>
              <wp:inline distT="0" distB="0" distL="0" distR="0" wp14:anchorId="26DBA030" wp14:editId="0ECB9A5C">
                <wp:extent cx="5715000" cy="8458200"/>
                <wp:effectExtent l="0" t="0" r="0" b="0"/>
                <wp:docPr id="3" name="Group 3"/>
                <wp:cNvGraphicFramePr/>
                <a:graphic xmlns:a="http://schemas.openxmlformats.org/drawingml/2006/main">
                  <a:graphicData uri="http://schemas.microsoft.com/office/word/2010/wordprocessingGroup">
                    <wpg:wgp>
                      <wpg:cNvGrpSpPr/>
                      <wpg:grpSpPr>
                        <a:xfrm>
                          <a:off x="0" y="0"/>
                          <a:ext cx="5715000" cy="8458200"/>
                          <a:chOff x="0" y="0"/>
                          <a:chExt cx="7326044" cy="10777611"/>
                        </a:xfrm>
                      </wpg:grpSpPr>
                      <wpg:graphicFrame>
                        <wpg:cNvPr id="28" name="Chart 28"/>
                        <wpg:cNvFrPr/>
                        <wpg:xfrm>
                          <a:off x="0" y="0"/>
                          <a:ext cx="7326044" cy="10777611"/>
                        </wpg:xfrm>
                        <a:graphic>
                          <a:graphicData uri="http://schemas.openxmlformats.org/drawingml/2006/chart">
                            <c:chart xmlns:c="http://schemas.openxmlformats.org/drawingml/2006/chart" xmlns:r="http://schemas.openxmlformats.org/officeDocument/2006/relationships" r:id="rId11"/>
                          </a:graphicData>
                        </a:graphic>
                      </wpg:graphicFrame>
                      <wps:wsp>
                        <wps:cNvPr id="29" name="TextBox 2"/>
                        <wps:cNvSpPr txBox="1"/>
                        <wps:spPr>
                          <a:xfrm rot="5400000">
                            <a:off x="3867186" y="8813122"/>
                            <a:ext cx="2885604" cy="46207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7E1E5DC" w14:textId="77777777" w:rsidR="002B42CD" w:rsidRDefault="002B42CD" w:rsidP="002B42CD">
                              <w:pPr>
                                <w:rPr>
                                  <w:sz w:val="24"/>
                                  <w:szCs w:val="24"/>
                                </w:rPr>
                              </w:pPr>
                              <w:r>
                                <w:rPr>
                                  <w:rFonts w:asciiTheme="minorHAnsi" w:hAnsi="Calibri" w:cstheme="minorBidi"/>
                                  <w:b/>
                                  <w:bCs/>
                                  <w:color w:val="000000" w:themeColor="text1"/>
                                  <w:sz w:val="22"/>
                                  <w:szCs w:val="22"/>
                                </w:rPr>
                                <w:t>Điểm  trung bình POBI 2019: 65.55</w:t>
                              </w:r>
                            </w:p>
                          </w:txbxContent>
                        </wps:txbx>
                        <wps:bodyPr wrap="square" rtlCol="0" anchor="t">
                          <a:noAutofit/>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6DBA030" id="Group 3" o:spid="_x0000_s1026" style="width:450pt;height:666pt;mso-position-horizontal-relative:char;mso-position-vertical-relative:line" coordsize="73260,107776" o:gfxdata="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8" o:spid="_x0000_s1027" type="#_x0000_t75" style="position:absolute;left:-78;top:-77;width:73377;height:1078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">
                  <v:imagedata r:id="rId12" o:title=""/>
                  <o:lock v:ext="edit" aspectratio="f"/>
                </v:shape>
                <v:shapetype id="_x0000_t202" coordsize="21600,21600" o:spt="202" path="m,l,21600r21600,l21600,xe">
                  <v:stroke joinstyle="miter"/>
                  <v:path gradientshapeok="t" o:connecttype="rect"/>
                </v:shapetype>
                <v:shape id="TextBox 2" o:spid="_x0000_s1028" type="#_x0000_t202" style="position:absolute;left:38672;top:88130;width:28856;height:462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" filled="f" stroked="f">
                  <v:textbox>
                    <w:txbxContent>
                      <w:p w14:paraId="17E1E5DC" w14:textId="77777777" w:rsidR="002B42CD" w:rsidRDefault="002B42CD" w:rsidP="002B42CD">
                        <w:pPr>
                          <w:rPr>
                            <w:sz w:val="24"/>
                            <w:szCs w:val="24"/>
                          </w:rPr>
                        </w:pPr>
                        <w:r>
                          <w:rPr>
                            <w:rFonts w:asciiTheme="minorHAnsi" w:hAnsi="Calibri" w:cstheme="minorBidi"/>
                            <w:b/>
                            <w:bCs/>
                            <w:color w:val="000000" w:themeColor="text1"/>
                            <w:sz w:val="22"/>
                            <w:szCs w:val="22"/>
                          </w:rPr>
                          <w:t>Điểm  trung bình POBI 2019: 65.55</w:t>
                        </w:r>
                      </w:p>
                    </w:txbxContent>
                  </v:textbox>
                </v:shape>
                <w10:anchorlock/>
              </v:group>
            </w:pict>
          </mc:Fallback>
        </mc:AlternateContent>
      </w:r>
    </w:p>
    <w:p w14:paraId="0A7CC49B" w14:textId="1C086CB4" w:rsidR="003A1513" w:rsidRDefault="003A1513" w:rsidP="00995A33">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3</w:t>
      </w:r>
      <w:r w:rsidR="002E3AAA">
        <w:rPr>
          <w:noProof/>
        </w:rPr>
        <w:fldChar w:fldCharType="end"/>
      </w:r>
      <w:r>
        <w:t xml:space="preserve">: Phân loại </w:t>
      </w:r>
      <w:r w:rsidRPr="007A4385">
        <w:t>xếp hạng chỉ số công khai ngân sách tỉnh POBI 2019</w:t>
      </w:r>
    </w:p>
    <w:p w14:paraId="60EB7E79" w14:textId="7822F4CA" w:rsidR="003A1513" w:rsidRDefault="00CF6653" w:rsidP="00995A33">
      <w:pPr>
        <w:pStyle w:val="BodyText"/>
        <w:jc w:val="center"/>
      </w:pPr>
      <w:r>
        <w:rPr>
          <w:noProof/>
        </w:rPr>
        <w:drawing>
          <wp:inline distT="0" distB="0" distL="0" distR="0" wp14:anchorId="78650D2F" wp14:editId="373E9D3D">
            <wp:extent cx="5492750" cy="7175500"/>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2750" cy="7175500"/>
                    </a:xfrm>
                    <a:prstGeom prst="rect">
                      <a:avLst/>
                    </a:prstGeom>
                    <a:noFill/>
                  </pic:spPr>
                </pic:pic>
              </a:graphicData>
            </a:graphic>
          </wp:inline>
        </w:drawing>
      </w:r>
    </w:p>
    <w:p w14:paraId="34BF5309" w14:textId="07F519CD" w:rsidR="00F94968" w:rsidRDefault="00895B5A">
      <w:pPr>
        <w:pStyle w:val="BodyText"/>
      </w:pPr>
      <w:r>
        <w:t>Xếp theo 7 vùng địa lý trên cả nước, Bắc Giang (87 điểm), Hải Dương (88.14 điểm), Quảng Trị (83.98 điểm), Quảng Nam (90.51 điểm), Lâm Đồng (76.39 điểm), Bà Rịa - Vũng Tàu</w:t>
      </w:r>
      <w:r w:rsidR="0073080D">
        <w:t xml:space="preserve"> </w:t>
      </w:r>
      <w:r>
        <w:t>(90.39 điểm), và Vĩnh Long (88.95 điểm) là các tỉnh có số điểm POBI đứng đầu mỗi vùng.</w:t>
      </w:r>
    </w:p>
    <w:p w14:paraId="46D30675" w14:textId="69240FF4" w:rsidR="005E0D1F" w:rsidRDefault="005E0D1F" w:rsidP="005E0D1F">
      <w:pPr>
        <w:pStyle w:val="Caption"/>
        <w:keepNext/>
      </w:pPr>
      <w:r>
        <w:lastRenderedPageBreak/>
        <w:t xml:space="preserve">Bảng </w:t>
      </w:r>
      <w:r w:rsidR="002E3AAA">
        <w:fldChar w:fldCharType="begin"/>
      </w:r>
      <w:r w:rsidR="002E3AAA">
        <w:instrText xml:space="preserve"> SEQ Bảng \* ARABIC </w:instrText>
      </w:r>
      <w:r w:rsidR="002E3AAA">
        <w:fldChar w:fldCharType="separate"/>
      </w:r>
      <w:r w:rsidR="0067281F">
        <w:rPr>
          <w:noProof/>
        </w:rPr>
        <w:t>5</w:t>
      </w:r>
      <w:r w:rsidR="002E3AAA">
        <w:rPr>
          <w:noProof/>
        </w:rPr>
        <w:fldChar w:fldCharType="end"/>
      </w:r>
      <w:r>
        <w:t xml:space="preserve">: </w:t>
      </w:r>
      <w:r w:rsidRPr="00AF58EC">
        <w:t>Xếp hạng công khai ngân sách tỉnh POBI 201</w:t>
      </w:r>
      <w:r w:rsidR="00EB58C0">
        <w:t>9</w:t>
      </w:r>
      <w:r w:rsidRPr="00AF58EC">
        <w:t xml:space="preserve"> theo 7 vùng địa lý</w:t>
      </w:r>
    </w:p>
    <w:tbl>
      <w:tblPr>
        <w:tblW w:w="9170" w:type="dxa"/>
        <w:tblInd w:w="118" w:type="dxa"/>
        <w:tblLook w:val="04A0" w:firstRow="1" w:lastRow="0" w:firstColumn="1" w:lastColumn="0" w:noHBand="0" w:noVBand="1"/>
      </w:tblPr>
      <w:tblGrid>
        <w:gridCol w:w="931"/>
        <w:gridCol w:w="1170"/>
        <w:gridCol w:w="627"/>
        <w:gridCol w:w="1490"/>
        <w:gridCol w:w="963"/>
        <w:gridCol w:w="1384"/>
        <w:gridCol w:w="715"/>
        <w:gridCol w:w="1135"/>
        <w:gridCol w:w="755"/>
      </w:tblGrid>
      <w:tr w:rsidR="009C2A54" w:rsidRPr="002E3AAA" w14:paraId="57CFB807" w14:textId="77777777" w:rsidTr="00994D1E">
        <w:trPr>
          <w:trHeight w:val="480"/>
        </w:trPr>
        <w:tc>
          <w:tcPr>
            <w:tcW w:w="941" w:type="dxa"/>
            <w:tcBorders>
              <w:top w:val="single" w:sz="8" w:space="0" w:color="auto"/>
              <w:left w:val="single" w:sz="8" w:space="0" w:color="auto"/>
              <w:bottom w:val="single" w:sz="8" w:space="0" w:color="auto"/>
              <w:right w:val="single" w:sz="8" w:space="0" w:color="auto"/>
            </w:tcBorders>
            <w:shd w:val="clear" w:color="000000" w:fill="2F5496"/>
            <w:vAlign w:val="center"/>
            <w:hideMark/>
          </w:tcPr>
          <w:p w14:paraId="302C91BA" w14:textId="77777777" w:rsidR="009C2A54" w:rsidRPr="00994D1E" w:rsidRDefault="009C2A54" w:rsidP="009C2A54">
            <w:pPr>
              <w:suppressAutoHyphens w:val="0"/>
              <w:spacing w:before="0" w:after="0" w:line="240" w:lineRule="auto"/>
              <w:rPr>
                <w:rFonts w:asciiTheme="minorHAnsi" w:hAnsiTheme="minorHAnsi" w:cs="Calibri"/>
                <w:b/>
                <w:bCs/>
                <w:color w:val="FFFFFF"/>
                <w:sz w:val="18"/>
                <w:szCs w:val="18"/>
              </w:rPr>
            </w:pPr>
            <w:r w:rsidRPr="00994D1E">
              <w:rPr>
                <w:rFonts w:asciiTheme="minorHAnsi" w:hAnsiTheme="minorHAnsi" w:cs="Calibri"/>
                <w:b/>
                <w:bCs/>
                <w:color w:val="FFFFFF"/>
                <w:sz w:val="18"/>
                <w:szCs w:val="18"/>
              </w:rPr>
              <w:t>Vùng</w:t>
            </w:r>
          </w:p>
        </w:tc>
        <w:tc>
          <w:tcPr>
            <w:tcW w:w="1721" w:type="dxa"/>
            <w:gridSpan w:val="2"/>
            <w:tcBorders>
              <w:top w:val="single" w:sz="8" w:space="0" w:color="00000A"/>
              <w:left w:val="nil"/>
              <w:bottom w:val="single" w:sz="8" w:space="0" w:color="00000A"/>
              <w:right w:val="single" w:sz="8" w:space="0" w:color="00000A"/>
            </w:tcBorders>
            <w:shd w:val="clear" w:color="000000" w:fill="2F5496"/>
            <w:vAlign w:val="center"/>
            <w:hideMark/>
          </w:tcPr>
          <w:p w14:paraId="38DF668F" w14:textId="77777777" w:rsidR="009C2A54" w:rsidRPr="00994D1E" w:rsidRDefault="009C2A54" w:rsidP="009C2A54">
            <w:pPr>
              <w:suppressAutoHyphens w:val="0"/>
              <w:spacing w:before="0" w:after="0" w:line="240" w:lineRule="auto"/>
              <w:jc w:val="center"/>
              <w:rPr>
                <w:rFonts w:asciiTheme="minorHAnsi" w:hAnsiTheme="minorHAnsi" w:cs="Calibri"/>
                <w:b/>
                <w:bCs/>
                <w:color w:val="FFFFFF"/>
                <w:sz w:val="18"/>
                <w:szCs w:val="18"/>
              </w:rPr>
            </w:pPr>
            <w:r w:rsidRPr="00994D1E">
              <w:rPr>
                <w:rFonts w:asciiTheme="minorHAnsi" w:hAnsiTheme="minorHAnsi" w:cs="Calibri"/>
                <w:b/>
                <w:bCs/>
                <w:color w:val="FFFFFF"/>
                <w:sz w:val="18"/>
                <w:szCs w:val="18"/>
              </w:rPr>
              <w:t>Trung du và miền núi Bắc bộ</w:t>
            </w:r>
          </w:p>
        </w:tc>
        <w:tc>
          <w:tcPr>
            <w:tcW w:w="2484" w:type="dxa"/>
            <w:gridSpan w:val="2"/>
            <w:tcBorders>
              <w:top w:val="single" w:sz="8" w:space="0" w:color="00000A"/>
              <w:left w:val="nil"/>
              <w:bottom w:val="single" w:sz="8" w:space="0" w:color="00000A"/>
              <w:right w:val="single" w:sz="8" w:space="0" w:color="00000A"/>
            </w:tcBorders>
            <w:shd w:val="clear" w:color="000000" w:fill="2F5496"/>
            <w:vAlign w:val="center"/>
            <w:hideMark/>
          </w:tcPr>
          <w:p w14:paraId="6D6E5B8E" w14:textId="77777777" w:rsidR="009C2A54" w:rsidRPr="00994D1E" w:rsidRDefault="009C2A54" w:rsidP="009C2A54">
            <w:pPr>
              <w:suppressAutoHyphens w:val="0"/>
              <w:spacing w:before="0" w:after="0" w:line="240" w:lineRule="auto"/>
              <w:jc w:val="center"/>
              <w:rPr>
                <w:rFonts w:asciiTheme="minorHAnsi" w:hAnsiTheme="minorHAnsi" w:cs="Calibri"/>
                <w:b/>
                <w:bCs/>
                <w:color w:val="FFFFFF"/>
                <w:sz w:val="18"/>
                <w:szCs w:val="18"/>
              </w:rPr>
            </w:pPr>
            <w:r w:rsidRPr="00994D1E">
              <w:rPr>
                <w:rFonts w:asciiTheme="minorHAnsi" w:hAnsiTheme="minorHAnsi" w:cs="Calibri"/>
                <w:b/>
                <w:bCs/>
                <w:color w:val="FFFFFF"/>
                <w:sz w:val="18"/>
                <w:szCs w:val="18"/>
              </w:rPr>
              <w:t>ĐBSH</w:t>
            </w:r>
          </w:p>
        </w:tc>
        <w:tc>
          <w:tcPr>
            <w:tcW w:w="2120" w:type="dxa"/>
            <w:gridSpan w:val="2"/>
            <w:tcBorders>
              <w:top w:val="single" w:sz="8" w:space="0" w:color="00000A"/>
              <w:left w:val="nil"/>
              <w:bottom w:val="single" w:sz="8" w:space="0" w:color="00000A"/>
              <w:right w:val="single" w:sz="8" w:space="0" w:color="00000A"/>
            </w:tcBorders>
            <w:shd w:val="clear" w:color="000000" w:fill="2F5496"/>
            <w:vAlign w:val="center"/>
            <w:hideMark/>
          </w:tcPr>
          <w:p w14:paraId="3DBB4E19" w14:textId="77777777" w:rsidR="009C2A54" w:rsidRPr="00994D1E" w:rsidRDefault="009C2A54" w:rsidP="009C2A54">
            <w:pPr>
              <w:suppressAutoHyphens w:val="0"/>
              <w:spacing w:before="0" w:after="0" w:line="240" w:lineRule="auto"/>
              <w:jc w:val="center"/>
              <w:rPr>
                <w:rFonts w:asciiTheme="minorHAnsi" w:hAnsiTheme="minorHAnsi" w:cs="Calibri"/>
                <w:b/>
                <w:bCs/>
                <w:color w:val="FFFFFF"/>
                <w:sz w:val="18"/>
                <w:szCs w:val="18"/>
              </w:rPr>
            </w:pPr>
            <w:r w:rsidRPr="00994D1E">
              <w:rPr>
                <w:rFonts w:asciiTheme="minorHAnsi" w:hAnsiTheme="minorHAnsi" w:cs="Calibri"/>
                <w:b/>
                <w:bCs/>
                <w:color w:val="FFFFFF"/>
                <w:sz w:val="18"/>
                <w:szCs w:val="18"/>
              </w:rPr>
              <w:t>Bắc Trung bộ</w:t>
            </w:r>
          </w:p>
        </w:tc>
        <w:tc>
          <w:tcPr>
            <w:tcW w:w="1904" w:type="dxa"/>
            <w:gridSpan w:val="2"/>
            <w:tcBorders>
              <w:top w:val="single" w:sz="8" w:space="0" w:color="00000A"/>
              <w:left w:val="nil"/>
              <w:bottom w:val="single" w:sz="8" w:space="0" w:color="00000A"/>
              <w:right w:val="single" w:sz="8" w:space="0" w:color="00000A"/>
            </w:tcBorders>
            <w:shd w:val="clear" w:color="000000" w:fill="2F5496"/>
            <w:vAlign w:val="center"/>
            <w:hideMark/>
          </w:tcPr>
          <w:p w14:paraId="55AFE421" w14:textId="77777777" w:rsidR="009C2A54" w:rsidRPr="00994D1E" w:rsidRDefault="009C2A54" w:rsidP="009C2A54">
            <w:pPr>
              <w:suppressAutoHyphens w:val="0"/>
              <w:spacing w:before="0" w:after="0" w:line="240" w:lineRule="auto"/>
              <w:jc w:val="center"/>
              <w:rPr>
                <w:rFonts w:asciiTheme="minorHAnsi" w:hAnsiTheme="minorHAnsi" w:cs="Calibri"/>
                <w:b/>
                <w:bCs/>
                <w:color w:val="FFFFFF"/>
                <w:sz w:val="18"/>
                <w:szCs w:val="18"/>
                <w:lang w:val="de-DE"/>
              </w:rPr>
            </w:pPr>
            <w:r w:rsidRPr="00994D1E">
              <w:rPr>
                <w:rFonts w:asciiTheme="minorHAnsi" w:hAnsiTheme="minorHAnsi" w:cs="Calibri"/>
                <w:b/>
                <w:bCs/>
                <w:color w:val="FFFFFF"/>
                <w:sz w:val="18"/>
                <w:szCs w:val="18"/>
                <w:lang w:val="de-DE"/>
              </w:rPr>
              <w:t>Duyên hải Nam trung bộ</w:t>
            </w:r>
          </w:p>
        </w:tc>
      </w:tr>
      <w:tr w:rsidR="009C2A54" w:rsidRPr="00994D1E" w14:paraId="67188958" w14:textId="77777777" w:rsidTr="00994D1E">
        <w:trPr>
          <w:trHeight w:val="300"/>
        </w:trPr>
        <w:tc>
          <w:tcPr>
            <w:tcW w:w="941" w:type="dxa"/>
            <w:tcBorders>
              <w:top w:val="nil"/>
              <w:left w:val="single" w:sz="8" w:space="0" w:color="auto"/>
              <w:bottom w:val="single" w:sz="8" w:space="0" w:color="auto"/>
              <w:right w:val="single" w:sz="8" w:space="0" w:color="auto"/>
            </w:tcBorders>
            <w:shd w:val="clear" w:color="000000" w:fill="D0CECE"/>
            <w:vAlign w:val="center"/>
            <w:hideMark/>
          </w:tcPr>
          <w:p w14:paraId="56D3CFEA"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STT</w:t>
            </w:r>
          </w:p>
        </w:tc>
        <w:tc>
          <w:tcPr>
            <w:tcW w:w="1181" w:type="dxa"/>
            <w:tcBorders>
              <w:top w:val="nil"/>
              <w:left w:val="nil"/>
              <w:bottom w:val="single" w:sz="8" w:space="0" w:color="00000A"/>
              <w:right w:val="single" w:sz="8" w:space="0" w:color="00000A"/>
            </w:tcBorders>
            <w:shd w:val="clear" w:color="000000" w:fill="D0CECE"/>
            <w:vAlign w:val="center"/>
            <w:hideMark/>
          </w:tcPr>
          <w:p w14:paraId="16DC2904"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Tỉnh</w:t>
            </w:r>
          </w:p>
        </w:tc>
        <w:tc>
          <w:tcPr>
            <w:tcW w:w="540" w:type="dxa"/>
            <w:tcBorders>
              <w:top w:val="nil"/>
              <w:left w:val="nil"/>
              <w:bottom w:val="single" w:sz="8" w:space="0" w:color="00000A"/>
              <w:right w:val="single" w:sz="8" w:space="0" w:color="00000A"/>
            </w:tcBorders>
            <w:shd w:val="clear" w:color="000000" w:fill="D0CECE"/>
            <w:vAlign w:val="center"/>
            <w:hideMark/>
          </w:tcPr>
          <w:p w14:paraId="171E2C3D" w14:textId="77777777" w:rsidR="009C2A54" w:rsidRPr="00994D1E" w:rsidRDefault="009C2A54" w:rsidP="009C2A54">
            <w:pPr>
              <w:suppressAutoHyphens w:val="0"/>
              <w:spacing w:before="0" w:after="0" w:line="240" w:lineRule="auto"/>
              <w:jc w:val="right"/>
              <w:rPr>
                <w:rFonts w:asciiTheme="minorHAnsi" w:hAnsiTheme="minorHAnsi" w:cs="Calibri"/>
                <w:b/>
                <w:bCs/>
                <w:color w:val="000000"/>
                <w:sz w:val="18"/>
                <w:szCs w:val="18"/>
              </w:rPr>
            </w:pPr>
            <w:r w:rsidRPr="00994D1E">
              <w:rPr>
                <w:rFonts w:asciiTheme="minorHAnsi" w:hAnsiTheme="minorHAnsi" w:cs="Calibri"/>
                <w:b/>
                <w:bCs/>
                <w:color w:val="000000"/>
                <w:sz w:val="18"/>
                <w:szCs w:val="18"/>
              </w:rPr>
              <w:t>Điểm</w:t>
            </w:r>
          </w:p>
        </w:tc>
        <w:tc>
          <w:tcPr>
            <w:tcW w:w="1512" w:type="dxa"/>
            <w:tcBorders>
              <w:top w:val="nil"/>
              <w:left w:val="nil"/>
              <w:bottom w:val="single" w:sz="8" w:space="0" w:color="00000A"/>
              <w:right w:val="single" w:sz="8" w:space="0" w:color="00000A"/>
            </w:tcBorders>
            <w:shd w:val="clear" w:color="000000" w:fill="D0CECE"/>
            <w:vAlign w:val="center"/>
            <w:hideMark/>
          </w:tcPr>
          <w:p w14:paraId="7B93D2F5"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Tỉnh</w:t>
            </w:r>
          </w:p>
        </w:tc>
        <w:tc>
          <w:tcPr>
            <w:tcW w:w="972" w:type="dxa"/>
            <w:tcBorders>
              <w:top w:val="nil"/>
              <w:left w:val="nil"/>
              <w:bottom w:val="single" w:sz="8" w:space="0" w:color="00000A"/>
              <w:right w:val="single" w:sz="8" w:space="0" w:color="00000A"/>
            </w:tcBorders>
            <w:shd w:val="clear" w:color="000000" w:fill="D0CECE"/>
            <w:vAlign w:val="center"/>
            <w:hideMark/>
          </w:tcPr>
          <w:p w14:paraId="7111070C" w14:textId="77777777" w:rsidR="009C2A54" w:rsidRPr="00994D1E" w:rsidRDefault="009C2A54" w:rsidP="009C2A54">
            <w:pPr>
              <w:suppressAutoHyphens w:val="0"/>
              <w:spacing w:before="0" w:after="0" w:line="240" w:lineRule="auto"/>
              <w:jc w:val="right"/>
              <w:rPr>
                <w:rFonts w:asciiTheme="minorHAnsi" w:hAnsiTheme="minorHAnsi" w:cs="Calibri"/>
                <w:b/>
                <w:bCs/>
                <w:color w:val="000000"/>
                <w:sz w:val="18"/>
                <w:szCs w:val="18"/>
              </w:rPr>
            </w:pPr>
            <w:r w:rsidRPr="00994D1E">
              <w:rPr>
                <w:rFonts w:asciiTheme="minorHAnsi" w:hAnsiTheme="minorHAnsi" w:cs="Calibri"/>
                <w:b/>
                <w:bCs/>
                <w:color w:val="000000"/>
                <w:sz w:val="18"/>
                <w:szCs w:val="18"/>
              </w:rPr>
              <w:t>Điểm</w:t>
            </w:r>
          </w:p>
        </w:tc>
        <w:tc>
          <w:tcPr>
            <w:tcW w:w="1403" w:type="dxa"/>
            <w:tcBorders>
              <w:top w:val="nil"/>
              <w:left w:val="nil"/>
              <w:bottom w:val="single" w:sz="8" w:space="0" w:color="00000A"/>
              <w:right w:val="single" w:sz="8" w:space="0" w:color="00000A"/>
            </w:tcBorders>
            <w:shd w:val="clear" w:color="000000" w:fill="D0CECE"/>
            <w:vAlign w:val="center"/>
            <w:hideMark/>
          </w:tcPr>
          <w:p w14:paraId="354855EA"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Tỉnh</w:t>
            </w:r>
          </w:p>
        </w:tc>
        <w:tc>
          <w:tcPr>
            <w:tcW w:w="717" w:type="dxa"/>
            <w:tcBorders>
              <w:top w:val="nil"/>
              <w:left w:val="nil"/>
              <w:bottom w:val="single" w:sz="8" w:space="0" w:color="00000A"/>
              <w:right w:val="single" w:sz="8" w:space="0" w:color="00000A"/>
            </w:tcBorders>
            <w:shd w:val="clear" w:color="000000" w:fill="D0CECE"/>
            <w:vAlign w:val="center"/>
            <w:hideMark/>
          </w:tcPr>
          <w:p w14:paraId="3314C3E8" w14:textId="77777777" w:rsidR="009C2A54" w:rsidRPr="00994D1E" w:rsidRDefault="009C2A54" w:rsidP="009C2A54">
            <w:pPr>
              <w:suppressAutoHyphens w:val="0"/>
              <w:spacing w:before="0" w:after="0" w:line="240" w:lineRule="auto"/>
              <w:jc w:val="right"/>
              <w:rPr>
                <w:rFonts w:asciiTheme="minorHAnsi" w:hAnsiTheme="minorHAnsi" w:cs="Calibri"/>
                <w:b/>
                <w:bCs/>
                <w:color w:val="000000"/>
                <w:sz w:val="18"/>
                <w:szCs w:val="18"/>
              </w:rPr>
            </w:pPr>
            <w:r w:rsidRPr="00994D1E">
              <w:rPr>
                <w:rFonts w:asciiTheme="minorHAnsi" w:hAnsiTheme="minorHAnsi" w:cs="Calibri"/>
                <w:b/>
                <w:bCs/>
                <w:color w:val="000000"/>
                <w:sz w:val="18"/>
                <w:szCs w:val="18"/>
              </w:rPr>
              <w:t>Điểm</w:t>
            </w:r>
          </w:p>
        </w:tc>
        <w:tc>
          <w:tcPr>
            <w:tcW w:w="1147" w:type="dxa"/>
            <w:tcBorders>
              <w:top w:val="nil"/>
              <w:left w:val="nil"/>
              <w:bottom w:val="single" w:sz="8" w:space="0" w:color="00000A"/>
              <w:right w:val="single" w:sz="8" w:space="0" w:color="00000A"/>
            </w:tcBorders>
            <w:shd w:val="clear" w:color="000000" w:fill="D0CECE"/>
            <w:vAlign w:val="center"/>
            <w:hideMark/>
          </w:tcPr>
          <w:p w14:paraId="3EAC6336"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Tỉnh</w:t>
            </w:r>
          </w:p>
        </w:tc>
        <w:tc>
          <w:tcPr>
            <w:tcW w:w="757" w:type="dxa"/>
            <w:tcBorders>
              <w:top w:val="nil"/>
              <w:left w:val="nil"/>
              <w:bottom w:val="single" w:sz="8" w:space="0" w:color="00000A"/>
              <w:right w:val="single" w:sz="8" w:space="0" w:color="00000A"/>
            </w:tcBorders>
            <w:shd w:val="clear" w:color="000000" w:fill="D0CECE"/>
            <w:vAlign w:val="center"/>
            <w:hideMark/>
          </w:tcPr>
          <w:p w14:paraId="7666F6D7" w14:textId="77777777" w:rsidR="009C2A54" w:rsidRPr="00994D1E" w:rsidRDefault="009C2A54" w:rsidP="009C2A54">
            <w:pPr>
              <w:suppressAutoHyphens w:val="0"/>
              <w:spacing w:before="0" w:after="0" w:line="240" w:lineRule="auto"/>
              <w:jc w:val="right"/>
              <w:rPr>
                <w:rFonts w:asciiTheme="minorHAnsi" w:hAnsiTheme="minorHAnsi" w:cs="Calibri"/>
                <w:b/>
                <w:bCs/>
                <w:color w:val="000000"/>
                <w:sz w:val="18"/>
                <w:szCs w:val="18"/>
              </w:rPr>
            </w:pPr>
            <w:r w:rsidRPr="00994D1E">
              <w:rPr>
                <w:rFonts w:asciiTheme="minorHAnsi" w:hAnsiTheme="minorHAnsi" w:cs="Calibri"/>
                <w:b/>
                <w:bCs/>
                <w:color w:val="000000"/>
                <w:sz w:val="18"/>
                <w:szCs w:val="18"/>
              </w:rPr>
              <w:t>Điểm</w:t>
            </w:r>
          </w:p>
        </w:tc>
      </w:tr>
      <w:tr w:rsidR="00994D1E" w:rsidRPr="00994D1E" w14:paraId="7E526133" w14:textId="77777777" w:rsidTr="00994D1E">
        <w:trPr>
          <w:trHeight w:val="295"/>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3359DCE5"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w:t>
            </w:r>
          </w:p>
        </w:tc>
        <w:tc>
          <w:tcPr>
            <w:tcW w:w="1181" w:type="dxa"/>
            <w:tcBorders>
              <w:top w:val="nil"/>
              <w:left w:val="nil"/>
              <w:bottom w:val="single" w:sz="8" w:space="0" w:color="00000A"/>
              <w:right w:val="single" w:sz="8" w:space="0" w:color="00000A"/>
            </w:tcBorders>
            <w:shd w:val="clear" w:color="000000" w:fill="FFFFFF"/>
            <w:vAlign w:val="bottom"/>
            <w:hideMark/>
          </w:tcPr>
          <w:p w14:paraId="197C148F" w14:textId="2178661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Bắc Giang</w:t>
            </w:r>
          </w:p>
        </w:tc>
        <w:tc>
          <w:tcPr>
            <w:tcW w:w="540" w:type="dxa"/>
            <w:tcBorders>
              <w:top w:val="nil"/>
              <w:left w:val="nil"/>
              <w:bottom w:val="single" w:sz="8" w:space="0" w:color="00000A"/>
              <w:right w:val="single" w:sz="8" w:space="0" w:color="00000A"/>
            </w:tcBorders>
            <w:shd w:val="clear" w:color="000000" w:fill="FFFFFF"/>
            <w:vAlign w:val="bottom"/>
            <w:hideMark/>
          </w:tcPr>
          <w:p w14:paraId="482D83D8" w14:textId="1C246F9F"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7</w:t>
            </w:r>
          </w:p>
        </w:tc>
        <w:tc>
          <w:tcPr>
            <w:tcW w:w="1512" w:type="dxa"/>
            <w:tcBorders>
              <w:top w:val="nil"/>
              <w:left w:val="nil"/>
              <w:bottom w:val="single" w:sz="8" w:space="0" w:color="00000A"/>
              <w:right w:val="single" w:sz="8" w:space="0" w:color="00000A"/>
            </w:tcBorders>
            <w:shd w:val="clear" w:color="000000" w:fill="FFFFFF"/>
            <w:vAlign w:val="bottom"/>
            <w:hideMark/>
          </w:tcPr>
          <w:p w14:paraId="1527E3C4" w14:textId="308FB0DE"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Hải Dương</w:t>
            </w:r>
          </w:p>
        </w:tc>
        <w:tc>
          <w:tcPr>
            <w:tcW w:w="972" w:type="dxa"/>
            <w:tcBorders>
              <w:top w:val="nil"/>
              <w:left w:val="nil"/>
              <w:bottom w:val="single" w:sz="8" w:space="0" w:color="00000A"/>
              <w:right w:val="single" w:sz="8" w:space="0" w:color="00000A"/>
            </w:tcBorders>
            <w:shd w:val="clear" w:color="000000" w:fill="FFFFFF"/>
            <w:vAlign w:val="bottom"/>
            <w:hideMark/>
          </w:tcPr>
          <w:p w14:paraId="36599811" w14:textId="547DF7FA"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8.14</w:t>
            </w:r>
          </w:p>
        </w:tc>
        <w:tc>
          <w:tcPr>
            <w:tcW w:w="1403" w:type="dxa"/>
            <w:tcBorders>
              <w:top w:val="nil"/>
              <w:left w:val="nil"/>
              <w:bottom w:val="single" w:sz="8" w:space="0" w:color="00000A"/>
              <w:right w:val="single" w:sz="8" w:space="0" w:color="00000A"/>
            </w:tcBorders>
            <w:shd w:val="clear" w:color="000000" w:fill="FFFFFF"/>
            <w:vAlign w:val="bottom"/>
            <w:hideMark/>
          </w:tcPr>
          <w:p w14:paraId="262B910E" w14:textId="0E77CE86"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Quảng Trị</w:t>
            </w:r>
          </w:p>
        </w:tc>
        <w:tc>
          <w:tcPr>
            <w:tcW w:w="717" w:type="dxa"/>
            <w:tcBorders>
              <w:top w:val="nil"/>
              <w:left w:val="nil"/>
              <w:bottom w:val="single" w:sz="8" w:space="0" w:color="00000A"/>
              <w:right w:val="single" w:sz="8" w:space="0" w:color="00000A"/>
            </w:tcBorders>
            <w:shd w:val="clear" w:color="000000" w:fill="FFFFFF"/>
            <w:vAlign w:val="bottom"/>
            <w:hideMark/>
          </w:tcPr>
          <w:p w14:paraId="7068877F" w14:textId="53A463C8"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3.98</w:t>
            </w:r>
          </w:p>
        </w:tc>
        <w:tc>
          <w:tcPr>
            <w:tcW w:w="1147" w:type="dxa"/>
            <w:tcBorders>
              <w:top w:val="nil"/>
              <w:left w:val="nil"/>
              <w:bottom w:val="single" w:sz="8" w:space="0" w:color="00000A"/>
              <w:right w:val="single" w:sz="8" w:space="0" w:color="00000A"/>
            </w:tcBorders>
            <w:shd w:val="clear" w:color="000000" w:fill="FFFFFF"/>
            <w:vAlign w:val="bottom"/>
            <w:hideMark/>
          </w:tcPr>
          <w:p w14:paraId="752302ED" w14:textId="1DD05B1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Quảng Nam</w:t>
            </w:r>
          </w:p>
        </w:tc>
        <w:tc>
          <w:tcPr>
            <w:tcW w:w="757" w:type="dxa"/>
            <w:tcBorders>
              <w:top w:val="nil"/>
              <w:left w:val="nil"/>
              <w:bottom w:val="single" w:sz="8" w:space="0" w:color="00000A"/>
              <w:right w:val="single" w:sz="8" w:space="0" w:color="00000A"/>
            </w:tcBorders>
            <w:shd w:val="clear" w:color="000000" w:fill="FFFFFF"/>
            <w:vAlign w:val="bottom"/>
            <w:hideMark/>
          </w:tcPr>
          <w:p w14:paraId="5B343E99" w14:textId="78204C19"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90.51</w:t>
            </w:r>
          </w:p>
        </w:tc>
      </w:tr>
      <w:tr w:rsidR="00994D1E" w:rsidRPr="00994D1E" w14:paraId="18FC758E" w14:textId="77777777" w:rsidTr="00994D1E">
        <w:trPr>
          <w:trHeight w:hRule="exact" w:val="38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3967D7C4"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2</w:t>
            </w:r>
          </w:p>
        </w:tc>
        <w:tc>
          <w:tcPr>
            <w:tcW w:w="1181" w:type="dxa"/>
            <w:tcBorders>
              <w:top w:val="nil"/>
              <w:left w:val="nil"/>
              <w:bottom w:val="single" w:sz="8" w:space="0" w:color="00000A"/>
              <w:right w:val="single" w:sz="8" w:space="0" w:color="00000A"/>
            </w:tcBorders>
            <w:shd w:val="clear" w:color="000000" w:fill="FFFFFF"/>
            <w:vAlign w:val="bottom"/>
            <w:hideMark/>
          </w:tcPr>
          <w:p w14:paraId="5FCD45F4" w14:textId="330A26CC"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Yên Bái</w:t>
            </w:r>
          </w:p>
        </w:tc>
        <w:tc>
          <w:tcPr>
            <w:tcW w:w="540" w:type="dxa"/>
            <w:tcBorders>
              <w:top w:val="nil"/>
              <w:left w:val="nil"/>
              <w:bottom w:val="single" w:sz="8" w:space="0" w:color="00000A"/>
              <w:right w:val="single" w:sz="8" w:space="0" w:color="00000A"/>
            </w:tcBorders>
            <w:shd w:val="clear" w:color="000000" w:fill="FFFFFF"/>
            <w:vAlign w:val="bottom"/>
            <w:hideMark/>
          </w:tcPr>
          <w:p w14:paraId="610193FB" w14:textId="579CA86A"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5.71</w:t>
            </w:r>
          </w:p>
        </w:tc>
        <w:tc>
          <w:tcPr>
            <w:tcW w:w="1512" w:type="dxa"/>
            <w:tcBorders>
              <w:top w:val="nil"/>
              <w:left w:val="nil"/>
              <w:bottom w:val="single" w:sz="8" w:space="0" w:color="00000A"/>
              <w:right w:val="single" w:sz="8" w:space="0" w:color="00000A"/>
            </w:tcBorders>
            <w:shd w:val="clear" w:color="000000" w:fill="FFFFFF"/>
            <w:vAlign w:val="bottom"/>
            <w:hideMark/>
          </w:tcPr>
          <w:p w14:paraId="1496E512" w14:textId="131F091D"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Quảng Ninh</w:t>
            </w:r>
          </w:p>
        </w:tc>
        <w:tc>
          <w:tcPr>
            <w:tcW w:w="972" w:type="dxa"/>
            <w:tcBorders>
              <w:top w:val="nil"/>
              <w:left w:val="nil"/>
              <w:bottom w:val="single" w:sz="8" w:space="0" w:color="00000A"/>
              <w:right w:val="single" w:sz="8" w:space="0" w:color="00000A"/>
            </w:tcBorders>
            <w:shd w:val="clear" w:color="000000" w:fill="FFFFFF"/>
            <w:vAlign w:val="bottom"/>
            <w:hideMark/>
          </w:tcPr>
          <w:p w14:paraId="7BDE91B1" w14:textId="1D1225DE"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1.71</w:t>
            </w:r>
          </w:p>
        </w:tc>
        <w:tc>
          <w:tcPr>
            <w:tcW w:w="1403" w:type="dxa"/>
            <w:tcBorders>
              <w:top w:val="nil"/>
              <w:left w:val="nil"/>
              <w:bottom w:val="single" w:sz="8" w:space="0" w:color="00000A"/>
              <w:right w:val="single" w:sz="8" w:space="0" w:color="00000A"/>
            </w:tcBorders>
            <w:shd w:val="clear" w:color="000000" w:fill="FFFFFF"/>
            <w:vAlign w:val="bottom"/>
            <w:hideMark/>
          </w:tcPr>
          <w:p w14:paraId="24882F4F" w14:textId="3C8CAD1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Thừa Thiên Huế</w:t>
            </w:r>
          </w:p>
        </w:tc>
        <w:tc>
          <w:tcPr>
            <w:tcW w:w="717" w:type="dxa"/>
            <w:tcBorders>
              <w:top w:val="nil"/>
              <w:left w:val="nil"/>
              <w:bottom w:val="single" w:sz="8" w:space="0" w:color="00000A"/>
              <w:right w:val="single" w:sz="8" w:space="0" w:color="00000A"/>
            </w:tcBorders>
            <w:shd w:val="clear" w:color="000000" w:fill="FFFFFF"/>
            <w:vAlign w:val="bottom"/>
            <w:hideMark/>
          </w:tcPr>
          <w:p w14:paraId="178BB4DB" w14:textId="56044EDC"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5.03</w:t>
            </w:r>
          </w:p>
        </w:tc>
        <w:tc>
          <w:tcPr>
            <w:tcW w:w="1147" w:type="dxa"/>
            <w:tcBorders>
              <w:top w:val="nil"/>
              <w:left w:val="nil"/>
              <w:bottom w:val="single" w:sz="8" w:space="0" w:color="00000A"/>
              <w:right w:val="single" w:sz="8" w:space="0" w:color="00000A"/>
            </w:tcBorders>
            <w:shd w:val="clear" w:color="000000" w:fill="FFFFFF"/>
            <w:vAlign w:val="bottom"/>
            <w:hideMark/>
          </w:tcPr>
          <w:p w14:paraId="65A5F027" w14:textId="479D6CAF"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Đà Nẵng</w:t>
            </w:r>
          </w:p>
        </w:tc>
        <w:tc>
          <w:tcPr>
            <w:tcW w:w="757" w:type="dxa"/>
            <w:tcBorders>
              <w:top w:val="nil"/>
              <w:left w:val="nil"/>
              <w:bottom w:val="single" w:sz="8" w:space="0" w:color="00000A"/>
              <w:right w:val="single" w:sz="8" w:space="0" w:color="00000A"/>
            </w:tcBorders>
            <w:shd w:val="clear" w:color="000000" w:fill="FFFFFF"/>
            <w:vAlign w:val="bottom"/>
            <w:hideMark/>
          </w:tcPr>
          <w:p w14:paraId="29FAE3A8" w14:textId="4C230AEE"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9.95</w:t>
            </w:r>
          </w:p>
        </w:tc>
      </w:tr>
      <w:tr w:rsidR="00994D1E" w:rsidRPr="00994D1E" w14:paraId="5C1B4A61"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2836940A"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3</w:t>
            </w:r>
          </w:p>
        </w:tc>
        <w:tc>
          <w:tcPr>
            <w:tcW w:w="1181" w:type="dxa"/>
            <w:tcBorders>
              <w:top w:val="nil"/>
              <w:left w:val="nil"/>
              <w:bottom w:val="single" w:sz="8" w:space="0" w:color="00000A"/>
              <w:right w:val="single" w:sz="8" w:space="0" w:color="00000A"/>
            </w:tcBorders>
            <w:shd w:val="clear" w:color="000000" w:fill="FFFFFF"/>
            <w:vAlign w:val="bottom"/>
            <w:hideMark/>
          </w:tcPr>
          <w:p w14:paraId="50DA1A19" w14:textId="01E4E2BC"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Cao Bằng</w:t>
            </w:r>
          </w:p>
        </w:tc>
        <w:tc>
          <w:tcPr>
            <w:tcW w:w="540" w:type="dxa"/>
            <w:tcBorders>
              <w:top w:val="nil"/>
              <w:left w:val="nil"/>
              <w:bottom w:val="single" w:sz="8" w:space="0" w:color="00000A"/>
              <w:right w:val="single" w:sz="8" w:space="0" w:color="00000A"/>
            </w:tcBorders>
            <w:shd w:val="clear" w:color="000000" w:fill="FFFFFF"/>
            <w:vAlign w:val="bottom"/>
            <w:hideMark/>
          </w:tcPr>
          <w:p w14:paraId="5A282272" w14:textId="1D3A4ECD"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2.9</w:t>
            </w:r>
          </w:p>
        </w:tc>
        <w:tc>
          <w:tcPr>
            <w:tcW w:w="1512" w:type="dxa"/>
            <w:tcBorders>
              <w:top w:val="nil"/>
              <w:left w:val="nil"/>
              <w:bottom w:val="single" w:sz="8" w:space="0" w:color="00000A"/>
              <w:right w:val="single" w:sz="8" w:space="0" w:color="00000A"/>
            </w:tcBorders>
            <w:shd w:val="clear" w:color="000000" w:fill="FFFFFF"/>
            <w:vAlign w:val="bottom"/>
            <w:hideMark/>
          </w:tcPr>
          <w:p w14:paraId="50BE68CC" w14:textId="21BFFB51"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Hà Nội</w:t>
            </w:r>
          </w:p>
        </w:tc>
        <w:tc>
          <w:tcPr>
            <w:tcW w:w="972" w:type="dxa"/>
            <w:tcBorders>
              <w:top w:val="nil"/>
              <w:left w:val="nil"/>
              <w:bottom w:val="single" w:sz="8" w:space="0" w:color="00000A"/>
              <w:right w:val="single" w:sz="8" w:space="0" w:color="00000A"/>
            </w:tcBorders>
            <w:shd w:val="clear" w:color="000000" w:fill="FFFFFF"/>
            <w:vAlign w:val="bottom"/>
            <w:hideMark/>
          </w:tcPr>
          <w:p w14:paraId="33C73DD7" w14:textId="2518342D"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9.59</w:t>
            </w:r>
          </w:p>
        </w:tc>
        <w:tc>
          <w:tcPr>
            <w:tcW w:w="1403" w:type="dxa"/>
            <w:tcBorders>
              <w:top w:val="nil"/>
              <w:left w:val="nil"/>
              <w:bottom w:val="single" w:sz="8" w:space="0" w:color="00000A"/>
              <w:right w:val="single" w:sz="8" w:space="0" w:color="00000A"/>
            </w:tcBorders>
            <w:shd w:val="clear" w:color="000000" w:fill="FFFFFF"/>
            <w:vAlign w:val="bottom"/>
            <w:hideMark/>
          </w:tcPr>
          <w:p w14:paraId="7D9C31E0" w14:textId="312271A2"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Thanh Hóa</w:t>
            </w:r>
          </w:p>
        </w:tc>
        <w:tc>
          <w:tcPr>
            <w:tcW w:w="717" w:type="dxa"/>
            <w:tcBorders>
              <w:top w:val="nil"/>
              <w:left w:val="nil"/>
              <w:bottom w:val="single" w:sz="8" w:space="0" w:color="00000A"/>
              <w:right w:val="single" w:sz="8" w:space="0" w:color="00000A"/>
            </w:tcBorders>
            <w:shd w:val="clear" w:color="000000" w:fill="FFFFFF"/>
            <w:vAlign w:val="bottom"/>
            <w:hideMark/>
          </w:tcPr>
          <w:p w14:paraId="6C32573B" w14:textId="4982C07E"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56.63</w:t>
            </w:r>
          </w:p>
        </w:tc>
        <w:tc>
          <w:tcPr>
            <w:tcW w:w="1147" w:type="dxa"/>
            <w:tcBorders>
              <w:top w:val="nil"/>
              <w:left w:val="nil"/>
              <w:bottom w:val="single" w:sz="8" w:space="0" w:color="00000A"/>
              <w:right w:val="single" w:sz="8" w:space="0" w:color="00000A"/>
            </w:tcBorders>
            <w:shd w:val="clear" w:color="000000" w:fill="FFFFFF"/>
            <w:vAlign w:val="bottom"/>
            <w:hideMark/>
          </w:tcPr>
          <w:p w14:paraId="6249722F" w14:textId="4BD062A9"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Bình Định</w:t>
            </w:r>
          </w:p>
        </w:tc>
        <w:tc>
          <w:tcPr>
            <w:tcW w:w="757" w:type="dxa"/>
            <w:tcBorders>
              <w:top w:val="nil"/>
              <w:left w:val="nil"/>
              <w:bottom w:val="single" w:sz="8" w:space="0" w:color="00000A"/>
              <w:right w:val="single" w:sz="8" w:space="0" w:color="00000A"/>
            </w:tcBorders>
            <w:shd w:val="clear" w:color="000000" w:fill="FFFFFF"/>
            <w:vAlign w:val="bottom"/>
            <w:hideMark/>
          </w:tcPr>
          <w:p w14:paraId="36AE69BD" w14:textId="20AD0E0E"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6.41</w:t>
            </w:r>
          </w:p>
        </w:tc>
      </w:tr>
      <w:tr w:rsidR="00994D1E" w:rsidRPr="00994D1E" w14:paraId="6A2630C0"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1E015976"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4</w:t>
            </w:r>
          </w:p>
        </w:tc>
        <w:tc>
          <w:tcPr>
            <w:tcW w:w="1181" w:type="dxa"/>
            <w:tcBorders>
              <w:top w:val="nil"/>
              <w:left w:val="nil"/>
              <w:bottom w:val="single" w:sz="8" w:space="0" w:color="00000A"/>
              <w:right w:val="single" w:sz="8" w:space="0" w:color="00000A"/>
            </w:tcBorders>
            <w:shd w:val="clear" w:color="000000" w:fill="FFFFFF"/>
            <w:vAlign w:val="bottom"/>
            <w:hideMark/>
          </w:tcPr>
          <w:p w14:paraId="34D1BEC3" w14:textId="1C3EF890"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Lai Châu</w:t>
            </w:r>
          </w:p>
        </w:tc>
        <w:tc>
          <w:tcPr>
            <w:tcW w:w="540" w:type="dxa"/>
            <w:tcBorders>
              <w:top w:val="nil"/>
              <w:left w:val="nil"/>
              <w:bottom w:val="single" w:sz="8" w:space="0" w:color="00000A"/>
              <w:right w:val="single" w:sz="8" w:space="0" w:color="00000A"/>
            </w:tcBorders>
            <w:shd w:val="clear" w:color="000000" w:fill="FFFFFF"/>
            <w:vAlign w:val="bottom"/>
            <w:hideMark/>
          </w:tcPr>
          <w:p w14:paraId="6D900FD6" w14:textId="4385CDF4"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9.61</w:t>
            </w:r>
          </w:p>
        </w:tc>
        <w:tc>
          <w:tcPr>
            <w:tcW w:w="1512" w:type="dxa"/>
            <w:tcBorders>
              <w:top w:val="nil"/>
              <w:left w:val="nil"/>
              <w:bottom w:val="single" w:sz="8" w:space="0" w:color="00000A"/>
              <w:right w:val="single" w:sz="8" w:space="0" w:color="00000A"/>
            </w:tcBorders>
            <w:shd w:val="clear" w:color="000000" w:fill="FFFFFF"/>
            <w:vAlign w:val="bottom"/>
            <w:hideMark/>
          </w:tcPr>
          <w:p w14:paraId="4ABC6C25" w14:textId="2249E494"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Hà Nam</w:t>
            </w:r>
          </w:p>
        </w:tc>
        <w:tc>
          <w:tcPr>
            <w:tcW w:w="972" w:type="dxa"/>
            <w:tcBorders>
              <w:top w:val="nil"/>
              <w:left w:val="nil"/>
              <w:bottom w:val="single" w:sz="8" w:space="0" w:color="00000A"/>
              <w:right w:val="single" w:sz="8" w:space="0" w:color="00000A"/>
            </w:tcBorders>
            <w:shd w:val="clear" w:color="000000" w:fill="FFFFFF"/>
            <w:vAlign w:val="bottom"/>
            <w:hideMark/>
          </w:tcPr>
          <w:p w14:paraId="398D9465" w14:textId="3E3726E1"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7.8</w:t>
            </w:r>
          </w:p>
        </w:tc>
        <w:tc>
          <w:tcPr>
            <w:tcW w:w="1403" w:type="dxa"/>
            <w:tcBorders>
              <w:top w:val="nil"/>
              <w:left w:val="nil"/>
              <w:bottom w:val="single" w:sz="8" w:space="0" w:color="00000A"/>
              <w:right w:val="single" w:sz="8" w:space="0" w:color="00000A"/>
            </w:tcBorders>
            <w:shd w:val="clear" w:color="000000" w:fill="FFFFFF"/>
            <w:vAlign w:val="bottom"/>
            <w:hideMark/>
          </w:tcPr>
          <w:p w14:paraId="0782AF13" w14:textId="2A23CFBA"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Quảng Bình</w:t>
            </w:r>
          </w:p>
        </w:tc>
        <w:tc>
          <w:tcPr>
            <w:tcW w:w="717" w:type="dxa"/>
            <w:tcBorders>
              <w:top w:val="nil"/>
              <w:left w:val="nil"/>
              <w:bottom w:val="single" w:sz="8" w:space="0" w:color="00000A"/>
              <w:right w:val="single" w:sz="8" w:space="0" w:color="00000A"/>
            </w:tcBorders>
            <w:shd w:val="clear" w:color="000000" w:fill="FFFFFF"/>
            <w:vAlign w:val="bottom"/>
            <w:hideMark/>
          </w:tcPr>
          <w:p w14:paraId="3B833136" w14:textId="7948E118"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38.39</w:t>
            </w:r>
          </w:p>
        </w:tc>
        <w:tc>
          <w:tcPr>
            <w:tcW w:w="1147" w:type="dxa"/>
            <w:tcBorders>
              <w:top w:val="nil"/>
              <w:left w:val="nil"/>
              <w:bottom w:val="single" w:sz="8" w:space="0" w:color="00000A"/>
              <w:right w:val="single" w:sz="8" w:space="0" w:color="00000A"/>
            </w:tcBorders>
            <w:shd w:val="clear" w:color="000000" w:fill="FFFFFF"/>
            <w:vAlign w:val="bottom"/>
            <w:hideMark/>
          </w:tcPr>
          <w:p w14:paraId="3303BF22" w14:textId="02E3133E"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Khánh Hòa</w:t>
            </w:r>
          </w:p>
        </w:tc>
        <w:tc>
          <w:tcPr>
            <w:tcW w:w="757" w:type="dxa"/>
            <w:tcBorders>
              <w:top w:val="nil"/>
              <w:left w:val="nil"/>
              <w:bottom w:val="single" w:sz="8" w:space="0" w:color="00000A"/>
              <w:right w:val="single" w:sz="8" w:space="0" w:color="00000A"/>
            </w:tcBorders>
            <w:shd w:val="clear" w:color="000000" w:fill="FFFFFF"/>
            <w:vAlign w:val="bottom"/>
            <w:hideMark/>
          </w:tcPr>
          <w:p w14:paraId="31C83F03" w14:textId="4B068E92"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0.9</w:t>
            </w:r>
          </w:p>
        </w:tc>
      </w:tr>
      <w:tr w:rsidR="00994D1E" w:rsidRPr="00994D1E" w14:paraId="6C50B098"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56292DB6"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5</w:t>
            </w:r>
          </w:p>
        </w:tc>
        <w:tc>
          <w:tcPr>
            <w:tcW w:w="1181" w:type="dxa"/>
            <w:tcBorders>
              <w:top w:val="nil"/>
              <w:left w:val="nil"/>
              <w:bottom w:val="single" w:sz="8" w:space="0" w:color="00000A"/>
              <w:right w:val="single" w:sz="8" w:space="0" w:color="00000A"/>
            </w:tcBorders>
            <w:shd w:val="clear" w:color="000000" w:fill="FFFFFF"/>
            <w:vAlign w:val="bottom"/>
            <w:hideMark/>
          </w:tcPr>
          <w:p w14:paraId="04CB718B" w14:textId="1343BFB1"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Bắc Kạn</w:t>
            </w:r>
          </w:p>
        </w:tc>
        <w:tc>
          <w:tcPr>
            <w:tcW w:w="540" w:type="dxa"/>
            <w:tcBorders>
              <w:top w:val="nil"/>
              <w:left w:val="nil"/>
              <w:bottom w:val="single" w:sz="8" w:space="0" w:color="00000A"/>
              <w:right w:val="single" w:sz="8" w:space="0" w:color="00000A"/>
            </w:tcBorders>
            <w:shd w:val="clear" w:color="000000" w:fill="FFFFFF"/>
            <w:vAlign w:val="bottom"/>
            <w:hideMark/>
          </w:tcPr>
          <w:p w14:paraId="0BCF8D7C" w14:textId="71FCF9FA"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7.97</w:t>
            </w:r>
          </w:p>
        </w:tc>
        <w:tc>
          <w:tcPr>
            <w:tcW w:w="1512" w:type="dxa"/>
            <w:tcBorders>
              <w:top w:val="nil"/>
              <w:left w:val="nil"/>
              <w:bottom w:val="single" w:sz="8" w:space="0" w:color="00000A"/>
              <w:right w:val="single" w:sz="8" w:space="0" w:color="00000A"/>
            </w:tcBorders>
            <w:shd w:val="clear" w:color="000000" w:fill="FFFFFF"/>
            <w:vAlign w:val="bottom"/>
            <w:hideMark/>
          </w:tcPr>
          <w:p w14:paraId="34737310" w14:textId="4E30CAF9"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Bắc Ninh</w:t>
            </w:r>
          </w:p>
        </w:tc>
        <w:tc>
          <w:tcPr>
            <w:tcW w:w="972" w:type="dxa"/>
            <w:tcBorders>
              <w:top w:val="nil"/>
              <w:left w:val="nil"/>
              <w:bottom w:val="single" w:sz="8" w:space="0" w:color="00000A"/>
              <w:right w:val="single" w:sz="8" w:space="0" w:color="00000A"/>
            </w:tcBorders>
            <w:shd w:val="clear" w:color="000000" w:fill="FFFFFF"/>
            <w:vAlign w:val="bottom"/>
            <w:hideMark/>
          </w:tcPr>
          <w:p w14:paraId="4C11FC50" w14:textId="0E710C1D"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6.8</w:t>
            </w:r>
          </w:p>
        </w:tc>
        <w:tc>
          <w:tcPr>
            <w:tcW w:w="1403" w:type="dxa"/>
            <w:tcBorders>
              <w:top w:val="nil"/>
              <w:left w:val="nil"/>
              <w:bottom w:val="single" w:sz="8" w:space="0" w:color="00000A"/>
              <w:right w:val="single" w:sz="8" w:space="0" w:color="00000A"/>
            </w:tcBorders>
            <w:shd w:val="clear" w:color="000000" w:fill="FFFFFF"/>
            <w:vAlign w:val="bottom"/>
            <w:hideMark/>
          </w:tcPr>
          <w:p w14:paraId="6909582F" w14:textId="4A3A7D3A"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Nghệ An</w:t>
            </w:r>
          </w:p>
        </w:tc>
        <w:tc>
          <w:tcPr>
            <w:tcW w:w="717" w:type="dxa"/>
            <w:tcBorders>
              <w:top w:val="nil"/>
              <w:left w:val="nil"/>
              <w:bottom w:val="single" w:sz="8" w:space="0" w:color="00000A"/>
              <w:right w:val="single" w:sz="8" w:space="0" w:color="00000A"/>
            </w:tcBorders>
            <w:shd w:val="clear" w:color="000000" w:fill="FFFFFF"/>
            <w:vAlign w:val="bottom"/>
            <w:hideMark/>
          </w:tcPr>
          <w:p w14:paraId="2688FC16" w14:textId="5FA82CD0"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37.12</w:t>
            </w:r>
          </w:p>
        </w:tc>
        <w:tc>
          <w:tcPr>
            <w:tcW w:w="1147" w:type="dxa"/>
            <w:tcBorders>
              <w:top w:val="nil"/>
              <w:left w:val="nil"/>
              <w:bottom w:val="single" w:sz="8" w:space="0" w:color="00000A"/>
              <w:right w:val="single" w:sz="8" w:space="0" w:color="00000A"/>
            </w:tcBorders>
            <w:shd w:val="clear" w:color="000000" w:fill="FFFFFF"/>
            <w:vAlign w:val="bottom"/>
            <w:hideMark/>
          </w:tcPr>
          <w:p w14:paraId="703B98E1" w14:textId="52185A3E"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Ninh Thuận</w:t>
            </w:r>
          </w:p>
        </w:tc>
        <w:tc>
          <w:tcPr>
            <w:tcW w:w="757" w:type="dxa"/>
            <w:tcBorders>
              <w:top w:val="nil"/>
              <w:left w:val="nil"/>
              <w:bottom w:val="single" w:sz="8" w:space="0" w:color="00000A"/>
              <w:right w:val="single" w:sz="8" w:space="0" w:color="00000A"/>
            </w:tcBorders>
            <w:shd w:val="clear" w:color="000000" w:fill="FFFFFF"/>
            <w:vAlign w:val="bottom"/>
            <w:hideMark/>
          </w:tcPr>
          <w:p w14:paraId="3964D51E" w14:textId="51A118DC"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9.05</w:t>
            </w:r>
          </w:p>
        </w:tc>
      </w:tr>
      <w:tr w:rsidR="00994D1E" w:rsidRPr="00994D1E" w14:paraId="69DD2287"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6E93A91B"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6</w:t>
            </w:r>
          </w:p>
        </w:tc>
        <w:tc>
          <w:tcPr>
            <w:tcW w:w="1181" w:type="dxa"/>
            <w:tcBorders>
              <w:top w:val="nil"/>
              <w:left w:val="nil"/>
              <w:bottom w:val="single" w:sz="8" w:space="0" w:color="00000A"/>
              <w:right w:val="single" w:sz="8" w:space="0" w:color="00000A"/>
            </w:tcBorders>
            <w:shd w:val="clear" w:color="000000" w:fill="FFFFFF"/>
            <w:vAlign w:val="bottom"/>
            <w:hideMark/>
          </w:tcPr>
          <w:p w14:paraId="31CB749C" w14:textId="02EF0609"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Điện Biên</w:t>
            </w:r>
          </w:p>
        </w:tc>
        <w:tc>
          <w:tcPr>
            <w:tcW w:w="540" w:type="dxa"/>
            <w:tcBorders>
              <w:top w:val="nil"/>
              <w:left w:val="nil"/>
              <w:bottom w:val="single" w:sz="8" w:space="0" w:color="00000A"/>
              <w:right w:val="single" w:sz="8" w:space="0" w:color="00000A"/>
            </w:tcBorders>
            <w:shd w:val="clear" w:color="000000" w:fill="FFFFFF"/>
            <w:vAlign w:val="bottom"/>
            <w:hideMark/>
          </w:tcPr>
          <w:p w14:paraId="65454BA1" w14:textId="45591539"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2.86</w:t>
            </w:r>
          </w:p>
        </w:tc>
        <w:tc>
          <w:tcPr>
            <w:tcW w:w="1512" w:type="dxa"/>
            <w:tcBorders>
              <w:top w:val="nil"/>
              <w:left w:val="nil"/>
              <w:bottom w:val="single" w:sz="8" w:space="0" w:color="00000A"/>
              <w:right w:val="single" w:sz="8" w:space="0" w:color="00000A"/>
            </w:tcBorders>
            <w:shd w:val="clear" w:color="000000" w:fill="FFFFFF"/>
            <w:vAlign w:val="bottom"/>
            <w:hideMark/>
          </w:tcPr>
          <w:p w14:paraId="2E7339DA" w14:textId="36DEE132"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Thái Bình</w:t>
            </w:r>
          </w:p>
        </w:tc>
        <w:tc>
          <w:tcPr>
            <w:tcW w:w="972" w:type="dxa"/>
            <w:tcBorders>
              <w:top w:val="nil"/>
              <w:left w:val="nil"/>
              <w:bottom w:val="single" w:sz="8" w:space="0" w:color="00000A"/>
              <w:right w:val="single" w:sz="8" w:space="0" w:color="00000A"/>
            </w:tcBorders>
            <w:shd w:val="clear" w:color="000000" w:fill="FFFFFF"/>
            <w:vAlign w:val="bottom"/>
            <w:hideMark/>
          </w:tcPr>
          <w:p w14:paraId="157F3C49" w14:textId="76631B9E"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1.02</w:t>
            </w:r>
          </w:p>
        </w:tc>
        <w:tc>
          <w:tcPr>
            <w:tcW w:w="1403" w:type="dxa"/>
            <w:tcBorders>
              <w:top w:val="nil"/>
              <w:left w:val="nil"/>
              <w:bottom w:val="single" w:sz="8" w:space="0" w:color="00000A"/>
              <w:right w:val="single" w:sz="8" w:space="0" w:color="00000A"/>
            </w:tcBorders>
            <w:shd w:val="clear" w:color="000000" w:fill="FFFFFF"/>
            <w:vAlign w:val="bottom"/>
            <w:hideMark/>
          </w:tcPr>
          <w:p w14:paraId="4D387910" w14:textId="1C138A6F"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Hà Tĩnh</w:t>
            </w:r>
          </w:p>
        </w:tc>
        <w:tc>
          <w:tcPr>
            <w:tcW w:w="717" w:type="dxa"/>
            <w:tcBorders>
              <w:top w:val="nil"/>
              <w:left w:val="nil"/>
              <w:bottom w:val="single" w:sz="8" w:space="0" w:color="00000A"/>
              <w:right w:val="single" w:sz="8" w:space="0" w:color="00000A"/>
            </w:tcBorders>
            <w:shd w:val="clear" w:color="000000" w:fill="FFFFFF"/>
            <w:vAlign w:val="bottom"/>
            <w:hideMark/>
          </w:tcPr>
          <w:p w14:paraId="0A892BAA" w14:textId="4176596F"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34.58</w:t>
            </w:r>
          </w:p>
        </w:tc>
        <w:tc>
          <w:tcPr>
            <w:tcW w:w="1147" w:type="dxa"/>
            <w:tcBorders>
              <w:top w:val="nil"/>
              <w:left w:val="nil"/>
              <w:bottom w:val="single" w:sz="8" w:space="0" w:color="00000A"/>
              <w:right w:val="single" w:sz="8" w:space="0" w:color="00000A"/>
            </w:tcBorders>
            <w:shd w:val="clear" w:color="000000" w:fill="FFFFFF"/>
            <w:vAlign w:val="bottom"/>
            <w:hideMark/>
          </w:tcPr>
          <w:p w14:paraId="4B5CCBDC" w14:textId="38F70DC2"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Bình Thuận</w:t>
            </w:r>
          </w:p>
        </w:tc>
        <w:tc>
          <w:tcPr>
            <w:tcW w:w="757" w:type="dxa"/>
            <w:tcBorders>
              <w:top w:val="nil"/>
              <w:left w:val="nil"/>
              <w:bottom w:val="single" w:sz="8" w:space="0" w:color="00000A"/>
              <w:right w:val="single" w:sz="8" w:space="0" w:color="00000A"/>
            </w:tcBorders>
            <w:shd w:val="clear" w:color="000000" w:fill="FFFFFF"/>
            <w:vAlign w:val="bottom"/>
            <w:hideMark/>
          </w:tcPr>
          <w:p w14:paraId="42058C1E" w14:textId="03A60956"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5.54</w:t>
            </w:r>
          </w:p>
        </w:tc>
      </w:tr>
      <w:tr w:rsidR="00994D1E" w:rsidRPr="00994D1E" w14:paraId="0542CF67"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638287C2"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7</w:t>
            </w:r>
          </w:p>
        </w:tc>
        <w:tc>
          <w:tcPr>
            <w:tcW w:w="1181" w:type="dxa"/>
            <w:tcBorders>
              <w:top w:val="nil"/>
              <w:left w:val="nil"/>
              <w:bottom w:val="single" w:sz="8" w:space="0" w:color="00000A"/>
              <w:right w:val="single" w:sz="8" w:space="0" w:color="00000A"/>
            </w:tcBorders>
            <w:shd w:val="clear" w:color="000000" w:fill="FFFFFF"/>
            <w:vAlign w:val="bottom"/>
            <w:hideMark/>
          </w:tcPr>
          <w:p w14:paraId="219EFAD7" w14:textId="01BB9754"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Hà Giang</w:t>
            </w:r>
          </w:p>
        </w:tc>
        <w:tc>
          <w:tcPr>
            <w:tcW w:w="540" w:type="dxa"/>
            <w:tcBorders>
              <w:top w:val="nil"/>
              <w:left w:val="nil"/>
              <w:bottom w:val="single" w:sz="8" w:space="0" w:color="00000A"/>
              <w:right w:val="single" w:sz="8" w:space="0" w:color="00000A"/>
            </w:tcBorders>
            <w:shd w:val="clear" w:color="000000" w:fill="FFFFFF"/>
            <w:vAlign w:val="bottom"/>
            <w:hideMark/>
          </w:tcPr>
          <w:p w14:paraId="6B09CA04" w14:textId="3705C112"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2.69</w:t>
            </w:r>
          </w:p>
        </w:tc>
        <w:tc>
          <w:tcPr>
            <w:tcW w:w="1512" w:type="dxa"/>
            <w:tcBorders>
              <w:top w:val="nil"/>
              <w:left w:val="nil"/>
              <w:bottom w:val="single" w:sz="8" w:space="0" w:color="00000A"/>
              <w:right w:val="single" w:sz="8" w:space="0" w:color="00000A"/>
            </w:tcBorders>
            <w:shd w:val="clear" w:color="000000" w:fill="FFFFFF"/>
            <w:vAlign w:val="bottom"/>
            <w:hideMark/>
          </w:tcPr>
          <w:p w14:paraId="7197F954" w14:textId="2DAD28A4"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Hải Phòng</w:t>
            </w:r>
          </w:p>
        </w:tc>
        <w:tc>
          <w:tcPr>
            <w:tcW w:w="972" w:type="dxa"/>
            <w:tcBorders>
              <w:top w:val="nil"/>
              <w:left w:val="nil"/>
              <w:bottom w:val="single" w:sz="8" w:space="0" w:color="00000A"/>
              <w:right w:val="single" w:sz="8" w:space="0" w:color="00000A"/>
            </w:tcBorders>
            <w:shd w:val="clear" w:color="000000" w:fill="FFFFFF"/>
            <w:vAlign w:val="bottom"/>
            <w:hideMark/>
          </w:tcPr>
          <w:p w14:paraId="6E4511B6" w14:textId="0F5D52B2"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8.75</w:t>
            </w:r>
          </w:p>
        </w:tc>
        <w:tc>
          <w:tcPr>
            <w:tcW w:w="2120" w:type="dxa"/>
            <w:gridSpan w:val="2"/>
            <w:vMerge w:val="restart"/>
            <w:tcBorders>
              <w:top w:val="single" w:sz="8" w:space="0" w:color="00000A"/>
              <w:left w:val="nil"/>
              <w:bottom w:val="single" w:sz="8" w:space="0" w:color="000000"/>
              <w:right w:val="single" w:sz="8" w:space="0" w:color="000000"/>
            </w:tcBorders>
            <w:shd w:val="clear" w:color="auto" w:fill="auto"/>
            <w:vAlign w:val="center"/>
            <w:hideMark/>
          </w:tcPr>
          <w:p w14:paraId="6AC5593E"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 </w:t>
            </w:r>
          </w:p>
        </w:tc>
        <w:tc>
          <w:tcPr>
            <w:tcW w:w="1147" w:type="dxa"/>
            <w:tcBorders>
              <w:top w:val="nil"/>
              <w:left w:val="nil"/>
              <w:bottom w:val="single" w:sz="8" w:space="0" w:color="00000A"/>
              <w:right w:val="single" w:sz="8" w:space="0" w:color="00000A"/>
            </w:tcBorders>
            <w:shd w:val="clear" w:color="000000" w:fill="FFFFFF"/>
            <w:vAlign w:val="center"/>
            <w:hideMark/>
          </w:tcPr>
          <w:p w14:paraId="2FFD8F8B"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Quảng Ngãi</w:t>
            </w:r>
          </w:p>
        </w:tc>
        <w:tc>
          <w:tcPr>
            <w:tcW w:w="757" w:type="dxa"/>
            <w:tcBorders>
              <w:top w:val="nil"/>
              <w:left w:val="nil"/>
              <w:bottom w:val="single" w:sz="8" w:space="0" w:color="00000A"/>
              <w:right w:val="single" w:sz="8" w:space="0" w:color="00000A"/>
            </w:tcBorders>
            <w:shd w:val="clear" w:color="000000" w:fill="FFFFFF"/>
            <w:vAlign w:val="bottom"/>
            <w:hideMark/>
          </w:tcPr>
          <w:p w14:paraId="2D789041" w14:textId="66DCC8FB"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color w:val="000000"/>
                <w:sz w:val="18"/>
                <w:szCs w:val="18"/>
              </w:rPr>
              <w:t>Phú Yên</w:t>
            </w:r>
          </w:p>
        </w:tc>
      </w:tr>
      <w:tr w:rsidR="00994D1E" w:rsidRPr="00994D1E" w14:paraId="5F96D3B5"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6F1B6853"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8</w:t>
            </w:r>
          </w:p>
        </w:tc>
        <w:tc>
          <w:tcPr>
            <w:tcW w:w="1181" w:type="dxa"/>
            <w:tcBorders>
              <w:top w:val="nil"/>
              <w:left w:val="nil"/>
              <w:bottom w:val="single" w:sz="8" w:space="0" w:color="00000A"/>
              <w:right w:val="single" w:sz="8" w:space="0" w:color="00000A"/>
            </w:tcBorders>
            <w:shd w:val="clear" w:color="000000" w:fill="FFFFFF"/>
            <w:vAlign w:val="bottom"/>
            <w:hideMark/>
          </w:tcPr>
          <w:p w14:paraId="097E240E" w14:textId="2F8AEB6C"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Lào Cai</w:t>
            </w:r>
          </w:p>
        </w:tc>
        <w:tc>
          <w:tcPr>
            <w:tcW w:w="540" w:type="dxa"/>
            <w:tcBorders>
              <w:top w:val="nil"/>
              <w:left w:val="nil"/>
              <w:bottom w:val="single" w:sz="8" w:space="0" w:color="00000A"/>
              <w:right w:val="single" w:sz="8" w:space="0" w:color="00000A"/>
            </w:tcBorders>
            <w:shd w:val="clear" w:color="000000" w:fill="FFFFFF"/>
            <w:vAlign w:val="bottom"/>
            <w:hideMark/>
          </w:tcPr>
          <w:p w14:paraId="4739CFC7" w14:textId="79EE5051"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1.25</w:t>
            </w:r>
          </w:p>
        </w:tc>
        <w:tc>
          <w:tcPr>
            <w:tcW w:w="1512" w:type="dxa"/>
            <w:tcBorders>
              <w:top w:val="nil"/>
              <w:left w:val="nil"/>
              <w:bottom w:val="single" w:sz="8" w:space="0" w:color="00000A"/>
              <w:right w:val="single" w:sz="8" w:space="0" w:color="00000A"/>
            </w:tcBorders>
            <w:shd w:val="clear" w:color="000000" w:fill="FFFFFF"/>
            <w:vAlign w:val="bottom"/>
            <w:hideMark/>
          </w:tcPr>
          <w:p w14:paraId="0FE4E2F5" w14:textId="75AE8A64"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Vĩnh Phúc</w:t>
            </w:r>
          </w:p>
        </w:tc>
        <w:tc>
          <w:tcPr>
            <w:tcW w:w="972" w:type="dxa"/>
            <w:tcBorders>
              <w:top w:val="nil"/>
              <w:left w:val="nil"/>
              <w:bottom w:val="single" w:sz="8" w:space="0" w:color="00000A"/>
              <w:right w:val="single" w:sz="8" w:space="0" w:color="00000A"/>
            </w:tcBorders>
            <w:shd w:val="clear" w:color="000000" w:fill="FFFFFF"/>
            <w:vAlign w:val="bottom"/>
            <w:hideMark/>
          </w:tcPr>
          <w:p w14:paraId="5AE3866D" w14:textId="53FEF4CF"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4.51</w:t>
            </w:r>
          </w:p>
        </w:tc>
        <w:tc>
          <w:tcPr>
            <w:tcW w:w="2120" w:type="dxa"/>
            <w:gridSpan w:val="2"/>
            <w:vMerge/>
            <w:tcBorders>
              <w:top w:val="nil"/>
              <w:left w:val="nil"/>
              <w:bottom w:val="single" w:sz="8" w:space="0" w:color="00000A"/>
              <w:right w:val="single" w:sz="8" w:space="0" w:color="00000A"/>
            </w:tcBorders>
            <w:vAlign w:val="center"/>
            <w:hideMark/>
          </w:tcPr>
          <w:p w14:paraId="65A8F0FE"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147" w:type="dxa"/>
            <w:tcBorders>
              <w:top w:val="nil"/>
              <w:left w:val="nil"/>
              <w:bottom w:val="single" w:sz="8" w:space="0" w:color="00000A"/>
              <w:right w:val="single" w:sz="8" w:space="0" w:color="00000A"/>
            </w:tcBorders>
            <w:shd w:val="clear" w:color="000000" w:fill="FFFFFF"/>
            <w:vAlign w:val="center"/>
            <w:hideMark/>
          </w:tcPr>
          <w:p w14:paraId="1D32219C"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Ninh Thuận</w:t>
            </w:r>
          </w:p>
        </w:tc>
        <w:tc>
          <w:tcPr>
            <w:tcW w:w="757" w:type="dxa"/>
            <w:tcBorders>
              <w:top w:val="nil"/>
              <w:left w:val="nil"/>
              <w:bottom w:val="single" w:sz="8" w:space="0" w:color="00000A"/>
              <w:right w:val="single" w:sz="8" w:space="0" w:color="00000A"/>
            </w:tcBorders>
            <w:shd w:val="clear" w:color="000000" w:fill="FFFFFF"/>
            <w:vAlign w:val="bottom"/>
            <w:hideMark/>
          </w:tcPr>
          <w:p w14:paraId="27400F47" w14:textId="79C54488"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color w:val="000000"/>
                <w:sz w:val="18"/>
                <w:szCs w:val="18"/>
              </w:rPr>
              <w:t>Quảng Ngãi</w:t>
            </w:r>
          </w:p>
        </w:tc>
      </w:tr>
      <w:tr w:rsidR="00994D1E" w:rsidRPr="00994D1E" w14:paraId="71404C58"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3844BA72"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9</w:t>
            </w:r>
          </w:p>
        </w:tc>
        <w:tc>
          <w:tcPr>
            <w:tcW w:w="1181" w:type="dxa"/>
            <w:tcBorders>
              <w:top w:val="nil"/>
              <w:left w:val="nil"/>
              <w:bottom w:val="single" w:sz="8" w:space="0" w:color="00000A"/>
              <w:right w:val="single" w:sz="8" w:space="0" w:color="00000A"/>
            </w:tcBorders>
            <w:shd w:val="clear" w:color="000000" w:fill="FFFFFF"/>
            <w:vAlign w:val="bottom"/>
            <w:hideMark/>
          </w:tcPr>
          <w:p w14:paraId="3FB16C46" w14:textId="09E50D6A"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Phú Thọ</w:t>
            </w:r>
          </w:p>
        </w:tc>
        <w:tc>
          <w:tcPr>
            <w:tcW w:w="540" w:type="dxa"/>
            <w:tcBorders>
              <w:top w:val="nil"/>
              <w:left w:val="nil"/>
              <w:bottom w:val="single" w:sz="8" w:space="0" w:color="00000A"/>
              <w:right w:val="single" w:sz="8" w:space="0" w:color="00000A"/>
            </w:tcBorders>
            <w:shd w:val="clear" w:color="000000" w:fill="FFFFFF"/>
            <w:vAlign w:val="bottom"/>
            <w:hideMark/>
          </w:tcPr>
          <w:p w14:paraId="14939080" w14:textId="44B89001"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8.88</w:t>
            </w:r>
          </w:p>
        </w:tc>
        <w:tc>
          <w:tcPr>
            <w:tcW w:w="1512" w:type="dxa"/>
            <w:tcBorders>
              <w:top w:val="nil"/>
              <w:left w:val="nil"/>
              <w:bottom w:val="single" w:sz="8" w:space="0" w:color="00000A"/>
              <w:right w:val="single" w:sz="8" w:space="0" w:color="00000A"/>
            </w:tcBorders>
            <w:shd w:val="clear" w:color="000000" w:fill="FFFFFF"/>
            <w:vAlign w:val="bottom"/>
            <w:hideMark/>
          </w:tcPr>
          <w:p w14:paraId="7C1B3485" w14:textId="38F66AF3"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Hưng Yên</w:t>
            </w:r>
          </w:p>
        </w:tc>
        <w:tc>
          <w:tcPr>
            <w:tcW w:w="972" w:type="dxa"/>
            <w:tcBorders>
              <w:top w:val="nil"/>
              <w:left w:val="nil"/>
              <w:bottom w:val="single" w:sz="8" w:space="0" w:color="00000A"/>
              <w:right w:val="single" w:sz="8" w:space="0" w:color="00000A"/>
            </w:tcBorders>
            <w:shd w:val="clear" w:color="000000" w:fill="FFFFFF"/>
            <w:vAlign w:val="bottom"/>
            <w:hideMark/>
          </w:tcPr>
          <w:p w14:paraId="3ABAD119" w14:textId="058598B3"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50.95</w:t>
            </w:r>
          </w:p>
        </w:tc>
        <w:tc>
          <w:tcPr>
            <w:tcW w:w="2120" w:type="dxa"/>
            <w:gridSpan w:val="2"/>
            <w:vMerge/>
            <w:tcBorders>
              <w:top w:val="nil"/>
              <w:left w:val="nil"/>
              <w:bottom w:val="single" w:sz="8" w:space="0" w:color="00000A"/>
              <w:right w:val="single" w:sz="8" w:space="0" w:color="00000A"/>
            </w:tcBorders>
            <w:vAlign w:val="center"/>
            <w:hideMark/>
          </w:tcPr>
          <w:p w14:paraId="2BF46C72"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904" w:type="dxa"/>
            <w:gridSpan w:val="2"/>
            <w:vMerge w:val="restart"/>
            <w:tcBorders>
              <w:top w:val="single" w:sz="8" w:space="0" w:color="00000A"/>
              <w:left w:val="nil"/>
              <w:bottom w:val="single" w:sz="8" w:space="0" w:color="000000"/>
              <w:right w:val="single" w:sz="8" w:space="0" w:color="000000"/>
            </w:tcBorders>
            <w:shd w:val="clear" w:color="auto" w:fill="auto"/>
            <w:vAlign w:val="center"/>
            <w:hideMark/>
          </w:tcPr>
          <w:p w14:paraId="5AF12C60"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 </w:t>
            </w:r>
          </w:p>
        </w:tc>
      </w:tr>
      <w:tr w:rsidR="00994D1E" w:rsidRPr="00994D1E" w14:paraId="2A4756C0"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4ABDB445"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0</w:t>
            </w:r>
          </w:p>
        </w:tc>
        <w:tc>
          <w:tcPr>
            <w:tcW w:w="1181" w:type="dxa"/>
            <w:tcBorders>
              <w:top w:val="nil"/>
              <w:left w:val="nil"/>
              <w:bottom w:val="single" w:sz="8" w:space="0" w:color="00000A"/>
              <w:right w:val="single" w:sz="8" w:space="0" w:color="00000A"/>
            </w:tcBorders>
            <w:shd w:val="clear" w:color="000000" w:fill="FFFFFF"/>
            <w:vAlign w:val="bottom"/>
            <w:hideMark/>
          </w:tcPr>
          <w:p w14:paraId="6AB98EE9" w14:textId="03D00F06"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Sơn La</w:t>
            </w:r>
          </w:p>
        </w:tc>
        <w:tc>
          <w:tcPr>
            <w:tcW w:w="540" w:type="dxa"/>
            <w:tcBorders>
              <w:top w:val="nil"/>
              <w:left w:val="nil"/>
              <w:bottom w:val="single" w:sz="8" w:space="0" w:color="00000A"/>
              <w:right w:val="single" w:sz="8" w:space="0" w:color="00000A"/>
            </w:tcBorders>
            <w:shd w:val="clear" w:color="000000" w:fill="FFFFFF"/>
            <w:vAlign w:val="bottom"/>
            <w:hideMark/>
          </w:tcPr>
          <w:p w14:paraId="6BAC644C" w14:textId="3E6958A2"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5.37</w:t>
            </w:r>
          </w:p>
        </w:tc>
        <w:tc>
          <w:tcPr>
            <w:tcW w:w="1512" w:type="dxa"/>
            <w:tcBorders>
              <w:top w:val="nil"/>
              <w:left w:val="nil"/>
              <w:bottom w:val="nil"/>
              <w:right w:val="single" w:sz="8" w:space="0" w:color="00000A"/>
            </w:tcBorders>
            <w:shd w:val="clear" w:color="000000" w:fill="FFFFFF"/>
            <w:vAlign w:val="bottom"/>
            <w:hideMark/>
          </w:tcPr>
          <w:p w14:paraId="4F90A7C7" w14:textId="33B0413A"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Ninh Bình</w:t>
            </w:r>
          </w:p>
        </w:tc>
        <w:tc>
          <w:tcPr>
            <w:tcW w:w="972" w:type="dxa"/>
            <w:tcBorders>
              <w:top w:val="nil"/>
              <w:left w:val="nil"/>
              <w:bottom w:val="nil"/>
              <w:right w:val="single" w:sz="8" w:space="0" w:color="00000A"/>
            </w:tcBorders>
            <w:shd w:val="clear" w:color="000000" w:fill="FFFFFF"/>
            <w:vAlign w:val="bottom"/>
            <w:hideMark/>
          </w:tcPr>
          <w:p w14:paraId="7B8153FB" w14:textId="59E75B6B"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48.69</w:t>
            </w:r>
          </w:p>
        </w:tc>
        <w:tc>
          <w:tcPr>
            <w:tcW w:w="2120" w:type="dxa"/>
            <w:gridSpan w:val="2"/>
            <w:vMerge/>
            <w:tcBorders>
              <w:top w:val="nil"/>
              <w:left w:val="nil"/>
              <w:bottom w:val="nil"/>
              <w:right w:val="single" w:sz="8" w:space="0" w:color="00000A"/>
            </w:tcBorders>
            <w:vAlign w:val="center"/>
            <w:hideMark/>
          </w:tcPr>
          <w:p w14:paraId="2B7FCA75"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904" w:type="dxa"/>
            <w:gridSpan w:val="2"/>
            <w:vMerge/>
            <w:tcBorders>
              <w:top w:val="nil"/>
              <w:left w:val="nil"/>
              <w:bottom w:val="nil"/>
              <w:right w:val="single" w:sz="8" w:space="0" w:color="00000A"/>
            </w:tcBorders>
            <w:vAlign w:val="center"/>
            <w:hideMark/>
          </w:tcPr>
          <w:p w14:paraId="6086B129"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49149A58" w14:textId="77777777" w:rsidTr="00994D1E">
        <w:trPr>
          <w:trHeight w:val="492"/>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0DD7C9F6"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1</w:t>
            </w:r>
          </w:p>
        </w:tc>
        <w:tc>
          <w:tcPr>
            <w:tcW w:w="1181" w:type="dxa"/>
            <w:tcBorders>
              <w:top w:val="nil"/>
              <w:left w:val="nil"/>
              <w:bottom w:val="single" w:sz="8" w:space="0" w:color="00000A"/>
              <w:right w:val="single" w:sz="8" w:space="0" w:color="00000A"/>
            </w:tcBorders>
            <w:shd w:val="clear" w:color="000000" w:fill="FFFFFF"/>
            <w:vAlign w:val="bottom"/>
            <w:hideMark/>
          </w:tcPr>
          <w:p w14:paraId="2A6B9D6A" w14:textId="6A9EBE20"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Thái Nguyên</w:t>
            </w:r>
          </w:p>
        </w:tc>
        <w:tc>
          <w:tcPr>
            <w:tcW w:w="540" w:type="dxa"/>
            <w:tcBorders>
              <w:top w:val="nil"/>
              <w:left w:val="nil"/>
              <w:bottom w:val="single" w:sz="8" w:space="0" w:color="00000A"/>
              <w:right w:val="nil"/>
            </w:tcBorders>
            <w:shd w:val="clear" w:color="000000" w:fill="FFFFFF"/>
            <w:vAlign w:val="bottom"/>
            <w:hideMark/>
          </w:tcPr>
          <w:p w14:paraId="7D82A413" w14:textId="3AE03B0A"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54.19</w:t>
            </w:r>
          </w:p>
        </w:tc>
        <w:tc>
          <w:tcPr>
            <w:tcW w:w="1512" w:type="dxa"/>
            <w:tcBorders>
              <w:top w:val="single" w:sz="8" w:space="0" w:color="auto"/>
              <w:left w:val="single" w:sz="8" w:space="0" w:color="auto"/>
              <w:bottom w:val="single" w:sz="8" w:space="0" w:color="auto"/>
              <w:right w:val="single" w:sz="8" w:space="0" w:color="auto"/>
            </w:tcBorders>
            <w:shd w:val="clear" w:color="000000" w:fill="FFFFFF"/>
            <w:vAlign w:val="bottom"/>
            <w:hideMark/>
          </w:tcPr>
          <w:p w14:paraId="17DD726D" w14:textId="08A2DDCF"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Nam Định</w:t>
            </w:r>
          </w:p>
        </w:tc>
        <w:tc>
          <w:tcPr>
            <w:tcW w:w="972" w:type="dxa"/>
            <w:tcBorders>
              <w:top w:val="single" w:sz="8" w:space="0" w:color="auto"/>
              <w:left w:val="nil"/>
              <w:bottom w:val="single" w:sz="8" w:space="0" w:color="auto"/>
              <w:right w:val="single" w:sz="8" w:space="0" w:color="auto"/>
            </w:tcBorders>
            <w:shd w:val="clear" w:color="000000" w:fill="FFFFFF"/>
            <w:vAlign w:val="bottom"/>
            <w:hideMark/>
          </w:tcPr>
          <w:p w14:paraId="257B8D73" w14:textId="60750F1A"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42.63</w:t>
            </w:r>
          </w:p>
        </w:tc>
        <w:tc>
          <w:tcPr>
            <w:tcW w:w="2120" w:type="dxa"/>
            <w:gridSpan w:val="2"/>
            <w:vMerge/>
            <w:tcBorders>
              <w:top w:val="single" w:sz="8" w:space="0" w:color="auto"/>
              <w:left w:val="nil"/>
              <w:bottom w:val="single" w:sz="8" w:space="0" w:color="auto"/>
              <w:right w:val="single" w:sz="8" w:space="0" w:color="auto"/>
            </w:tcBorders>
            <w:vAlign w:val="center"/>
            <w:hideMark/>
          </w:tcPr>
          <w:p w14:paraId="0FEE440E"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904" w:type="dxa"/>
            <w:gridSpan w:val="2"/>
            <w:vMerge/>
            <w:tcBorders>
              <w:top w:val="single" w:sz="8" w:space="0" w:color="auto"/>
              <w:left w:val="nil"/>
              <w:bottom w:val="single" w:sz="8" w:space="0" w:color="auto"/>
              <w:right w:val="single" w:sz="8" w:space="0" w:color="auto"/>
            </w:tcBorders>
            <w:vAlign w:val="center"/>
            <w:hideMark/>
          </w:tcPr>
          <w:p w14:paraId="42B5874E"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3962E8F1" w14:textId="77777777" w:rsidTr="00994D1E">
        <w:trPr>
          <w:trHeight w:val="492"/>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36720819"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2</w:t>
            </w:r>
          </w:p>
        </w:tc>
        <w:tc>
          <w:tcPr>
            <w:tcW w:w="1181" w:type="dxa"/>
            <w:tcBorders>
              <w:top w:val="nil"/>
              <w:left w:val="nil"/>
              <w:bottom w:val="single" w:sz="8" w:space="0" w:color="00000A"/>
              <w:right w:val="single" w:sz="8" w:space="0" w:color="00000A"/>
            </w:tcBorders>
            <w:shd w:val="clear" w:color="000000" w:fill="FFFFFF"/>
            <w:vAlign w:val="bottom"/>
            <w:hideMark/>
          </w:tcPr>
          <w:p w14:paraId="4FAD70A9" w14:textId="5AF4DDF5"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Tuyên Quang</w:t>
            </w:r>
          </w:p>
        </w:tc>
        <w:tc>
          <w:tcPr>
            <w:tcW w:w="540" w:type="dxa"/>
            <w:tcBorders>
              <w:top w:val="nil"/>
              <w:left w:val="nil"/>
              <w:bottom w:val="single" w:sz="8" w:space="0" w:color="00000A"/>
              <w:right w:val="single" w:sz="8" w:space="0" w:color="00000A"/>
            </w:tcBorders>
            <w:shd w:val="clear" w:color="000000" w:fill="FFFFFF"/>
            <w:vAlign w:val="bottom"/>
            <w:hideMark/>
          </w:tcPr>
          <w:p w14:paraId="4BC7EB78" w14:textId="6B860A50"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47.31</w:t>
            </w:r>
          </w:p>
        </w:tc>
        <w:tc>
          <w:tcPr>
            <w:tcW w:w="2484" w:type="dxa"/>
            <w:gridSpan w:val="2"/>
            <w:vMerge w:val="restart"/>
            <w:tcBorders>
              <w:top w:val="single" w:sz="8" w:space="0" w:color="auto"/>
              <w:left w:val="single" w:sz="8" w:space="0" w:color="00000A"/>
              <w:bottom w:val="single" w:sz="8" w:space="0" w:color="000000"/>
              <w:right w:val="single" w:sz="8" w:space="0" w:color="000000"/>
            </w:tcBorders>
            <w:shd w:val="clear" w:color="auto" w:fill="auto"/>
            <w:vAlign w:val="center"/>
            <w:hideMark/>
          </w:tcPr>
          <w:p w14:paraId="4FA13FE5"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 </w:t>
            </w:r>
          </w:p>
        </w:tc>
        <w:tc>
          <w:tcPr>
            <w:tcW w:w="2120" w:type="dxa"/>
            <w:gridSpan w:val="2"/>
            <w:vMerge/>
            <w:tcBorders>
              <w:top w:val="single" w:sz="8" w:space="0" w:color="auto"/>
              <w:left w:val="nil"/>
              <w:bottom w:val="single" w:sz="8" w:space="0" w:color="auto"/>
              <w:right w:val="single" w:sz="8" w:space="0" w:color="auto"/>
            </w:tcBorders>
            <w:vAlign w:val="center"/>
            <w:hideMark/>
          </w:tcPr>
          <w:p w14:paraId="781D2435"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904" w:type="dxa"/>
            <w:gridSpan w:val="2"/>
            <w:vMerge/>
            <w:tcBorders>
              <w:top w:val="single" w:sz="8" w:space="0" w:color="auto"/>
              <w:left w:val="nil"/>
              <w:bottom w:val="single" w:sz="8" w:space="0" w:color="auto"/>
              <w:right w:val="single" w:sz="8" w:space="0" w:color="auto"/>
            </w:tcBorders>
            <w:vAlign w:val="center"/>
            <w:hideMark/>
          </w:tcPr>
          <w:p w14:paraId="1102F44D"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093EB527"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228F3D85"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3</w:t>
            </w:r>
          </w:p>
        </w:tc>
        <w:tc>
          <w:tcPr>
            <w:tcW w:w="1181" w:type="dxa"/>
            <w:tcBorders>
              <w:top w:val="nil"/>
              <w:left w:val="nil"/>
              <w:bottom w:val="single" w:sz="8" w:space="0" w:color="00000A"/>
              <w:right w:val="single" w:sz="8" w:space="0" w:color="00000A"/>
            </w:tcBorders>
            <w:shd w:val="clear" w:color="000000" w:fill="FFFFFF"/>
            <w:vAlign w:val="bottom"/>
            <w:hideMark/>
          </w:tcPr>
          <w:p w14:paraId="6C37D43B" w14:textId="7C427485"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Lạng Sơn</w:t>
            </w:r>
          </w:p>
        </w:tc>
        <w:tc>
          <w:tcPr>
            <w:tcW w:w="540" w:type="dxa"/>
            <w:tcBorders>
              <w:top w:val="nil"/>
              <w:left w:val="nil"/>
              <w:bottom w:val="single" w:sz="8" w:space="0" w:color="00000A"/>
              <w:right w:val="single" w:sz="8" w:space="0" w:color="00000A"/>
            </w:tcBorders>
            <w:shd w:val="clear" w:color="000000" w:fill="FFFFFF"/>
            <w:vAlign w:val="bottom"/>
            <w:hideMark/>
          </w:tcPr>
          <w:p w14:paraId="34D5CF20" w14:textId="06CBD82A"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21.61</w:t>
            </w:r>
          </w:p>
        </w:tc>
        <w:tc>
          <w:tcPr>
            <w:tcW w:w="2484" w:type="dxa"/>
            <w:gridSpan w:val="2"/>
            <w:vMerge/>
            <w:tcBorders>
              <w:top w:val="nil"/>
              <w:left w:val="nil"/>
              <w:bottom w:val="single" w:sz="8" w:space="0" w:color="00000A"/>
              <w:right w:val="single" w:sz="8" w:space="0" w:color="00000A"/>
            </w:tcBorders>
            <w:vAlign w:val="center"/>
            <w:hideMark/>
          </w:tcPr>
          <w:p w14:paraId="0977C37D"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120" w:type="dxa"/>
            <w:gridSpan w:val="2"/>
            <w:vMerge/>
            <w:tcBorders>
              <w:top w:val="nil"/>
              <w:left w:val="nil"/>
              <w:bottom w:val="single" w:sz="8" w:space="0" w:color="00000A"/>
              <w:right w:val="single" w:sz="8" w:space="0" w:color="00000A"/>
            </w:tcBorders>
            <w:vAlign w:val="center"/>
            <w:hideMark/>
          </w:tcPr>
          <w:p w14:paraId="5293431D"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904" w:type="dxa"/>
            <w:gridSpan w:val="2"/>
            <w:vMerge/>
            <w:tcBorders>
              <w:top w:val="nil"/>
              <w:left w:val="nil"/>
              <w:bottom w:val="single" w:sz="8" w:space="0" w:color="00000A"/>
              <w:right w:val="single" w:sz="8" w:space="0" w:color="00000A"/>
            </w:tcBorders>
            <w:vAlign w:val="center"/>
            <w:hideMark/>
          </w:tcPr>
          <w:p w14:paraId="76828BEB"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38C2AEED"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45B85988"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4</w:t>
            </w:r>
          </w:p>
        </w:tc>
        <w:tc>
          <w:tcPr>
            <w:tcW w:w="1181" w:type="dxa"/>
            <w:tcBorders>
              <w:top w:val="nil"/>
              <w:left w:val="nil"/>
              <w:bottom w:val="single" w:sz="8" w:space="0" w:color="00000A"/>
              <w:right w:val="single" w:sz="8" w:space="0" w:color="00000A"/>
            </w:tcBorders>
            <w:shd w:val="clear" w:color="000000" w:fill="FFFFFF"/>
            <w:vAlign w:val="bottom"/>
            <w:hideMark/>
          </w:tcPr>
          <w:p w14:paraId="4C4F915E" w14:textId="41B1E02A"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Hòa Bình</w:t>
            </w:r>
          </w:p>
        </w:tc>
        <w:tc>
          <w:tcPr>
            <w:tcW w:w="540" w:type="dxa"/>
            <w:tcBorders>
              <w:top w:val="nil"/>
              <w:left w:val="nil"/>
              <w:bottom w:val="single" w:sz="8" w:space="0" w:color="00000A"/>
              <w:right w:val="single" w:sz="8" w:space="0" w:color="00000A"/>
            </w:tcBorders>
            <w:shd w:val="clear" w:color="000000" w:fill="FFFFFF"/>
            <w:vAlign w:val="bottom"/>
            <w:hideMark/>
          </w:tcPr>
          <w:p w14:paraId="2388B09F" w14:textId="4EEDC8DE"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1.69</w:t>
            </w:r>
          </w:p>
        </w:tc>
        <w:tc>
          <w:tcPr>
            <w:tcW w:w="2484" w:type="dxa"/>
            <w:gridSpan w:val="2"/>
            <w:vMerge/>
            <w:tcBorders>
              <w:top w:val="nil"/>
              <w:left w:val="nil"/>
              <w:bottom w:val="single" w:sz="8" w:space="0" w:color="00000A"/>
              <w:right w:val="single" w:sz="8" w:space="0" w:color="00000A"/>
            </w:tcBorders>
            <w:vAlign w:val="center"/>
            <w:hideMark/>
          </w:tcPr>
          <w:p w14:paraId="4DEC85B3"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120" w:type="dxa"/>
            <w:gridSpan w:val="2"/>
            <w:vMerge/>
            <w:tcBorders>
              <w:top w:val="nil"/>
              <w:left w:val="nil"/>
              <w:bottom w:val="single" w:sz="8" w:space="0" w:color="00000A"/>
              <w:right w:val="single" w:sz="8" w:space="0" w:color="00000A"/>
            </w:tcBorders>
            <w:vAlign w:val="center"/>
            <w:hideMark/>
          </w:tcPr>
          <w:p w14:paraId="05D1F7E0"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904" w:type="dxa"/>
            <w:gridSpan w:val="2"/>
            <w:vMerge/>
            <w:tcBorders>
              <w:top w:val="nil"/>
              <w:left w:val="nil"/>
              <w:bottom w:val="single" w:sz="8" w:space="0" w:color="00000A"/>
              <w:right w:val="single" w:sz="8" w:space="0" w:color="00000A"/>
            </w:tcBorders>
            <w:vAlign w:val="center"/>
            <w:hideMark/>
          </w:tcPr>
          <w:p w14:paraId="631F09AA"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C2A54" w:rsidRPr="00994D1E" w14:paraId="4C74ED37" w14:textId="77777777" w:rsidTr="00994D1E">
        <w:trPr>
          <w:trHeight w:val="300"/>
        </w:trPr>
        <w:tc>
          <w:tcPr>
            <w:tcW w:w="941" w:type="dxa"/>
            <w:tcBorders>
              <w:top w:val="nil"/>
              <w:left w:val="single" w:sz="8" w:space="0" w:color="auto"/>
              <w:bottom w:val="single" w:sz="8" w:space="0" w:color="auto"/>
              <w:right w:val="single" w:sz="8" w:space="0" w:color="auto"/>
            </w:tcBorders>
            <w:shd w:val="clear" w:color="000000" w:fill="2F5496"/>
            <w:vAlign w:val="center"/>
            <w:hideMark/>
          </w:tcPr>
          <w:p w14:paraId="1FBD90B8" w14:textId="77777777" w:rsidR="009C2A54" w:rsidRPr="00994D1E" w:rsidRDefault="009C2A54" w:rsidP="009C2A54">
            <w:pPr>
              <w:suppressAutoHyphens w:val="0"/>
              <w:spacing w:before="0" w:after="0" w:line="240" w:lineRule="auto"/>
              <w:jc w:val="center"/>
              <w:rPr>
                <w:rFonts w:asciiTheme="minorHAnsi" w:hAnsiTheme="minorHAnsi" w:cs="Calibri"/>
                <w:color w:val="FFFFFF"/>
                <w:sz w:val="18"/>
                <w:szCs w:val="18"/>
              </w:rPr>
            </w:pPr>
            <w:r w:rsidRPr="00994D1E">
              <w:rPr>
                <w:rFonts w:asciiTheme="minorHAnsi" w:hAnsiTheme="minorHAnsi" w:cs="Calibri"/>
                <w:color w:val="FFFFFF"/>
                <w:sz w:val="18"/>
                <w:szCs w:val="18"/>
              </w:rPr>
              <w:t>Vùng</w:t>
            </w:r>
          </w:p>
        </w:tc>
        <w:tc>
          <w:tcPr>
            <w:tcW w:w="1721" w:type="dxa"/>
            <w:gridSpan w:val="2"/>
            <w:tcBorders>
              <w:top w:val="single" w:sz="8" w:space="0" w:color="00000A"/>
              <w:left w:val="nil"/>
              <w:bottom w:val="single" w:sz="8" w:space="0" w:color="00000A"/>
              <w:right w:val="single" w:sz="8" w:space="0" w:color="00000A"/>
            </w:tcBorders>
            <w:shd w:val="clear" w:color="000000" w:fill="2F5496"/>
            <w:vAlign w:val="center"/>
            <w:hideMark/>
          </w:tcPr>
          <w:p w14:paraId="4665956C" w14:textId="77777777" w:rsidR="009C2A54" w:rsidRPr="00994D1E" w:rsidRDefault="009C2A54" w:rsidP="009C2A54">
            <w:pPr>
              <w:suppressAutoHyphens w:val="0"/>
              <w:spacing w:before="0" w:after="0" w:line="240" w:lineRule="auto"/>
              <w:jc w:val="center"/>
              <w:rPr>
                <w:rFonts w:asciiTheme="minorHAnsi" w:hAnsiTheme="minorHAnsi" w:cs="Calibri"/>
                <w:color w:val="FFFFFF"/>
                <w:sz w:val="18"/>
                <w:szCs w:val="18"/>
              </w:rPr>
            </w:pPr>
            <w:r w:rsidRPr="00994D1E">
              <w:rPr>
                <w:rFonts w:asciiTheme="minorHAnsi" w:hAnsiTheme="minorHAnsi" w:cs="Calibri"/>
                <w:color w:val="FFFFFF"/>
                <w:sz w:val="18"/>
                <w:szCs w:val="18"/>
              </w:rPr>
              <w:t>Tây Nguyên</w:t>
            </w:r>
          </w:p>
        </w:tc>
        <w:tc>
          <w:tcPr>
            <w:tcW w:w="2484" w:type="dxa"/>
            <w:gridSpan w:val="2"/>
            <w:tcBorders>
              <w:top w:val="single" w:sz="8" w:space="0" w:color="auto"/>
              <w:left w:val="nil"/>
              <w:bottom w:val="single" w:sz="8" w:space="0" w:color="00000A"/>
              <w:right w:val="single" w:sz="8" w:space="0" w:color="000001"/>
            </w:tcBorders>
            <w:shd w:val="clear" w:color="000000" w:fill="2F5496"/>
            <w:vAlign w:val="center"/>
            <w:hideMark/>
          </w:tcPr>
          <w:p w14:paraId="42221B03" w14:textId="77777777" w:rsidR="009C2A54" w:rsidRPr="00994D1E" w:rsidRDefault="009C2A54" w:rsidP="009C2A54">
            <w:pPr>
              <w:suppressAutoHyphens w:val="0"/>
              <w:spacing w:before="0" w:after="0" w:line="240" w:lineRule="auto"/>
              <w:jc w:val="center"/>
              <w:rPr>
                <w:rFonts w:asciiTheme="minorHAnsi" w:hAnsiTheme="minorHAnsi" w:cs="Calibri"/>
                <w:color w:val="FFFFFF"/>
                <w:sz w:val="18"/>
                <w:szCs w:val="18"/>
              </w:rPr>
            </w:pPr>
            <w:r w:rsidRPr="00994D1E">
              <w:rPr>
                <w:rFonts w:asciiTheme="minorHAnsi" w:hAnsiTheme="minorHAnsi" w:cs="Calibri"/>
                <w:color w:val="FFFFFF"/>
                <w:sz w:val="18"/>
                <w:szCs w:val="18"/>
              </w:rPr>
              <w:t>Đông Nam Bộ</w:t>
            </w:r>
          </w:p>
        </w:tc>
        <w:tc>
          <w:tcPr>
            <w:tcW w:w="2120" w:type="dxa"/>
            <w:gridSpan w:val="2"/>
            <w:tcBorders>
              <w:top w:val="single" w:sz="8" w:space="0" w:color="auto"/>
              <w:left w:val="nil"/>
              <w:bottom w:val="single" w:sz="8" w:space="0" w:color="00000A"/>
              <w:right w:val="single" w:sz="8" w:space="0" w:color="000001"/>
            </w:tcBorders>
            <w:shd w:val="clear" w:color="000000" w:fill="2F5496"/>
            <w:vAlign w:val="center"/>
            <w:hideMark/>
          </w:tcPr>
          <w:p w14:paraId="31732692" w14:textId="77777777" w:rsidR="009C2A54" w:rsidRPr="00994D1E" w:rsidRDefault="009C2A54" w:rsidP="009C2A54">
            <w:pPr>
              <w:suppressAutoHyphens w:val="0"/>
              <w:spacing w:before="0" w:after="0" w:line="240" w:lineRule="auto"/>
              <w:jc w:val="center"/>
              <w:rPr>
                <w:rFonts w:asciiTheme="minorHAnsi" w:hAnsiTheme="minorHAnsi" w:cs="Calibri"/>
                <w:color w:val="FFFFFF"/>
                <w:sz w:val="18"/>
                <w:szCs w:val="18"/>
              </w:rPr>
            </w:pPr>
            <w:r w:rsidRPr="00994D1E">
              <w:rPr>
                <w:rFonts w:asciiTheme="minorHAnsi" w:hAnsiTheme="minorHAnsi" w:cs="Calibri"/>
                <w:color w:val="FFFFFF"/>
                <w:sz w:val="18"/>
                <w:szCs w:val="18"/>
              </w:rPr>
              <w:t>ĐBSCL</w:t>
            </w:r>
          </w:p>
        </w:tc>
        <w:tc>
          <w:tcPr>
            <w:tcW w:w="1904" w:type="dxa"/>
            <w:gridSpan w:val="2"/>
            <w:vMerge/>
            <w:tcBorders>
              <w:top w:val="nil"/>
              <w:left w:val="nil"/>
              <w:bottom w:val="single" w:sz="8" w:space="0" w:color="00000A"/>
              <w:right w:val="single" w:sz="8" w:space="0" w:color="00000A"/>
            </w:tcBorders>
            <w:vAlign w:val="center"/>
            <w:hideMark/>
          </w:tcPr>
          <w:p w14:paraId="299B78C5" w14:textId="77777777" w:rsidR="009C2A54" w:rsidRPr="00994D1E" w:rsidRDefault="009C2A54" w:rsidP="009C2A54">
            <w:pPr>
              <w:suppressAutoHyphens w:val="0"/>
              <w:spacing w:before="0" w:after="0" w:line="240" w:lineRule="auto"/>
              <w:jc w:val="left"/>
              <w:rPr>
                <w:rFonts w:asciiTheme="minorHAnsi" w:hAnsiTheme="minorHAnsi" w:cs="Calibri"/>
                <w:color w:val="000000"/>
                <w:sz w:val="18"/>
                <w:szCs w:val="18"/>
              </w:rPr>
            </w:pPr>
          </w:p>
        </w:tc>
      </w:tr>
      <w:tr w:rsidR="009C2A54" w:rsidRPr="00994D1E" w14:paraId="476CE235" w14:textId="77777777" w:rsidTr="00994D1E">
        <w:trPr>
          <w:trHeight w:val="300"/>
        </w:trPr>
        <w:tc>
          <w:tcPr>
            <w:tcW w:w="941" w:type="dxa"/>
            <w:tcBorders>
              <w:top w:val="nil"/>
              <w:left w:val="single" w:sz="8" w:space="0" w:color="auto"/>
              <w:bottom w:val="single" w:sz="8" w:space="0" w:color="auto"/>
              <w:right w:val="single" w:sz="8" w:space="0" w:color="auto"/>
            </w:tcBorders>
            <w:shd w:val="clear" w:color="000000" w:fill="D0CECE"/>
            <w:vAlign w:val="center"/>
            <w:hideMark/>
          </w:tcPr>
          <w:p w14:paraId="3CBD340B"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STT</w:t>
            </w:r>
          </w:p>
        </w:tc>
        <w:tc>
          <w:tcPr>
            <w:tcW w:w="1181" w:type="dxa"/>
            <w:tcBorders>
              <w:top w:val="nil"/>
              <w:left w:val="nil"/>
              <w:bottom w:val="single" w:sz="8" w:space="0" w:color="00000A"/>
              <w:right w:val="single" w:sz="8" w:space="0" w:color="00000A"/>
            </w:tcBorders>
            <w:shd w:val="clear" w:color="000000" w:fill="D0CECE"/>
            <w:vAlign w:val="center"/>
            <w:hideMark/>
          </w:tcPr>
          <w:p w14:paraId="41825466"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Tỉnh</w:t>
            </w:r>
          </w:p>
        </w:tc>
        <w:tc>
          <w:tcPr>
            <w:tcW w:w="540" w:type="dxa"/>
            <w:tcBorders>
              <w:top w:val="nil"/>
              <w:left w:val="nil"/>
              <w:bottom w:val="single" w:sz="8" w:space="0" w:color="00000A"/>
              <w:right w:val="single" w:sz="8" w:space="0" w:color="00000A"/>
            </w:tcBorders>
            <w:shd w:val="clear" w:color="000000" w:fill="D0CECE"/>
            <w:vAlign w:val="center"/>
            <w:hideMark/>
          </w:tcPr>
          <w:p w14:paraId="3FECB50E" w14:textId="77777777" w:rsidR="009C2A54" w:rsidRPr="00994D1E" w:rsidRDefault="009C2A54" w:rsidP="009C2A54">
            <w:pPr>
              <w:suppressAutoHyphens w:val="0"/>
              <w:spacing w:before="0" w:after="0" w:line="240" w:lineRule="auto"/>
              <w:jc w:val="right"/>
              <w:rPr>
                <w:rFonts w:asciiTheme="minorHAnsi" w:hAnsiTheme="minorHAnsi" w:cs="Calibri"/>
                <w:b/>
                <w:bCs/>
                <w:color w:val="000000"/>
                <w:sz w:val="18"/>
                <w:szCs w:val="18"/>
              </w:rPr>
            </w:pPr>
            <w:r w:rsidRPr="00994D1E">
              <w:rPr>
                <w:rFonts w:asciiTheme="minorHAnsi" w:hAnsiTheme="minorHAnsi" w:cs="Calibri"/>
                <w:b/>
                <w:bCs/>
                <w:color w:val="000000"/>
                <w:sz w:val="18"/>
                <w:szCs w:val="18"/>
              </w:rPr>
              <w:t>Điểm</w:t>
            </w:r>
          </w:p>
        </w:tc>
        <w:tc>
          <w:tcPr>
            <w:tcW w:w="1512" w:type="dxa"/>
            <w:tcBorders>
              <w:top w:val="nil"/>
              <w:left w:val="nil"/>
              <w:bottom w:val="single" w:sz="8" w:space="0" w:color="00000A"/>
              <w:right w:val="single" w:sz="8" w:space="0" w:color="00000A"/>
            </w:tcBorders>
            <w:shd w:val="clear" w:color="000000" w:fill="D0CECE"/>
            <w:vAlign w:val="center"/>
            <w:hideMark/>
          </w:tcPr>
          <w:p w14:paraId="76EAB86B"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Tỉnh</w:t>
            </w:r>
          </w:p>
        </w:tc>
        <w:tc>
          <w:tcPr>
            <w:tcW w:w="972" w:type="dxa"/>
            <w:tcBorders>
              <w:top w:val="nil"/>
              <w:left w:val="nil"/>
              <w:bottom w:val="single" w:sz="8" w:space="0" w:color="00000A"/>
              <w:right w:val="single" w:sz="8" w:space="0" w:color="00000A"/>
            </w:tcBorders>
            <w:shd w:val="clear" w:color="000000" w:fill="D0CECE"/>
            <w:vAlign w:val="center"/>
            <w:hideMark/>
          </w:tcPr>
          <w:p w14:paraId="25B1D503" w14:textId="77777777" w:rsidR="009C2A54" w:rsidRPr="00994D1E" w:rsidRDefault="009C2A54" w:rsidP="009C2A54">
            <w:pPr>
              <w:suppressAutoHyphens w:val="0"/>
              <w:spacing w:before="0" w:after="0" w:line="240" w:lineRule="auto"/>
              <w:jc w:val="right"/>
              <w:rPr>
                <w:rFonts w:asciiTheme="minorHAnsi" w:hAnsiTheme="minorHAnsi" w:cs="Calibri"/>
                <w:b/>
                <w:bCs/>
                <w:color w:val="000000"/>
                <w:sz w:val="18"/>
                <w:szCs w:val="18"/>
              </w:rPr>
            </w:pPr>
            <w:r w:rsidRPr="00994D1E">
              <w:rPr>
                <w:rFonts w:asciiTheme="minorHAnsi" w:hAnsiTheme="minorHAnsi" w:cs="Calibri"/>
                <w:b/>
                <w:bCs/>
                <w:color w:val="000000"/>
                <w:sz w:val="18"/>
                <w:szCs w:val="18"/>
              </w:rPr>
              <w:t>Điểm</w:t>
            </w:r>
          </w:p>
        </w:tc>
        <w:tc>
          <w:tcPr>
            <w:tcW w:w="1403" w:type="dxa"/>
            <w:tcBorders>
              <w:top w:val="nil"/>
              <w:left w:val="nil"/>
              <w:bottom w:val="single" w:sz="8" w:space="0" w:color="00000A"/>
              <w:right w:val="single" w:sz="8" w:space="0" w:color="00000A"/>
            </w:tcBorders>
            <w:shd w:val="clear" w:color="000000" w:fill="D0CECE"/>
            <w:vAlign w:val="center"/>
            <w:hideMark/>
          </w:tcPr>
          <w:p w14:paraId="32459C8C" w14:textId="77777777" w:rsidR="009C2A54" w:rsidRPr="00994D1E" w:rsidRDefault="009C2A54" w:rsidP="009C2A54">
            <w:pPr>
              <w:suppressAutoHyphens w:val="0"/>
              <w:spacing w:before="0" w:after="0" w:line="240" w:lineRule="auto"/>
              <w:rPr>
                <w:rFonts w:asciiTheme="minorHAnsi" w:hAnsiTheme="minorHAnsi" w:cs="Calibri"/>
                <w:b/>
                <w:bCs/>
                <w:color w:val="000000"/>
                <w:sz w:val="18"/>
                <w:szCs w:val="18"/>
              </w:rPr>
            </w:pPr>
            <w:r w:rsidRPr="00994D1E">
              <w:rPr>
                <w:rFonts w:asciiTheme="minorHAnsi" w:hAnsiTheme="minorHAnsi" w:cs="Calibri"/>
                <w:b/>
                <w:bCs/>
                <w:color w:val="000000"/>
                <w:sz w:val="18"/>
                <w:szCs w:val="18"/>
              </w:rPr>
              <w:t>Tỉnh</w:t>
            </w:r>
          </w:p>
        </w:tc>
        <w:tc>
          <w:tcPr>
            <w:tcW w:w="717" w:type="dxa"/>
            <w:tcBorders>
              <w:top w:val="nil"/>
              <w:left w:val="nil"/>
              <w:bottom w:val="single" w:sz="8" w:space="0" w:color="00000A"/>
              <w:right w:val="single" w:sz="8" w:space="0" w:color="00000A"/>
            </w:tcBorders>
            <w:shd w:val="clear" w:color="000000" w:fill="D0CECE"/>
            <w:vAlign w:val="center"/>
            <w:hideMark/>
          </w:tcPr>
          <w:p w14:paraId="33937323" w14:textId="77777777" w:rsidR="009C2A54" w:rsidRPr="00994D1E" w:rsidRDefault="009C2A54" w:rsidP="009C2A54">
            <w:pPr>
              <w:suppressAutoHyphens w:val="0"/>
              <w:spacing w:before="0" w:after="0" w:line="240" w:lineRule="auto"/>
              <w:jc w:val="right"/>
              <w:rPr>
                <w:rFonts w:asciiTheme="minorHAnsi" w:hAnsiTheme="minorHAnsi" w:cs="Calibri"/>
                <w:b/>
                <w:bCs/>
                <w:color w:val="000000"/>
                <w:sz w:val="18"/>
                <w:szCs w:val="18"/>
              </w:rPr>
            </w:pPr>
            <w:r w:rsidRPr="00994D1E">
              <w:rPr>
                <w:rFonts w:asciiTheme="minorHAnsi" w:hAnsiTheme="minorHAnsi" w:cs="Calibri"/>
                <w:b/>
                <w:bCs/>
                <w:color w:val="000000"/>
                <w:sz w:val="18"/>
                <w:szCs w:val="18"/>
              </w:rPr>
              <w:t>Điểm</w:t>
            </w:r>
          </w:p>
        </w:tc>
        <w:tc>
          <w:tcPr>
            <w:tcW w:w="1904" w:type="dxa"/>
            <w:gridSpan w:val="2"/>
            <w:vMerge/>
            <w:tcBorders>
              <w:top w:val="nil"/>
              <w:left w:val="nil"/>
              <w:bottom w:val="single" w:sz="8" w:space="0" w:color="00000A"/>
              <w:right w:val="single" w:sz="8" w:space="0" w:color="00000A"/>
            </w:tcBorders>
            <w:vAlign w:val="center"/>
            <w:hideMark/>
          </w:tcPr>
          <w:p w14:paraId="3AB4DC1C" w14:textId="77777777" w:rsidR="009C2A54" w:rsidRPr="00994D1E" w:rsidRDefault="009C2A54" w:rsidP="009C2A54">
            <w:pPr>
              <w:suppressAutoHyphens w:val="0"/>
              <w:spacing w:before="0" w:after="0" w:line="240" w:lineRule="auto"/>
              <w:jc w:val="left"/>
              <w:rPr>
                <w:rFonts w:asciiTheme="minorHAnsi" w:hAnsiTheme="minorHAnsi" w:cs="Calibri"/>
                <w:color w:val="000000"/>
                <w:sz w:val="18"/>
                <w:szCs w:val="18"/>
              </w:rPr>
            </w:pPr>
          </w:p>
        </w:tc>
      </w:tr>
      <w:tr w:rsidR="00994D1E" w:rsidRPr="00994D1E" w14:paraId="541CC7CC"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372EE265"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w:t>
            </w:r>
          </w:p>
        </w:tc>
        <w:tc>
          <w:tcPr>
            <w:tcW w:w="1181" w:type="dxa"/>
            <w:tcBorders>
              <w:top w:val="nil"/>
              <w:left w:val="nil"/>
              <w:bottom w:val="single" w:sz="8" w:space="0" w:color="00000A"/>
              <w:right w:val="single" w:sz="8" w:space="0" w:color="00000A"/>
            </w:tcBorders>
            <w:shd w:val="clear" w:color="000000" w:fill="FFFFFF"/>
            <w:vAlign w:val="bottom"/>
            <w:hideMark/>
          </w:tcPr>
          <w:p w14:paraId="1CB0200C" w14:textId="6C7D965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Lâm Đồng</w:t>
            </w:r>
          </w:p>
        </w:tc>
        <w:tc>
          <w:tcPr>
            <w:tcW w:w="540" w:type="dxa"/>
            <w:tcBorders>
              <w:top w:val="nil"/>
              <w:left w:val="nil"/>
              <w:bottom w:val="single" w:sz="8" w:space="0" w:color="00000A"/>
              <w:right w:val="single" w:sz="8" w:space="0" w:color="00000A"/>
            </w:tcBorders>
            <w:shd w:val="clear" w:color="000000" w:fill="FFFFFF"/>
            <w:vAlign w:val="bottom"/>
            <w:hideMark/>
          </w:tcPr>
          <w:p w14:paraId="2BCA40A8" w14:textId="209DA9F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6.39</w:t>
            </w:r>
          </w:p>
        </w:tc>
        <w:tc>
          <w:tcPr>
            <w:tcW w:w="1512" w:type="dxa"/>
            <w:tcBorders>
              <w:top w:val="nil"/>
              <w:left w:val="nil"/>
              <w:bottom w:val="single" w:sz="8" w:space="0" w:color="00000A"/>
              <w:right w:val="single" w:sz="8" w:space="0" w:color="00000A"/>
            </w:tcBorders>
            <w:shd w:val="clear" w:color="000000" w:fill="FFFFFF"/>
            <w:vAlign w:val="bottom"/>
            <w:hideMark/>
          </w:tcPr>
          <w:p w14:paraId="091F2DC6" w14:textId="563DE5B4"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Bà Rịa - Vũng Tàu</w:t>
            </w:r>
          </w:p>
        </w:tc>
        <w:tc>
          <w:tcPr>
            <w:tcW w:w="972" w:type="dxa"/>
            <w:tcBorders>
              <w:top w:val="nil"/>
              <w:left w:val="nil"/>
              <w:bottom w:val="single" w:sz="8" w:space="0" w:color="00000A"/>
              <w:right w:val="single" w:sz="8" w:space="0" w:color="00000A"/>
            </w:tcBorders>
            <w:shd w:val="clear" w:color="000000" w:fill="FFFFFF"/>
            <w:vAlign w:val="bottom"/>
            <w:hideMark/>
          </w:tcPr>
          <w:p w14:paraId="0C2BB603" w14:textId="268611BA"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90.39</w:t>
            </w:r>
          </w:p>
        </w:tc>
        <w:tc>
          <w:tcPr>
            <w:tcW w:w="1403" w:type="dxa"/>
            <w:tcBorders>
              <w:top w:val="nil"/>
              <w:left w:val="nil"/>
              <w:bottom w:val="single" w:sz="8" w:space="0" w:color="00000A"/>
              <w:right w:val="single" w:sz="8" w:space="0" w:color="00000A"/>
            </w:tcBorders>
            <w:shd w:val="clear" w:color="000000" w:fill="FFFFFF"/>
            <w:vAlign w:val="bottom"/>
            <w:hideMark/>
          </w:tcPr>
          <w:p w14:paraId="03F24398" w14:textId="0FA0A273"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sz w:val="18"/>
                <w:szCs w:val="18"/>
              </w:rPr>
              <w:t>Vĩnh Long</w:t>
            </w:r>
          </w:p>
        </w:tc>
        <w:tc>
          <w:tcPr>
            <w:tcW w:w="717" w:type="dxa"/>
            <w:tcBorders>
              <w:top w:val="nil"/>
              <w:left w:val="nil"/>
              <w:bottom w:val="single" w:sz="8" w:space="0" w:color="00000A"/>
              <w:right w:val="single" w:sz="8" w:space="0" w:color="00000A"/>
            </w:tcBorders>
            <w:shd w:val="clear" w:color="000000" w:fill="FFFFFF"/>
            <w:vAlign w:val="bottom"/>
            <w:hideMark/>
          </w:tcPr>
          <w:p w14:paraId="0017E208" w14:textId="23237D8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8.95</w:t>
            </w:r>
          </w:p>
        </w:tc>
        <w:tc>
          <w:tcPr>
            <w:tcW w:w="1904" w:type="dxa"/>
            <w:gridSpan w:val="2"/>
            <w:vMerge/>
            <w:tcBorders>
              <w:top w:val="nil"/>
              <w:left w:val="nil"/>
              <w:bottom w:val="single" w:sz="8" w:space="0" w:color="00000A"/>
              <w:right w:val="single" w:sz="8" w:space="0" w:color="00000A"/>
            </w:tcBorders>
            <w:vAlign w:val="center"/>
            <w:hideMark/>
          </w:tcPr>
          <w:p w14:paraId="2F470F25"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693F66CD" w14:textId="77777777" w:rsidTr="00994D1E">
        <w:trPr>
          <w:trHeight w:val="322"/>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6F29BDEA"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2</w:t>
            </w:r>
          </w:p>
        </w:tc>
        <w:tc>
          <w:tcPr>
            <w:tcW w:w="1181" w:type="dxa"/>
            <w:tcBorders>
              <w:top w:val="nil"/>
              <w:left w:val="nil"/>
              <w:bottom w:val="single" w:sz="8" w:space="0" w:color="00000A"/>
              <w:right w:val="single" w:sz="8" w:space="0" w:color="00000A"/>
            </w:tcBorders>
            <w:shd w:val="clear" w:color="000000" w:fill="FFFFFF"/>
            <w:vAlign w:val="bottom"/>
            <w:hideMark/>
          </w:tcPr>
          <w:p w14:paraId="2F67ADEC" w14:textId="7AA297F6"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Kon Tum</w:t>
            </w:r>
          </w:p>
        </w:tc>
        <w:tc>
          <w:tcPr>
            <w:tcW w:w="540" w:type="dxa"/>
            <w:tcBorders>
              <w:top w:val="nil"/>
              <w:left w:val="nil"/>
              <w:bottom w:val="single" w:sz="8" w:space="0" w:color="00000A"/>
              <w:right w:val="single" w:sz="8" w:space="0" w:color="00000A"/>
            </w:tcBorders>
            <w:shd w:val="clear" w:color="000000" w:fill="FFFFFF"/>
            <w:vAlign w:val="bottom"/>
            <w:hideMark/>
          </w:tcPr>
          <w:p w14:paraId="37881093" w14:textId="5B5D56F6"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4.54</w:t>
            </w:r>
          </w:p>
        </w:tc>
        <w:tc>
          <w:tcPr>
            <w:tcW w:w="1512" w:type="dxa"/>
            <w:tcBorders>
              <w:top w:val="nil"/>
              <w:left w:val="nil"/>
              <w:bottom w:val="single" w:sz="8" w:space="0" w:color="00000A"/>
              <w:right w:val="single" w:sz="8" w:space="0" w:color="00000A"/>
            </w:tcBorders>
            <w:shd w:val="clear" w:color="000000" w:fill="FFFFFF"/>
            <w:vAlign w:val="bottom"/>
            <w:hideMark/>
          </w:tcPr>
          <w:p w14:paraId="79F0A912" w14:textId="6A81FA98"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Tây Ninh</w:t>
            </w:r>
          </w:p>
        </w:tc>
        <w:tc>
          <w:tcPr>
            <w:tcW w:w="972" w:type="dxa"/>
            <w:tcBorders>
              <w:top w:val="nil"/>
              <w:left w:val="nil"/>
              <w:bottom w:val="single" w:sz="8" w:space="0" w:color="00000A"/>
              <w:right w:val="single" w:sz="8" w:space="0" w:color="00000A"/>
            </w:tcBorders>
            <w:shd w:val="clear" w:color="000000" w:fill="FFFFFF"/>
            <w:vAlign w:val="bottom"/>
            <w:hideMark/>
          </w:tcPr>
          <w:p w14:paraId="2093174B" w14:textId="5FB641C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6.25</w:t>
            </w:r>
          </w:p>
        </w:tc>
        <w:tc>
          <w:tcPr>
            <w:tcW w:w="1403" w:type="dxa"/>
            <w:tcBorders>
              <w:top w:val="nil"/>
              <w:left w:val="nil"/>
              <w:bottom w:val="single" w:sz="8" w:space="0" w:color="00000A"/>
              <w:right w:val="single" w:sz="8" w:space="0" w:color="00000A"/>
            </w:tcBorders>
            <w:shd w:val="clear" w:color="000000" w:fill="FFFFFF"/>
            <w:vAlign w:val="bottom"/>
            <w:hideMark/>
          </w:tcPr>
          <w:p w14:paraId="45F1668C" w14:textId="670A158E"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sz w:val="18"/>
                <w:szCs w:val="18"/>
              </w:rPr>
              <w:t>Trà Vinh</w:t>
            </w:r>
          </w:p>
        </w:tc>
        <w:tc>
          <w:tcPr>
            <w:tcW w:w="717" w:type="dxa"/>
            <w:tcBorders>
              <w:top w:val="nil"/>
              <w:left w:val="nil"/>
              <w:bottom w:val="single" w:sz="8" w:space="0" w:color="00000A"/>
              <w:right w:val="single" w:sz="8" w:space="0" w:color="00000A"/>
            </w:tcBorders>
            <w:shd w:val="clear" w:color="000000" w:fill="FFFFFF"/>
            <w:vAlign w:val="bottom"/>
            <w:hideMark/>
          </w:tcPr>
          <w:p w14:paraId="58F7DB94" w14:textId="0D9201B8"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5.14</w:t>
            </w:r>
          </w:p>
        </w:tc>
        <w:tc>
          <w:tcPr>
            <w:tcW w:w="1904" w:type="dxa"/>
            <w:gridSpan w:val="2"/>
            <w:vMerge/>
            <w:tcBorders>
              <w:top w:val="nil"/>
              <w:left w:val="nil"/>
              <w:bottom w:val="single" w:sz="8" w:space="0" w:color="00000A"/>
              <w:right w:val="single" w:sz="8" w:space="0" w:color="00000A"/>
            </w:tcBorders>
            <w:vAlign w:val="center"/>
            <w:hideMark/>
          </w:tcPr>
          <w:p w14:paraId="37AFAAFC"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7A664E69"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4057BDD5"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3</w:t>
            </w:r>
          </w:p>
        </w:tc>
        <w:tc>
          <w:tcPr>
            <w:tcW w:w="1181" w:type="dxa"/>
            <w:tcBorders>
              <w:top w:val="nil"/>
              <w:left w:val="nil"/>
              <w:bottom w:val="single" w:sz="8" w:space="0" w:color="00000A"/>
              <w:right w:val="single" w:sz="8" w:space="0" w:color="00000A"/>
            </w:tcBorders>
            <w:shd w:val="clear" w:color="000000" w:fill="FFFFFF"/>
            <w:vAlign w:val="bottom"/>
            <w:hideMark/>
          </w:tcPr>
          <w:p w14:paraId="011A7BC9" w14:textId="2BFAE51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Đắk Nông</w:t>
            </w:r>
          </w:p>
        </w:tc>
        <w:tc>
          <w:tcPr>
            <w:tcW w:w="540" w:type="dxa"/>
            <w:tcBorders>
              <w:top w:val="nil"/>
              <w:left w:val="nil"/>
              <w:bottom w:val="single" w:sz="8" w:space="0" w:color="00000A"/>
              <w:right w:val="single" w:sz="8" w:space="0" w:color="00000A"/>
            </w:tcBorders>
            <w:shd w:val="clear" w:color="000000" w:fill="FFFFFF"/>
            <w:vAlign w:val="bottom"/>
            <w:hideMark/>
          </w:tcPr>
          <w:p w14:paraId="700B749B" w14:textId="79149BCF"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9.58</w:t>
            </w:r>
          </w:p>
        </w:tc>
        <w:tc>
          <w:tcPr>
            <w:tcW w:w="1512" w:type="dxa"/>
            <w:tcBorders>
              <w:top w:val="nil"/>
              <w:left w:val="nil"/>
              <w:bottom w:val="single" w:sz="8" w:space="0" w:color="00000A"/>
              <w:right w:val="single" w:sz="8" w:space="0" w:color="00000A"/>
            </w:tcBorders>
            <w:shd w:val="clear" w:color="000000" w:fill="FFFFFF"/>
            <w:vAlign w:val="bottom"/>
            <w:hideMark/>
          </w:tcPr>
          <w:p w14:paraId="02854D0F" w14:textId="043B977D"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Bình Dương</w:t>
            </w:r>
          </w:p>
        </w:tc>
        <w:tc>
          <w:tcPr>
            <w:tcW w:w="972" w:type="dxa"/>
            <w:tcBorders>
              <w:top w:val="nil"/>
              <w:left w:val="nil"/>
              <w:bottom w:val="single" w:sz="8" w:space="0" w:color="00000A"/>
              <w:right w:val="single" w:sz="8" w:space="0" w:color="00000A"/>
            </w:tcBorders>
            <w:shd w:val="clear" w:color="000000" w:fill="FFFFFF"/>
            <w:vAlign w:val="bottom"/>
            <w:hideMark/>
          </w:tcPr>
          <w:p w14:paraId="4EE9E2EF" w14:textId="1CB63E2C"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82.31</w:t>
            </w:r>
          </w:p>
        </w:tc>
        <w:tc>
          <w:tcPr>
            <w:tcW w:w="1403" w:type="dxa"/>
            <w:tcBorders>
              <w:top w:val="nil"/>
              <w:left w:val="nil"/>
              <w:bottom w:val="single" w:sz="8" w:space="0" w:color="00000A"/>
              <w:right w:val="single" w:sz="8" w:space="0" w:color="00000A"/>
            </w:tcBorders>
            <w:shd w:val="clear" w:color="000000" w:fill="FFFFFF"/>
            <w:vAlign w:val="bottom"/>
            <w:hideMark/>
          </w:tcPr>
          <w:p w14:paraId="7DB3C44A" w14:textId="2336A135"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sz w:val="18"/>
                <w:szCs w:val="18"/>
              </w:rPr>
              <w:t>An Giang</w:t>
            </w:r>
          </w:p>
        </w:tc>
        <w:tc>
          <w:tcPr>
            <w:tcW w:w="717" w:type="dxa"/>
            <w:tcBorders>
              <w:top w:val="nil"/>
              <w:left w:val="nil"/>
              <w:bottom w:val="single" w:sz="8" w:space="0" w:color="00000A"/>
              <w:right w:val="single" w:sz="8" w:space="0" w:color="00000A"/>
            </w:tcBorders>
            <w:shd w:val="clear" w:color="000000" w:fill="FFFFFF"/>
            <w:vAlign w:val="bottom"/>
            <w:hideMark/>
          </w:tcPr>
          <w:p w14:paraId="747E3714" w14:textId="1D1AC51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8.75</w:t>
            </w:r>
          </w:p>
        </w:tc>
        <w:tc>
          <w:tcPr>
            <w:tcW w:w="1904" w:type="dxa"/>
            <w:gridSpan w:val="2"/>
            <w:vMerge/>
            <w:tcBorders>
              <w:top w:val="nil"/>
              <w:left w:val="nil"/>
              <w:bottom w:val="single" w:sz="8" w:space="0" w:color="00000A"/>
              <w:right w:val="single" w:sz="8" w:space="0" w:color="00000A"/>
            </w:tcBorders>
            <w:vAlign w:val="center"/>
            <w:hideMark/>
          </w:tcPr>
          <w:p w14:paraId="2913DF32"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1713F02F" w14:textId="77777777" w:rsidTr="00994D1E">
        <w:trPr>
          <w:trHeight w:val="295"/>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41DB1CC3"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4</w:t>
            </w:r>
          </w:p>
        </w:tc>
        <w:tc>
          <w:tcPr>
            <w:tcW w:w="1181" w:type="dxa"/>
            <w:tcBorders>
              <w:top w:val="nil"/>
              <w:left w:val="nil"/>
              <w:bottom w:val="single" w:sz="8" w:space="0" w:color="00000A"/>
              <w:right w:val="single" w:sz="8" w:space="0" w:color="00000A"/>
            </w:tcBorders>
            <w:shd w:val="clear" w:color="000000" w:fill="FFFFFF"/>
            <w:vAlign w:val="bottom"/>
            <w:hideMark/>
          </w:tcPr>
          <w:p w14:paraId="0DEB402E" w14:textId="6C588910"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Gia Lai</w:t>
            </w:r>
          </w:p>
        </w:tc>
        <w:tc>
          <w:tcPr>
            <w:tcW w:w="540" w:type="dxa"/>
            <w:tcBorders>
              <w:top w:val="nil"/>
              <w:left w:val="nil"/>
              <w:bottom w:val="single" w:sz="8" w:space="0" w:color="00000A"/>
              <w:right w:val="single" w:sz="8" w:space="0" w:color="00000A"/>
            </w:tcBorders>
            <w:shd w:val="clear" w:color="000000" w:fill="FFFFFF"/>
            <w:vAlign w:val="bottom"/>
            <w:hideMark/>
          </w:tcPr>
          <w:p w14:paraId="1509E84D" w14:textId="59506560"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8.47</w:t>
            </w:r>
          </w:p>
        </w:tc>
        <w:tc>
          <w:tcPr>
            <w:tcW w:w="1512" w:type="dxa"/>
            <w:tcBorders>
              <w:top w:val="nil"/>
              <w:left w:val="nil"/>
              <w:bottom w:val="single" w:sz="8" w:space="0" w:color="00000A"/>
              <w:right w:val="single" w:sz="8" w:space="0" w:color="00000A"/>
            </w:tcBorders>
            <w:shd w:val="clear" w:color="000000" w:fill="FFFFFF"/>
            <w:vAlign w:val="bottom"/>
            <w:hideMark/>
          </w:tcPr>
          <w:p w14:paraId="38217F4E" w14:textId="26B7F232"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TP. Hồ Chí Minh</w:t>
            </w:r>
          </w:p>
        </w:tc>
        <w:tc>
          <w:tcPr>
            <w:tcW w:w="972" w:type="dxa"/>
            <w:tcBorders>
              <w:top w:val="nil"/>
              <w:left w:val="nil"/>
              <w:bottom w:val="single" w:sz="8" w:space="0" w:color="00000A"/>
              <w:right w:val="single" w:sz="8" w:space="0" w:color="00000A"/>
            </w:tcBorders>
            <w:shd w:val="clear" w:color="000000" w:fill="FFFFFF"/>
            <w:vAlign w:val="bottom"/>
            <w:hideMark/>
          </w:tcPr>
          <w:p w14:paraId="781DA90D" w14:textId="37C33B9B"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6.03</w:t>
            </w:r>
          </w:p>
        </w:tc>
        <w:tc>
          <w:tcPr>
            <w:tcW w:w="1403" w:type="dxa"/>
            <w:tcBorders>
              <w:top w:val="nil"/>
              <w:left w:val="nil"/>
              <w:bottom w:val="single" w:sz="8" w:space="0" w:color="00000A"/>
              <w:right w:val="single" w:sz="8" w:space="0" w:color="00000A"/>
            </w:tcBorders>
            <w:shd w:val="clear" w:color="000000" w:fill="FFFFFF"/>
            <w:vAlign w:val="bottom"/>
            <w:hideMark/>
          </w:tcPr>
          <w:p w14:paraId="24EB5022" w14:textId="6E8DAB96"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sz w:val="18"/>
                <w:szCs w:val="18"/>
              </w:rPr>
              <w:t>Long An</w:t>
            </w:r>
          </w:p>
        </w:tc>
        <w:tc>
          <w:tcPr>
            <w:tcW w:w="717" w:type="dxa"/>
            <w:tcBorders>
              <w:top w:val="nil"/>
              <w:left w:val="nil"/>
              <w:bottom w:val="single" w:sz="8" w:space="0" w:color="00000A"/>
              <w:right w:val="single" w:sz="8" w:space="0" w:color="00000A"/>
            </w:tcBorders>
            <w:shd w:val="clear" w:color="000000" w:fill="FFFFFF"/>
            <w:vAlign w:val="bottom"/>
            <w:hideMark/>
          </w:tcPr>
          <w:p w14:paraId="726DFE4B" w14:textId="3111DC7C"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2.12</w:t>
            </w:r>
          </w:p>
        </w:tc>
        <w:tc>
          <w:tcPr>
            <w:tcW w:w="1904" w:type="dxa"/>
            <w:gridSpan w:val="2"/>
            <w:vMerge/>
            <w:tcBorders>
              <w:top w:val="nil"/>
              <w:left w:val="nil"/>
              <w:bottom w:val="single" w:sz="8" w:space="0" w:color="00000A"/>
              <w:right w:val="single" w:sz="8" w:space="0" w:color="00000A"/>
            </w:tcBorders>
            <w:vAlign w:val="center"/>
            <w:hideMark/>
          </w:tcPr>
          <w:p w14:paraId="00C16A34"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44B51BD0"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72F203C1"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5</w:t>
            </w:r>
          </w:p>
        </w:tc>
        <w:tc>
          <w:tcPr>
            <w:tcW w:w="1181" w:type="dxa"/>
            <w:tcBorders>
              <w:top w:val="nil"/>
              <w:left w:val="nil"/>
              <w:bottom w:val="single" w:sz="8" w:space="0" w:color="00000A"/>
              <w:right w:val="single" w:sz="8" w:space="0" w:color="00000A"/>
            </w:tcBorders>
            <w:shd w:val="clear" w:color="000000" w:fill="FFFFFF"/>
            <w:vAlign w:val="bottom"/>
            <w:hideMark/>
          </w:tcPr>
          <w:p w14:paraId="4986EFCC" w14:textId="5731D9CB"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Đắk Lắk</w:t>
            </w:r>
          </w:p>
        </w:tc>
        <w:tc>
          <w:tcPr>
            <w:tcW w:w="540" w:type="dxa"/>
            <w:tcBorders>
              <w:top w:val="nil"/>
              <w:left w:val="nil"/>
              <w:bottom w:val="single" w:sz="8" w:space="0" w:color="00000A"/>
              <w:right w:val="single" w:sz="8" w:space="0" w:color="00000A"/>
            </w:tcBorders>
            <w:shd w:val="clear" w:color="000000" w:fill="FFFFFF"/>
            <w:vAlign w:val="bottom"/>
            <w:hideMark/>
          </w:tcPr>
          <w:p w14:paraId="58AA3DE6" w14:textId="13ECD613"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2.37</w:t>
            </w:r>
          </w:p>
        </w:tc>
        <w:tc>
          <w:tcPr>
            <w:tcW w:w="1512" w:type="dxa"/>
            <w:tcBorders>
              <w:top w:val="nil"/>
              <w:left w:val="nil"/>
              <w:bottom w:val="single" w:sz="8" w:space="0" w:color="00000A"/>
              <w:right w:val="single" w:sz="8" w:space="0" w:color="00000A"/>
            </w:tcBorders>
            <w:shd w:val="clear" w:color="000000" w:fill="FFFFFF"/>
            <w:vAlign w:val="bottom"/>
            <w:hideMark/>
          </w:tcPr>
          <w:p w14:paraId="161583C3" w14:textId="41A21E9D"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color w:val="000000"/>
                <w:sz w:val="18"/>
                <w:szCs w:val="18"/>
              </w:rPr>
              <w:t>Bình Phước</w:t>
            </w:r>
          </w:p>
        </w:tc>
        <w:tc>
          <w:tcPr>
            <w:tcW w:w="972" w:type="dxa"/>
            <w:tcBorders>
              <w:top w:val="nil"/>
              <w:left w:val="nil"/>
              <w:bottom w:val="single" w:sz="8" w:space="0" w:color="00000A"/>
              <w:right w:val="single" w:sz="8" w:space="0" w:color="00000A"/>
            </w:tcBorders>
            <w:shd w:val="clear" w:color="000000" w:fill="FFFFFF"/>
            <w:vAlign w:val="bottom"/>
            <w:hideMark/>
          </w:tcPr>
          <w:p w14:paraId="526C9632" w14:textId="7A8774DA"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63.93</w:t>
            </w:r>
          </w:p>
        </w:tc>
        <w:tc>
          <w:tcPr>
            <w:tcW w:w="1403" w:type="dxa"/>
            <w:tcBorders>
              <w:top w:val="nil"/>
              <w:left w:val="nil"/>
              <w:bottom w:val="single" w:sz="8" w:space="0" w:color="00000A"/>
              <w:right w:val="single" w:sz="8" w:space="0" w:color="00000A"/>
            </w:tcBorders>
            <w:shd w:val="clear" w:color="000000" w:fill="FFFFFF"/>
            <w:vAlign w:val="bottom"/>
            <w:hideMark/>
          </w:tcPr>
          <w:p w14:paraId="2ACAEB82" w14:textId="76F2CF94"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sz w:val="18"/>
                <w:szCs w:val="18"/>
              </w:rPr>
              <w:t>Bến Tre</w:t>
            </w:r>
          </w:p>
        </w:tc>
        <w:tc>
          <w:tcPr>
            <w:tcW w:w="717" w:type="dxa"/>
            <w:tcBorders>
              <w:top w:val="nil"/>
              <w:left w:val="nil"/>
              <w:bottom w:val="single" w:sz="8" w:space="0" w:color="00000A"/>
              <w:right w:val="single" w:sz="8" w:space="0" w:color="00000A"/>
            </w:tcBorders>
            <w:shd w:val="clear" w:color="000000" w:fill="FFFFFF"/>
            <w:vAlign w:val="bottom"/>
            <w:hideMark/>
          </w:tcPr>
          <w:p w14:paraId="45B9B0EB" w14:textId="46B1CC31"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70.19</w:t>
            </w:r>
          </w:p>
        </w:tc>
        <w:tc>
          <w:tcPr>
            <w:tcW w:w="1904" w:type="dxa"/>
            <w:gridSpan w:val="2"/>
            <w:vMerge/>
            <w:tcBorders>
              <w:top w:val="nil"/>
              <w:left w:val="nil"/>
              <w:bottom w:val="single" w:sz="8" w:space="0" w:color="00000A"/>
              <w:right w:val="single" w:sz="8" w:space="0" w:color="00000A"/>
            </w:tcBorders>
            <w:vAlign w:val="center"/>
            <w:hideMark/>
          </w:tcPr>
          <w:p w14:paraId="7FC50747"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3A41E15D" w14:textId="77777777" w:rsidTr="00994D1E">
        <w:trPr>
          <w:trHeight w:val="367"/>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72F8DF7D"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6</w:t>
            </w:r>
          </w:p>
        </w:tc>
        <w:tc>
          <w:tcPr>
            <w:tcW w:w="1721" w:type="dxa"/>
            <w:gridSpan w:val="2"/>
            <w:vMerge w:val="restart"/>
            <w:tcBorders>
              <w:top w:val="single" w:sz="8" w:space="0" w:color="00000A"/>
              <w:left w:val="single" w:sz="8" w:space="0" w:color="auto"/>
              <w:bottom w:val="single" w:sz="8" w:space="0" w:color="000000"/>
              <w:right w:val="single" w:sz="8" w:space="0" w:color="000000"/>
            </w:tcBorders>
            <w:shd w:val="clear" w:color="auto" w:fill="auto"/>
            <w:vAlign w:val="center"/>
            <w:hideMark/>
          </w:tcPr>
          <w:p w14:paraId="50A2B1F3"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 </w:t>
            </w:r>
          </w:p>
        </w:tc>
        <w:tc>
          <w:tcPr>
            <w:tcW w:w="1512" w:type="dxa"/>
            <w:tcBorders>
              <w:top w:val="nil"/>
              <w:left w:val="nil"/>
              <w:bottom w:val="single" w:sz="8" w:space="0" w:color="00000A"/>
              <w:right w:val="single" w:sz="8" w:space="0" w:color="00000A"/>
            </w:tcBorders>
            <w:shd w:val="clear" w:color="000000" w:fill="FFFFFF"/>
            <w:vAlign w:val="center"/>
            <w:hideMark/>
          </w:tcPr>
          <w:p w14:paraId="0C9194B7"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Đồng Nai</w:t>
            </w:r>
          </w:p>
        </w:tc>
        <w:tc>
          <w:tcPr>
            <w:tcW w:w="972" w:type="dxa"/>
            <w:tcBorders>
              <w:top w:val="nil"/>
              <w:left w:val="nil"/>
              <w:bottom w:val="single" w:sz="8" w:space="0" w:color="00000A"/>
              <w:right w:val="single" w:sz="8" w:space="0" w:color="00000A"/>
            </w:tcBorders>
            <w:shd w:val="clear" w:color="000000" w:fill="FFFFFF"/>
            <w:vAlign w:val="bottom"/>
            <w:hideMark/>
          </w:tcPr>
          <w:p w14:paraId="4802F75D" w14:textId="5E9E1A77" w:rsidR="00994D1E" w:rsidRPr="00994D1E" w:rsidRDefault="007C2129" w:rsidP="00994D1E">
            <w:pPr>
              <w:suppressAutoHyphens w:val="0"/>
              <w:spacing w:before="0" w:after="0" w:line="240" w:lineRule="auto"/>
              <w:jc w:val="right"/>
              <w:rPr>
                <w:rFonts w:asciiTheme="minorHAnsi" w:hAnsiTheme="minorHAnsi" w:cs="Calibri"/>
                <w:color w:val="000000"/>
                <w:sz w:val="18"/>
                <w:szCs w:val="18"/>
              </w:rPr>
            </w:pPr>
            <w:r w:rsidRPr="007C2129">
              <w:rPr>
                <w:rFonts w:asciiTheme="minorHAnsi" w:hAnsiTheme="minorHAnsi" w:cs="Arial"/>
                <w:color w:val="000000"/>
                <w:sz w:val="18"/>
                <w:szCs w:val="18"/>
              </w:rPr>
              <w:t>53.93</w:t>
            </w:r>
          </w:p>
        </w:tc>
        <w:tc>
          <w:tcPr>
            <w:tcW w:w="1403" w:type="dxa"/>
            <w:tcBorders>
              <w:top w:val="nil"/>
              <w:left w:val="nil"/>
              <w:bottom w:val="single" w:sz="8" w:space="0" w:color="00000A"/>
              <w:right w:val="single" w:sz="8" w:space="0" w:color="00000A"/>
            </w:tcBorders>
            <w:shd w:val="clear" w:color="000000" w:fill="FFFFFF"/>
            <w:vAlign w:val="bottom"/>
            <w:hideMark/>
          </w:tcPr>
          <w:p w14:paraId="34D87E2E" w14:textId="39FE75E0"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Arial"/>
                <w:sz w:val="18"/>
                <w:szCs w:val="18"/>
              </w:rPr>
              <w:t>48.27</w:t>
            </w:r>
          </w:p>
        </w:tc>
        <w:tc>
          <w:tcPr>
            <w:tcW w:w="717" w:type="dxa"/>
            <w:tcBorders>
              <w:top w:val="nil"/>
              <w:left w:val="nil"/>
              <w:bottom w:val="single" w:sz="8" w:space="0" w:color="00000A"/>
              <w:right w:val="single" w:sz="8" w:space="0" w:color="00000A"/>
            </w:tcBorders>
            <w:shd w:val="clear" w:color="000000" w:fill="FFFFFF"/>
            <w:vAlign w:val="bottom"/>
            <w:hideMark/>
          </w:tcPr>
          <w:p w14:paraId="706D8AEB" w14:textId="67D716B1"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Arial"/>
                <w:sz w:val="18"/>
                <w:szCs w:val="18"/>
              </w:rPr>
              <w:t>Cần Thơ</w:t>
            </w:r>
          </w:p>
        </w:tc>
        <w:tc>
          <w:tcPr>
            <w:tcW w:w="1904" w:type="dxa"/>
            <w:gridSpan w:val="2"/>
            <w:vMerge/>
            <w:tcBorders>
              <w:top w:val="nil"/>
              <w:left w:val="nil"/>
              <w:bottom w:val="single" w:sz="8" w:space="0" w:color="00000A"/>
              <w:right w:val="single" w:sz="8" w:space="0" w:color="00000A"/>
            </w:tcBorders>
            <w:vAlign w:val="bottom"/>
            <w:hideMark/>
          </w:tcPr>
          <w:p w14:paraId="35773BE7"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4E2556EE"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0C6F7B77"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7</w:t>
            </w:r>
          </w:p>
        </w:tc>
        <w:tc>
          <w:tcPr>
            <w:tcW w:w="1721" w:type="dxa"/>
            <w:gridSpan w:val="2"/>
            <w:vMerge/>
            <w:tcBorders>
              <w:top w:val="nil"/>
              <w:left w:val="single" w:sz="8" w:space="0" w:color="auto"/>
              <w:bottom w:val="single" w:sz="8" w:space="0" w:color="auto"/>
              <w:right w:val="single" w:sz="8" w:space="0" w:color="auto"/>
            </w:tcBorders>
            <w:vAlign w:val="center"/>
            <w:hideMark/>
          </w:tcPr>
          <w:p w14:paraId="2BE02D11"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484" w:type="dxa"/>
            <w:gridSpan w:val="2"/>
            <w:vMerge w:val="restart"/>
            <w:tcBorders>
              <w:top w:val="single" w:sz="8" w:space="0" w:color="00000A"/>
              <w:left w:val="single" w:sz="8" w:space="0" w:color="auto"/>
              <w:bottom w:val="single" w:sz="8" w:space="0" w:color="000000"/>
              <w:right w:val="single" w:sz="8" w:space="0" w:color="000000"/>
            </w:tcBorders>
            <w:shd w:val="clear" w:color="auto" w:fill="auto"/>
            <w:vAlign w:val="center"/>
            <w:hideMark/>
          </w:tcPr>
          <w:p w14:paraId="522DBECA"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 </w:t>
            </w:r>
          </w:p>
        </w:tc>
        <w:tc>
          <w:tcPr>
            <w:tcW w:w="1403" w:type="dxa"/>
            <w:tcBorders>
              <w:top w:val="nil"/>
              <w:left w:val="nil"/>
              <w:bottom w:val="single" w:sz="8" w:space="0" w:color="00000A"/>
              <w:right w:val="single" w:sz="8" w:space="0" w:color="00000A"/>
            </w:tcBorders>
            <w:shd w:val="clear" w:color="000000" w:fill="FFFFFF"/>
            <w:vAlign w:val="center"/>
            <w:hideMark/>
          </w:tcPr>
          <w:p w14:paraId="3FFD2E83"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Long An</w:t>
            </w:r>
          </w:p>
        </w:tc>
        <w:tc>
          <w:tcPr>
            <w:tcW w:w="717" w:type="dxa"/>
            <w:tcBorders>
              <w:top w:val="nil"/>
              <w:left w:val="nil"/>
              <w:bottom w:val="single" w:sz="8" w:space="0" w:color="00000A"/>
              <w:right w:val="single" w:sz="8" w:space="0" w:color="00000A"/>
            </w:tcBorders>
            <w:shd w:val="clear" w:color="000000" w:fill="FFFFFF"/>
            <w:vAlign w:val="center"/>
            <w:hideMark/>
          </w:tcPr>
          <w:p w14:paraId="6EEE3D57"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66.19</w:t>
            </w:r>
          </w:p>
        </w:tc>
        <w:tc>
          <w:tcPr>
            <w:tcW w:w="1904" w:type="dxa"/>
            <w:gridSpan w:val="2"/>
            <w:vMerge/>
            <w:tcBorders>
              <w:top w:val="nil"/>
              <w:left w:val="nil"/>
              <w:bottom w:val="single" w:sz="8" w:space="0" w:color="00000A"/>
              <w:right w:val="single" w:sz="8" w:space="0" w:color="00000A"/>
            </w:tcBorders>
            <w:vAlign w:val="bottom"/>
            <w:hideMark/>
          </w:tcPr>
          <w:p w14:paraId="44B42612"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74D9DDCA"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0984D2DD"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8</w:t>
            </w:r>
          </w:p>
        </w:tc>
        <w:tc>
          <w:tcPr>
            <w:tcW w:w="1721" w:type="dxa"/>
            <w:gridSpan w:val="2"/>
            <w:vMerge/>
            <w:tcBorders>
              <w:top w:val="nil"/>
              <w:left w:val="single" w:sz="8" w:space="0" w:color="auto"/>
              <w:bottom w:val="single" w:sz="8" w:space="0" w:color="auto"/>
              <w:right w:val="single" w:sz="8" w:space="0" w:color="auto"/>
            </w:tcBorders>
            <w:vAlign w:val="center"/>
            <w:hideMark/>
          </w:tcPr>
          <w:p w14:paraId="479A1910"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484" w:type="dxa"/>
            <w:gridSpan w:val="2"/>
            <w:vMerge/>
            <w:tcBorders>
              <w:top w:val="nil"/>
              <w:left w:val="single" w:sz="8" w:space="0" w:color="auto"/>
              <w:bottom w:val="single" w:sz="8" w:space="0" w:color="auto"/>
              <w:right w:val="single" w:sz="8" w:space="0" w:color="auto"/>
            </w:tcBorders>
            <w:vAlign w:val="center"/>
            <w:hideMark/>
          </w:tcPr>
          <w:p w14:paraId="7DC05E2A"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403" w:type="dxa"/>
            <w:tcBorders>
              <w:top w:val="nil"/>
              <w:left w:val="nil"/>
              <w:bottom w:val="single" w:sz="8" w:space="0" w:color="00000A"/>
              <w:right w:val="single" w:sz="8" w:space="0" w:color="00000A"/>
            </w:tcBorders>
            <w:shd w:val="clear" w:color="000000" w:fill="FFFFFF"/>
            <w:vAlign w:val="center"/>
            <w:hideMark/>
          </w:tcPr>
          <w:p w14:paraId="57E96BEA"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Sóc Trăng</w:t>
            </w:r>
          </w:p>
        </w:tc>
        <w:tc>
          <w:tcPr>
            <w:tcW w:w="717" w:type="dxa"/>
            <w:tcBorders>
              <w:top w:val="nil"/>
              <w:left w:val="nil"/>
              <w:bottom w:val="single" w:sz="8" w:space="0" w:color="00000A"/>
              <w:right w:val="single" w:sz="8" w:space="0" w:color="00000A"/>
            </w:tcBorders>
            <w:shd w:val="clear" w:color="000000" w:fill="FFFFFF"/>
            <w:vAlign w:val="center"/>
            <w:hideMark/>
          </w:tcPr>
          <w:p w14:paraId="30DDD72F"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54.47</w:t>
            </w:r>
          </w:p>
        </w:tc>
        <w:tc>
          <w:tcPr>
            <w:tcW w:w="1904" w:type="dxa"/>
            <w:gridSpan w:val="2"/>
            <w:vMerge/>
            <w:tcBorders>
              <w:top w:val="nil"/>
              <w:left w:val="nil"/>
              <w:bottom w:val="single" w:sz="8" w:space="0" w:color="00000A"/>
              <w:right w:val="single" w:sz="8" w:space="0" w:color="00000A"/>
            </w:tcBorders>
            <w:vAlign w:val="bottom"/>
            <w:hideMark/>
          </w:tcPr>
          <w:p w14:paraId="4995047C"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19F66E12"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651E78EE"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9</w:t>
            </w:r>
          </w:p>
        </w:tc>
        <w:tc>
          <w:tcPr>
            <w:tcW w:w="1721" w:type="dxa"/>
            <w:gridSpan w:val="2"/>
            <w:vMerge/>
            <w:tcBorders>
              <w:top w:val="nil"/>
              <w:left w:val="single" w:sz="8" w:space="0" w:color="auto"/>
              <w:bottom w:val="single" w:sz="8" w:space="0" w:color="auto"/>
              <w:right w:val="single" w:sz="8" w:space="0" w:color="auto"/>
            </w:tcBorders>
            <w:vAlign w:val="center"/>
            <w:hideMark/>
          </w:tcPr>
          <w:p w14:paraId="5D1227B0"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484" w:type="dxa"/>
            <w:gridSpan w:val="2"/>
            <w:vMerge/>
            <w:tcBorders>
              <w:top w:val="nil"/>
              <w:left w:val="single" w:sz="8" w:space="0" w:color="auto"/>
              <w:bottom w:val="single" w:sz="8" w:space="0" w:color="auto"/>
              <w:right w:val="single" w:sz="8" w:space="0" w:color="auto"/>
            </w:tcBorders>
            <w:vAlign w:val="center"/>
            <w:hideMark/>
          </w:tcPr>
          <w:p w14:paraId="1C8973FD"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403" w:type="dxa"/>
            <w:tcBorders>
              <w:top w:val="nil"/>
              <w:left w:val="nil"/>
              <w:bottom w:val="single" w:sz="8" w:space="0" w:color="00000A"/>
              <w:right w:val="single" w:sz="8" w:space="0" w:color="00000A"/>
            </w:tcBorders>
            <w:shd w:val="clear" w:color="000000" w:fill="FFFFFF"/>
            <w:vAlign w:val="center"/>
            <w:hideMark/>
          </w:tcPr>
          <w:p w14:paraId="60337DB6"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Cà Mau</w:t>
            </w:r>
          </w:p>
        </w:tc>
        <w:tc>
          <w:tcPr>
            <w:tcW w:w="717" w:type="dxa"/>
            <w:tcBorders>
              <w:top w:val="nil"/>
              <w:left w:val="nil"/>
              <w:bottom w:val="single" w:sz="8" w:space="0" w:color="00000A"/>
              <w:right w:val="single" w:sz="8" w:space="0" w:color="00000A"/>
            </w:tcBorders>
            <w:shd w:val="clear" w:color="000000" w:fill="FFFFFF"/>
            <w:vAlign w:val="center"/>
            <w:hideMark/>
          </w:tcPr>
          <w:p w14:paraId="326A8FED"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52.47</w:t>
            </w:r>
          </w:p>
        </w:tc>
        <w:tc>
          <w:tcPr>
            <w:tcW w:w="1904" w:type="dxa"/>
            <w:gridSpan w:val="2"/>
            <w:vMerge/>
            <w:tcBorders>
              <w:top w:val="nil"/>
              <w:left w:val="nil"/>
              <w:bottom w:val="single" w:sz="8" w:space="0" w:color="00000A"/>
              <w:right w:val="single" w:sz="8" w:space="0" w:color="00000A"/>
            </w:tcBorders>
            <w:vAlign w:val="bottom"/>
            <w:hideMark/>
          </w:tcPr>
          <w:p w14:paraId="3D2044A6"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3B94F485"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1DE9733F"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0</w:t>
            </w:r>
          </w:p>
        </w:tc>
        <w:tc>
          <w:tcPr>
            <w:tcW w:w="1721" w:type="dxa"/>
            <w:gridSpan w:val="2"/>
            <w:vMerge/>
            <w:tcBorders>
              <w:top w:val="nil"/>
              <w:left w:val="single" w:sz="8" w:space="0" w:color="auto"/>
              <w:bottom w:val="single" w:sz="8" w:space="0" w:color="auto"/>
              <w:right w:val="single" w:sz="8" w:space="0" w:color="auto"/>
            </w:tcBorders>
            <w:vAlign w:val="center"/>
            <w:hideMark/>
          </w:tcPr>
          <w:p w14:paraId="1FF6EF09"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484" w:type="dxa"/>
            <w:gridSpan w:val="2"/>
            <w:vMerge/>
            <w:tcBorders>
              <w:top w:val="nil"/>
              <w:left w:val="single" w:sz="8" w:space="0" w:color="auto"/>
              <w:bottom w:val="single" w:sz="8" w:space="0" w:color="auto"/>
              <w:right w:val="single" w:sz="8" w:space="0" w:color="auto"/>
            </w:tcBorders>
            <w:vAlign w:val="center"/>
            <w:hideMark/>
          </w:tcPr>
          <w:p w14:paraId="5F3CFA1E"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403" w:type="dxa"/>
            <w:tcBorders>
              <w:top w:val="nil"/>
              <w:left w:val="nil"/>
              <w:bottom w:val="single" w:sz="8" w:space="0" w:color="00000A"/>
              <w:right w:val="single" w:sz="8" w:space="0" w:color="00000A"/>
            </w:tcBorders>
            <w:shd w:val="clear" w:color="000000" w:fill="FFFFFF"/>
            <w:vAlign w:val="center"/>
            <w:hideMark/>
          </w:tcPr>
          <w:p w14:paraId="41544689"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Hậu Giang</w:t>
            </w:r>
          </w:p>
        </w:tc>
        <w:tc>
          <w:tcPr>
            <w:tcW w:w="717" w:type="dxa"/>
            <w:tcBorders>
              <w:top w:val="nil"/>
              <w:left w:val="nil"/>
              <w:bottom w:val="single" w:sz="8" w:space="0" w:color="00000A"/>
              <w:right w:val="single" w:sz="8" w:space="0" w:color="00000A"/>
            </w:tcBorders>
            <w:shd w:val="clear" w:color="000000" w:fill="FFFFFF"/>
            <w:vAlign w:val="center"/>
            <w:hideMark/>
          </w:tcPr>
          <w:p w14:paraId="5922D65A"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42.9</w:t>
            </w:r>
          </w:p>
        </w:tc>
        <w:tc>
          <w:tcPr>
            <w:tcW w:w="1904" w:type="dxa"/>
            <w:gridSpan w:val="2"/>
            <w:vMerge/>
            <w:tcBorders>
              <w:top w:val="nil"/>
              <w:left w:val="nil"/>
              <w:bottom w:val="single" w:sz="8" w:space="0" w:color="00000A"/>
              <w:right w:val="single" w:sz="8" w:space="0" w:color="00000A"/>
            </w:tcBorders>
            <w:vAlign w:val="bottom"/>
            <w:hideMark/>
          </w:tcPr>
          <w:p w14:paraId="288619B5"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575C36A2"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5C755BE5"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1</w:t>
            </w:r>
          </w:p>
        </w:tc>
        <w:tc>
          <w:tcPr>
            <w:tcW w:w="1721" w:type="dxa"/>
            <w:gridSpan w:val="2"/>
            <w:vMerge/>
            <w:tcBorders>
              <w:top w:val="nil"/>
              <w:left w:val="single" w:sz="8" w:space="0" w:color="auto"/>
              <w:bottom w:val="single" w:sz="8" w:space="0" w:color="auto"/>
              <w:right w:val="single" w:sz="8" w:space="0" w:color="auto"/>
            </w:tcBorders>
            <w:vAlign w:val="center"/>
            <w:hideMark/>
          </w:tcPr>
          <w:p w14:paraId="1D534845"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484" w:type="dxa"/>
            <w:gridSpan w:val="2"/>
            <w:vMerge/>
            <w:tcBorders>
              <w:top w:val="nil"/>
              <w:left w:val="single" w:sz="8" w:space="0" w:color="auto"/>
              <w:bottom w:val="single" w:sz="8" w:space="0" w:color="auto"/>
              <w:right w:val="single" w:sz="8" w:space="0" w:color="auto"/>
            </w:tcBorders>
            <w:vAlign w:val="center"/>
            <w:hideMark/>
          </w:tcPr>
          <w:p w14:paraId="1F083E02"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403" w:type="dxa"/>
            <w:tcBorders>
              <w:top w:val="nil"/>
              <w:left w:val="nil"/>
              <w:bottom w:val="single" w:sz="8" w:space="0" w:color="00000A"/>
              <w:right w:val="single" w:sz="8" w:space="0" w:color="00000A"/>
            </w:tcBorders>
            <w:shd w:val="clear" w:color="000000" w:fill="FFFFFF"/>
            <w:vAlign w:val="center"/>
            <w:hideMark/>
          </w:tcPr>
          <w:p w14:paraId="1A3F9C62"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Bạc Liêu</w:t>
            </w:r>
          </w:p>
        </w:tc>
        <w:tc>
          <w:tcPr>
            <w:tcW w:w="717" w:type="dxa"/>
            <w:tcBorders>
              <w:top w:val="nil"/>
              <w:left w:val="nil"/>
              <w:bottom w:val="single" w:sz="8" w:space="0" w:color="00000A"/>
              <w:right w:val="single" w:sz="8" w:space="0" w:color="00000A"/>
            </w:tcBorders>
            <w:shd w:val="clear" w:color="000000" w:fill="FFFFFF"/>
            <w:vAlign w:val="center"/>
            <w:hideMark/>
          </w:tcPr>
          <w:p w14:paraId="155F2449"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40.25</w:t>
            </w:r>
          </w:p>
        </w:tc>
        <w:tc>
          <w:tcPr>
            <w:tcW w:w="1904" w:type="dxa"/>
            <w:gridSpan w:val="2"/>
            <w:vMerge/>
            <w:tcBorders>
              <w:top w:val="nil"/>
              <w:left w:val="nil"/>
              <w:bottom w:val="single" w:sz="8" w:space="0" w:color="00000A"/>
              <w:right w:val="single" w:sz="8" w:space="0" w:color="00000A"/>
            </w:tcBorders>
            <w:vAlign w:val="bottom"/>
            <w:hideMark/>
          </w:tcPr>
          <w:p w14:paraId="7DFFBF56"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1E9FEC30"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07A8D061"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2</w:t>
            </w:r>
          </w:p>
        </w:tc>
        <w:tc>
          <w:tcPr>
            <w:tcW w:w="1721" w:type="dxa"/>
            <w:gridSpan w:val="2"/>
            <w:vMerge/>
            <w:tcBorders>
              <w:top w:val="nil"/>
              <w:left w:val="single" w:sz="8" w:space="0" w:color="auto"/>
              <w:bottom w:val="single" w:sz="8" w:space="0" w:color="auto"/>
              <w:right w:val="single" w:sz="8" w:space="0" w:color="auto"/>
            </w:tcBorders>
            <w:vAlign w:val="center"/>
            <w:hideMark/>
          </w:tcPr>
          <w:p w14:paraId="724EBF73"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484" w:type="dxa"/>
            <w:gridSpan w:val="2"/>
            <w:vMerge/>
            <w:tcBorders>
              <w:top w:val="nil"/>
              <w:left w:val="single" w:sz="8" w:space="0" w:color="auto"/>
              <w:bottom w:val="single" w:sz="8" w:space="0" w:color="auto"/>
              <w:right w:val="single" w:sz="8" w:space="0" w:color="auto"/>
            </w:tcBorders>
            <w:vAlign w:val="center"/>
            <w:hideMark/>
          </w:tcPr>
          <w:p w14:paraId="5213910B"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403" w:type="dxa"/>
            <w:tcBorders>
              <w:top w:val="nil"/>
              <w:left w:val="nil"/>
              <w:bottom w:val="single" w:sz="8" w:space="0" w:color="00000A"/>
              <w:right w:val="single" w:sz="8" w:space="0" w:color="00000A"/>
            </w:tcBorders>
            <w:shd w:val="clear" w:color="000000" w:fill="FFFFFF"/>
            <w:vAlign w:val="center"/>
            <w:hideMark/>
          </w:tcPr>
          <w:p w14:paraId="53B02CFC"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Kiên Giang</w:t>
            </w:r>
          </w:p>
        </w:tc>
        <w:tc>
          <w:tcPr>
            <w:tcW w:w="717" w:type="dxa"/>
            <w:tcBorders>
              <w:top w:val="nil"/>
              <w:left w:val="nil"/>
              <w:bottom w:val="single" w:sz="8" w:space="0" w:color="00000A"/>
              <w:right w:val="single" w:sz="8" w:space="0" w:color="00000A"/>
            </w:tcBorders>
            <w:shd w:val="clear" w:color="000000" w:fill="FFFFFF"/>
            <w:vAlign w:val="center"/>
            <w:hideMark/>
          </w:tcPr>
          <w:p w14:paraId="28BA9F28"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29.8</w:t>
            </w:r>
          </w:p>
        </w:tc>
        <w:tc>
          <w:tcPr>
            <w:tcW w:w="1904" w:type="dxa"/>
            <w:gridSpan w:val="2"/>
            <w:vMerge/>
            <w:tcBorders>
              <w:top w:val="nil"/>
              <w:left w:val="nil"/>
              <w:bottom w:val="single" w:sz="8" w:space="0" w:color="00000A"/>
              <w:right w:val="single" w:sz="8" w:space="0" w:color="00000A"/>
            </w:tcBorders>
            <w:vAlign w:val="bottom"/>
            <w:hideMark/>
          </w:tcPr>
          <w:p w14:paraId="1A7892AE"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94D1E" w:rsidRPr="00994D1E" w14:paraId="51EB829F" w14:textId="77777777" w:rsidTr="00994D1E">
        <w:trPr>
          <w:trHeight w:val="300"/>
        </w:trPr>
        <w:tc>
          <w:tcPr>
            <w:tcW w:w="941" w:type="dxa"/>
            <w:tcBorders>
              <w:top w:val="nil"/>
              <w:left w:val="single" w:sz="8" w:space="0" w:color="auto"/>
              <w:bottom w:val="single" w:sz="8" w:space="0" w:color="auto"/>
              <w:right w:val="single" w:sz="8" w:space="0" w:color="auto"/>
            </w:tcBorders>
            <w:shd w:val="clear" w:color="auto" w:fill="auto"/>
            <w:vAlign w:val="center"/>
            <w:hideMark/>
          </w:tcPr>
          <w:p w14:paraId="7834B225"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13</w:t>
            </w:r>
          </w:p>
        </w:tc>
        <w:tc>
          <w:tcPr>
            <w:tcW w:w="1721" w:type="dxa"/>
            <w:gridSpan w:val="2"/>
            <w:vMerge/>
            <w:tcBorders>
              <w:top w:val="nil"/>
              <w:left w:val="single" w:sz="8" w:space="0" w:color="auto"/>
              <w:bottom w:val="single" w:sz="8" w:space="0" w:color="auto"/>
              <w:right w:val="single" w:sz="8" w:space="0" w:color="auto"/>
            </w:tcBorders>
            <w:vAlign w:val="center"/>
            <w:hideMark/>
          </w:tcPr>
          <w:p w14:paraId="18A324F0"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2484" w:type="dxa"/>
            <w:gridSpan w:val="2"/>
            <w:vMerge/>
            <w:tcBorders>
              <w:top w:val="nil"/>
              <w:left w:val="single" w:sz="8" w:space="0" w:color="auto"/>
              <w:bottom w:val="single" w:sz="8" w:space="0" w:color="auto"/>
              <w:right w:val="single" w:sz="8" w:space="0" w:color="auto"/>
            </w:tcBorders>
            <w:vAlign w:val="center"/>
            <w:hideMark/>
          </w:tcPr>
          <w:p w14:paraId="45CCC974"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c>
          <w:tcPr>
            <w:tcW w:w="1403" w:type="dxa"/>
            <w:tcBorders>
              <w:top w:val="nil"/>
              <w:left w:val="nil"/>
              <w:bottom w:val="single" w:sz="8" w:space="0" w:color="auto"/>
              <w:right w:val="single" w:sz="8" w:space="0" w:color="00000A"/>
            </w:tcBorders>
            <w:shd w:val="clear" w:color="000000" w:fill="FFFFFF"/>
            <w:vAlign w:val="center"/>
            <w:hideMark/>
          </w:tcPr>
          <w:p w14:paraId="5C593ECE" w14:textId="77777777" w:rsidR="00994D1E" w:rsidRPr="00994D1E" w:rsidRDefault="00994D1E" w:rsidP="00994D1E">
            <w:pPr>
              <w:suppressAutoHyphens w:val="0"/>
              <w:spacing w:before="0" w:after="0" w:line="240" w:lineRule="auto"/>
              <w:rPr>
                <w:rFonts w:asciiTheme="minorHAnsi" w:hAnsiTheme="minorHAnsi" w:cs="Calibri"/>
                <w:color w:val="000000"/>
                <w:sz w:val="18"/>
                <w:szCs w:val="18"/>
              </w:rPr>
            </w:pPr>
            <w:r w:rsidRPr="00994D1E">
              <w:rPr>
                <w:rFonts w:asciiTheme="minorHAnsi" w:hAnsiTheme="minorHAnsi" w:cs="Calibri"/>
                <w:color w:val="000000"/>
                <w:sz w:val="18"/>
                <w:szCs w:val="18"/>
              </w:rPr>
              <w:t>Đồng Tháp</w:t>
            </w:r>
          </w:p>
        </w:tc>
        <w:tc>
          <w:tcPr>
            <w:tcW w:w="717" w:type="dxa"/>
            <w:tcBorders>
              <w:top w:val="nil"/>
              <w:left w:val="nil"/>
              <w:bottom w:val="single" w:sz="8" w:space="0" w:color="auto"/>
              <w:right w:val="single" w:sz="8" w:space="0" w:color="00000A"/>
            </w:tcBorders>
            <w:shd w:val="clear" w:color="000000" w:fill="FFFFFF"/>
            <w:vAlign w:val="center"/>
            <w:hideMark/>
          </w:tcPr>
          <w:p w14:paraId="66CB529B" w14:textId="77777777" w:rsidR="00994D1E" w:rsidRPr="00994D1E" w:rsidRDefault="00994D1E" w:rsidP="00994D1E">
            <w:pPr>
              <w:suppressAutoHyphens w:val="0"/>
              <w:spacing w:before="0" w:after="0" w:line="240" w:lineRule="auto"/>
              <w:jc w:val="right"/>
              <w:rPr>
                <w:rFonts w:asciiTheme="minorHAnsi" w:hAnsiTheme="minorHAnsi" w:cs="Calibri"/>
                <w:color w:val="000000"/>
                <w:sz w:val="18"/>
                <w:szCs w:val="18"/>
              </w:rPr>
            </w:pPr>
            <w:r w:rsidRPr="00994D1E">
              <w:rPr>
                <w:rFonts w:asciiTheme="minorHAnsi" w:hAnsiTheme="minorHAnsi" w:cs="Calibri"/>
                <w:color w:val="000000"/>
                <w:sz w:val="18"/>
                <w:szCs w:val="18"/>
              </w:rPr>
              <w:t>7.9</w:t>
            </w:r>
          </w:p>
        </w:tc>
        <w:tc>
          <w:tcPr>
            <w:tcW w:w="1904" w:type="dxa"/>
            <w:gridSpan w:val="2"/>
            <w:vMerge/>
            <w:tcBorders>
              <w:top w:val="nil"/>
              <w:left w:val="nil"/>
              <w:bottom w:val="single" w:sz="8" w:space="0" w:color="auto"/>
              <w:right w:val="single" w:sz="8" w:space="0" w:color="00000A"/>
            </w:tcBorders>
            <w:vAlign w:val="bottom"/>
            <w:hideMark/>
          </w:tcPr>
          <w:p w14:paraId="212CE21F" w14:textId="77777777" w:rsidR="00994D1E" w:rsidRPr="00994D1E" w:rsidRDefault="00994D1E" w:rsidP="00994D1E">
            <w:pPr>
              <w:suppressAutoHyphens w:val="0"/>
              <w:spacing w:before="0" w:after="0" w:line="240" w:lineRule="auto"/>
              <w:jc w:val="left"/>
              <w:rPr>
                <w:rFonts w:asciiTheme="minorHAnsi" w:hAnsiTheme="minorHAnsi" w:cs="Calibri"/>
                <w:color w:val="000000"/>
                <w:sz w:val="18"/>
                <w:szCs w:val="18"/>
              </w:rPr>
            </w:pPr>
          </w:p>
        </w:tc>
      </w:tr>
      <w:tr w:rsidR="009C2A54" w:rsidRPr="00994D1E" w14:paraId="19B9DD17" w14:textId="77777777" w:rsidTr="009C2A54">
        <w:trPr>
          <w:trHeight w:val="288"/>
        </w:trPr>
        <w:tc>
          <w:tcPr>
            <w:tcW w:w="9170" w:type="dxa"/>
            <w:gridSpan w:val="9"/>
            <w:tcBorders>
              <w:top w:val="single" w:sz="4" w:space="0" w:color="auto"/>
              <w:left w:val="nil"/>
              <w:bottom w:val="nil"/>
              <w:right w:val="nil"/>
            </w:tcBorders>
            <w:shd w:val="clear" w:color="auto" w:fill="auto"/>
            <w:vAlign w:val="center"/>
            <w:hideMark/>
          </w:tcPr>
          <w:p w14:paraId="52FEF2EA" w14:textId="77777777" w:rsidR="009C2A54" w:rsidRPr="00994D1E" w:rsidRDefault="009C2A54" w:rsidP="009C2A54">
            <w:pPr>
              <w:suppressAutoHyphens w:val="0"/>
              <w:spacing w:before="0" w:after="0" w:line="240" w:lineRule="auto"/>
              <w:jc w:val="right"/>
              <w:rPr>
                <w:rFonts w:asciiTheme="minorHAnsi" w:hAnsiTheme="minorHAnsi"/>
                <w:i/>
                <w:iCs/>
                <w:color w:val="000000"/>
                <w:sz w:val="18"/>
                <w:szCs w:val="18"/>
              </w:rPr>
            </w:pPr>
            <w:r w:rsidRPr="00994D1E">
              <w:rPr>
                <w:rFonts w:asciiTheme="minorHAnsi" w:eastAsiaTheme="minorHAnsi" w:hAnsiTheme="minorHAnsi"/>
                <w:i/>
                <w:iCs/>
                <w:color w:val="000000"/>
                <w:sz w:val="18"/>
                <w:szCs w:val="18"/>
              </w:rPr>
              <w:t>Nguồn: Kết quả chấm POBI 2019</w:t>
            </w:r>
          </w:p>
        </w:tc>
      </w:tr>
    </w:tbl>
    <w:p w14:paraId="47F99ECB" w14:textId="77777777" w:rsidR="005E0D1F" w:rsidRDefault="005E0D1F">
      <w:pPr>
        <w:pStyle w:val="BodyText"/>
      </w:pPr>
    </w:p>
    <w:p w14:paraId="2AE14E1F" w14:textId="423A0E3F" w:rsidR="00F94968" w:rsidRDefault="00895B5A">
      <w:pPr>
        <w:pStyle w:val="BodyText"/>
      </w:pPr>
      <w:r>
        <w:t>Duyên hải Nam-Trung Bộ là vùng có điểm POBI trung bình cao nhất cả nước, đạt 7</w:t>
      </w:r>
      <w:r w:rsidR="00C12FEE">
        <w:t>7</w:t>
      </w:r>
      <w:r>
        <w:t>.</w:t>
      </w:r>
      <w:r w:rsidR="00C12FEE">
        <w:t>16</w:t>
      </w:r>
      <w:r w:rsidR="00F3597B">
        <w:t xml:space="preserve"> </w:t>
      </w:r>
      <w:r>
        <w:t>điểm, cao hơn mức trung bình của cả nước (</w:t>
      </w:r>
      <w:r w:rsidR="009D0776">
        <w:t>65.55</w:t>
      </w:r>
      <w:r>
        <w:t xml:space="preserve"> điểm). Trong khi đó khu vực được kỳ vọng là có số điểm POBI cao là vùng Đồng bằng sông Hồng lại có số điểm trung bình thấp thứ 4 trong 7 vùng địa lý, chỉ đạt 6</w:t>
      </w:r>
      <w:r w:rsidR="00C12FEE">
        <w:t>8</w:t>
      </w:r>
      <w:r>
        <w:t>.</w:t>
      </w:r>
      <w:r w:rsidR="00C12FEE">
        <w:t>24</w:t>
      </w:r>
      <w:r>
        <w:t xml:space="preserve"> điểm.</w:t>
      </w:r>
    </w:p>
    <w:p w14:paraId="79331038" w14:textId="1DD57C26" w:rsidR="0081312B" w:rsidRDefault="0081312B" w:rsidP="0081312B">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4</w:t>
      </w:r>
      <w:r w:rsidR="002E3AAA">
        <w:rPr>
          <w:noProof/>
        </w:rPr>
        <w:fldChar w:fldCharType="end"/>
      </w:r>
      <w:r>
        <w:t>: Kết quả chấm POBI trung bình theo từng vùng</w:t>
      </w:r>
    </w:p>
    <w:p w14:paraId="1A505177" w14:textId="09F9430E" w:rsidR="0081312B" w:rsidRDefault="003220C6" w:rsidP="0081312B">
      <w:pPr>
        <w:pStyle w:val="BodyText"/>
        <w:jc w:val="center"/>
      </w:pPr>
      <w:r>
        <w:rPr>
          <w:noProof/>
        </w:rPr>
        <w:drawing>
          <wp:inline distT="0" distB="0" distL="0" distR="0" wp14:anchorId="3A8E2A4E" wp14:editId="7845A80C">
            <wp:extent cx="4572000" cy="2743200"/>
            <wp:effectExtent l="0" t="0" r="0" b="0"/>
            <wp:docPr id="54" name="Chart 54">
              <a:extLst xmlns:a="http://schemas.openxmlformats.org/drawingml/2006/main">
                <a:ext uri="{FF2B5EF4-FFF2-40B4-BE49-F238E27FC236}">
                  <a16:creationId xmlns:a16="http://schemas.microsoft.com/office/drawing/2014/main" id="{9CA65EB0-2082-4501-A39B-0EBD71F5C4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6CC861E" w14:textId="77777777" w:rsidR="002A57FE" w:rsidRPr="002A57FE" w:rsidRDefault="002A57FE" w:rsidP="002A57FE">
      <w:pPr>
        <w:pStyle w:val="FigureNotation"/>
        <w:rPr>
          <w:color w:val="auto"/>
        </w:rPr>
      </w:pPr>
      <w:r w:rsidRPr="00584C16">
        <w:rPr>
          <w:color w:val="auto"/>
        </w:rPr>
        <w:t>Nguồn: Kết quả khảo sát POBI 2019</w:t>
      </w:r>
    </w:p>
    <w:p w14:paraId="69E6D028" w14:textId="77777777" w:rsidR="002A57FE" w:rsidRDefault="002A57FE" w:rsidP="002A57FE">
      <w:pPr>
        <w:pStyle w:val="BodyText"/>
      </w:pPr>
    </w:p>
    <w:p w14:paraId="0055134A" w14:textId="3067B021" w:rsidR="00F94968" w:rsidRDefault="00C6098C">
      <w:pPr>
        <w:pStyle w:val="Heading2"/>
      </w:pPr>
      <w:bookmarkStart w:id="23" w:name="X80ed2f1c1cf9fc3588fb4c80be201bad73319ef"/>
      <w:r>
        <w:lastRenderedPageBreak/>
        <w:t xml:space="preserve">Chương II: </w:t>
      </w:r>
      <w:r w:rsidR="00895B5A">
        <w:t>Xếp hạng về sự tham gia của người dân vào quá trình công khai ngân sách</w:t>
      </w:r>
      <w:bookmarkEnd w:id="23"/>
    </w:p>
    <w:p w14:paraId="38DE8FFC" w14:textId="1E4FA214" w:rsidR="00F94968" w:rsidRDefault="00895B5A">
      <w:pPr>
        <w:pStyle w:val="BodyText"/>
      </w:pPr>
      <w:r>
        <w:t>Đây là năm thứ hai khảo sát POBI đưa tiêu chí về sự tham gia của người dân trong chu trình ngân sách địa phương vào nội dung khảo sát. Các nội dung đánh giá bao gồm việc Sở Tài chính các tỉnh có phương thức giao tiếp, trao đổi với người dân trên cổng thông tin điện tử về vấn đề ngân sách</w:t>
      </w:r>
      <w:r w:rsidR="007D492F">
        <w:t xml:space="preserve"> và các ý kiến, kiến nghị của cử tri về vấn đề ngân sách được HĐND, MTTQ tỉnh tổng hợp và công khai trên cổng thông tin điện từ.</w:t>
      </w:r>
      <w:r>
        <w:t>Kết quả khảo sát POBI 2019 về mức độ tham gia của người dân cho thấy nhìn chung các tỉnh ÍT tạo điều kiện để người dân tham gia vào quá trình công khai minh bạch ngân sách. Số điểm quy đổi trung bình của 63 tỉnh thành phố là 3</w:t>
      </w:r>
      <w:r w:rsidR="00704408">
        <w:t>8</w:t>
      </w:r>
      <w:r>
        <w:t>.</w:t>
      </w:r>
      <w:r w:rsidR="00704408">
        <w:t>02</w:t>
      </w:r>
      <w:r>
        <w:t xml:space="preserve"> điểm. Tỉnh Vĩnh Long đạt điểm số cao nhất với 90 điểm. Phú Yên và Thái Bình là 2 tỉnh có số điểm bằng nhau và là các tỉnh có số điểm thấp nhất cả nước (10 điểm).</w:t>
      </w:r>
    </w:p>
    <w:p w14:paraId="6846648C" w14:textId="69243A9B" w:rsidR="007D492F" w:rsidRDefault="00895B5A">
      <w:pPr>
        <w:pStyle w:val="BodyText"/>
      </w:pPr>
      <w:r>
        <w:t xml:space="preserve">Có rất ít tỉnh phản hồi các câu hỏi của nhóm nghiên cứu gửi qua email liên hệ. Cụ thể hơn, chỉ có </w:t>
      </w:r>
      <w:r w:rsidR="007D492F">
        <w:t>8</w:t>
      </w:r>
      <w:r>
        <w:t xml:space="preserve"> trong số 63 tỉnh thành phản hồi qua email liên hệ</w:t>
      </w:r>
      <w:r w:rsidR="00954F6B">
        <w:t xml:space="preserve"> (tăng 2 tỉnh so với 2018)</w:t>
      </w:r>
      <w:r>
        <w:t xml:space="preserve">, bao gồm: </w:t>
      </w:r>
      <w:r w:rsidR="00954F6B">
        <w:t xml:space="preserve">Vĩnh Long, </w:t>
      </w:r>
      <w:r w:rsidR="007D492F">
        <w:t xml:space="preserve">Bến Tre, </w:t>
      </w:r>
      <w:r>
        <w:t xml:space="preserve">Cao Bằng, </w:t>
      </w:r>
      <w:r w:rsidR="007D492F">
        <w:t xml:space="preserve">Hà Giang, </w:t>
      </w:r>
      <w:r>
        <w:t xml:space="preserve">Quảng Nam, </w:t>
      </w:r>
      <w:r w:rsidR="007D492F">
        <w:t>Thừa Thiên Huế, Hải Phòng</w:t>
      </w:r>
      <w:r w:rsidR="00954F6B">
        <w:t xml:space="preserve"> và</w:t>
      </w:r>
      <w:r w:rsidR="007D492F">
        <w:t xml:space="preserve"> </w:t>
      </w:r>
      <w:r>
        <w:t xml:space="preserve">TP. Hồ Chí Minh. </w:t>
      </w:r>
      <w:r w:rsidR="00954F6B">
        <w:t xml:space="preserve">Vĩnh Long là tỉnh duy nhất trong số 63 tỉnh có trả lời email của nhóm nghiên cứu trong </w:t>
      </w:r>
      <w:r w:rsidR="000C6A50">
        <w:t xml:space="preserve">cả </w:t>
      </w:r>
      <w:r w:rsidR="00954F6B">
        <w:t>hai kỳ khảo sát POBI</w:t>
      </w:r>
      <w:r w:rsidR="005C7C86">
        <w:t xml:space="preserve"> </w:t>
      </w:r>
      <w:r w:rsidR="00954F6B">
        <w:t xml:space="preserve">2018 và </w:t>
      </w:r>
      <w:r w:rsidR="005C7C86">
        <w:t xml:space="preserve">POBI </w:t>
      </w:r>
      <w:r w:rsidR="00954F6B">
        <w:t xml:space="preserve">2019. </w:t>
      </w:r>
      <w:r>
        <w:t xml:space="preserve">Trong số các phản hồi nhóm nghiên cứu nhận được từ email liên hệ, có </w:t>
      </w:r>
      <w:r w:rsidR="00C601F9">
        <w:t>6</w:t>
      </w:r>
      <w:r>
        <w:t xml:space="preserve"> phản hồi được nhận trong vòng 15 ngày kể từ ngày gửi và </w:t>
      </w:r>
      <w:r w:rsidR="00C601F9">
        <w:t>2</w:t>
      </w:r>
      <w:r>
        <w:t xml:space="preserve"> phản hồi được nhận trong vòng 16 đến 30</w:t>
      </w:r>
      <w:r w:rsidR="00FF70DD">
        <w:t xml:space="preserve"> ngày</w:t>
      </w:r>
      <w:r>
        <w:t xml:space="preserve"> kể từ ngày gửi.</w:t>
      </w:r>
      <w:r w:rsidR="00954F6B">
        <w:t xml:space="preserve"> </w:t>
      </w:r>
    </w:p>
    <w:p w14:paraId="4AD7CB82" w14:textId="07DCF47B" w:rsidR="00112C95" w:rsidRDefault="00112C95" w:rsidP="00112C95">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5</w:t>
      </w:r>
      <w:r w:rsidR="002E3AAA">
        <w:rPr>
          <w:noProof/>
        </w:rPr>
        <w:fldChar w:fldCharType="end"/>
      </w:r>
      <w:r>
        <w:t xml:space="preserve">: </w:t>
      </w:r>
      <w:r w:rsidRPr="00112C95">
        <w:rPr>
          <w:lang w:val="vi-VN"/>
        </w:rPr>
        <w:t>Xếp hạng về sự tham gia của người dân</w:t>
      </w:r>
    </w:p>
    <w:p w14:paraId="762BEE70" w14:textId="3A5A636B" w:rsidR="00112C95" w:rsidRDefault="00003B06" w:rsidP="00381B19">
      <w:pPr>
        <w:pStyle w:val="BodyText"/>
        <w:jc w:val="center"/>
      </w:pPr>
      <w:r w:rsidRPr="00003B06">
        <w:rPr>
          <w:noProof/>
        </w:rPr>
        <w:t xml:space="preserve"> </w:t>
      </w:r>
      <w:r w:rsidR="006F2BE4">
        <w:rPr>
          <w:noProof/>
        </w:rPr>
        <w:drawing>
          <wp:inline distT="0" distB="0" distL="0" distR="0" wp14:anchorId="38A4E600" wp14:editId="663D753E">
            <wp:extent cx="4762500" cy="8147050"/>
            <wp:effectExtent l="0" t="0" r="0" b="6350"/>
            <wp:docPr id="33" name="Chart 33">
              <a:extLst xmlns:a="http://schemas.openxmlformats.org/drawingml/2006/main">
                <a:ext uri="{FF2B5EF4-FFF2-40B4-BE49-F238E27FC236}">
                  <a16:creationId xmlns:a16="http://schemas.microsoft.com/office/drawing/2014/main" id="{00000000-0008-0000-02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CC8435" w14:textId="0507499E" w:rsidR="003604DF" w:rsidRDefault="00F24093" w:rsidP="003604DF">
      <w:pPr>
        <w:pStyle w:val="Heading2"/>
      </w:pPr>
      <w:bookmarkStart w:id="24" w:name="X01930d01e2cf213c9819a3c2579cd765d3a4826"/>
      <w:r>
        <w:lastRenderedPageBreak/>
        <w:t xml:space="preserve">Chương </w:t>
      </w:r>
      <w:r w:rsidR="0096276F">
        <w:t>III</w:t>
      </w:r>
      <w:r>
        <w:t xml:space="preserve">: </w:t>
      </w:r>
      <w:r w:rsidR="003604DF">
        <w:t>Tình hình công khai các tài liệu ngân sách</w:t>
      </w:r>
      <w:bookmarkEnd w:id="24"/>
    </w:p>
    <w:p w14:paraId="1BF898F5" w14:textId="77777777" w:rsidR="003604DF" w:rsidRDefault="003604DF" w:rsidP="003604DF">
      <w:pPr>
        <w:pStyle w:val="FirstParagraph"/>
      </w:pPr>
      <w:r>
        <w:t>Chương này trình bày kết quả tình hình công khai theo các tài liệu ngân sách theo khảo sát POBI 2019. Nội dung của chương này cho biết mức độ sẵn có, tính kịp thời và tính đầy đủ của từng loại tài liệu ngân sách phải công bố bao gồm:</w:t>
      </w:r>
    </w:p>
    <w:p w14:paraId="43731A5E" w14:textId="77777777" w:rsidR="0031219E" w:rsidRDefault="003604DF" w:rsidP="003604DF">
      <w:pPr>
        <w:pStyle w:val="Compact"/>
        <w:numPr>
          <w:ilvl w:val="0"/>
          <w:numId w:val="10"/>
        </w:numPr>
      </w:pPr>
      <w:r>
        <w:t xml:space="preserve">Báo cáo Dự thảo dự toán ngân sách tỉnh năm 2020 trình Hội đồng nhân dân tỉnh </w:t>
      </w:r>
    </w:p>
    <w:p w14:paraId="2B10AF38" w14:textId="355B1129" w:rsidR="003604DF" w:rsidRDefault="003604DF" w:rsidP="003604DF">
      <w:pPr>
        <w:pStyle w:val="Compact"/>
        <w:numPr>
          <w:ilvl w:val="0"/>
          <w:numId w:val="10"/>
        </w:numPr>
      </w:pPr>
      <w:r>
        <w:t>Báo cáo dự toán ngân sách tỉnh năm 2020 đã được HĐND tỉnh quyết định</w:t>
      </w:r>
    </w:p>
    <w:p w14:paraId="3A1EC45F" w14:textId="77777777" w:rsidR="003604DF" w:rsidRDefault="003604DF" w:rsidP="003604DF">
      <w:pPr>
        <w:pStyle w:val="Compact"/>
        <w:numPr>
          <w:ilvl w:val="0"/>
          <w:numId w:val="10"/>
        </w:numPr>
      </w:pPr>
      <w:r>
        <w:t>Báo cáo tình hình thực hiện ngân sách tỉnh quý 1/2019</w:t>
      </w:r>
    </w:p>
    <w:p w14:paraId="49603FDC" w14:textId="77777777" w:rsidR="003604DF" w:rsidRDefault="003604DF" w:rsidP="003604DF">
      <w:pPr>
        <w:pStyle w:val="Compact"/>
        <w:numPr>
          <w:ilvl w:val="0"/>
          <w:numId w:val="10"/>
        </w:numPr>
      </w:pPr>
      <w:r>
        <w:t>Báo cáo tình hình thực hiện ngân sách tỉnh 6 tháng đầu năm 2019</w:t>
      </w:r>
    </w:p>
    <w:p w14:paraId="0C7EC27A" w14:textId="77777777" w:rsidR="003604DF" w:rsidRDefault="003604DF" w:rsidP="003604DF">
      <w:pPr>
        <w:pStyle w:val="Compact"/>
        <w:numPr>
          <w:ilvl w:val="0"/>
          <w:numId w:val="10"/>
        </w:numPr>
      </w:pPr>
      <w:r>
        <w:t>Báo cáo tình hình thực hiện ngân sách tỉnh 9 tháng 2019</w:t>
      </w:r>
    </w:p>
    <w:p w14:paraId="75F776D8" w14:textId="77777777" w:rsidR="003604DF" w:rsidRDefault="003604DF" w:rsidP="003604DF">
      <w:pPr>
        <w:pStyle w:val="Compact"/>
        <w:numPr>
          <w:ilvl w:val="0"/>
          <w:numId w:val="10"/>
        </w:numPr>
      </w:pPr>
      <w:r>
        <w:t>Báo cáo số liệu và thuyết minh tình hình thực hiện ngân sách tỉnh năm 2019</w:t>
      </w:r>
    </w:p>
    <w:p w14:paraId="319722F9" w14:textId="77777777" w:rsidR="003604DF" w:rsidRDefault="003604DF" w:rsidP="003604DF">
      <w:pPr>
        <w:pStyle w:val="Compact"/>
        <w:numPr>
          <w:ilvl w:val="0"/>
          <w:numId w:val="10"/>
        </w:numPr>
      </w:pPr>
      <w:r>
        <w:t>Báo cáo quyết toán ngân sách tỉnh năm 2018 đã được HĐND tỉnh phê chuẩn</w:t>
      </w:r>
    </w:p>
    <w:p w14:paraId="0E257085" w14:textId="77777777" w:rsidR="003604DF" w:rsidRDefault="003604DF" w:rsidP="003604DF">
      <w:pPr>
        <w:pStyle w:val="Compact"/>
        <w:numPr>
          <w:ilvl w:val="0"/>
          <w:numId w:val="10"/>
        </w:numPr>
      </w:pPr>
      <w:r>
        <w:t>Báo cáo ngân sách dành cho công dân</w:t>
      </w:r>
    </w:p>
    <w:p w14:paraId="4D5A4B6C" w14:textId="77777777" w:rsidR="003604DF" w:rsidRDefault="003604DF" w:rsidP="003604DF">
      <w:pPr>
        <w:pStyle w:val="Compact"/>
        <w:numPr>
          <w:ilvl w:val="0"/>
          <w:numId w:val="10"/>
        </w:numPr>
      </w:pPr>
      <w:r>
        <w:t>Danh mục dự án đầu tư công</w:t>
      </w:r>
    </w:p>
    <w:p w14:paraId="1C0C556A" w14:textId="77777777" w:rsidR="003604DF" w:rsidRDefault="003604DF" w:rsidP="003604DF">
      <w:pPr>
        <w:pStyle w:val="Compact"/>
        <w:numPr>
          <w:ilvl w:val="0"/>
          <w:numId w:val="10"/>
        </w:numPr>
      </w:pPr>
      <w:r>
        <w:t>Tình hình nợ công của tỉnh.</w:t>
      </w:r>
    </w:p>
    <w:p w14:paraId="3ED1CB55" w14:textId="2BE72059" w:rsidR="003604DF" w:rsidRDefault="007D492F" w:rsidP="003604DF">
      <w:pPr>
        <w:pStyle w:val="BodyText"/>
      </w:pPr>
      <w:r>
        <w:t>K</w:t>
      </w:r>
      <w:r w:rsidR="003604DF">
        <w:t>ết qủa chấm POBI 201</w:t>
      </w:r>
      <w:r w:rsidR="009A48BA">
        <w:t>7 và POBI 2018</w:t>
      </w:r>
      <w:r w:rsidR="003604DF">
        <w:t>, kết quả POBI 201</w:t>
      </w:r>
      <w:r w:rsidR="009A48BA">
        <w:t>9</w:t>
      </w:r>
      <w:r w:rsidR="003604DF">
        <w:t xml:space="preserve"> cho thấy có sự tiến bộ về công khai các tài liệu ngân sách ở các địa phương. Kết quả xếp hạng về chỉ số công khai ngân sách tỉnh năm 201</w:t>
      </w:r>
      <w:r w:rsidR="00C424A1">
        <w:t xml:space="preserve">9 </w:t>
      </w:r>
      <w:r w:rsidR="003604DF">
        <w:t>cho thấy có 24 tỉnh được xếp vào nhóm A, nhóm những tỉnh có mức điểm chấm POBI cao nhất từ 75 – 100 điểm và 2</w:t>
      </w:r>
      <w:r w:rsidR="00283FF6">
        <w:t>7</w:t>
      </w:r>
      <w:r w:rsidR="003604DF">
        <w:t xml:space="preserve"> tỉnh thuộc nhóm B. Điều này cho thấy có tới 44 tỉnh đứng trên xếp hạng trung bình - TƯƠNG ĐỐI công khai minh bạch.</w:t>
      </w:r>
    </w:p>
    <w:p w14:paraId="11724011" w14:textId="77777777" w:rsidR="003604DF" w:rsidRDefault="003604DF" w:rsidP="003604DF">
      <w:pPr>
        <w:pStyle w:val="BodyText"/>
      </w:pPr>
      <w:r>
        <w:t>Đối với 2 tài liệu khuyến khích công khai, mặc dù hiện tại các tài liệu này theo Luật NSNN 2015 chưa phải là tài liệu bắt buộc công khai. Tuy nhiên đây là những thông lệ quốc tế tốt mà các tỉnh nên thực hiện. Việc công khai các tài liệu này giúp người dân có hiểu biết tốt hơn về tình hình quản lý ngân sách tại địa phương.</w:t>
      </w:r>
    </w:p>
    <w:p w14:paraId="00AD27F2" w14:textId="59C32C1F" w:rsidR="003604DF" w:rsidRDefault="003604DF" w:rsidP="003604DF">
      <w:pPr>
        <w:pStyle w:val="Heading3"/>
        <w:numPr>
          <w:ilvl w:val="0"/>
          <w:numId w:val="15"/>
        </w:numPr>
      </w:pPr>
      <w:bookmarkStart w:id="25" w:name="X2a0508530e9209e4e6f9e39f02de3895c6c7d6f"/>
      <w:r>
        <w:t>Dự thảo Dự toán ngân sách tỉnh năm 20</w:t>
      </w:r>
      <w:r w:rsidR="00884A01">
        <w:t>20</w:t>
      </w:r>
      <w:r>
        <w:t xml:space="preserve"> trình HĐND tỉnh</w:t>
      </w:r>
      <w:bookmarkEnd w:id="25"/>
    </w:p>
    <w:p w14:paraId="0DE21D99" w14:textId="772FC265" w:rsidR="003604DF" w:rsidRDefault="003604DF" w:rsidP="003604DF">
      <w:pPr>
        <w:pStyle w:val="FirstParagraph"/>
      </w:pPr>
      <w:bookmarkStart w:id="26" w:name="_Hlk44944857"/>
      <w:r>
        <w:t xml:space="preserve">Kết quả khảo sát POBI 2019 cho thấy, mức độ công khai dự thảo dự toán ngân sách năm trình HĐND tỉnh </w:t>
      </w:r>
      <w:r w:rsidR="00D10333">
        <w:t xml:space="preserve">tiếp tục được </w:t>
      </w:r>
      <w:r>
        <w:t xml:space="preserve">cải thiện so với </w:t>
      </w:r>
      <w:r w:rsidR="00D10333">
        <w:t xml:space="preserve">các </w:t>
      </w:r>
      <w:r>
        <w:t>năm trước. Số tỉnh công khai tài liệu này</w:t>
      </w:r>
      <w:r w:rsidR="009505CA">
        <w:t xml:space="preserve"> trong POBI 2019</w:t>
      </w:r>
      <w:r>
        <w:t xml:space="preserve"> là </w:t>
      </w:r>
      <w:r w:rsidR="00736B2B">
        <w:t>5</w:t>
      </w:r>
      <w:r w:rsidR="00C877A9">
        <w:t>4</w:t>
      </w:r>
      <w:r>
        <w:t xml:space="preserve"> tỉnh, so với 47 tỉnh trong POBI 201</w:t>
      </w:r>
      <w:r w:rsidR="004501FA">
        <w:t>8</w:t>
      </w:r>
      <w:r>
        <w:t xml:space="preserve">. </w:t>
      </w:r>
      <w:r w:rsidR="00F415BE">
        <w:t>Ngoài ra,</w:t>
      </w:r>
      <w:r>
        <w:t xml:space="preserve"> tính kịp thời và tính đẩy đủ của tài liệu này được cải thiện nhiều so với năm 2018. Số tỉnh công bố đúng hạn tăng từ 29 tỉnh (46%) lên 3</w:t>
      </w:r>
      <w:r w:rsidR="003B7EB5">
        <w:t>6</w:t>
      </w:r>
      <w:r>
        <w:t xml:space="preserve"> tỉnh (5</w:t>
      </w:r>
      <w:r w:rsidR="003B7EB5">
        <w:t>7</w:t>
      </w:r>
      <w:r>
        <w:t>.</w:t>
      </w:r>
      <w:r w:rsidR="003B7EB5">
        <w:t>14</w:t>
      </w:r>
      <w:r>
        <w:t>%)</w:t>
      </w:r>
      <w:r w:rsidR="00A8014F">
        <w:t>.</w:t>
      </w:r>
    </w:p>
    <w:bookmarkEnd w:id="26"/>
    <w:p w14:paraId="36963047" w14:textId="1FF85BF9" w:rsidR="003604DF" w:rsidRDefault="003604DF" w:rsidP="007C6772">
      <w:pPr>
        <w:pStyle w:val="BodyText"/>
      </w:pPr>
      <w:r>
        <w:lastRenderedPageBreak/>
        <w:t>Tổng điểm quy đổi cho tài liệu Dự thảo dự toán ngân sách tỉnh trình HĐND năm 20</w:t>
      </w:r>
      <w:r w:rsidR="003B07D7">
        <w:t>20</w:t>
      </w:r>
      <w:r>
        <w:t xml:space="preserve"> là </w:t>
      </w:r>
      <w:r w:rsidR="002709B4">
        <w:t xml:space="preserve">18.64 </w:t>
      </w:r>
      <w:r>
        <w:t>điểm trong tổng số 100 điểm quy đổi POBI 201</w:t>
      </w:r>
      <w:r w:rsidR="003E69E3">
        <w:t>9</w:t>
      </w:r>
      <w:r>
        <w:t xml:space="preserve">. </w:t>
      </w:r>
      <w:r w:rsidR="00625A02">
        <w:t xml:space="preserve">Bạc Liêu, </w:t>
      </w:r>
      <w:r w:rsidR="00F2288D">
        <w:t>Bà Rịa – Vũng Tàu</w:t>
      </w:r>
      <w:r w:rsidR="00625A02">
        <w:t xml:space="preserve"> và Quảng Nam</w:t>
      </w:r>
      <w:r>
        <w:t xml:space="preserve"> </w:t>
      </w:r>
      <w:r w:rsidR="007C6772">
        <w:t>l</w:t>
      </w:r>
      <w:r>
        <w:t xml:space="preserve">à </w:t>
      </w:r>
      <w:r w:rsidR="00010DC4">
        <w:t xml:space="preserve">3 </w:t>
      </w:r>
      <w:r>
        <w:t>tỉnh đứng đầu bảng xếp hạng về công khai tài liệu Dự thảo dự toán ngân sách tỉnh trình HĐND với 1</w:t>
      </w:r>
      <w:r w:rsidR="00F2288D">
        <w:t>8</w:t>
      </w:r>
      <w:r>
        <w:t>.</w:t>
      </w:r>
      <w:r w:rsidR="00F2288D">
        <w:t>64</w:t>
      </w:r>
      <w:r>
        <w:t xml:space="preserve"> điểm, đạt điểm tối đa cho tài liệu này. </w:t>
      </w:r>
      <w:r w:rsidR="00715292">
        <w:t>Tiếp đó là c</w:t>
      </w:r>
      <w:r w:rsidR="007C6772">
        <w:t xml:space="preserve">ác tỉnh </w:t>
      </w:r>
      <w:r w:rsidR="00D266C9">
        <w:t>Quảng Ninh (17.49 điểm)</w:t>
      </w:r>
      <w:r w:rsidR="007C6772">
        <w:t xml:space="preserve">, </w:t>
      </w:r>
      <w:r w:rsidR="00D266C9">
        <w:t>Bình Định (17.22 điểm)</w:t>
      </w:r>
      <w:r w:rsidR="00CE3C26">
        <w:t>, và Hải Dương (16.95 điểm)</w:t>
      </w:r>
      <w:r>
        <w:t>. Các tỉnh không có tên trong danh sách xếp hạng là những tỉnh không công bố tài liệu này.</w:t>
      </w:r>
    </w:p>
    <w:p w14:paraId="71035931" w14:textId="4A9825B8" w:rsidR="00AC3F3D" w:rsidRDefault="00AC3F3D" w:rsidP="00100FB8">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6</w:t>
      </w:r>
      <w:r w:rsidR="002E3AAA">
        <w:rPr>
          <w:noProof/>
        </w:rPr>
        <w:fldChar w:fldCharType="end"/>
      </w:r>
      <w:r>
        <w:t xml:space="preserve">: </w:t>
      </w:r>
      <w:r w:rsidRPr="00AC3F3D">
        <w:t>Xếp hạng các tỉnh công khai tài liệu Dự thảo dự toán ngân sách tỉnh năm 2020 trình HĐND tỉnh</w:t>
      </w:r>
    </w:p>
    <w:p w14:paraId="02A6CBA7" w14:textId="44B5839C" w:rsidR="00AC3F3D" w:rsidRDefault="00625A02" w:rsidP="00100FB8">
      <w:pPr>
        <w:pStyle w:val="BodyText"/>
        <w:jc w:val="center"/>
      </w:pPr>
      <w:r w:rsidRPr="00625A02">
        <w:rPr>
          <w:noProof/>
        </w:rPr>
        <w:t xml:space="preserve"> </w:t>
      </w:r>
      <w:r>
        <w:rPr>
          <w:noProof/>
        </w:rPr>
        <w:drawing>
          <wp:inline distT="0" distB="0" distL="0" distR="0" wp14:anchorId="157B5348" wp14:editId="503C244B">
            <wp:extent cx="5283200" cy="7956550"/>
            <wp:effectExtent l="0" t="0" r="12700" b="6350"/>
            <wp:docPr id="34" name="Chart 34">
              <a:extLst xmlns:a="http://schemas.openxmlformats.org/drawingml/2006/main">
                <a:ext uri="{FF2B5EF4-FFF2-40B4-BE49-F238E27FC236}">
                  <a16:creationId xmlns:a16="http://schemas.microsoft.com/office/drawing/2014/main" id="{00000000-0008-0000-0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rStyle w:val="CommentReference"/>
          <w:rFonts w:eastAsia="Times New Roman" w:cs="Times New Roman"/>
        </w:rPr>
        <w:t xml:space="preserve"> </w:t>
      </w:r>
    </w:p>
    <w:p w14:paraId="151CCECE" w14:textId="707A8FD7" w:rsidR="004F743C" w:rsidRDefault="004F743C" w:rsidP="00100FB8">
      <w:pPr>
        <w:pStyle w:val="BodyText"/>
      </w:pPr>
      <w:r>
        <w:lastRenderedPageBreak/>
        <w:t>Về thời điểm công khai Dự thảo dự toán ngân sách năm 20</w:t>
      </w:r>
      <w:r w:rsidR="00966473">
        <w:t>20</w:t>
      </w:r>
      <w:r>
        <w:t xml:space="preserve"> trình HĐND, chỉ có </w:t>
      </w:r>
      <w:r w:rsidR="00966473">
        <w:t>3</w:t>
      </w:r>
      <w:r w:rsidR="003F41C2">
        <w:t>6</w:t>
      </w:r>
      <w:r>
        <w:t xml:space="preserve"> số tỉnh công bố công khai đúng thời gian quy định là trong vòng 05 ngày làm việc kể từ ngày UBND tỉnh gửi báo cáo Dự thảo dự toán ngân sách tỉnh năm 2019 cho đại biểu HĐND tỉnh. Có </w:t>
      </w:r>
      <w:r w:rsidR="001E644C">
        <w:t>8</w:t>
      </w:r>
      <w:r>
        <w:t xml:space="preserve"> tỉnh công bố sau 05 ngày và trong khoảng 30 ngày và có </w:t>
      </w:r>
      <w:r w:rsidR="001E644C">
        <w:t xml:space="preserve">10 </w:t>
      </w:r>
      <w:r>
        <w:t xml:space="preserve">tỉnh công bố sau 30 ngày hoặc không xác định được chính xác thời điểm công bố. Kết quả khảo sát cũng cho thấy có tới </w:t>
      </w:r>
      <w:r w:rsidR="00E022BA">
        <w:t>1</w:t>
      </w:r>
      <w:r w:rsidR="0024248E">
        <w:t>0</w:t>
      </w:r>
      <w:r>
        <w:t xml:space="preserve"> tỉnh không công bố công khai hoặc chỉ công khai nội bộ loại tài liệu này.</w:t>
      </w:r>
    </w:p>
    <w:p w14:paraId="58B0D33E" w14:textId="3FF9BC0F" w:rsidR="00FB5D51" w:rsidRDefault="00FB5D51"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7</w:t>
      </w:r>
      <w:r w:rsidR="002E3AAA">
        <w:rPr>
          <w:noProof/>
        </w:rPr>
        <w:fldChar w:fldCharType="end"/>
      </w:r>
      <w:r>
        <w:t xml:space="preserve">: </w:t>
      </w:r>
      <w:r w:rsidRPr="00FB5D51">
        <w:t>Số tỉnh công bố tài liệu Dự thảo dự toán ngân sách tỉnh năm 2020 trình HĐND tỉnh, phân theo thời gi</w:t>
      </w:r>
      <w:r>
        <w:t>an công khai đúng hạn</w:t>
      </w:r>
    </w:p>
    <w:p w14:paraId="68C2BF37" w14:textId="27A52894" w:rsidR="00FB5D51" w:rsidRDefault="00041DC8" w:rsidP="00821CDE">
      <w:pPr>
        <w:pStyle w:val="BodyText"/>
        <w:jc w:val="center"/>
      </w:pPr>
      <w:r>
        <w:rPr>
          <w:noProof/>
        </w:rPr>
        <w:drawing>
          <wp:inline distT="0" distB="0" distL="0" distR="0" wp14:anchorId="06128186" wp14:editId="6993928F">
            <wp:extent cx="4191000" cy="2463800"/>
            <wp:effectExtent l="0" t="0" r="0" b="12700"/>
            <wp:docPr id="35" name="Chart 35">
              <a:extLst xmlns:a="http://schemas.openxmlformats.org/drawingml/2006/main">
                <a:ext uri="{FF2B5EF4-FFF2-40B4-BE49-F238E27FC236}">
                  <a16:creationId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D8736C2" w14:textId="221B5D54" w:rsidR="003604DF" w:rsidRDefault="008C5ED3" w:rsidP="003604DF">
      <w:pPr>
        <w:pStyle w:val="BodyText"/>
      </w:pPr>
      <w:r>
        <w:t xml:space="preserve">Theo quy định tại Thông tư 343, tài liệu Dự thảo dự toán ngân sách tỉnh năm 2019 trình HĐND tỉnh phải được công khai kèm theo đầy đủ phụ lục 13 bảng biểu bao gồm các biểu từ biểu số 33 đến biểu số 45. </w:t>
      </w:r>
      <w:r w:rsidR="003604DF">
        <w:t xml:space="preserve">Trong số </w:t>
      </w:r>
      <w:r w:rsidR="00F1227D">
        <w:t>52</w:t>
      </w:r>
      <w:r w:rsidR="003604DF">
        <w:t xml:space="preserve"> tỉnh có công bố Dự thảo dự toán ngân sách tỉnh năm 20</w:t>
      </w:r>
      <w:r w:rsidR="00C77E0E">
        <w:t>20</w:t>
      </w:r>
      <w:r w:rsidR="003604DF">
        <w:t xml:space="preserve"> trình HĐND tỉnh thì chỉ có 1</w:t>
      </w:r>
      <w:r w:rsidR="00A83B90">
        <w:t>8</w:t>
      </w:r>
      <w:r w:rsidR="003604DF">
        <w:t xml:space="preserve"> tỉnh công bố đầy đủ 13 bảng biểu theo quy định của Thông tư 343 (chiếm tỉ lệ </w:t>
      </w:r>
      <w:r w:rsidR="00644615">
        <w:t>2</w:t>
      </w:r>
      <w:r w:rsidR="00CB5BEB">
        <w:t>8</w:t>
      </w:r>
      <w:r w:rsidR="003604DF">
        <w:t>.</w:t>
      </w:r>
      <w:r w:rsidR="00CB5BEB">
        <w:t>57</w:t>
      </w:r>
      <w:r w:rsidR="003604DF">
        <w:t>% trong tổng số 63 tỉnh thành), 2</w:t>
      </w:r>
      <w:r w:rsidR="0014167A">
        <w:t>7</w:t>
      </w:r>
      <w:r w:rsidR="003604DF">
        <w:t xml:space="preserve"> tỉnh phản ánh 7 đến 12 biểu (chiếm tỉ lệ </w:t>
      </w:r>
      <w:r w:rsidR="00710C04">
        <w:t>42</w:t>
      </w:r>
      <w:r w:rsidR="003604DF">
        <w:t>.</w:t>
      </w:r>
      <w:r w:rsidR="007737A1">
        <w:t>8</w:t>
      </w:r>
      <w:r w:rsidR="00710C04">
        <w:t>6</w:t>
      </w:r>
      <w:r w:rsidR="003604DF">
        <w:t xml:space="preserve">% trong tổng số 63 tỉnh thành) và </w:t>
      </w:r>
      <w:r w:rsidR="00564865">
        <w:t>9</w:t>
      </w:r>
      <w:r w:rsidR="003604DF">
        <w:t xml:space="preserve"> tỉnh (chiếm tỉ lệ </w:t>
      </w:r>
      <w:r w:rsidR="00A07458">
        <w:t>14</w:t>
      </w:r>
      <w:r w:rsidR="003604DF">
        <w:t>.</w:t>
      </w:r>
      <w:r w:rsidR="00A07458">
        <w:t>29</w:t>
      </w:r>
      <w:r w:rsidR="003604DF">
        <w:t>% trong tổng số 63 tỉnh thành)</w:t>
      </w:r>
      <w:r w:rsidR="007737A1">
        <w:t xml:space="preserve"> phản ánh dưới 7 biểu hoặc</w:t>
      </w:r>
      <w:r w:rsidR="003604DF">
        <w:t xml:space="preserve"> không có phụ lục bảng biểu kèm theo.</w:t>
      </w:r>
    </w:p>
    <w:p w14:paraId="474CB4E0" w14:textId="643FEB2F" w:rsidR="003604DF" w:rsidRDefault="003604DF" w:rsidP="003604DF">
      <w:pPr>
        <w:pStyle w:val="BodyText"/>
      </w:pPr>
      <w:r>
        <w:t>Trong khảo sát POBI 2018, nhóm nghiên cứu tiến hành việc chấm điểm đầy đủ trong việc công khai nội dung các bảng biểu số 33 – biểu về Cân đối ngân sách, biểu số 35 – biểu về Dự toán thu NSNN và biểu số 39 – biểu về Dự toán chi đầu tư phát triển của ngân sách cấp tỉnh cho từng cơ quan, tổ chức theo lĩnh vực.</w:t>
      </w:r>
    </w:p>
    <w:p w14:paraId="64C3CDB7" w14:textId="6AAE3718" w:rsidR="003604DF" w:rsidRDefault="003604DF" w:rsidP="003604DF">
      <w:pPr>
        <w:pStyle w:val="BodyText"/>
      </w:pPr>
      <w:r>
        <w:t>Kết quả khảo sát POBI 201</w:t>
      </w:r>
      <w:r w:rsidR="007322E8">
        <w:t>9</w:t>
      </w:r>
      <w:r>
        <w:t xml:space="preserve"> cho thấy, đối với biểu số 33, chỉ có </w:t>
      </w:r>
      <w:r w:rsidR="003A5BD0">
        <w:t>3</w:t>
      </w:r>
      <w:r w:rsidR="00C9645F">
        <w:t>7</w:t>
      </w:r>
      <w:r w:rsidR="003A5BD0">
        <w:t xml:space="preserve"> tỉnh</w:t>
      </w:r>
      <w:r>
        <w:t xml:space="preserve"> trong tổng số 63 tỉnh là phản ánh đầy đủ cả 5 mục lớn và chi tiết các mục nhỏ theo quy định, </w:t>
      </w:r>
      <w:r w:rsidR="00277B02">
        <w:t xml:space="preserve">10 </w:t>
      </w:r>
      <w:r>
        <w:t xml:space="preserve">tỉnh có phản ánh đầy đủ cả 5 mục lớn nhưng không chi tiết các mục nhỏ theo quy định, </w:t>
      </w:r>
      <w:r w:rsidR="00C9645F">
        <w:t>7</w:t>
      </w:r>
      <w:r w:rsidR="00A16F2D">
        <w:t xml:space="preserve"> </w:t>
      </w:r>
      <w:r w:rsidR="00A16F2D">
        <w:lastRenderedPageBreak/>
        <w:t>tỉnh</w:t>
      </w:r>
      <w:r>
        <w:t xml:space="preserve"> không phản ánh đầy đủ cả 5 mục lớn theo quy định </w:t>
      </w:r>
      <w:r w:rsidR="00C64915">
        <w:t>hoặc</w:t>
      </w:r>
      <w:r>
        <w:t xml:space="preserve"> không phản ánh biểu số 33 trong tài liệu. Đối với các tỉnh có phản ánh biểu 33 nhưng không đầy đủ chủ yếu chỉ phản ánh hai khoản mục chính là mục A - Tổng nguồn thu NSĐP và mục B - Tổng chi NSĐP, thiếu các khoản mục như mục C - Bội chi/Bội thu NSĐP, mục D – Chi trả nợ gốc của NSĐP và mục Đ – Tổng mức vay của NSĐP.</w:t>
      </w:r>
    </w:p>
    <w:p w14:paraId="46B7C53D" w14:textId="5E8CB3D9" w:rsidR="003604DF" w:rsidRDefault="003604DF" w:rsidP="003604DF">
      <w:pPr>
        <w:pStyle w:val="BodyText"/>
      </w:pPr>
      <w:r>
        <w:t xml:space="preserve">Đối với biểu số 35, chỉ có </w:t>
      </w:r>
      <w:r w:rsidR="001D0B42">
        <w:t>2</w:t>
      </w:r>
      <w:r w:rsidR="000B1A9C">
        <w:t>3</w:t>
      </w:r>
      <w:r w:rsidR="001D0B42">
        <w:t xml:space="preserve"> tỉnh</w:t>
      </w:r>
      <w:r>
        <w:t xml:space="preserve"> phản ánh đầy đủ các khoản thu cấu thành toàn bộ khoản thu nội địa (gồm 18 mục nhỏ) và chi tiết theo từng loại thuế. </w:t>
      </w:r>
      <w:r w:rsidR="001D0B42">
        <w:t>Có 1</w:t>
      </w:r>
      <w:r w:rsidR="000B1A9C">
        <w:t>5</w:t>
      </w:r>
      <w:r>
        <w:t xml:space="preserve"> tỉnh </w:t>
      </w:r>
      <w:r w:rsidR="001D0B42">
        <w:t xml:space="preserve">phản ánh </w:t>
      </w:r>
      <w:r>
        <w:t>đầy đủ các khoản thu (18 mục nhỏ) cụ thể cấu thành toàn bộ khoản thu nội địa nhưng không chi tiết theo sắc thuế</w:t>
      </w:r>
      <w:r w:rsidR="001D0B42">
        <w:t>.</w:t>
      </w:r>
      <w:r>
        <w:t xml:space="preserve"> </w:t>
      </w:r>
      <w:r w:rsidR="001D0B42">
        <w:t>Có 1</w:t>
      </w:r>
      <w:r w:rsidR="000B1A9C">
        <w:t>5</w:t>
      </w:r>
      <w:r>
        <w:t xml:space="preserve"> tỉnh phản ánh các nguồn thu trong thu nội địa nhưng ít hơn 18 mục thu theo quy định cấu thành dưới hai phần ba của toàn bộ khoản thu</w:t>
      </w:r>
      <w:r w:rsidR="001D0B42">
        <w:t>.</w:t>
      </w:r>
      <w:r>
        <w:t xml:space="preserve"> </w:t>
      </w:r>
      <w:r w:rsidR="001D0B42">
        <w:t>C</w:t>
      </w:r>
      <w:r>
        <w:t xml:space="preserve">hỉ có </w:t>
      </w:r>
      <w:r w:rsidR="000B1A9C">
        <w:t xml:space="preserve">1 </w:t>
      </w:r>
      <w:r>
        <w:t>tỉnh không phản ánh nguồn thu cụ thể nào trong nguồn thu nội địa.</w:t>
      </w:r>
    </w:p>
    <w:p w14:paraId="1316943F" w14:textId="4CB0D695" w:rsidR="003604DF" w:rsidRDefault="003604DF" w:rsidP="003604DF">
      <w:pPr>
        <w:pStyle w:val="BodyText"/>
      </w:pPr>
      <w:r>
        <w:t xml:space="preserve">Đối với biểu số 39, chỉ có </w:t>
      </w:r>
      <w:r w:rsidR="00872E09">
        <w:t>2</w:t>
      </w:r>
      <w:r w:rsidR="009C1E88">
        <w:t>7</w:t>
      </w:r>
      <w:r w:rsidR="00872E09">
        <w:t xml:space="preserve"> tỉnh</w:t>
      </w:r>
      <w:r>
        <w:t xml:space="preserve"> có phản ánh chi tiết toàn bộ nội dung các dự toán chi đầu tư cho các lĩnh vực theo quy định. </w:t>
      </w:r>
      <w:r w:rsidR="00872E09">
        <w:t>Có 2</w:t>
      </w:r>
      <w:r>
        <w:t xml:space="preserve"> tỉnh</w:t>
      </w:r>
      <w:r w:rsidR="00872E09">
        <w:t xml:space="preserve"> phản ánh</w:t>
      </w:r>
      <w:r>
        <w:t xml:space="preserve"> </w:t>
      </w:r>
      <w:r w:rsidR="00872E09">
        <w:rPr>
          <w:rFonts w:cs="Times New Roman"/>
          <w:color w:val="000000" w:themeColor="text1"/>
        </w:rPr>
        <w:t>ít nhất 2/3 các lĩnh vực chi đầu tư trong năm 2020 song không phải toàn bộ, 1 tỉnh chỉ phản ánh dưới 2/3 các lĩnh vực chi</w:t>
      </w:r>
      <w:r>
        <w:t xml:space="preserve"> và </w:t>
      </w:r>
      <w:r w:rsidR="00872E09">
        <w:t>24</w:t>
      </w:r>
      <w:r>
        <w:t xml:space="preserve"> tỉnh </w:t>
      </w:r>
      <w:r w:rsidR="00872E09">
        <w:rPr>
          <w:rFonts w:cs="Times New Roman"/>
          <w:color w:val="000000" w:themeColor="text1"/>
        </w:rPr>
        <w:t>không phản ánh cụ thể dự toán chi đầu tư cho bất kỳ lĩnh vực nào</w:t>
      </w:r>
      <w:r>
        <w:t>.</w:t>
      </w:r>
    </w:p>
    <w:p w14:paraId="6441FB9E" w14:textId="77777777" w:rsidR="003604DF" w:rsidRDefault="003604DF" w:rsidP="003604DF">
      <w:pPr>
        <w:pStyle w:val="Heading3"/>
        <w:numPr>
          <w:ilvl w:val="0"/>
          <w:numId w:val="15"/>
        </w:numPr>
      </w:pPr>
      <w:bookmarkStart w:id="27" w:name="Xc5f41eb63f1306b51f78a38735aca5b20840dad"/>
      <w:r>
        <w:t>Dự thảo Dự toán ngân sách tỉnh năm 2020 đã được HĐND tỉnh quyết định</w:t>
      </w:r>
      <w:bookmarkEnd w:id="27"/>
    </w:p>
    <w:p w14:paraId="525EC838" w14:textId="593080BD" w:rsidR="003604DF" w:rsidRDefault="003604DF" w:rsidP="003604DF">
      <w:pPr>
        <w:pStyle w:val="FirstParagraph"/>
      </w:pPr>
      <w:r>
        <w:t>Kết quả khảo sát POBI 201</w:t>
      </w:r>
      <w:r w:rsidR="00482738">
        <w:t>9</w:t>
      </w:r>
      <w:r>
        <w:t xml:space="preserve"> cho thấy, </w:t>
      </w:r>
      <w:bookmarkStart w:id="28" w:name="_Hlk44944878"/>
      <w:r>
        <w:t xml:space="preserve">Dự toán ngân sách được HĐND tỉnh quyết định </w:t>
      </w:r>
      <w:r w:rsidR="00482738">
        <w:t xml:space="preserve">vẫn tiếp tục </w:t>
      </w:r>
      <w:r>
        <w:t xml:space="preserve">là </w:t>
      </w:r>
      <w:r w:rsidR="00482738">
        <w:t xml:space="preserve">nhóm </w:t>
      </w:r>
      <w:r>
        <w:t xml:space="preserve">tài liệu được công khai nhiều trong số </w:t>
      </w:r>
      <w:r w:rsidR="00482738">
        <w:t>các</w:t>
      </w:r>
      <w:r>
        <w:t xml:space="preserve"> loại tài liệu ngân sách bắt buộc phải công khai</w:t>
      </w:r>
      <w:r w:rsidR="00E1746C">
        <w:t>, mặc dù chỉ c</w:t>
      </w:r>
      <w:r>
        <w:t xml:space="preserve">ó </w:t>
      </w:r>
      <w:r w:rsidR="006D32DF" w:rsidRPr="006D32DF">
        <w:t>58 (92.06 %)</w:t>
      </w:r>
      <w:r w:rsidR="006D32DF">
        <w:t xml:space="preserve"> </w:t>
      </w:r>
      <w:r>
        <w:t xml:space="preserve">tỉnh có công khai tài liệu này, </w:t>
      </w:r>
      <w:r w:rsidR="00E1746C">
        <w:t xml:space="preserve">ít hơn </w:t>
      </w:r>
      <w:r w:rsidR="00887181">
        <w:t>1</w:t>
      </w:r>
      <w:r w:rsidR="00E1746C">
        <w:t xml:space="preserve"> tỉnh so với kết quả trong POBI 2018</w:t>
      </w:r>
      <w:r>
        <w:t xml:space="preserve">. Số tỉnh công bố đúng hạn </w:t>
      </w:r>
      <w:r w:rsidR="00717695">
        <w:t>là 3</w:t>
      </w:r>
      <w:r w:rsidR="00D46CBE">
        <w:t>5</w:t>
      </w:r>
      <w:r w:rsidR="001F24E5">
        <w:t xml:space="preserve"> </w:t>
      </w:r>
      <w:r w:rsidR="00717695">
        <w:t>tỉnh</w:t>
      </w:r>
      <w:r w:rsidR="007E5C4E">
        <w:t xml:space="preserve"> (</w:t>
      </w:r>
      <w:r w:rsidR="004E142E">
        <w:t>55</w:t>
      </w:r>
      <w:r w:rsidR="007E5C4E">
        <w:t>.</w:t>
      </w:r>
      <w:r w:rsidR="004E142E">
        <w:t>56</w:t>
      </w:r>
      <w:r w:rsidR="007E5C4E">
        <w:t>%)</w:t>
      </w:r>
      <w:r w:rsidR="00717695">
        <w:t xml:space="preserve">, ít hơn </w:t>
      </w:r>
      <w:r w:rsidR="00B270EE">
        <w:t xml:space="preserve">so với POBI 2018 là </w:t>
      </w:r>
      <w:r>
        <w:t xml:space="preserve">39 tỉnh (61.9%), số tỉnh công bố đầy đủ 13 bảng biểu của dự thảo dự toán trình HĐND tỉnh tăng từ 10 tỉnh (15.9%) lên </w:t>
      </w:r>
      <w:r w:rsidR="0087027E" w:rsidRPr="0087027E">
        <w:t>18</w:t>
      </w:r>
      <w:r w:rsidR="0087027E">
        <w:t xml:space="preserve"> tỉnh</w:t>
      </w:r>
      <w:r w:rsidR="0087027E" w:rsidRPr="0087027E">
        <w:t xml:space="preserve"> (28.57 %)</w:t>
      </w:r>
      <w:r>
        <w:t>.</w:t>
      </w:r>
      <w:bookmarkEnd w:id="28"/>
    </w:p>
    <w:p w14:paraId="1933F4CC" w14:textId="3BAED08B" w:rsidR="003604DF" w:rsidRDefault="003604DF" w:rsidP="00315AFC">
      <w:pPr>
        <w:pStyle w:val="BodyText"/>
      </w:pPr>
      <w:r>
        <w:t>Tổng điểm quy đổi cho tài liệu Dự toán ngân sách tỉnh năm 20</w:t>
      </w:r>
      <w:r w:rsidR="00144F3C">
        <w:t>20</w:t>
      </w:r>
      <w:r>
        <w:t xml:space="preserve"> đã được phê duyệt là </w:t>
      </w:r>
      <w:r w:rsidR="00A51B6A">
        <w:t>16.95</w:t>
      </w:r>
      <w:r>
        <w:t xml:space="preserve"> điểm. Kết quả chấm POBI năm 201</w:t>
      </w:r>
      <w:r w:rsidR="00A51B6A">
        <w:t>9</w:t>
      </w:r>
      <w:r>
        <w:t xml:space="preserve"> cho thấy có </w:t>
      </w:r>
      <w:r w:rsidR="00A51B6A">
        <w:t>2</w:t>
      </w:r>
      <w:r>
        <w:t xml:space="preserve"> tỉnh thực hiện việc công khai rất tốt tài liệu này là </w:t>
      </w:r>
      <w:r w:rsidR="00A51B6A">
        <w:t>Trà Vinh và Bà Rịa – Vũng Tàu</w:t>
      </w:r>
      <w:r>
        <w:t xml:space="preserve">, đều đạt điểm số tối đa cho phần này là </w:t>
      </w:r>
      <w:r w:rsidR="00D94758">
        <w:t>16.95</w:t>
      </w:r>
      <w:r>
        <w:t xml:space="preserve"> điểm</w:t>
      </w:r>
      <w:r w:rsidR="00D94758">
        <w:t xml:space="preserve"> quy đổi</w:t>
      </w:r>
      <w:r>
        <w:t xml:space="preserve">. Một số tỉnh có công khai nhưng đạt điểm rất thấp như tỉnh </w:t>
      </w:r>
      <w:r w:rsidR="00E52542">
        <w:t>Hà Tĩnh</w:t>
      </w:r>
      <w:r>
        <w:t xml:space="preserve"> (</w:t>
      </w:r>
      <w:r w:rsidR="00E52542">
        <w:t>1.97</w:t>
      </w:r>
      <w:r>
        <w:t xml:space="preserve"> điểm), tỉnh </w:t>
      </w:r>
      <w:r w:rsidR="00E52542">
        <w:t>Cà Mau</w:t>
      </w:r>
      <w:r>
        <w:t xml:space="preserve"> (</w:t>
      </w:r>
      <w:r w:rsidR="00E52542">
        <w:t>4.22</w:t>
      </w:r>
      <w:r>
        <w:t xml:space="preserve"> điểm). Các tỉnh này chỉ có tài liệu Nghị quyết phê duyệt và không kèm theo phụ lục bảng biểu. Có </w:t>
      </w:r>
      <w:r w:rsidR="004E6C50">
        <w:t>5</w:t>
      </w:r>
      <w:r w:rsidR="00315AFC">
        <w:t xml:space="preserve"> </w:t>
      </w:r>
      <w:r>
        <w:t xml:space="preserve">tỉnh không công khai tài liệu Dự toán ngân sách tỉnh năm 2019 đã được HĐND tỉnh phê duyệt bao gồm: </w:t>
      </w:r>
      <w:r w:rsidR="00315AFC">
        <w:t>Hòa Bình, Lạng Sơn, Quảng Bình, Kiên Giang, và Bạc Liêu</w:t>
      </w:r>
      <w:r>
        <w:t>.</w:t>
      </w:r>
    </w:p>
    <w:p w14:paraId="1D533203" w14:textId="2C37F1C6" w:rsidR="003A5F2F" w:rsidRDefault="003A5F2F" w:rsidP="00100FB8">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8</w:t>
      </w:r>
      <w:r w:rsidR="002E3AAA">
        <w:rPr>
          <w:noProof/>
        </w:rPr>
        <w:fldChar w:fldCharType="end"/>
      </w:r>
      <w:r>
        <w:t>:</w:t>
      </w:r>
      <w:r w:rsidRPr="003A5F2F">
        <w:rPr>
          <w:b w:val="0"/>
          <w:iCs w:val="0"/>
          <w:color w:val="auto"/>
          <w:szCs w:val="28"/>
          <w:lang w:val="vi-VN"/>
        </w:rPr>
        <w:t xml:space="preserve"> </w:t>
      </w:r>
      <w:r w:rsidRPr="003A5F2F">
        <w:rPr>
          <w:lang w:val="vi-VN"/>
        </w:rPr>
        <w:t>Xếp hạng các tỉnh có công khai dự toán ngân sách tỉnh năm 2020 đã được HĐN</w:t>
      </w:r>
      <w:r w:rsidR="00220513">
        <w:t>D</w:t>
      </w:r>
      <w:r w:rsidRPr="003A5F2F">
        <w:rPr>
          <w:lang w:val="vi-VN"/>
        </w:rPr>
        <w:t xml:space="preserve"> phê duyệt theo điểm POBI 2019</w:t>
      </w:r>
    </w:p>
    <w:p w14:paraId="3D47A875" w14:textId="7A18FBB7" w:rsidR="003A5F2F" w:rsidRDefault="00A51879" w:rsidP="00100FB8">
      <w:pPr>
        <w:pStyle w:val="BodyText"/>
        <w:jc w:val="center"/>
      </w:pPr>
      <w:r w:rsidRPr="00A51879">
        <w:rPr>
          <w:noProof/>
        </w:rPr>
        <w:t xml:space="preserve"> </w:t>
      </w:r>
      <w:r>
        <w:rPr>
          <w:noProof/>
        </w:rPr>
        <w:drawing>
          <wp:inline distT="0" distB="0" distL="0" distR="0" wp14:anchorId="3FCCE28D" wp14:editId="3E967864">
            <wp:extent cx="4972050" cy="7562850"/>
            <wp:effectExtent l="0" t="0" r="0" b="0"/>
            <wp:docPr id="36" name="Chart 36">
              <a:extLst xmlns:a="http://schemas.openxmlformats.org/drawingml/2006/main">
                <a:ext uri="{FF2B5EF4-FFF2-40B4-BE49-F238E27FC236}">
                  <a16:creationId xmlns:a16="http://schemas.microsoft.com/office/drawing/2014/main" id="{00000000-0008-0000-02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942F186" w14:textId="7AAEBC06" w:rsidR="003604DF" w:rsidRDefault="003604DF" w:rsidP="003604DF">
      <w:pPr>
        <w:pStyle w:val="BodyText"/>
      </w:pPr>
      <w:r>
        <w:t>Dự toán ngân sách tỉnh năm 20</w:t>
      </w:r>
      <w:r w:rsidR="00B457BC">
        <w:t>20</w:t>
      </w:r>
      <w:r>
        <w:t xml:space="preserve"> đã được HDND phê duyệt là loại tài liệu mà có tỉ lệ các tỉnh công khai đúng thời hạn quy định</w:t>
      </w:r>
      <w:r w:rsidR="00377FB2">
        <w:t xml:space="preserve"> tương đối cao (3</w:t>
      </w:r>
      <w:r w:rsidR="004469BB">
        <w:t>5</w:t>
      </w:r>
      <w:r w:rsidR="00377FB2">
        <w:t xml:space="preserve"> tỉnh), tuy nhiên con số này </w:t>
      </w:r>
      <w:r w:rsidR="00377FB2">
        <w:lastRenderedPageBreak/>
        <w:t>là thấp hơn so với POBI 2018 là</w:t>
      </w:r>
      <w:r>
        <w:t xml:space="preserve"> 39/63 tỉnh. Có 1</w:t>
      </w:r>
      <w:r w:rsidR="00377FB2">
        <w:t>4</w:t>
      </w:r>
      <w:r>
        <w:t xml:space="preserve"> tỉnh </w:t>
      </w:r>
      <w:r w:rsidR="00377FB2">
        <w:t>công khai chậm – tức là</w:t>
      </w:r>
      <w:r>
        <w:t xml:space="preserve"> </w:t>
      </w:r>
      <w:r w:rsidR="00377FB2">
        <w:t xml:space="preserve">trong khoảng </w:t>
      </w:r>
      <w:r>
        <w:t>từ ngày thứ 31 đến ngày thứ 60</w:t>
      </w:r>
      <w:r w:rsidR="00377FB2">
        <w:t xml:space="preserve"> kể từ khi. Có </w:t>
      </w:r>
      <w:r w:rsidR="00D351C8">
        <w:t>9</w:t>
      </w:r>
      <w:r w:rsidR="00377FB2">
        <w:t xml:space="preserve"> tỉnh</w:t>
      </w:r>
      <w:r>
        <w:t xml:space="preserve"> không xác định được chính xác thời điểm công khai </w:t>
      </w:r>
      <w:r w:rsidR="00377FB2">
        <w:t>hoặc công khai quá muộn</w:t>
      </w:r>
      <w:r>
        <w:t>.</w:t>
      </w:r>
    </w:p>
    <w:p w14:paraId="4B250612" w14:textId="35C42F66" w:rsidR="001552F5" w:rsidRDefault="001552F5"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9</w:t>
      </w:r>
      <w:r w:rsidR="002E3AAA">
        <w:rPr>
          <w:noProof/>
        </w:rPr>
        <w:fldChar w:fldCharType="end"/>
      </w:r>
      <w:r>
        <w:t xml:space="preserve">: </w:t>
      </w:r>
      <w:r w:rsidRPr="001552F5">
        <w:rPr>
          <w:lang w:val="vi-VN"/>
        </w:rPr>
        <w:t>Số tỉnh công bố tài liệu dự toán ngân sách tỉnh năm 2020 đã được HĐND tỉnh phê duyệt phân theo thời gian công bố tài liệu</w:t>
      </w:r>
    </w:p>
    <w:p w14:paraId="761A6662" w14:textId="6639614E" w:rsidR="001552F5" w:rsidRDefault="000619D3" w:rsidP="00100FB8">
      <w:pPr>
        <w:pStyle w:val="BodyText"/>
        <w:jc w:val="center"/>
      </w:pPr>
      <w:r w:rsidRPr="000619D3">
        <w:rPr>
          <w:noProof/>
        </w:rPr>
        <w:t xml:space="preserve"> </w:t>
      </w:r>
      <w:r>
        <w:rPr>
          <w:noProof/>
        </w:rPr>
        <w:drawing>
          <wp:inline distT="0" distB="0" distL="0" distR="0" wp14:anchorId="5FD2A709" wp14:editId="32A696F5">
            <wp:extent cx="4438650" cy="2508250"/>
            <wp:effectExtent l="0" t="0" r="0" b="6350"/>
            <wp:docPr id="37" name="Chart 37">
              <a:extLst xmlns:a="http://schemas.openxmlformats.org/drawingml/2006/main">
                <a:ext uri="{FF2B5EF4-FFF2-40B4-BE49-F238E27FC236}">
                  <a16:creationId xmlns:a16="http://schemas.microsoft.com/office/drawing/2014/main" id="{00000000-0008-0000-02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838A375" w14:textId="691C3505" w:rsidR="003604DF" w:rsidRDefault="003604DF" w:rsidP="003604DF">
      <w:pPr>
        <w:pStyle w:val="BodyText"/>
      </w:pPr>
      <w:r>
        <w:t>Trong số 5</w:t>
      </w:r>
      <w:r w:rsidR="00734C10">
        <w:t>7</w:t>
      </w:r>
      <w:r>
        <w:t xml:space="preserve"> tỉnh có công khai Dự toán ngân sách tỉnh năm 20</w:t>
      </w:r>
      <w:r w:rsidR="000F55E2">
        <w:t>20</w:t>
      </w:r>
      <w:r>
        <w:t xml:space="preserve"> đã được phê duyệt, </w:t>
      </w:r>
      <w:r w:rsidR="00236D55">
        <w:t>C</w:t>
      </w:r>
      <w:r>
        <w:t xml:space="preserve">ó </w:t>
      </w:r>
      <w:r w:rsidR="00236D55">
        <w:t>2</w:t>
      </w:r>
      <w:r w:rsidR="00170A4D">
        <w:t>7</w:t>
      </w:r>
      <w:r>
        <w:t xml:space="preserve"> tỉnh phản ánh đầy đủ cả 13 biểu theo quy định của thông tư 343, chiếm tỉ lệ </w:t>
      </w:r>
      <w:r w:rsidR="00543AF8">
        <w:t xml:space="preserve">42.86% </w:t>
      </w:r>
      <w:r>
        <w:t>trong tổng số 63 tỉnh thành</w:t>
      </w:r>
      <w:r w:rsidR="001A4E12">
        <w:t>. Có</w:t>
      </w:r>
      <w:r>
        <w:t xml:space="preserve"> </w:t>
      </w:r>
      <w:r w:rsidR="003414F8">
        <w:t>27</w:t>
      </w:r>
      <w:r>
        <w:t xml:space="preserve"> tỉnh (tương đương </w:t>
      </w:r>
      <w:r w:rsidR="003414F8">
        <w:t>4</w:t>
      </w:r>
      <w:r>
        <w:t>2.</w:t>
      </w:r>
      <w:r w:rsidR="003414F8">
        <w:t>86</w:t>
      </w:r>
      <w:r>
        <w:t>% trong tổng số 63 tỉnh thành) phản ánh từ 7 đến 12 biểu</w:t>
      </w:r>
      <w:r w:rsidR="001A4E12">
        <w:t>. Chỉ có</w:t>
      </w:r>
      <w:r>
        <w:t xml:space="preserve"> </w:t>
      </w:r>
      <w:r w:rsidR="003E68DD">
        <w:t>4</w:t>
      </w:r>
      <w:r>
        <w:t xml:space="preserve"> tỉnh (tương đương </w:t>
      </w:r>
      <w:r w:rsidR="001A4E12">
        <w:t>7</w:t>
      </w:r>
      <w:r>
        <w:t>.9</w:t>
      </w:r>
      <w:r w:rsidR="001A4E12">
        <w:t>4</w:t>
      </w:r>
      <w:r>
        <w:t xml:space="preserve">% trong tổng số 63 tỉnh thành) phản ánh dưới 7 biểu </w:t>
      </w:r>
      <w:r w:rsidR="004D11DC">
        <w:t>hoặc không công khai</w:t>
      </w:r>
      <w:r>
        <w:t xml:space="preserve"> bảng biểu</w:t>
      </w:r>
      <w:r w:rsidR="004D11DC">
        <w:t xml:space="preserve"> cùng với Dự toán ngân sách tỉnh năm 2020 đã được phê duyệt</w:t>
      </w:r>
      <w:r>
        <w:t>.</w:t>
      </w:r>
    </w:p>
    <w:p w14:paraId="41AC2655" w14:textId="1D436B53" w:rsidR="00832F1D" w:rsidRDefault="00832F1D"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10</w:t>
      </w:r>
      <w:r w:rsidR="002E3AAA">
        <w:rPr>
          <w:noProof/>
        </w:rPr>
        <w:fldChar w:fldCharType="end"/>
      </w:r>
      <w:r>
        <w:t xml:space="preserve">: </w:t>
      </w:r>
      <w:r w:rsidRPr="00053D9B">
        <w:t xml:space="preserve">Số tỉnh công bố tài liệu dự toán ngân sách tỉnh năm 2020 đã được HĐND tỉnh </w:t>
      </w:r>
      <w:r w:rsidR="00070CDC">
        <w:t>quyết định</w:t>
      </w:r>
      <w:r w:rsidRPr="00053D9B">
        <w:t xml:space="preserve"> phân theo mức độ đầy đủ số lượng các bảng biểu</w:t>
      </w:r>
    </w:p>
    <w:p w14:paraId="6FED708B" w14:textId="7AEC0927" w:rsidR="00832F1D" w:rsidRDefault="004147BC" w:rsidP="00257275">
      <w:pPr>
        <w:pStyle w:val="BodyText"/>
        <w:jc w:val="center"/>
      </w:pPr>
      <w:r w:rsidRPr="004147BC">
        <w:rPr>
          <w:noProof/>
        </w:rPr>
        <w:t xml:space="preserve"> </w:t>
      </w:r>
      <w:r>
        <w:rPr>
          <w:noProof/>
        </w:rPr>
        <w:drawing>
          <wp:inline distT="0" distB="0" distL="0" distR="0" wp14:anchorId="08C35455" wp14:editId="1172CE5A">
            <wp:extent cx="3854450" cy="2254250"/>
            <wp:effectExtent l="0" t="0" r="12700" b="12700"/>
            <wp:docPr id="38" name="Chart 38">
              <a:extLst xmlns:a="http://schemas.openxmlformats.org/drawingml/2006/main">
                <a:ext uri="{FF2B5EF4-FFF2-40B4-BE49-F238E27FC236}">
                  <a16:creationId xmlns:a16="http://schemas.microsoft.com/office/drawing/2014/main" id="{00000000-0008-0000-02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FE38A0F" w14:textId="7014D594" w:rsidR="003604DF" w:rsidRDefault="003604DF" w:rsidP="003604DF">
      <w:pPr>
        <w:pStyle w:val="BodyText"/>
      </w:pPr>
      <w:r>
        <w:t>Tài liệu Dự toán ngân sách tỉnh theo quy định của Thông tư 343 gồm 13 biểu mẫu kèm theo (từ biểu số 46 đến biểu số 58). Trong khảo sát POBI 201</w:t>
      </w:r>
      <w:r w:rsidR="0015033D">
        <w:t>9</w:t>
      </w:r>
      <w:r>
        <w:t xml:space="preserve">, nhóm nghiên cứu tiến </w:t>
      </w:r>
      <w:r>
        <w:lastRenderedPageBreak/>
        <w:t>hành việc chấm điểm đầy đủ trong việc công khai nội dung các bảng biểu số 46 – biểu về Cân đối ngân sách địa phương, biểu số 48 – biểu về Dự toán thu NSNN và biểu số 52 – biểu về Dự toán chi đầu tư phát triển của ngân sách cấp tỉnh cho từng cơ quan, tổ chức theo lĩnh vực.</w:t>
      </w:r>
    </w:p>
    <w:p w14:paraId="67343105" w14:textId="4E239B42" w:rsidR="003604DF" w:rsidRDefault="003604DF" w:rsidP="003604DF">
      <w:pPr>
        <w:pStyle w:val="BodyText"/>
      </w:pPr>
      <w:r>
        <w:t xml:space="preserve">Đối với biểu số 46 – Biểu cân đối ngân sách địa phương, có </w:t>
      </w:r>
      <w:r w:rsidR="008E0C69">
        <w:t>4</w:t>
      </w:r>
      <w:r w:rsidR="00E71F4C">
        <w:t>2</w:t>
      </w:r>
      <w:r>
        <w:t xml:space="preserve"> trong tổng số 63 tỉnh là phản ánh đầy đủ cả 5 mục lớn và chi tiết các mục nhỏ theo quy định, </w:t>
      </w:r>
      <w:r w:rsidR="008E0C69">
        <w:t>10</w:t>
      </w:r>
      <w:r>
        <w:t xml:space="preserve"> tỉnh có phản ánh đầy đủ cả 5 mục lớn nhưng không chi tiết các mục nhỏ theo quy định, </w:t>
      </w:r>
      <w:r w:rsidR="008E0C69">
        <w:t>6</w:t>
      </w:r>
      <w:r>
        <w:t xml:space="preserve"> tỉnh không phản ánh đầy đủ cả 5 mục lớn theo quy định </w:t>
      </w:r>
      <w:r w:rsidR="008E0C69">
        <w:t>hoặc</w:t>
      </w:r>
      <w:r>
        <w:t xml:space="preserve"> không phản ánh biểu số 46 trong tài liệu. Đối với các tỉnh có phản ánh biểu 46 nhưng không đầy đủ chủ yếu chỉ phản ánh hai khoản mục chính là mục A - Tổng nguồn thu NSĐP và mục B - Tổng chi NSĐP, thiếu các khoản mục như mục C - Bội chi/Bội thu NSĐP, mục D – Chi trả nợ gốc của NSĐP và mục Đ – Tổng mức vay của NSĐP.</w:t>
      </w:r>
    </w:p>
    <w:p w14:paraId="58498945" w14:textId="290D8707" w:rsidR="003604DF" w:rsidRDefault="003604DF" w:rsidP="003604DF">
      <w:pPr>
        <w:pStyle w:val="BodyText"/>
      </w:pPr>
      <w:r>
        <w:t xml:space="preserve">Đối với biểu số 48 – Biểu Dự toán thu NSNN, </w:t>
      </w:r>
      <w:r w:rsidR="00F21865">
        <w:t>có 2</w:t>
      </w:r>
      <w:r w:rsidR="001307B7">
        <w:t>4</w:t>
      </w:r>
      <w:r w:rsidR="00F21865">
        <w:t xml:space="preserve"> tỉnh</w:t>
      </w:r>
      <w:r>
        <w:t xml:space="preserve"> phản ánh đầy đủ các nguồn thu cụ thể cấu thành toàn bộ khoản thu nội địa bao gồm 18 mục nhỏ và chi tiết theo từng loại thuế. </w:t>
      </w:r>
      <w:r w:rsidR="00F21865">
        <w:t xml:space="preserve">Có </w:t>
      </w:r>
      <w:r w:rsidR="001307B7">
        <w:t>21</w:t>
      </w:r>
      <w:r w:rsidR="00F21865">
        <w:t xml:space="preserve"> tỉnh </w:t>
      </w:r>
      <w:r>
        <w:t xml:space="preserve">phản ánh phản ánh đầy đủ các khoản thu (18 mục nhỏ) cụ thể cấu thành toàn bộ khoản thu nội địa và không chi tiết theo loại thuế. </w:t>
      </w:r>
      <w:r w:rsidR="007F43EF">
        <w:t xml:space="preserve">Có </w:t>
      </w:r>
      <w:r w:rsidR="001307B7">
        <w:t>13</w:t>
      </w:r>
      <w:r w:rsidR="007F43EF">
        <w:t xml:space="preserve"> tỉnh</w:t>
      </w:r>
      <w:r>
        <w:t xml:space="preserve"> phản ánh các nguồn thu trong thu nội địa nhưng ít hơn 18 mục thu theo quy định cấu thành dưới hai phần ba của toàn bộ khoản thu. </w:t>
      </w:r>
      <w:r w:rsidR="001E14D2">
        <w:t>Không có</w:t>
      </w:r>
      <w:r w:rsidR="007F43EF">
        <w:t xml:space="preserve"> tỉnh</w:t>
      </w:r>
      <w:r w:rsidR="001E14D2">
        <w:t xml:space="preserve"> nào</w:t>
      </w:r>
      <w:r w:rsidR="007F43EF">
        <w:t xml:space="preserve"> không phản ánh các nguồn thu cụ thể nào trong thu nội địa</w:t>
      </w:r>
      <w:r>
        <w:t>.</w:t>
      </w:r>
    </w:p>
    <w:p w14:paraId="182410F5" w14:textId="19444475" w:rsidR="003604DF" w:rsidRDefault="003604DF" w:rsidP="003604DF">
      <w:pPr>
        <w:pStyle w:val="BodyText"/>
      </w:pPr>
      <w:r>
        <w:t xml:space="preserve">Đối với biểu số 52 – Biểu Dự toán chi đầu tư phát triển của ngân sách cấp tỉnh cho từng cơ quan tổ chức theo lĩnh vực, </w:t>
      </w:r>
      <w:r w:rsidR="005704E6">
        <w:t>34 tỉnh</w:t>
      </w:r>
      <w:r>
        <w:t xml:space="preserve"> phản ánh dự toán cụ thể cho 12 lĩnh vực chi đầu tư. </w:t>
      </w:r>
      <w:r w:rsidR="005704E6">
        <w:t xml:space="preserve">Có </w:t>
      </w:r>
      <w:r w:rsidR="007671F3">
        <w:t>5</w:t>
      </w:r>
      <w:r w:rsidR="005704E6">
        <w:t xml:space="preserve"> tỉnh </w:t>
      </w:r>
      <w:r>
        <w:t xml:space="preserve">phản ánh cụ thể dự toán cho 9 đến 11 lĩnh vực chi đầu tư. </w:t>
      </w:r>
      <w:r w:rsidR="005704E6">
        <w:t xml:space="preserve">Không có tỉnh nào </w:t>
      </w:r>
      <w:r>
        <w:t xml:space="preserve">phản ánh cụ thể dự toán chi đầu tư cho 5 đến 8 lĩnh vực chi đầu tư. </w:t>
      </w:r>
      <w:r w:rsidR="005704E6">
        <w:t>19</w:t>
      </w:r>
      <w:r>
        <w:t xml:space="preserve"> tỉnh còn lại </w:t>
      </w:r>
      <w:r w:rsidR="005704E6">
        <w:t xml:space="preserve">chỉ phản ánh cụ thể dự toán chi đầu tư cho 0 đến 4 lĩnh vực chi đầu tư hoặc </w:t>
      </w:r>
      <w:r>
        <w:t>không công khai loại tài liệu này.</w:t>
      </w:r>
    </w:p>
    <w:p w14:paraId="3AAB4844" w14:textId="77777777" w:rsidR="003604DF" w:rsidRDefault="003604DF" w:rsidP="003604DF">
      <w:pPr>
        <w:pStyle w:val="Heading3"/>
        <w:numPr>
          <w:ilvl w:val="0"/>
          <w:numId w:val="15"/>
        </w:numPr>
      </w:pPr>
      <w:bookmarkStart w:id="29" w:name="Xf9ad29acff7858331913de10c5c55ecc7594beb"/>
      <w:r>
        <w:t>Báo cáo Tình hình thực hiện ngân sách tỉnh Quý 1/2019</w:t>
      </w:r>
      <w:bookmarkEnd w:id="29"/>
    </w:p>
    <w:p w14:paraId="58003A8F" w14:textId="7D6B2228" w:rsidR="003604DF" w:rsidRDefault="003604DF" w:rsidP="003604DF">
      <w:pPr>
        <w:pStyle w:val="FirstParagraph"/>
      </w:pPr>
      <w:r>
        <w:t>Báo cáo Tình hình thực hiên ngân sách tỉnh Quý 1 năm 201</w:t>
      </w:r>
      <w:r w:rsidR="00F019D7">
        <w:t>9</w:t>
      </w:r>
      <w:r>
        <w:t xml:space="preserve"> là một trong những tài liệu bắt buộc phải công bố công khai có tỉ lệ số tỉnh công bố ở mức cao, cụ thể hơn </w:t>
      </w:r>
      <w:r w:rsidR="000251DB">
        <w:t>58</w:t>
      </w:r>
      <w:r>
        <w:t xml:space="preserve">/63 tỉnh (tương đương </w:t>
      </w:r>
      <w:r w:rsidR="000251DB">
        <w:t>92.06</w:t>
      </w:r>
      <w:r>
        <w:t>%) có công khai loại tài liệu này.</w:t>
      </w:r>
      <w:r w:rsidR="00453CBC">
        <w:t xml:space="preserve"> Kết quả này là cao hơn nhiều so với năm POBI 2018 khi mà chỉ có 46 tỉnh công khai loại tài liệu </w:t>
      </w:r>
      <w:r w:rsidR="00070CDC">
        <w:t>này.</w:t>
      </w:r>
    </w:p>
    <w:p w14:paraId="1BD36255" w14:textId="120A4A47" w:rsidR="003604DF" w:rsidRDefault="003604DF" w:rsidP="00594E87">
      <w:pPr>
        <w:pStyle w:val="BodyText"/>
      </w:pPr>
      <w:r>
        <w:t xml:space="preserve">Tổng điểm quy đổi cho tài liệu báo cáo Tình hình thực hiện ngân sách tỉnh Quý 1 năm 2018 là </w:t>
      </w:r>
      <w:r w:rsidR="0025443B">
        <w:t>6.78</w:t>
      </w:r>
      <w:r>
        <w:t xml:space="preserve"> điểm. Kết quả chấm POBI 201</w:t>
      </w:r>
      <w:r w:rsidR="00070CDC">
        <w:t>9</w:t>
      </w:r>
      <w:r>
        <w:t xml:space="preserve"> cho thấy có 1</w:t>
      </w:r>
      <w:r w:rsidR="00594E87">
        <w:t>3</w:t>
      </w:r>
      <w:r>
        <w:t xml:space="preserve"> tỉnh đạt điểm tối đa bao gồm: </w:t>
      </w:r>
      <w:r w:rsidR="00594E87">
        <w:t xml:space="preserve">Hà Nam, Bắc Giang, Hải Dương, Yên Bái, Vĩnh Long, Quảng Trị, Bình Định, </w:t>
      </w:r>
      <w:r w:rsidR="00594E87">
        <w:lastRenderedPageBreak/>
        <w:t>Quảng Nam, Đà Nẵng, Phú Thọ, Thái Bình, Lâm Đồng, và Đắk Lắk</w:t>
      </w:r>
      <w:r>
        <w:t>. Các tỉnh không có tên trong danh sách xếp hạng là những tỉnh không thực hiện việc công khai loại tài liệu này</w:t>
      </w:r>
      <w:r w:rsidR="00594E87">
        <w:t>, cụ thể là 5 tỉnh: Phú Yên, Đồng Tháp, Hà Tĩnh, Hòa Bình, và Kiên Giang.</w:t>
      </w:r>
    </w:p>
    <w:p w14:paraId="52556179" w14:textId="337CE6A5" w:rsidR="00762877" w:rsidRDefault="00762877" w:rsidP="00100FB8">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11</w:t>
      </w:r>
      <w:r w:rsidR="002E3AAA">
        <w:rPr>
          <w:noProof/>
        </w:rPr>
        <w:fldChar w:fldCharType="end"/>
      </w:r>
      <w:r>
        <w:t xml:space="preserve">: </w:t>
      </w:r>
      <w:r w:rsidRPr="00762877">
        <w:t>Xếp hạng các tỉnh có công bố tài liệu báo cáo Tình hình thực hiện ngân sách tỉnh quý 1/2019 theo điểm POBI 2019</w:t>
      </w:r>
    </w:p>
    <w:p w14:paraId="03993216" w14:textId="55FFB0A1" w:rsidR="00762877" w:rsidRDefault="00901773" w:rsidP="00100FB8">
      <w:pPr>
        <w:pStyle w:val="BodyText"/>
        <w:jc w:val="center"/>
      </w:pPr>
      <w:r w:rsidRPr="00901773">
        <w:rPr>
          <w:noProof/>
        </w:rPr>
        <w:t xml:space="preserve"> </w:t>
      </w:r>
      <w:r>
        <w:rPr>
          <w:noProof/>
        </w:rPr>
        <w:drawing>
          <wp:inline distT="0" distB="0" distL="0" distR="0" wp14:anchorId="23B9B25C" wp14:editId="01394C1A">
            <wp:extent cx="4584700" cy="8051800"/>
            <wp:effectExtent l="0" t="0" r="6350" b="6350"/>
            <wp:docPr id="39" name="Chart 39">
              <a:extLst xmlns:a="http://schemas.openxmlformats.org/drawingml/2006/main">
                <a:ext uri="{FF2B5EF4-FFF2-40B4-BE49-F238E27FC236}">
                  <a16:creationId xmlns:a16="http://schemas.microsoft.com/office/drawing/2014/main" id="{00000000-0008-0000-02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7701D50" w14:textId="36CAA449" w:rsidR="003604DF" w:rsidRDefault="003604DF" w:rsidP="003604DF">
      <w:pPr>
        <w:pStyle w:val="BodyText"/>
      </w:pPr>
      <w:r>
        <w:lastRenderedPageBreak/>
        <w:t xml:space="preserve">Số lượng các tỉnh công bố đúng thời hạn quy định của Thông tư 343 cũng khá thấp. Chỉ có </w:t>
      </w:r>
      <w:r w:rsidR="00584AE4" w:rsidRPr="00584AE4">
        <w:t xml:space="preserve">27 </w:t>
      </w:r>
      <w:r>
        <w:t>tỉnh</w:t>
      </w:r>
      <w:r w:rsidR="00584AE4" w:rsidRPr="00584AE4">
        <w:t xml:space="preserve"> </w:t>
      </w:r>
      <w:r w:rsidR="00584AE4">
        <w:t>trong tổng số 63 tỉnh thành</w:t>
      </w:r>
      <w:r>
        <w:t xml:space="preserve"> (tương đương</w:t>
      </w:r>
      <w:r w:rsidR="00841FE5">
        <w:t xml:space="preserve"> với</w:t>
      </w:r>
      <w:r>
        <w:t xml:space="preserve"> </w:t>
      </w:r>
      <w:r w:rsidR="00584AE4" w:rsidRPr="00584AE4">
        <w:t>42.86%</w:t>
      </w:r>
      <w:r>
        <w:t>) công bố trong vòng 15 ngày sau khi kết thúc quý 1 năm 201</w:t>
      </w:r>
      <w:r w:rsidR="00070CDC">
        <w:t>9</w:t>
      </w:r>
      <w:r>
        <w:t>. Có 1</w:t>
      </w:r>
      <w:r w:rsidR="000B758E">
        <w:t>5</w:t>
      </w:r>
      <w:r>
        <w:t xml:space="preserve"> tỉnh (tương đương </w:t>
      </w:r>
      <w:r w:rsidR="003E5296">
        <w:t>2</w:t>
      </w:r>
      <w:r w:rsidR="000B758E">
        <w:t>3</w:t>
      </w:r>
      <w:r w:rsidR="003E5296">
        <w:t>.</w:t>
      </w:r>
      <w:r w:rsidR="000B758E">
        <w:t>81</w:t>
      </w:r>
      <w:r>
        <w:t xml:space="preserve">% trong tổng số 63 tỉnh thành) công bố sau 15 ngày và trong khoảng 30 ngày, </w:t>
      </w:r>
      <w:r w:rsidR="007F5FE7">
        <w:t>16</w:t>
      </w:r>
      <w:r>
        <w:t xml:space="preserve"> tỉnh (tương đương </w:t>
      </w:r>
      <w:r w:rsidR="00B63F0C">
        <w:t>25.4</w:t>
      </w:r>
      <w:r>
        <w:t>% trong tổng số 63 tỉnh thành) công bố sau 30 ngày hoặc không xác định được thời điểm công bố.</w:t>
      </w:r>
    </w:p>
    <w:p w14:paraId="25893A56" w14:textId="15CA0750" w:rsidR="00996527" w:rsidRDefault="00996527"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12</w:t>
      </w:r>
      <w:r w:rsidR="002E3AAA">
        <w:rPr>
          <w:noProof/>
        </w:rPr>
        <w:fldChar w:fldCharType="end"/>
      </w:r>
      <w:r>
        <w:t>:</w:t>
      </w:r>
      <w:r w:rsidRPr="00996527">
        <w:rPr>
          <w:b w:val="0"/>
          <w:iCs w:val="0"/>
          <w:color w:val="auto"/>
          <w:szCs w:val="28"/>
        </w:rPr>
        <w:t xml:space="preserve"> </w:t>
      </w:r>
      <w:r w:rsidRPr="00996527">
        <w:t>Số tỉnh công bố báo cáo Tình hình thực hiện ngân sách tỉnh quý 1/2019 phân theo thời gian công bố tài liệu</w:t>
      </w:r>
    </w:p>
    <w:p w14:paraId="78123129" w14:textId="3CF27857" w:rsidR="00996527" w:rsidRDefault="00137592" w:rsidP="006437EF">
      <w:pPr>
        <w:pStyle w:val="BodyText"/>
        <w:jc w:val="center"/>
      </w:pPr>
      <w:r>
        <w:rPr>
          <w:noProof/>
        </w:rPr>
        <w:drawing>
          <wp:inline distT="0" distB="0" distL="0" distR="0" wp14:anchorId="12941B63" wp14:editId="6BC9D2AE">
            <wp:extent cx="3448050" cy="2216150"/>
            <wp:effectExtent l="0" t="0" r="0" b="12700"/>
            <wp:docPr id="40" name="Chart 40">
              <a:extLst xmlns:a="http://schemas.openxmlformats.org/drawingml/2006/main">
                <a:ext uri="{FF2B5EF4-FFF2-40B4-BE49-F238E27FC236}">
                  <a16:creationId xmlns:a16="http://schemas.microsoft.com/office/drawing/2014/main" id="{00000000-0008-0000-02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3215603" w14:textId="49744DB9" w:rsidR="003604DF" w:rsidRDefault="003604DF" w:rsidP="003604DF">
      <w:pPr>
        <w:pStyle w:val="BodyText"/>
      </w:pPr>
      <w:r>
        <w:t xml:space="preserve">Có tới </w:t>
      </w:r>
      <w:r w:rsidR="003C1159">
        <w:t>5</w:t>
      </w:r>
      <w:r w:rsidR="00E340CF">
        <w:t>3</w:t>
      </w:r>
      <w:r>
        <w:t>/</w:t>
      </w:r>
      <w:r w:rsidR="003C1159">
        <w:t>58</w:t>
      </w:r>
      <w:r>
        <w:t xml:space="preserve"> tỉnh có công khai báo cáo Tình hình thực hiện ngân sách tỉnh Quý 1 năm 201</w:t>
      </w:r>
      <w:r w:rsidR="00762BCD">
        <w:t>9</w:t>
      </w:r>
      <w:r>
        <w:t xml:space="preserve"> phản ánh đầy đủ cả 03 biểu theo quy định của Thông tư 343 (chiếm tỉ lệ 8</w:t>
      </w:r>
      <w:r w:rsidR="00E340CF">
        <w:t>4</w:t>
      </w:r>
      <w:r>
        <w:t>.</w:t>
      </w:r>
      <w:r w:rsidR="00E340CF">
        <w:t>13</w:t>
      </w:r>
      <w:r>
        <w:t xml:space="preserve">% trong tổng số 63 tỉnh thành). Có </w:t>
      </w:r>
      <w:r w:rsidR="00CF1FF6">
        <w:t>5</w:t>
      </w:r>
      <w:r>
        <w:t xml:space="preserve"> tỉnh (tương đương </w:t>
      </w:r>
      <w:r w:rsidR="009C45C0">
        <w:t>6</w:t>
      </w:r>
      <w:r>
        <w:t>.</w:t>
      </w:r>
      <w:r w:rsidR="009C45C0">
        <w:t>35</w:t>
      </w:r>
      <w:r>
        <w:t xml:space="preserve">% trong tổng số 63 tỉnh thành) phản ánh 1 hoặc 2 biểu và chỉ có </w:t>
      </w:r>
      <w:r w:rsidR="00B564B0">
        <w:t>1</w:t>
      </w:r>
      <w:r>
        <w:t xml:space="preserve"> tỉnh (tương đương </w:t>
      </w:r>
      <w:r w:rsidR="00B564B0">
        <w:t>1</w:t>
      </w:r>
      <w:r>
        <w:t>.</w:t>
      </w:r>
      <w:r w:rsidR="00B564B0">
        <w:t>59</w:t>
      </w:r>
      <w:r>
        <w:t>% trong tổng số 63 tỉnh thành) không công khai hoặc không phản ánh bất kì biểu nào theo quy định của Thông tư 343.</w:t>
      </w:r>
    </w:p>
    <w:p w14:paraId="6A65CCEB" w14:textId="196B7CE4" w:rsidR="001E0393" w:rsidRDefault="001E0393"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13</w:t>
      </w:r>
      <w:r w:rsidR="002E3AAA">
        <w:rPr>
          <w:noProof/>
        </w:rPr>
        <w:fldChar w:fldCharType="end"/>
      </w:r>
      <w:r>
        <w:t xml:space="preserve">: </w:t>
      </w:r>
      <w:r w:rsidRPr="001E0393">
        <w:rPr>
          <w:lang w:val="vi-VN"/>
        </w:rPr>
        <w:t>Số tỉnh công bố báo cáo Tình hình thực hiện ngân sách tỉnh quý 1/2019 phân theo mức độ đầy đủ số lượng các bảng biểu</w:t>
      </w:r>
    </w:p>
    <w:p w14:paraId="3C642462" w14:textId="560EDD98" w:rsidR="001E0393" w:rsidRDefault="00DA21B0" w:rsidP="00867C79">
      <w:pPr>
        <w:pStyle w:val="BodyText"/>
        <w:jc w:val="center"/>
      </w:pPr>
      <w:r>
        <w:rPr>
          <w:noProof/>
        </w:rPr>
        <w:drawing>
          <wp:inline distT="0" distB="0" distL="0" distR="0" wp14:anchorId="52B0338D" wp14:editId="54E1B727">
            <wp:extent cx="3943350" cy="2603500"/>
            <wp:effectExtent l="0" t="0" r="0" b="6350"/>
            <wp:docPr id="41" name="Chart 41">
              <a:extLst xmlns:a="http://schemas.openxmlformats.org/drawingml/2006/main">
                <a:ext uri="{FF2B5EF4-FFF2-40B4-BE49-F238E27FC236}">
                  <a16:creationId xmlns:a16="http://schemas.microsoft.com/office/drawing/2014/main" id="{00000000-0008-0000-02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2E0CAAD" w14:textId="0C554C97" w:rsidR="003604DF" w:rsidRDefault="003604DF" w:rsidP="003604DF">
      <w:pPr>
        <w:pStyle w:val="BodyText"/>
      </w:pPr>
      <w:r>
        <w:lastRenderedPageBreak/>
        <w:t>Các biểu bắt buộc phải công bố công khai theo Thông tư 343 trong tài liệu về tình hình thực hiện ngân sách quý của tỉnh bao gồm biểu số 59 – Cân đối ngân sách địa phương quý, biểu số 60 – Ước thực hiện thu NSNN quý và biểu số 61 – Ước thực hiện chi ngân sách địa phương quý. Khảo sát POBI 201</w:t>
      </w:r>
      <w:r w:rsidR="00762B58">
        <w:t>9</w:t>
      </w:r>
      <w:r>
        <w:t xml:space="preserve"> chỉ tiến hành chấm điểm đầy đủ nội dung của biểu số 59.</w:t>
      </w:r>
      <w:r w:rsidR="00762B58">
        <w:t xml:space="preserve"> </w:t>
      </w:r>
      <w:r>
        <w:t>Kết quả khảo sát POBI 201</w:t>
      </w:r>
      <w:r w:rsidR="00762B58">
        <w:t>9</w:t>
      </w:r>
      <w:r>
        <w:t xml:space="preserve"> cho thấy </w:t>
      </w:r>
      <w:r w:rsidR="00AA13C7">
        <w:t>6</w:t>
      </w:r>
      <w:r w:rsidR="006513CF">
        <w:t>5</w:t>
      </w:r>
      <w:r>
        <w:t>.</w:t>
      </w:r>
      <w:r w:rsidR="006513CF">
        <w:t>67</w:t>
      </w:r>
      <w:r>
        <w:t xml:space="preserve">% số tỉnh (tương đương </w:t>
      </w:r>
      <w:r w:rsidR="00FE5165">
        <w:t>42</w:t>
      </w:r>
      <w:r>
        <w:t xml:space="preserve"> tỉnh) phản ánh đầy đủ cả 4 mục lớn và các mục nhỏ theo quy định của biểu số 59. Chỉ có </w:t>
      </w:r>
      <w:r w:rsidR="00BC5D8D">
        <w:t>10</w:t>
      </w:r>
      <w:r>
        <w:t xml:space="preserve"> tỉnh (tương đương </w:t>
      </w:r>
      <w:r w:rsidR="00331834">
        <w:t>15.87</w:t>
      </w:r>
      <w:r>
        <w:t xml:space="preserve">% tỉnh) phản ánh đầy đủ cả 4 mục lớn nhưng không chi tiết các mục nhỏ và </w:t>
      </w:r>
      <w:r w:rsidR="00FE5165">
        <w:t>6</w:t>
      </w:r>
      <w:r>
        <w:t xml:space="preserve"> tỉnh (tương đương </w:t>
      </w:r>
      <w:r w:rsidR="0098289C">
        <w:t>9</w:t>
      </w:r>
      <w:r>
        <w:t>.</w:t>
      </w:r>
      <w:r w:rsidR="0098289C">
        <w:t>52</w:t>
      </w:r>
      <w:r>
        <w:t>%) không phản ánh đầy đủ 4 mục lớn theo quy định</w:t>
      </w:r>
      <w:r w:rsidR="00C43E9B">
        <w:t xml:space="preserve"> hoặc</w:t>
      </w:r>
      <w:r>
        <w:t xml:space="preserve"> không công khai loại tài liệu này.</w:t>
      </w:r>
    </w:p>
    <w:p w14:paraId="64CC386B" w14:textId="77777777" w:rsidR="003604DF" w:rsidRDefault="003604DF" w:rsidP="003604DF">
      <w:pPr>
        <w:pStyle w:val="Heading3"/>
        <w:numPr>
          <w:ilvl w:val="0"/>
          <w:numId w:val="15"/>
        </w:numPr>
      </w:pPr>
      <w:bookmarkStart w:id="30" w:name="X449dd8dec7d012c99ed31a1d6d6870c9d1b0768"/>
      <w:r>
        <w:t>Báo cáo Tình hình thực hiện ngân sách tỉnh Quý 2/2019</w:t>
      </w:r>
      <w:bookmarkEnd w:id="30"/>
    </w:p>
    <w:p w14:paraId="099D5E74" w14:textId="25C686C4" w:rsidR="003604DF" w:rsidRDefault="003604DF" w:rsidP="003604DF">
      <w:pPr>
        <w:pStyle w:val="FirstParagraph"/>
      </w:pPr>
      <w:r>
        <w:t>Báo cáo Tình hình thực hiên ngân sách tỉnh Quý 2 năm 201</w:t>
      </w:r>
      <w:r w:rsidR="00F44331">
        <w:t>9</w:t>
      </w:r>
      <w:r>
        <w:t xml:space="preserve"> là một trong những tài liệu bắt buộc phải công bố công khai có tỉ lệ số tỉnh công bố ở mức cao, cụ thể hơn 5</w:t>
      </w:r>
      <w:r w:rsidR="001879AB">
        <w:t>8</w:t>
      </w:r>
      <w:r>
        <w:t xml:space="preserve">/63 tỉnh (tương đương </w:t>
      </w:r>
      <w:r w:rsidR="000E242D">
        <w:t>92.06</w:t>
      </w:r>
      <w:r>
        <w:t>%) có công khai loại tài liệu này.</w:t>
      </w:r>
    </w:p>
    <w:p w14:paraId="753D4C19" w14:textId="745DD387" w:rsidR="003604DF" w:rsidRDefault="003604DF" w:rsidP="006D2D4E">
      <w:pPr>
        <w:pStyle w:val="BodyText"/>
      </w:pPr>
      <w:r>
        <w:t>Tổng điểm quy đổi cho tài liệu báo cáo Tình hình thực hiện ngân sách tỉnh Quý 2 năm 201</w:t>
      </w:r>
      <w:r w:rsidR="00070CDC">
        <w:t>9</w:t>
      </w:r>
      <w:r>
        <w:t xml:space="preserve"> là </w:t>
      </w:r>
      <w:r w:rsidR="00BD16DF">
        <w:t>6.78</w:t>
      </w:r>
      <w:r>
        <w:t xml:space="preserve"> điểm. Kết quả chấm POBI 201</w:t>
      </w:r>
      <w:r w:rsidR="00F44331">
        <w:t>9</w:t>
      </w:r>
      <w:r>
        <w:t xml:space="preserve"> cho thấy có 1</w:t>
      </w:r>
      <w:r w:rsidR="00290628">
        <w:t xml:space="preserve">7 </w:t>
      </w:r>
      <w:r>
        <w:t xml:space="preserve">tỉnh đạt điểm tối đa bao gồm: </w:t>
      </w:r>
      <w:r w:rsidR="006D2D4E">
        <w:t>Bắc Giang, Hải Dương, Hà Nam, Vĩnh Long, Yên Bái, Đà Nẵng, Bình Định, Phú Thọ, Thái Bình, Bắc Ninh, Bạc Liêu, Bà Rịa - Vũng Tàu, Ninh Thuận, Đồng Nai, Thanh Hóa, Gia Lai, và Kon Tum</w:t>
      </w:r>
      <w:r>
        <w:t xml:space="preserve">. Các tỉnh không có tên trong danh sách xếp hạng (bao gồm </w:t>
      </w:r>
      <w:r w:rsidR="0062538B">
        <w:t>5</w:t>
      </w:r>
      <w:r>
        <w:t xml:space="preserve"> tỉnh) là những tỉnh không thực hiện việc công khai loại tài liệu này</w:t>
      </w:r>
      <w:r w:rsidR="0062538B">
        <w:t>, bao gồm: Bến Tre, Quảng Bình, Phú Yên, Đồng Tháp, và Hòa Bình</w:t>
      </w:r>
      <w:r>
        <w:t>.</w:t>
      </w:r>
    </w:p>
    <w:p w14:paraId="70D354DF" w14:textId="53A295DA" w:rsidR="00C70BE1" w:rsidRDefault="00C70BE1" w:rsidP="00100FB8">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14</w:t>
      </w:r>
      <w:r w:rsidR="002E3AAA">
        <w:rPr>
          <w:noProof/>
        </w:rPr>
        <w:fldChar w:fldCharType="end"/>
      </w:r>
      <w:r>
        <w:t xml:space="preserve">: </w:t>
      </w:r>
      <w:r w:rsidRPr="00C70BE1">
        <w:t>Xếp hạng các tỉnh có công bố báo cáo Tình hình thực hiện ngân sách tỉnh 6 tháng 2019 theo điểm POBI 2019</w:t>
      </w:r>
    </w:p>
    <w:p w14:paraId="05281A0C" w14:textId="2B8FC407" w:rsidR="00C70BE1" w:rsidRDefault="00DB759B" w:rsidP="00100FB8">
      <w:pPr>
        <w:pStyle w:val="BodyText"/>
        <w:jc w:val="center"/>
      </w:pPr>
      <w:r>
        <w:rPr>
          <w:noProof/>
        </w:rPr>
        <w:drawing>
          <wp:inline distT="0" distB="0" distL="0" distR="0" wp14:anchorId="45601D14" wp14:editId="5DE67D2D">
            <wp:extent cx="5372100" cy="7448550"/>
            <wp:effectExtent l="0" t="0" r="0" b="0"/>
            <wp:docPr id="42" name="Chart 42">
              <a:extLst xmlns:a="http://schemas.openxmlformats.org/drawingml/2006/main">
                <a:ext uri="{FF2B5EF4-FFF2-40B4-BE49-F238E27FC236}">
                  <a16:creationId xmlns:a16="http://schemas.microsoft.com/office/drawing/2014/main" id="{00000000-0008-0000-02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B9D519E" w14:textId="79FBD697" w:rsidR="003604DF" w:rsidRDefault="003604DF" w:rsidP="003604DF">
      <w:pPr>
        <w:pStyle w:val="BodyText"/>
      </w:pPr>
      <w:r>
        <w:t xml:space="preserve">Số lượng các tỉnh công bố đúng thời hạn quy định của Thông tư 343 cũng khá thấp. Chỉ có </w:t>
      </w:r>
      <w:r w:rsidR="000A1FD4">
        <w:t>3</w:t>
      </w:r>
      <w:r w:rsidR="007E20B5">
        <w:t>4</w:t>
      </w:r>
      <w:r>
        <w:t xml:space="preserve">/63 tỉnh (tương đương </w:t>
      </w:r>
      <w:r w:rsidR="00AE7F92">
        <w:t>5</w:t>
      </w:r>
      <w:r w:rsidR="007E20B5">
        <w:t>3</w:t>
      </w:r>
      <w:r w:rsidR="00AE7F92">
        <w:t>.</w:t>
      </w:r>
      <w:r w:rsidR="007E20B5">
        <w:t>97</w:t>
      </w:r>
      <w:r>
        <w:t>% số tỉnh) công bố trong vòng 15 ngày sau khi kết thúc quý 2 năm 2018. Có 1</w:t>
      </w:r>
      <w:r w:rsidR="00D04536">
        <w:t>1</w:t>
      </w:r>
      <w:r>
        <w:t>/63 tỉnh (tương đương 1</w:t>
      </w:r>
      <w:r w:rsidR="00D04536">
        <w:t>7.46</w:t>
      </w:r>
      <w:r>
        <w:t xml:space="preserve">% tỉnh thành) công bố sau 15 </w:t>
      </w:r>
      <w:r>
        <w:lastRenderedPageBreak/>
        <w:t>ngày và trong khoảng 30 ngày, 1</w:t>
      </w:r>
      <w:r w:rsidR="00F42DBE">
        <w:t>3</w:t>
      </w:r>
      <w:r>
        <w:t xml:space="preserve">/63 tỉnh (tương đương </w:t>
      </w:r>
      <w:r w:rsidR="001B45A9">
        <w:t>2</w:t>
      </w:r>
      <w:r w:rsidR="00F42DBE">
        <w:t>0</w:t>
      </w:r>
      <w:r>
        <w:t>.</w:t>
      </w:r>
      <w:r w:rsidR="00F42DBE">
        <w:t>63</w:t>
      </w:r>
      <w:r>
        <w:t>% tỉnh thành) công bố sau 30 ngày hoặc không xác định được thời điểm công bố.</w:t>
      </w:r>
    </w:p>
    <w:p w14:paraId="2AE22360" w14:textId="7A4D7C1D" w:rsidR="00966E13" w:rsidRDefault="00966E13"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15</w:t>
      </w:r>
      <w:r w:rsidR="002E3AAA">
        <w:rPr>
          <w:noProof/>
        </w:rPr>
        <w:fldChar w:fldCharType="end"/>
      </w:r>
      <w:r>
        <w:t>:</w:t>
      </w:r>
      <w:r w:rsidRPr="00966E13">
        <w:rPr>
          <w:b w:val="0"/>
          <w:iCs w:val="0"/>
          <w:color w:val="auto"/>
          <w:szCs w:val="28"/>
        </w:rPr>
        <w:t xml:space="preserve"> </w:t>
      </w:r>
      <w:r w:rsidRPr="00966E13">
        <w:t>Số tỉnh công bố báo cáo Tình hình thực hiện ngân sách tỉnh 6 tháng 2019 phân theo thời gian công bố tài liệu</w:t>
      </w:r>
    </w:p>
    <w:p w14:paraId="4501F2F6" w14:textId="704021C2" w:rsidR="00966E13" w:rsidRDefault="00B915C8" w:rsidP="00100FB8">
      <w:pPr>
        <w:pStyle w:val="BodyText"/>
        <w:jc w:val="center"/>
      </w:pPr>
      <w:r>
        <w:rPr>
          <w:noProof/>
        </w:rPr>
        <w:drawing>
          <wp:inline distT="0" distB="0" distL="0" distR="0" wp14:anchorId="675C015E" wp14:editId="5F211D95">
            <wp:extent cx="4724400" cy="2578100"/>
            <wp:effectExtent l="0" t="0" r="0" b="12700"/>
            <wp:docPr id="43" name="Chart 43">
              <a:extLst xmlns:a="http://schemas.openxmlformats.org/drawingml/2006/main">
                <a:ext uri="{FF2B5EF4-FFF2-40B4-BE49-F238E27FC236}">
                  <a16:creationId xmlns:a16="http://schemas.microsoft.com/office/drawing/2014/main" id="{00000000-0008-0000-02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D510206" w14:textId="1EE95AC9" w:rsidR="003604DF" w:rsidRDefault="003604DF" w:rsidP="003604DF">
      <w:pPr>
        <w:pStyle w:val="BodyText"/>
      </w:pPr>
      <w:r>
        <w:t xml:space="preserve">Có tới </w:t>
      </w:r>
      <w:r w:rsidR="00A54038">
        <w:t xml:space="preserve">52 trong số 58 </w:t>
      </w:r>
      <w:r>
        <w:t>tỉnh có công khai báo cáo Tình hình thực hiện ngân sách tỉnh Quý 2 năm 201</w:t>
      </w:r>
      <w:r w:rsidR="00A54038">
        <w:t>9</w:t>
      </w:r>
      <w:r>
        <w:t xml:space="preserve"> phản ánh đầy đủ cả 03 biểu theo quy định của Thông tư 343 (chiếm tỉ lệ </w:t>
      </w:r>
      <w:r w:rsidR="00FA5A57">
        <w:t>82.54</w:t>
      </w:r>
      <w:r>
        <w:t xml:space="preserve">% trong tổng số 63 tỉnh thành). Có </w:t>
      </w:r>
      <w:r w:rsidR="00F374B1">
        <w:t>4</w:t>
      </w:r>
      <w:r>
        <w:t xml:space="preserve"> tỉnh (tương đương </w:t>
      </w:r>
      <w:r w:rsidR="00F374B1">
        <w:t>6.34</w:t>
      </w:r>
      <w:r>
        <w:t>% trong tổng số 63 tỉnh thành)</w:t>
      </w:r>
      <w:r w:rsidR="00F374B1">
        <w:t xml:space="preserve"> chỉ</w:t>
      </w:r>
      <w:r>
        <w:t xml:space="preserve"> phản ánh 1 hoặc 2 biểu</w:t>
      </w:r>
      <w:r w:rsidR="00F374B1">
        <w:t xml:space="preserve"> và 2 tỉnh (tương đương với 3.2%) không phản ánh biểu nào theo như quy định trong Thông tư 343.</w:t>
      </w:r>
    </w:p>
    <w:p w14:paraId="64110A3A" w14:textId="7ADDDA00" w:rsidR="003B2416" w:rsidRDefault="003B2416"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16</w:t>
      </w:r>
      <w:r w:rsidR="002E3AAA">
        <w:rPr>
          <w:noProof/>
        </w:rPr>
        <w:fldChar w:fldCharType="end"/>
      </w:r>
      <w:r>
        <w:t>:</w:t>
      </w:r>
      <w:r w:rsidRPr="003B2416">
        <w:rPr>
          <w:b w:val="0"/>
          <w:iCs w:val="0"/>
          <w:color w:val="auto"/>
          <w:szCs w:val="28"/>
          <w:lang w:val="vi-VN"/>
        </w:rPr>
        <w:t xml:space="preserve"> </w:t>
      </w:r>
      <w:r w:rsidRPr="003B2416">
        <w:rPr>
          <w:lang w:val="vi-VN"/>
        </w:rPr>
        <w:t>Số tỉnh công bố báo cáo Tình hình thực hiện ngân sách tỉnh 6 tháng 2019 phân theo mức độ đầy đủ số lượng các bảng biểu</w:t>
      </w:r>
    </w:p>
    <w:p w14:paraId="6E86BCCB" w14:textId="2B917E53" w:rsidR="003B2416" w:rsidRDefault="003B2416" w:rsidP="00100FB8">
      <w:pPr>
        <w:pStyle w:val="BodyText"/>
        <w:jc w:val="center"/>
      </w:pPr>
      <w:r>
        <w:rPr>
          <w:noProof/>
        </w:rPr>
        <w:drawing>
          <wp:inline distT="0" distB="0" distL="0" distR="0" wp14:anchorId="07A8002F" wp14:editId="1A27BAFD">
            <wp:extent cx="4137660" cy="2834640"/>
            <wp:effectExtent l="0" t="0" r="15240" b="3810"/>
            <wp:docPr id="15" name="Chart 15">
              <a:extLst xmlns:a="http://schemas.openxmlformats.org/drawingml/2006/main">
                <a:ext uri="{FF2B5EF4-FFF2-40B4-BE49-F238E27FC236}">
                  <a16:creationId xmlns:a16="http://schemas.microsoft.com/office/drawing/2014/main" id="{00000000-0008-0000-02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C78209" w14:textId="61D6EEEA" w:rsidR="003604DF" w:rsidRDefault="003604DF" w:rsidP="003604DF">
      <w:pPr>
        <w:pStyle w:val="BodyText"/>
      </w:pPr>
      <w:r>
        <w:lastRenderedPageBreak/>
        <w:t>Các biểu bắt buộc phải công bố công khai theo Thông tư 343 trong tài liệu về tình hình thực hiện ngân sách quý của tỉnh bao gồm biểu số 59 – Cân đối ngân sách địa phương quý, biểu số 60 – Ước thực hiện thu NSNN quý và biểu số 61 – Ước thực hiện chi ngân sách địa phương quý. Khảo sát POBI 201</w:t>
      </w:r>
      <w:r w:rsidR="00DC21D8">
        <w:t>9</w:t>
      </w:r>
      <w:r>
        <w:t xml:space="preserve"> chỉ tiến hành chấm điểm đầy đủ nội dung của biểu số 59. Theo đó, </w:t>
      </w:r>
      <w:r w:rsidR="007F64D1">
        <w:t>4</w:t>
      </w:r>
      <w:r w:rsidR="00542FAE">
        <w:t>3</w:t>
      </w:r>
      <w:r>
        <w:t xml:space="preserve"> tỉnh (tương đương </w:t>
      </w:r>
      <w:r w:rsidR="007F64D1">
        <w:t>6</w:t>
      </w:r>
      <w:r w:rsidR="00542FAE">
        <w:t>8</w:t>
      </w:r>
      <w:r w:rsidR="007F64D1">
        <w:t>.</w:t>
      </w:r>
      <w:r w:rsidR="00542FAE">
        <w:t>25</w:t>
      </w:r>
      <w:r>
        <w:t xml:space="preserve">% số tỉnh) phản ánh đầy đủ cả 4 mục lớn và các mục nhỏ theo quy định, </w:t>
      </w:r>
      <w:r w:rsidR="007F64D1">
        <w:t>10</w:t>
      </w:r>
      <w:r>
        <w:t xml:space="preserve"> tỉnh (tương đương </w:t>
      </w:r>
      <w:r w:rsidR="00526A38">
        <w:t>15.87</w:t>
      </w:r>
      <w:r>
        <w:t xml:space="preserve">% số tỉnh) phản ánh đầy đủ cả 4 mục lớn nhưng không chi tiết các mục nhỏ và </w:t>
      </w:r>
      <w:r w:rsidR="00713DAF">
        <w:t>5</w:t>
      </w:r>
      <w:r>
        <w:t xml:space="preserve"> tỉnh (tương đương </w:t>
      </w:r>
      <w:r w:rsidR="00713DAF">
        <w:t>7</w:t>
      </w:r>
      <w:r w:rsidR="00283C9B">
        <w:t>.</w:t>
      </w:r>
      <w:r w:rsidR="00713DAF">
        <w:t>94</w:t>
      </w:r>
      <w:r>
        <w:t>% số tỉnh) không phản ánh đầy đủ 4 mục lớn theo quy định. Các tỉnh còn lại không công khai loại tài liệu này.</w:t>
      </w:r>
    </w:p>
    <w:p w14:paraId="1BD475CE" w14:textId="77777777" w:rsidR="003604DF" w:rsidRDefault="003604DF" w:rsidP="003604DF">
      <w:pPr>
        <w:pStyle w:val="Heading3"/>
        <w:numPr>
          <w:ilvl w:val="0"/>
          <w:numId w:val="15"/>
        </w:numPr>
      </w:pPr>
      <w:bookmarkStart w:id="31" w:name="X5c18e7a499b5dff491f7545b84a4e9c296adf37"/>
      <w:r>
        <w:t>Báo cáo Tình hình thực hiện ngân sách tỉnh Quý 3/2019</w:t>
      </w:r>
      <w:bookmarkEnd w:id="31"/>
    </w:p>
    <w:p w14:paraId="40B80DD8" w14:textId="4D835233" w:rsidR="003604DF" w:rsidRDefault="003604DF" w:rsidP="003604DF">
      <w:pPr>
        <w:pStyle w:val="FirstParagraph"/>
      </w:pPr>
      <w:r>
        <w:t>Báo cáo Tình hình thực hiên ngân sách tỉnh Quý 3 năm 201</w:t>
      </w:r>
      <w:r w:rsidR="00070CDC">
        <w:t>9</w:t>
      </w:r>
      <w:r>
        <w:t xml:space="preserve"> là một trong những tài liệu bắt buộc phải công bố công khai có tỉ lệ số tỉnh công bố ở mức tương đối cao, cụ thể hơn </w:t>
      </w:r>
      <w:r w:rsidR="00232B4D">
        <w:t>5</w:t>
      </w:r>
      <w:r w:rsidR="00822285">
        <w:t>5</w:t>
      </w:r>
      <w:r>
        <w:t xml:space="preserve">/63 tỉnh (tương đương </w:t>
      </w:r>
      <w:r w:rsidR="00232B4D">
        <w:t>8</w:t>
      </w:r>
      <w:r w:rsidR="00822285">
        <w:t>7</w:t>
      </w:r>
      <w:r w:rsidR="00232B4D">
        <w:t>.</w:t>
      </w:r>
      <w:r w:rsidR="00822285">
        <w:t>3</w:t>
      </w:r>
      <w:r>
        <w:t xml:space="preserve">%) có công khai loại tài liệu này, tăng thêm </w:t>
      </w:r>
      <w:r w:rsidR="00065024">
        <w:t>9</w:t>
      </w:r>
      <w:r>
        <w:t xml:space="preserve"> tỉnh so với khảo sát POBI 201</w:t>
      </w:r>
      <w:r w:rsidR="00232B4D">
        <w:t>8</w:t>
      </w:r>
      <w:r>
        <w:t xml:space="preserve">. Số tỉnh công bố đầy đủ 3 bảng biểu của Báo cáo tình hình thực hiện ngân sách quí 3 của các tỉnh cũng tăng từ </w:t>
      </w:r>
      <w:r w:rsidR="008013B1">
        <w:t>41</w:t>
      </w:r>
      <w:r>
        <w:t xml:space="preserve"> tỉnh năm 201</w:t>
      </w:r>
      <w:r w:rsidR="008013B1">
        <w:t>8</w:t>
      </w:r>
      <w:r>
        <w:t xml:space="preserve"> lên </w:t>
      </w:r>
      <w:r w:rsidR="008013B1">
        <w:t>5</w:t>
      </w:r>
      <w:r w:rsidR="00F43BB5">
        <w:t>3</w:t>
      </w:r>
      <w:r>
        <w:t xml:space="preserve"> tỉnh trong POBI 201</w:t>
      </w:r>
      <w:r w:rsidR="008013B1">
        <w:t>9</w:t>
      </w:r>
      <w:r>
        <w:t>.</w:t>
      </w:r>
    </w:p>
    <w:p w14:paraId="6FF7DF2C" w14:textId="1D2EDB9C" w:rsidR="003604DF" w:rsidRDefault="003604DF" w:rsidP="00346205">
      <w:pPr>
        <w:pStyle w:val="BodyText"/>
      </w:pPr>
      <w:r>
        <w:t>Tổng điểm quy đổi cho tài liệu báo cáo Tình hình thực hiện ngân sách tỉnh Quý 3 năm 201</w:t>
      </w:r>
      <w:r w:rsidR="009D5997">
        <w:t>9</w:t>
      </w:r>
      <w:r>
        <w:t xml:space="preserve"> là </w:t>
      </w:r>
      <w:r w:rsidR="00E36442">
        <w:t>6.78</w:t>
      </w:r>
      <w:r>
        <w:t xml:space="preserve"> điểm. Kết quả chấm POBI 201</w:t>
      </w:r>
      <w:r w:rsidR="003B436E">
        <w:t>9</w:t>
      </w:r>
      <w:r>
        <w:t xml:space="preserve"> cho thấy có </w:t>
      </w:r>
      <w:r w:rsidR="00346205">
        <w:t>21</w:t>
      </w:r>
      <w:r>
        <w:t xml:space="preserve"> tỉnh đạt điểm tối đa </w:t>
      </w:r>
      <w:r w:rsidR="00D57679">
        <w:t xml:space="preserve">đối với tài liệu này, </w:t>
      </w:r>
      <w:r>
        <w:t xml:space="preserve">bao gồm: </w:t>
      </w:r>
      <w:r w:rsidR="00346205">
        <w:t>Bắc Giang, Yên Bái, Bình Định, Kon Tum, Quảng Trị, Thanh Hóa, Bình Dương, Hải Dương, Vĩnh Long, Đà Nẵng, Lâm Đồng, Cao Bằng, Quảng Nam, Bà Rịa-Vũng Tàu, Gia Lai, Ninh Thuận, Sóc Trăng, Đồng Nai, Bắc Ninh, Phú Thọ, và Thái Bình</w:t>
      </w:r>
      <w:r>
        <w:t xml:space="preserve">. Các tỉnh không có tên trong danh sách xếp hạng (bao gồm </w:t>
      </w:r>
      <w:r w:rsidR="0040154E">
        <w:t>8</w:t>
      </w:r>
      <w:r>
        <w:t xml:space="preserve"> tỉnh) là những tỉnh không thực hiện việc công khai loại tài liệu này.</w:t>
      </w:r>
    </w:p>
    <w:p w14:paraId="77A43FC3" w14:textId="38699DFC" w:rsidR="00360DB8" w:rsidRDefault="00360DB8" w:rsidP="00100FB8">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17</w:t>
      </w:r>
      <w:r w:rsidR="002E3AAA">
        <w:rPr>
          <w:noProof/>
        </w:rPr>
        <w:fldChar w:fldCharType="end"/>
      </w:r>
      <w:r>
        <w:t xml:space="preserve">: </w:t>
      </w:r>
      <w:r w:rsidRPr="00C70BE1">
        <w:t xml:space="preserve">Xếp hạng các tỉnh có công bố báo cáo Tình hình thực hiện ngân sách tỉnh </w:t>
      </w:r>
      <w:r w:rsidR="00780A76">
        <w:t>9</w:t>
      </w:r>
      <w:r w:rsidRPr="00C70BE1">
        <w:t xml:space="preserve"> tháng 2019 theo điểm POBI 2019</w:t>
      </w:r>
    </w:p>
    <w:p w14:paraId="07572743" w14:textId="04D36265" w:rsidR="00360DB8" w:rsidRDefault="007D1B07" w:rsidP="00100FB8">
      <w:pPr>
        <w:pStyle w:val="BodyText"/>
        <w:jc w:val="center"/>
      </w:pPr>
      <w:r>
        <w:rPr>
          <w:noProof/>
        </w:rPr>
        <w:drawing>
          <wp:inline distT="0" distB="0" distL="0" distR="0" wp14:anchorId="3C72824D" wp14:editId="5948962C">
            <wp:extent cx="5568950" cy="7378700"/>
            <wp:effectExtent l="0" t="0" r="12700" b="12700"/>
            <wp:docPr id="44" name="Chart 44">
              <a:extLst xmlns:a="http://schemas.openxmlformats.org/drawingml/2006/main">
                <a:ext uri="{FF2B5EF4-FFF2-40B4-BE49-F238E27FC236}">
                  <a16:creationId xmlns:a16="http://schemas.microsoft.com/office/drawing/2014/main" id="{00000000-0008-0000-02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33994AC" w14:textId="558716BD" w:rsidR="003604DF" w:rsidRDefault="003604DF" w:rsidP="003604DF">
      <w:pPr>
        <w:pStyle w:val="BodyText"/>
      </w:pPr>
      <w:r>
        <w:t xml:space="preserve">Số lượng các tỉnh công bố đúng thời hạn quy định của Thông tư 343 cũng khá thấp. Chỉ có </w:t>
      </w:r>
      <w:r w:rsidR="00AD67B8">
        <w:t>32</w:t>
      </w:r>
      <w:r>
        <w:t xml:space="preserve">/63 tỉnh (tương đương </w:t>
      </w:r>
      <w:r w:rsidR="00AD67B8">
        <w:t>50</w:t>
      </w:r>
      <w:r>
        <w:t>.</w:t>
      </w:r>
      <w:r w:rsidR="00AD67B8">
        <w:t>79</w:t>
      </w:r>
      <w:r>
        <w:t>% số tỉnh) công bố trong vòng 15 ngày sau khi kết thúc quý 3 năm 201</w:t>
      </w:r>
      <w:r w:rsidR="00070CDC">
        <w:t>9</w:t>
      </w:r>
      <w:r>
        <w:t xml:space="preserve">. Có </w:t>
      </w:r>
      <w:r w:rsidR="008A05D2">
        <w:t>1</w:t>
      </w:r>
      <w:r w:rsidR="007502A7">
        <w:t>2</w:t>
      </w:r>
      <w:r>
        <w:t xml:space="preserve"> tỉnh (tương đương 1</w:t>
      </w:r>
      <w:r w:rsidR="00CD0588">
        <w:t>9</w:t>
      </w:r>
      <w:r>
        <w:t>.</w:t>
      </w:r>
      <w:r w:rsidR="00CD0588">
        <w:t>05</w:t>
      </w:r>
      <w:r>
        <w:t xml:space="preserve">%) công bố sau 15 ngày và trong </w:t>
      </w:r>
      <w:r>
        <w:lastRenderedPageBreak/>
        <w:t xml:space="preserve">khoảng 30 ngày, </w:t>
      </w:r>
      <w:r w:rsidR="006445CD">
        <w:t>1</w:t>
      </w:r>
      <w:r w:rsidR="00735953">
        <w:t>1</w:t>
      </w:r>
      <w:r>
        <w:t xml:space="preserve"> tỉnh (tương đương </w:t>
      </w:r>
      <w:r w:rsidR="00735953">
        <w:t>17</w:t>
      </w:r>
      <w:r>
        <w:t>.4</w:t>
      </w:r>
      <w:r w:rsidR="00735953">
        <w:t>6</w:t>
      </w:r>
      <w:r>
        <w:t xml:space="preserve">%) công bố sau 30 ngày hoặc không xác định được thời điểm công bố. </w:t>
      </w:r>
    </w:p>
    <w:p w14:paraId="40D561ED" w14:textId="57E01ABF" w:rsidR="00B55238" w:rsidRDefault="00B55238"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18</w:t>
      </w:r>
      <w:r w:rsidR="002E3AAA">
        <w:rPr>
          <w:noProof/>
        </w:rPr>
        <w:fldChar w:fldCharType="end"/>
      </w:r>
      <w:r>
        <w:t xml:space="preserve">: </w:t>
      </w:r>
      <w:r w:rsidRPr="00B55238">
        <w:t>Số tỉnh công bố báo cáo Tình hình thực hiện ngân sách tỉnh 9 tháng 2019 phân theo thời gian công bố tài liệu</w:t>
      </w:r>
    </w:p>
    <w:p w14:paraId="77F1B7F8" w14:textId="4658419E" w:rsidR="00B55238" w:rsidRDefault="007525C9" w:rsidP="00100FB8">
      <w:pPr>
        <w:pStyle w:val="BodyText"/>
        <w:jc w:val="center"/>
      </w:pPr>
      <w:r>
        <w:rPr>
          <w:noProof/>
        </w:rPr>
        <w:drawing>
          <wp:inline distT="0" distB="0" distL="0" distR="0" wp14:anchorId="42DA1B8C" wp14:editId="11FF5EDB">
            <wp:extent cx="4464050" cy="2597150"/>
            <wp:effectExtent l="0" t="0" r="12700" b="12700"/>
            <wp:docPr id="45" name="Chart 45">
              <a:extLst xmlns:a="http://schemas.openxmlformats.org/drawingml/2006/main">
                <a:ext uri="{FF2B5EF4-FFF2-40B4-BE49-F238E27FC236}">
                  <a16:creationId xmlns:a16="http://schemas.microsoft.com/office/drawing/2014/main" id="{00000000-0008-0000-02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3093D5D" w14:textId="46CC3C07" w:rsidR="003604DF" w:rsidRDefault="003604DF" w:rsidP="003604DF">
      <w:pPr>
        <w:pStyle w:val="BodyText"/>
      </w:pPr>
      <w:r>
        <w:t xml:space="preserve">Có tới </w:t>
      </w:r>
      <w:r w:rsidR="0075280A">
        <w:t>5</w:t>
      </w:r>
      <w:r w:rsidR="004D62B4">
        <w:t>3</w:t>
      </w:r>
      <w:r w:rsidR="0075280A">
        <w:t xml:space="preserve"> trong số 54</w:t>
      </w:r>
      <w:r>
        <w:t xml:space="preserve"> tỉnh có công khai báo cáo Tình hình thực hiện ngân sách tỉnh Quý 3 năm 201</w:t>
      </w:r>
      <w:r w:rsidR="00070CDC">
        <w:t>9</w:t>
      </w:r>
      <w:r>
        <w:t xml:space="preserve"> phản ánh đầy đủ cả 03 biểu theo quy định của Thông tư 343 (chiếm tỉ lệ </w:t>
      </w:r>
      <w:r w:rsidR="009E1364">
        <w:t>8</w:t>
      </w:r>
      <w:r w:rsidR="004D62B4">
        <w:t>4</w:t>
      </w:r>
      <w:r w:rsidR="009E1364">
        <w:t>.</w:t>
      </w:r>
      <w:r w:rsidR="004D62B4">
        <w:t>13</w:t>
      </w:r>
      <w:r>
        <w:t xml:space="preserve">%). Có </w:t>
      </w:r>
      <w:r w:rsidR="00DC18B5">
        <w:t>2</w:t>
      </w:r>
      <w:r>
        <w:t xml:space="preserve"> tỉnh (tương đương </w:t>
      </w:r>
      <w:r w:rsidR="00DC18B5">
        <w:t>3.</w:t>
      </w:r>
      <w:r w:rsidR="00BD4FA5">
        <w:t>17</w:t>
      </w:r>
      <w:r>
        <w:t xml:space="preserve">%) phản ánh 1 hoặc 2 biểu và </w:t>
      </w:r>
      <w:r w:rsidR="00A3724B">
        <w:t>không có tỉnh nào</w:t>
      </w:r>
      <w:r>
        <w:t xml:space="preserve"> không công khai hoặc không phản ánh bất kì biểu nào theo quy định của Thông tư 343.</w:t>
      </w:r>
    </w:p>
    <w:p w14:paraId="15B29057" w14:textId="3753AD94" w:rsidR="00541FF2" w:rsidRDefault="00541FF2"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19</w:t>
      </w:r>
      <w:r w:rsidR="002E3AAA">
        <w:rPr>
          <w:noProof/>
        </w:rPr>
        <w:fldChar w:fldCharType="end"/>
      </w:r>
      <w:r>
        <w:t xml:space="preserve">: </w:t>
      </w:r>
      <w:r w:rsidRPr="00541FF2">
        <w:rPr>
          <w:lang w:val="vi-VN"/>
        </w:rPr>
        <w:t>Số tỉnh công bố báo cáo Tình hình thực hiện ngân sách tỉnh 9 tháng 2019 phân theo mức độ đầy đủ số lượng các bảng biểu</w:t>
      </w:r>
    </w:p>
    <w:p w14:paraId="0CA4EAA4" w14:textId="341827D1" w:rsidR="00541FF2" w:rsidRDefault="00624F48" w:rsidP="00100FB8">
      <w:pPr>
        <w:pStyle w:val="BodyText"/>
        <w:jc w:val="center"/>
      </w:pPr>
      <w:r>
        <w:rPr>
          <w:noProof/>
        </w:rPr>
        <w:drawing>
          <wp:inline distT="0" distB="0" distL="0" distR="0" wp14:anchorId="1DBC4AB4" wp14:editId="353C2EDF">
            <wp:extent cx="4546600" cy="2514600"/>
            <wp:effectExtent l="0" t="0" r="6350" b="0"/>
            <wp:docPr id="46" name="Chart 46">
              <a:extLst xmlns:a="http://schemas.openxmlformats.org/drawingml/2006/main">
                <a:ext uri="{FF2B5EF4-FFF2-40B4-BE49-F238E27FC236}">
                  <a16:creationId xmlns:a16="http://schemas.microsoft.com/office/drawing/2014/main" id="{00000000-0008-0000-0200-00001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483D913" w14:textId="259335F4" w:rsidR="003604DF" w:rsidRDefault="003604DF" w:rsidP="003604DF">
      <w:pPr>
        <w:pStyle w:val="BodyText"/>
      </w:pPr>
      <w:r>
        <w:t xml:space="preserve">Các biểu bắt buộc phải công bố công khai theo Thông tư 343 trong tài liệu về tình hình thực hiện ngân sách quý của tỉnh bao gồm biểu số 59 – Cân đối ngân sách địa phương quý, biểu số 60 – Ước thực hiện thu NSNN quý và biểu số 61 – Ước thực hiện chi ngân </w:t>
      </w:r>
      <w:r>
        <w:lastRenderedPageBreak/>
        <w:t>sách địa phương quý. Khảo sát POBI 201</w:t>
      </w:r>
      <w:r w:rsidR="005B2507">
        <w:t>9</w:t>
      </w:r>
      <w:r>
        <w:t xml:space="preserve"> chỉ tiến hành chấm điểm đầy đủ nội dung của biểu số 59. Theo đó, có </w:t>
      </w:r>
      <w:r w:rsidR="00D6464E">
        <w:t>4</w:t>
      </w:r>
      <w:r w:rsidR="00527521">
        <w:t>7</w:t>
      </w:r>
      <w:r>
        <w:t xml:space="preserve"> tỉnh (tương đương </w:t>
      </w:r>
      <w:r w:rsidR="00623A8B">
        <w:t>7</w:t>
      </w:r>
      <w:r w:rsidR="00527521">
        <w:t>4</w:t>
      </w:r>
      <w:r w:rsidR="00623A8B">
        <w:t>.</w:t>
      </w:r>
      <w:r w:rsidR="00527521">
        <w:t>6</w:t>
      </w:r>
      <w:r>
        <w:t xml:space="preserve">%) phản ánh đầy đủ cả 4 mục lớn và các mục nhỏ theo quy định, </w:t>
      </w:r>
      <w:r w:rsidR="00B92754">
        <w:t>6</w:t>
      </w:r>
      <w:r>
        <w:t xml:space="preserve"> tỉnh (tương đương </w:t>
      </w:r>
      <w:r w:rsidR="003C786B">
        <w:t>9.52</w:t>
      </w:r>
      <w:r>
        <w:t xml:space="preserve">%) phản ánh đầy đủ cả 4 mục lớn nhưng không chi tiết các mục nhỏ và </w:t>
      </w:r>
      <w:r w:rsidR="00984840">
        <w:t>2</w:t>
      </w:r>
      <w:r>
        <w:t xml:space="preserve"> tỉnh (tương đương </w:t>
      </w:r>
      <w:r w:rsidR="00984840">
        <w:t>3</w:t>
      </w:r>
      <w:r w:rsidR="00C9778E">
        <w:t>.</w:t>
      </w:r>
      <w:r w:rsidR="00984840">
        <w:t>17</w:t>
      </w:r>
      <w:r>
        <w:t>%) không phản ánh đầy đủ 4 mục lớn theo quy định. Các tỉnh còn lại không công khai loại tài liệu này.</w:t>
      </w:r>
    </w:p>
    <w:p w14:paraId="412B81E6" w14:textId="77777777" w:rsidR="003604DF" w:rsidRDefault="003604DF" w:rsidP="003604DF">
      <w:pPr>
        <w:pStyle w:val="Heading3"/>
        <w:numPr>
          <w:ilvl w:val="0"/>
          <w:numId w:val="15"/>
        </w:numPr>
      </w:pPr>
      <w:bookmarkStart w:id="32" w:name="Xaefa61e68f039092924ac31133888d342e6f926"/>
      <w:r>
        <w:t>Báo cáo Tình hình thực hiện ngân sách tỉnh năm 2019</w:t>
      </w:r>
      <w:bookmarkEnd w:id="32"/>
    </w:p>
    <w:p w14:paraId="3D231FC8" w14:textId="30A7EF33" w:rsidR="003604DF" w:rsidRDefault="003604DF" w:rsidP="003604DF">
      <w:pPr>
        <w:pStyle w:val="FirstParagraph"/>
      </w:pPr>
      <w:bookmarkStart w:id="33" w:name="_Hlk44944771"/>
      <w:r>
        <w:t>Báo cáo Tình hình thực hiện ngân sách tỉnh năm 201</w:t>
      </w:r>
      <w:r w:rsidR="000868BD">
        <w:t>9</w:t>
      </w:r>
      <w:r>
        <w:t xml:space="preserve"> là loại tài liệu bắt buộc phải công bố công khai có tỉ lệ các tỉnh công khai thấp trong số các tài liệu tính điểm POBI. Chỉ có </w:t>
      </w:r>
      <w:r w:rsidR="00A8014F" w:rsidRPr="0093543C">
        <w:t>5</w:t>
      </w:r>
      <w:r w:rsidR="001634F5">
        <w:t>3</w:t>
      </w:r>
      <w:r w:rsidR="00A8014F">
        <w:t>/63 tỉnh thành</w:t>
      </w:r>
      <w:r w:rsidR="00A8014F" w:rsidRPr="0093543C">
        <w:t xml:space="preserve"> (</w:t>
      </w:r>
      <w:r w:rsidR="00A8014F">
        <w:t xml:space="preserve">tương đương </w:t>
      </w:r>
      <w:r w:rsidR="00A8014F" w:rsidRPr="0093543C">
        <w:t>8</w:t>
      </w:r>
      <w:r w:rsidR="00D65DFF">
        <w:t>4</w:t>
      </w:r>
      <w:r w:rsidR="00A8014F" w:rsidRPr="0093543C">
        <w:t>.</w:t>
      </w:r>
      <w:r w:rsidR="00D65DFF">
        <w:t>13</w:t>
      </w:r>
      <w:r w:rsidR="00A8014F" w:rsidRPr="0093543C">
        <w:t>%)</w:t>
      </w:r>
      <w:r w:rsidR="00A8014F">
        <w:t xml:space="preserve"> </w:t>
      </w:r>
      <w:r>
        <w:t xml:space="preserve">có công bố công khai loại tài liệu này. </w:t>
      </w:r>
      <w:r w:rsidR="005A10E8">
        <w:t>Tuy nhiên,</w:t>
      </w:r>
      <w:r>
        <w:t xml:space="preserve"> số tỉnh công bố đúng hạn </w:t>
      </w:r>
      <w:r w:rsidR="005A10E8">
        <w:t xml:space="preserve">tăng </w:t>
      </w:r>
      <w:r>
        <w:t xml:space="preserve">từ </w:t>
      </w:r>
      <w:r w:rsidR="000552C1">
        <w:t xml:space="preserve">15 tỉnh (23.8%) </w:t>
      </w:r>
      <w:r>
        <w:t>trong khảo sát POBI 201</w:t>
      </w:r>
      <w:r w:rsidR="000552C1">
        <w:t>8</w:t>
      </w:r>
      <w:r>
        <w:t xml:space="preserve"> </w:t>
      </w:r>
      <w:r w:rsidR="000552C1">
        <w:t>lên 2</w:t>
      </w:r>
      <w:r w:rsidR="000738C7">
        <w:t>8</w:t>
      </w:r>
      <w:r>
        <w:t xml:space="preserve"> tỉnh (</w:t>
      </w:r>
      <w:r w:rsidR="000738C7">
        <w:t>44</w:t>
      </w:r>
      <w:r w:rsidR="000552C1">
        <w:t>.</w:t>
      </w:r>
      <w:r w:rsidR="000738C7">
        <w:t>44</w:t>
      </w:r>
      <w:r>
        <w:t>%) năm 201</w:t>
      </w:r>
      <w:r w:rsidR="00685C51">
        <w:t>9</w:t>
      </w:r>
      <w:r>
        <w:t>.</w:t>
      </w:r>
    </w:p>
    <w:bookmarkEnd w:id="33"/>
    <w:p w14:paraId="07872396" w14:textId="6AA1199F" w:rsidR="003604DF" w:rsidRDefault="003604DF" w:rsidP="00155B2C">
      <w:pPr>
        <w:pStyle w:val="BodyText"/>
      </w:pPr>
      <w:r>
        <w:t>Tổng điểm quy đổi cho tài liệu báo cáo Tình hình thực hiện ngân sách năm 201</w:t>
      </w:r>
      <w:r w:rsidR="00C735ED">
        <w:t>9</w:t>
      </w:r>
      <w:r>
        <w:t xml:space="preserve"> của tỉnh là </w:t>
      </w:r>
      <w:r w:rsidR="005832E6">
        <w:t>6.78</w:t>
      </w:r>
      <w:r>
        <w:t xml:space="preserve"> điểm. Kết quả chấm POBI năm 201</w:t>
      </w:r>
      <w:r w:rsidR="00D5430C">
        <w:t>9</w:t>
      </w:r>
      <w:r>
        <w:t xml:space="preserve"> cho thấy có </w:t>
      </w:r>
      <w:r w:rsidR="00A26BBE">
        <w:t>1</w:t>
      </w:r>
      <w:r w:rsidR="00155B2C">
        <w:t>6</w:t>
      </w:r>
      <w:r>
        <w:t xml:space="preserve"> tỉnh thực hiện công khai rất tốt thông tin này là </w:t>
      </w:r>
      <w:r w:rsidR="00155B2C">
        <w:t>Bắc Giang, Hải Dương, Hà Nam, Vĩnh Long, Bình Định, Bạc Liêu, Bà Rịa - Vũng Tàu, Ninh Thuận, Quảng Nam, Quảng Trị, Đắk Lắk, Tây Ninh, Cao Bằng, Bắc Kạn, Bình Dương, và Bình Thuận</w:t>
      </w:r>
      <w:r>
        <w:t xml:space="preserve">, đều đạt tối đa </w:t>
      </w:r>
      <w:r w:rsidR="00B16B0D">
        <w:t>6.78</w:t>
      </w:r>
      <w:r>
        <w:t xml:space="preserve"> điểm. Một số tỉnh có công khai nhưng thông tin khá sơ sài, không đầy đủ các bảng biểu theo quy định như </w:t>
      </w:r>
      <w:r w:rsidR="00DD2BA9">
        <w:t>Ninh Bình</w:t>
      </w:r>
      <w:r>
        <w:t xml:space="preserve"> (chỉ đạt 2.</w:t>
      </w:r>
      <w:r w:rsidR="00DA1DC3">
        <w:t>54</w:t>
      </w:r>
      <w:r>
        <w:t xml:space="preserve"> điểm) hay Bình Phước (chỉ đạt </w:t>
      </w:r>
      <w:r w:rsidR="00214B32">
        <w:t>1.69</w:t>
      </w:r>
      <w:r>
        <w:t xml:space="preserve"> điểm). </w:t>
      </w:r>
      <w:r w:rsidR="007E02F9">
        <w:t>14</w:t>
      </w:r>
      <w:r>
        <w:t xml:space="preserve"> tỉnh không có tên trong danh sách xếp hạng là những tỉnh không thực hiện việc công khai thông tin này.</w:t>
      </w:r>
    </w:p>
    <w:p w14:paraId="001A5E73" w14:textId="0B88AE7B" w:rsidR="0078357D" w:rsidRDefault="0078357D" w:rsidP="00100FB8">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20</w:t>
      </w:r>
      <w:r w:rsidR="002E3AAA">
        <w:rPr>
          <w:noProof/>
        </w:rPr>
        <w:fldChar w:fldCharType="end"/>
      </w:r>
      <w:r>
        <w:t xml:space="preserve">: </w:t>
      </w:r>
      <w:r w:rsidRPr="0078357D">
        <w:t>Xếp hạng các tỉnh có công bố báo cáo Tình hình thực</w:t>
      </w:r>
      <w:r>
        <w:t xml:space="preserve"> hiện </w:t>
      </w:r>
      <w:r w:rsidR="009265B4">
        <w:t>năm 2019 trong POBI 2019</w:t>
      </w:r>
      <w:r>
        <w:t xml:space="preserve"> </w:t>
      </w:r>
    </w:p>
    <w:p w14:paraId="22502441" w14:textId="28F1A828" w:rsidR="0078357D" w:rsidRDefault="007F6145" w:rsidP="00100FB8">
      <w:pPr>
        <w:pStyle w:val="BodyText"/>
        <w:jc w:val="center"/>
      </w:pPr>
      <w:r>
        <w:rPr>
          <w:noProof/>
        </w:rPr>
        <w:drawing>
          <wp:inline distT="0" distB="0" distL="0" distR="0" wp14:anchorId="59CCD31B" wp14:editId="0EF5E700">
            <wp:extent cx="5092700" cy="7893050"/>
            <wp:effectExtent l="0" t="0" r="12700" b="12700"/>
            <wp:docPr id="47" name="Chart 47">
              <a:extLst xmlns:a="http://schemas.openxmlformats.org/drawingml/2006/main">
                <a:ext uri="{FF2B5EF4-FFF2-40B4-BE49-F238E27FC236}">
                  <a16:creationId xmlns:a16="http://schemas.microsoft.com/office/drawing/2014/main" id="{00000000-0008-0000-02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66CE27E" w14:textId="798447B0" w:rsidR="003604DF" w:rsidRDefault="003604DF" w:rsidP="003604DF">
      <w:pPr>
        <w:pStyle w:val="BodyText"/>
      </w:pPr>
      <w:r>
        <w:lastRenderedPageBreak/>
        <w:t xml:space="preserve">Có </w:t>
      </w:r>
      <w:r w:rsidR="004954CA">
        <w:t>2</w:t>
      </w:r>
      <w:r w:rsidR="00504E5C">
        <w:t>8</w:t>
      </w:r>
      <w:r>
        <w:t xml:space="preserve"> tỉnh có công khai tài liệu báo cáo Tình hình thực hiện ngân sách tỉnh năm 201</w:t>
      </w:r>
      <w:r w:rsidR="00673089">
        <w:t>9</w:t>
      </w:r>
      <w:r>
        <w:t xml:space="preserve"> công bố đúng thời hạn trong vòng 05 ngày làm việc kể từ ngày Ủy ban nhân dân tỉnh gửi Báo cáo tình hình thực hiện ngân sách tỉnh 201</w:t>
      </w:r>
      <w:r w:rsidR="00F72B57">
        <w:t>9</w:t>
      </w:r>
      <w:r>
        <w:t xml:space="preserve"> cho đại biểu Hội đồng nhân dân cấp tỉnh (chiếm tỉ lệ </w:t>
      </w:r>
      <w:r w:rsidR="002F7D1A">
        <w:t>44</w:t>
      </w:r>
      <w:r w:rsidR="00902523">
        <w:t>.</w:t>
      </w:r>
      <w:r w:rsidR="002F7D1A">
        <w:t>4</w:t>
      </w:r>
      <w:r w:rsidR="00315D3F">
        <w:t>4</w:t>
      </w:r>
      <w:r>
        <w:t xml:space="preserve">% trong tổng số 63 tỉnh thành). Có </w:t>
      </w:r>
      <w:r w:rsidR="00E67923">
        <w:t>8</w:t>
      </w:r>
      <w:r>
        <w:t xml:space="preserve"> tỉnh (tương đương </w:t>
      </w:r>
      <w:r w:rsidR="00B7458C">
        <w:t>12.69</w:t>
      </w:r>
      <w:r>
        <w:t>%) công khai sau 5 ngày và trong khoảng 30 ngày kể từ ngày Ủy ban nhân dân tỉnh gửi Báo cáo tình hình thực hiện ngân sách tỉnh 201</w:t>
      </w:r>
      <w:r w:rsidR="007E11B0">
        <w:t>9</w:t>
      </w:r>
      <w:r>
        <w:t xml:space="preserve"> cho đại biểu Hội đồng nhân dân cấp tỉnh, </w:t>
      </w:r>
      <w:r w:rsidR="007E11B0">
        <w:t>17</w:t>
      </w:r>
      <w:r>
        <w:t xml:space="preserve"> tỉnh (tương đương </w:t>
      </w:r>
      <w:r w:rsidR="004C190B">
        <w:t>26.98</w:t>
      </w:r>
      <w:r>
        <w:t>%) công khai sau 30 ngày kể từ ngày Ủy ban nhân dân tỉnh gửi Báo cáo tình hình thực hiện ngân sách tỉnh 201</w:t>
      </w:r>
      <w:r w:rsidR="00A75B3E">
        <w:t>9</w:t>
      </w:r>
      <w:r>
        <w:t xml:space="preserve"> cho đại biểu Hội đồng nhân dân cấp tỉnh hoặc không rõ ngày công khai</w:t>
      </w:r>
      <w:r w:rsidR="00D859CF">
        <w:t>.</w:t>
      </w:r>
    </w:p>
    <w:p w14:paraId="69B3F09F" w14:textId="304055E4" w:rsidR="003F34F7" w:rsidRDefault="003F34F7" w:rsidP="00100FB8">
      <w:pPr>
        <w:pStyle w:val="Caption"/>
        <w:keepNext/>
      </w:pPr>
      <w:r>
        <w:t xml:space="preserve">Hình </w:t>
      </w:r>
      <w:r w:rsidR="002E3AAA">
        <w:fldChar w:fldCharType="begin"/>
      </w:r>
      <w:r w:rsidR="002E3AAA">
        <w:instrText xml:space="preserve"> SEQ Hìn</w:instrText>
      </w:r>
      <w:r w:rsidR="002E3AAA">
        <w:instrText xml:space="preserve">h \* ARABIC </w:instrText>
      </w:r>
      <w:r w:rsidR="002E3AAA">
        <w:fldChar w:fldCharType="separate"/>
      </w:r>
      <w:r w:rsidR="0067281F">
        <w:rPr>
          <w:noProof/>
        </w:rPr>
        <w:t>21</w:t>
      </w:r>
      <w:r w:rsidR="002E3AAA">
        <w:rPr>
          <w:noProof/>
        </w:rPr>
        <w:fldChar w:fldCharType="end"/>
      </w:r>
      <w:r>
        <w:t xml:space="preserve">: </w:t>
      </w:r>
      <w:r w:rsidRPr="003F34F7">
        <w:t>Số tỉnh công bố báo cáo Tình hình thực hiện ngân sách tỉnh năm 2019 phân theo thời gian công bố tài liệu</w:t>
      </w:r>
    </w:p>
    <w:p w14:paraId="5B2F7D8F" w14:textId="6BC392CC" w:rsidR="003F34F7" w:rsidRDefault="00FA560C" w:rsidP="00100FB8">
      <w:pPr>
        <w:pStyle w:val="BodyText"/>
        <w:jc w:val="center"/>
      </w:pPr>
      <w:r>
        <w:rPr>
          <w:noProof/>
        </w:rPr>
        <w:drawing>
          <wp:inline distT="0" distB="0" distL="0" distR="0" wp14:anchorId="48E38229" wp14:editId="7B4268BA">
            <wp:extent cx="4889500" cy="2724150"/>
            <wp:effectExtent l="0" t="0" r="6350" b="0"/>
            <wp:docPr id="48" name="Chart 48">
              <a:extLst xmlns:a="http://schemas.openxmlformats.org/drawingml/2006/main">
                <a:ext uri="{FF2B5EF4-FFF2-40B4-BE49-F238E27FC236}">
                  <a16:creationId xmlns:a16="http://schemas.microsoft.com/office/drawing/2014/main" id="{00000000-0008-0000-02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A39F408" w14:textId="1243D73D" w:rsidR="003604DF" w:rsidRDefault="003604DF" w:rsidP="003604DF">
      <w:pPr>
        <w:pStyle w:val="BodyText"/>
      </w:pPr>
      <w:r>
        <w:t xml:space="preserve">Trong số </w:t>
      </w:r>
      <w:r w:rsidR="0002500F">
        <w:t>53</w:t>
      </w:r>
      <w:r>
        <w:t xml:space="preserve"> tỉnh có công bố công khai tài liệu báo cáo Tình hình thực hiện ngân sách tỉnh năm 201</w:t>
      </w:r>
      <w:r w:rsidR="00412A81">
        <w:t>9</w:t>
      </w:r>
      <w:r>
        <w:t xml:space="preserve">, có </w:t>
      </w:r>
      <w:r w:rsidR="00FD0501">
        <w:t>42</w:t>
      </w:r>
      <w:r>
        <w:t xml:space="preserve"> tỉnh (tương đương </w:t>
      </w:r>
      <w:r w:rsidR="00FD0501">
        <w:t>66</w:t>
      </w:r>
      <w:r w:rsidR="005C72C5">
        <w:t>.</w:t>
      </w:r>
      <w:r w:rsidR="00FD0501">
        <w:t>67</w:t>
      </w:r>
      <w:r>
        <w:t xml:space="preserve">%) phản ánh đầy đủ cả ba biểu theo quy định của Thông tư 343, Có </w:t>
      </w:r>
      <w:r w:rsidR="002806D6">
        <w:t>8</w:t>
      </w:r>
      <w:r>
        <w:t xml:space="preserve"> tỉnh phản ánh một hoặc hai biểu, (tương đương </w:t>
      </w:r>
      <w:r w:rsidR="009662BA">
        <w:t>12.69</w:t>
      </w:r>
      <w:r>
        <w:t xml:space="preserve">%) và có </w:t>
      </w:r>
      <w:r w:rsidR="0020124C">
        <w:t>4</w:t>
      </w:r>
      <w:r>
        <w:t xml:space="preserve"> tỉnh (tương đương </w:t>
      </w:r>
      <w:r w:rsidR="00532303">
        <w:t>6.35</w:t>
      </w:r>
      <w:r>
        <w:t>%) không phản ảnh bảng biểu nào theo quy định.</w:t>
      </w:r>
    </w:p>
    <w:p w14:paraId="68927000" w14:textId="73684A34" w:rsidR="0004599A" w:rsidRDefault="0004599A" w:rsidP="00100FB8">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22</w:t>
      </w:r>
      <w:r w:rsidR="002E3AAA">
        <w:rPr>
          <w:noProof/>
        </w:rPr>
        <w:fldChar w:fldCharType="end"/>
      </w:r>
      <w:r>
        <w:t xml:space="preserve">: </w:t>
      </w:r>
      <w:r w:rsidRPr="0004599A">
        <w:rPr>
          <w:lang w:val="vi-VN"/>
        </w:rPr>
        <w:t>Số tỉnh công bố báo cáo Tình hình thực hiện ngân sách tỉnh năm 2019 phân theo mức độ đầy đủ số lượng các bảng biểu</w:t>
      </w:r>
    </w:p>
    <w:p w14:paraId="192A9F22" w14:textId="73F106A2" w:rsidR="0004599A" w:rsidRDefault="00EE44C9" w:rsidP="00EE44C9">
      <w:pPr>
        <w:pStyle w:val="BodyText"/>
        <w:jc w:val="center"/>
      </w:pPr>
      <w:r>
        <w:rPr>
          <w:noProof/>
        </w:rPr>
        <w:drawing>
          <wp:inline distT="0" distB="0" distL="0" distR="0" wp14:anchorId="00987402" wp14:editId="41DFB976">
            <wp:extent cx="3898900" cy="2178050"/>
            <wp:effectExtent l="0" t="0" r="6350" b="12700"/>
            <wp:docPr id="49" name="Chart 49">
              <a:extLst xmlns:a="http://schemas.openxmlformats.org/drawingml/2006/main">
                <a:ext uri="{FF2B5EF4-FFF2-40B4-BE49-F238E27FC236}">
                  <a16:creationId xmlns:a16="http://schemas.microsoft.com/office/drawing/2014/main" id="{00000000-0008-0000-0200-00001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C53C534" w14:textId="5A998A17" w:rsidR="003604DF" w:rsidRDefault="003604DF" w:rsidP="003604DF">
      <w:pPr>
        <w:pStyle w:val="BodyText"/>
      </w:pPr>
      <w:r>
        <w:t>Các biểu bắt buộc phải công bố công khai theo Thông tư 343 trong tài liệu về báo cáo Tình hình thực hiện ngân sách năm 201</w:t>
      </w:r>
      <w:r w:rsidR="00412A81">
        <w:t>9</w:t>
      </w:r>
      <w:r>
        <w:t xml:space="preserve"> của tỉnh bao gồm biểu số 59 – Cân đối ngân sách địa phương năm, biểu số 60 – Ước thực hiện thu NSNN năm và biểu số 61 – Ước thực hiện chi ngân sách địa phương năm. Khảo sát POBI 201</w:t>
      </w:r>
      <w:r w:rsidR="00042DFF">
        <w:t>9</w:t>
      </w:r>
      <w:r>
        <w:t xml:space="preserve"> chỉ tiến hành chấm điểm đầy đủ nội dung của biểu số 59 – Biểu về Cân đối ngân sách địa phương năm 201</w:t>
      </w:r>
      <w:r w:rsidR="00042DFF">
        <w:t>9</w:t>
      </w:r>
      <w:r>
        <w:t xml:space="preserve">. Theo đó, </w:t>
      </w:r>
      <w:r w:rsidR="00042DFF">
        <w:t>3</w:t>
      </w:r>
      <w:r w:rsidR="00556B6F">
        <w:t>7</w:t>
      </w:r>
      <w:r>
        <w:t xml:space="preserve"> tỉnh (tương đương </w:t>
      </w:r>
      <w:r w:rsidR="00C15E96">
        <w:t>5</w:t>
      </w:r>
      <w:r w:rsidR="00556B6F">
        <w:t>8</w:t>
      </w:r>
      <w:r w:rsidR="00C15E96">
        <w:t>.7</w:t>
      </w:r>
      <w:r w:rsidR="00556B6F">
        <w:t>3</w:t>
      </w:r>
      <w:r>
        <w:t xml:space="preserve">% số tỉnh) phản ánh đầy đủ cả 4 mục lớn và các mục nhỏ theo quy định., </w:t>
      </w:r>
      <w:r w:rsidR="00042DFF">
        <w:t>4</w:t>
      </w:r>
      <w:r>
        <w:t xml:space="preserve"> tỉnh (tương đương </w:t>
      </w:r>
      <w:r w:rsidR="006530E3">
        <w:t>6.35</w:t>
      </w:r>
      <w:r>
        <w:t>%) phản ánh đầy đủ cả 4 mục lớn nhưng không chi tiết các mục nhỏ và 13 tỉnh (tương đương 20.6%) không phản ánh đầy đủ 8 mục lớn theo quy định. Các tỉnh còn lại (</w:t>
      </w:r>
      <w:r w:rsidR="00DE2DE7">
        <w:t>13</w:t>
      </w:r>
      <w:r>
        <w:t xml:space="preserve"> tỉnh) không công khai loại tài liệu này.</w:t>
      </w:r>
    </w:p>
    <w:p w14:paraId="54C11DC0" w14:textId="77777777" w:rsidR="003604DF" w:rsidRDefault="003604DF" w:rsidP="003604DF">
      <w:pPr>
        <w:pStyle w:val="Heading3"/>
        <w:numPr>
          <w:ilvl w:val="0"/>
          <w:numId w:val="15"/>
        </w:numPr>
      </w:pPr>
      <w:bookmarkStart w:id="34" w:name="X8558d4e5a11bc581b46002dbb4a653aa68ff434"/>
      <w:r>
        <w:t>Báo cáo Quyết toán ngân sách tỉnh năm 2018 đã được HĐND tỉnh phê chuẩn</w:t>
      </w:r>
      <w:bookmarkEnd w:id="34"/>
    </w:p>
    <w:p w14:paraId="51A34C09" w14:textId="012B295C" w:rsidR="00695562" w:rsidRDefault="003604DF" w:rsidP="003604DF">
      <w:pPr>
        <w:pStyle w:val="FirstParagraph"/>
      </w:pPr>
      <w:bookmarkStart w:id="35" w:name="_Hlk44944916"/>
      <w:r>
        <w:t>Quyết toán ngân sách tỉnh năm 201</w:t>
      </w:r>
      <w:r w:rsidR="00E41C7C">
        <w:t>8</w:t>
      </w:r>
      <w:r>
        <w:t xml:space="preserve"> là tài liệu ngân sách có số lượng các tỉnh công bố công khai </w:t>
      </w:r>
      <w:r w:rsidR="006D038E">
        <w:t>tương đối cao</w:t>
      </w:r>
      <w:r>
        <w:t>. Kết quả khảo sát cho thấy có 5</w:t>
      </w:r>
      <w:r w:rsidR="0061320C">
        <w:t>7</w:t>
      </w:r>
      <w:r>
        <w:t xml:space="preserve">/63 tỉnh thành (tương đương </w:t>
      </w:r>
      <w:r w:rsidR="002F0042">
        <w:t>9</w:t>
      </w:r>
      <w:r w:rsidR="00EB3B82">
        <w:t>0.48</w:t>
      </w:r>
      <w:r>
        <w:t>%) có công bố công khai loại tài liệu này.</w:t>
      </w:r>
      <w:bookmarkEnd w:id="35"/>
      <w:r w:rsidR="00695562" w:rsidRPr="00695562">
        <w:rPr>
          <w:noProof/>
        </w:rPr>
        <w:t xml:space="preserve"> </w:t>
      </w:r>
    </w:p>
    <w:p w14:paraId="00A8E451" w14:textId="263CB399" w:rsidR="00695562" w:rsidRDefault="00695562" w:rsidP="00100FB8">
      <w:pPr>
        <w:pStyle w:val="Caption"/>
        <w:keepNext/>
      </w:pPr>
      <w:r>
        <w:lastRenderedPageBreak/>
        <w:t xml:space="preserve">Hình </w:t>
      </w:r>
      <w:r w:rsidR="002E3AAA">
        <w:fldChar w:fldCharType="begin"/>
      </w:r>
      <w:r w:rsidR="002E3AAA">
        <w:instrText xml:space="preserve"> SEQ Hình \* ARABIC </w:instrText>
      </w:r>
      <w:r w:rsidR="002E3AAA">
        <w:fldChar w:fldCharType="separate"/>
      </w:r>
      <w:r w:rsidR="0067281F">
        <w:rPr>
          <w:noProof/>
        </w:rPr>
        <w:t>23</w:t>
      </w:r>
      <w:r w:rsidR="002E3AAA">
        <w:rPr>
          <w:noProof/>
        </w:rPr>
        <w:fldChar w:fldCharType="end"/>
      </w:r>
      <w:r>
        <w:t xml:space="preserve">: </w:t>
      </w:r>
      <w:r w:rsidRPr="00695562">
        <w:t>Xếp hạng các tỉnh có công bố quyết toán ngân sách tỉnh năm 2018 theo điểm POBI 2019</w:t>
      </w:r>
    </w:p>
    <w:p w14:paraId="0F9F41FE" w14:textId="07903346" w:rsidR="003604DF" w:rsidRDefault="000D4677" w:rsidP="000D4677">
      <w:pPr>
        <w:pStyle w:val="FirstParagraph"/>
        <w:jc w:val="center"/>
      </w:pPr>
      <w:r>
        <w:rPr>
          <w:noProof/>
        </w:rPr>
        <w:drawing>
          <wp:inline distT="0" distB="0" distL="0" distR="0" wp14:anchorId="420BB129" wp14:editId="38F3FDE9">
            <wp:extent cx="5187950" cy="8077200"/>
            <wp:effectExtent l="0" t="0" r="12700" b="0"/>
            <wp:docPr id="50" name="Chart 50">
              <a:extLst xmlns:a="http://schemas.openxmlformats.org/drawingml/2006/main">
                <a:ext uri="{FF2B5EF4-FFF2-40B4-BE49-F238E27FC236}">
                  <a16:creationId xmlns:a16="http://schemas.microsoft.com/office/drawing/2014/main" id="{00000000-0008-0000-02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BB36EAF" w14:textId="0F99A270" w:rsidR="003604DF" w:rsidRDefault="003604DF" w:rsidP="00565ACF">
      <w:pPr>
        <w:pStyle w:val="BodyText"/>
      </w:pPr>
      <w:r>
        <w:lastRenderedPageBreak/>
        <w:t>Tổng điểm quy đổi cho tài liệu Quyết toán ngân sách tỉnh năm 201</w:t>
      </w:r>
      <w:r w:rsidR="00C15A52">
        <w:t>8</w:t>
      </w:r>
      <w:r>
        <w:t xml:space="preserve"> là </w:t>
      </w:r>
      <w:r w:rsidR="002E5720">
        <w:t>25.42</w:t>
      </w:r>
      <w:r>
        <w:t xml:space="preserve"> điểm. Kết quả chấm POBI </w:t>
      </w:r>
      <w:r w:rsidR="008B43C7">
        <w:t>2019</w:t>
      </w:r>
      <w:r>
        <w:t xml:space="preserve"> cho thấy </w:t>
      </w:r>
      <w:r w:rsidR="008B43C7">
        <w:t xml:space="preserve">chưa </w:t>
      </w:r>
      <w:r>
        <w:t xml:space="preserve">có tỉnh </w:t>
      </w:r>
      <w:r w:rsidR="008B43C7">
        <w:t xml:space="preserve">nào </w:t>
      </w:r>
      <w:r>
        <w:t xml:space="preserve">đạt </w:t>
      </w:r>
      <w:r w:rsidR="008B43C7">
        <w:t xml:space="preserve">số </w:t>
      </w:r>
      <w:r>
        <w:t>điểm tối đa</w:t>
      </w:r>
      <w:r w:rsidR="008B43C7">
        <w:t xml:space="preserve"> đối với tài liệu Quyết toán ngân sách tỉnh năm 2018</w:t>
      </w:r>
      <w:r>
        <w:t xml:space="preserve">. Một số tỉnh có số điểm tương đối cao như </w:t>
      </w:r>
      <w:r w:rsidR="004B12DE">
        <w:t>Lâm Đồng và Bến Tre</w:t>
      </w:r>
      <w:r w:rsidR="00107B0E">
        <w:t xml:space="preserve"> và Tây Ninh </w:t>
      </w:r>
      <w:r>
        <w:t xml:space="preserve">(đều đạt </w:t>
      </w:r>
      <w:r w:rsidR="0073099F">
        <w:t>23.</w:t>
      </w:r>
      <w:r w:rsidR="00107B0E">
        <w:t>96</w:t>
      </w:r>
      <w:r>
        <w:t xml:space="preserve"> điểm), </w:t>
      </w:r>
      <w:r w:rsidR="00B50CB5">
        <w:t>Bắc Cạn</w:t>
      </w:r>
      <w:r>
        <w:t xml:space="preserve"> (</w:t>
      </w:r>
      <w:r w:rsidR="00B50CB5">
        <w:t>23.</w:t>
      </w:r>
      <w:r w:rsidR="007D1C01">
        <w:t>68</w:t>
      </w:r>
      <w:r>
        <w:t xml:space="preserve"> điểm).  Một số tỉnh mặc dù có thực hiện việc công khai nhưng không đầy đủ như </w:t>
      </w:r>
      <w:r w:rsidR="00350B81">
        <w:t>Quảng Ngãi</w:t>
      </w:r>
      <w:r>
        <w:t xml:space="preserve"> (chỉ đạt </w:t>
      </w:r>
      <w:r w:rsidR="00A34BED">
        <w:t>4.67</w:t>
      </w:r>
      <w:r w:rsidR="00350B81">
        <w:t xml:space="preserve"> điểm</w:t>
      </w:r>
      <w:r>
        <w:t xml:space="preserve">), </w:t>
      </w:r>
      <w:r w:rsidR="000C7F6C">
        <w:t>Nghệ An</w:t>
      </w:r>
      <w:r>
        <w:t xml:space="preserve"> (</w:t>
      </w:r>
      <w:r w:rsidR="000C7F6C">
        <w:t>9.</w:t>
      </w:r>
      <w:r w:rsidR="00FF2F8B">
        <w:t>6</w:t>
      </w:r>
      <w:r w:rsidR="000C7F6C">
        <w:t>3</w:t>
      </w:r>
      <w:r>
        <w:t xml:space="preserve"> điểm)</w:t>
      </w:r>
      <w:r w:rsidR="00AB2D4F">
        <w:t>, hay</w:t>
      </w:r>
      <w:r>
        <w:t xml:space="preserve"> </w:t>
      </w:r>
      <w:r w:rsidR="00AB2D4F">
        <w:t xml:space="preserve">Hà Tĩnh </w:t>
      </w:r>
      <w:r>
        <w:t>(</w:t>
      </w:r>
      <w:r w:rsidR="00AB2D4F">
        <w:t>9.9</w:t>
      </w:r>
      <w:r w:rsidR="00FF2F8B">
        <w:t>3</w:t>
      </w:r>
      <w:r>
        <w:t xml:space="preserve"> điểm). Có </w:t>
      </w:r>
      <w:r w:rsidR="002321B3">
        <w:t>7</w:t>
      </w:r>
      <w:r>
        <w:t xml:space="preserve"> tỉnh không thực hiện việc công khai tài liệu này bao gồm:</w:t>
      </w:r>
      <w:r w:rsidR="00565ACF">
        <w:t xml:space="preserve"> Bạc Liêu, Kiên Giang, Thanh Hóa, Lạng Sơn, Đồng Tháp, và Hòa Bình</w:t>
      </w:r>
      <w:r>
        <w:t>.</w:t>
      </w:r>
    </w:p>
    <w:p w14:paraId="5DAA1F5E" w14:textId="59C64E75" w:rsidR="003604DF" w:rsidRDefault="003604DF" w:rsidP="003604DF">
      <w:pPr>
        <w:pStyle w:val="BodyText"/>
      </w:pPr>
      <w:bookmarkStart w:id="36" w:name="_Hlk44944943"/>
      <w:r>
        <w:t>Quyết toán ngân sách tỉnh năm 201</w:t>
      </w:r>
      <w:r w:rsidR="00486DF3">
        <w:t>8</w:t>
      </w:r>
      <w:r>
        <w:t xml:space="preserve"> cũng là loại tài liệu có tỉ lệ các tỉnh công bố đúng thời hạn tương đối cao. Có </w:t>
      </w:r>
      <w:r w:rsidR="008957D8">
        <w:t>40</w:t>
      </w:r>
      <w:r>
        <w:t xml:space="preserve"> tỉnh (tương đương </w:t>
      </w:r>
      <w:r w:rsidR="003F6AE1">
        <w:t>6</w:t>
      </w:r>
      <w:r w:rsidR="008957D8">
        <w:t>3</w:t>
      </w:r>
      <w:r w:rsidR="003F6AE1">
        <w:t>.</w:t>
      </w:r>
      <w:r w:rsidR="008957D8">
        <w:t>4</w:t>
      </w:r>
      <w:r w:rsidR="003F6AE1">
        <w:t>9</w:t>
      </w:r>
      <w:r>
        <w:t xml:space="preserve">%) công bố tài liệu này trong vòng 30 ngày sau khi HĐND tỉnh ban hành Nghị quyết phê chuẩn Quyết toán ngân sách tỉnh năm 2017, đúng thời hạn quy định của Thông tư 343. Có </w:t>
      </w:r>
      <w:r w:rsidR="009C0401">
        <w:t>6</w:t>
      </w:r>
      <w:r>
        <w:t xml:space="preserve"> tỉnh (tương đương </w:t>
      </w:r>
      <w:r w:rsidR="00EE28BA">
        <w:t>9.52</w:t>
      </w:r>
      <w:r>
        <w:t xml:space="preserve">%) công khai kể từ ngày thứ 31 đến ngày thứ 60, </w:t>
      </w:r>
      <w:r w:rsidR="00651F3E">
        <w:t xml:space="preserve">và </w:t>
      </w:r>
      <w:r w:rsidR="009C0401">
        <w:t>11</w:t>
      </w:r>
      <w:r>
        <w:t xml:space="preserve"> tỉnh (tương đương </w:t>
      </w:r>
      <w:r w:rsidR="002B3D50">
        <w:t>17.46</w:t>
      </w:r>
      <w:r>
        <w:t>%) công khai chậm hơn 60 ngày hoặc không xác định được chính xác thời điểm công khai.</w:t>
      </w:r>
      <w:bookmarkEnd w:id="36"/>
    </w:p>
    <w:p w14:paraId="377F3AAD" w14:textId="6F1A7695" w:rsidR="0076622A" w:rsidRDefault="0076622A"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24</w:t>
      </w:r>
      <w:r w:rsidR="002E3AAA">
        <w:rPr>
          <w:noProof/>
        </w:rPr>
        <w:fldChar w:fldCharType="end"/>
      </w:r>
      <w:r>
        <w:t xml:space="preserve">: </w:t>
      </w:r>
      <w:r w:rsidRPr="0076622A">
        <w:t>Số tỉnh công bố tài liệu quyết toán ngân sách tỉnh năm 2018 phân theo thời gian công bố tài liệu</w:t>
      </w:r>
    </w:p>
    <w:p w14:paraId="4A8B7AEF" w14:textId="4A77770A" w:rsidR="0076622A" w:rsidRDefault="0076622A" w:rsidP="00100FB8">
      <w:pPr>
        <w:pStyle w:val="BodyText"/>
        <w:jc w:val="center"/>
      </w:pPr>
      <w:r>
        <w:rPr>
          <w:noProof/>
        </w:rPr>
        <w:drawing>
          <wp:inline distT="0" distB="0" distL="0" distR="0" wp14:anchorId="641EA70D" wp14:editId="1F8AC45E">
            <wp:extent cx="4198620" cy="2750820"/>
            <wp:effectExtent l="0" t="0" r="11430" b="11430"/>
            <wp:docPr id="23" name="Chart 23">
              <a:extLst xmlns:a="http://schemas.openxmlformats.org/drawingml/2006/main">
                <a:ext uri="{FF2B5EF4-FFF2-40B4-BE49-F238E27FC236}">
                  <a16:creationId xmlns:a16="http://schemas.microsoft.com/office/drawing/2014/main" id="{00000000-0008-0000-0200-00002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2823349" w14:textId="27FDBE6B" w:rsidR="003604DF" w:rsidRDefault="003604DF" w:rsidP="003604DF">
      <w:pPr>
        <w:pStyle w:val="BodyText"/>
      </w:pPr>
      <w:r>
        <w:t xml:space="preserve">Trong số </w:t>
      </w:r>
      <w:r w:rsidR="00B27F2F">
        <w:t>5</w:t>
      </w:r>
      <w:r w:rsidR="002851B2">
        <w:t>7</w:t>
      </w:r>
      <w:r>
        <w:t xml:space="preserve"> tỉnh công bố Quyết toán ngân sách tỉnh năm 201</w:t>
      </w:r>
      <w:r w:rsidR="003B0A41">
        <w:t>8</w:t>
      </w:r>
      <w:r>
        <w:t xml:space="preserve">, có </w:t>
      </w:r>
      <w:r w:rsidR="00E97139">
        <w:t>4</w:t>
      </w:r>
      <w:r w:rsidR="00E0522B">
        <w:t>6</w:t>
      </w:r>
      <w:r>
        <w:t xml:space="preserve"> tỉnh (tương đương </w:t>
      </w:r>
      <w:r w:rsidR="00505AAF">
        <w:t>7</w:t>
      </w:r>
      <w:r w:rsidR="00E0522B">
        <w:t>3</w:t>
      </w:r>
      <w:r w:rsidR="00505AAF">
        <w:t>.</w:t>
      </w:r>
      <w:r w:rsidR="00E0522B">
        <w:t>0</w:t>
      </w:r>
      <w:r w:rsidR="00505AAF">
        <w:t>2</w:t>
      </w:r>
      <w:r>
        <w:t xml:space="preserve">%) phản ánh đầy đủ 07 bảng biểu theo quy định của Thông tư 343, có </w:t>
      </w:r>
      <w:r w:rsidR="000C4605">
        <w:t>9</w:t>
      </w:r>
      <w:r>
        <w:t xml:space="preserve"> tỉnh phản ánh từ 03 đến 05 biểu (tương đương </w:t>
      </w:r>
      <w:r w:rsidR="00B20055">
        <w:t>14.29</w:t>
      </w:r>
      <w:r>
        <w:t>%) và chỉ có 2 tỉnh (tương đương 3.2%) phản ánh dưới 03 biểu.</w:t>
      </w:r>
    </w:p>
    <w:p w14:paraId="37F66511" w14:textId="08FC0078" w:rsidR="003604DF" w:rsidRDefault="003604DF" w:rsidP="003604DF">
      <w:pPr>
        <w:pStyle w:val="BodyText"/>
      </w:pPr>
      <w:r>
        <w:t>Tài liệu Quyết toán ngân sách tỉnh theo quy định của Thông tư 343 gồm 07 bảng biểu, từ biểu số 62 đến biểu số 68. Khảo sát POBI 201</w:t>
      </w:r>
      <w:r w:rsidR="003B3721">
        <w:t>8</w:t>
      </w:r>
      <w:r>
        <w:t xml:space="preserve"> tiến hành chấm điểm đầy đủ trong việc công khai nội dung của các bảng biểu số 62 – Biểu về cân đối ngân sách địa phương </w:t>
      </w:r>
      <w:r>
        <w:lastRenderedPageBreak/>
        <w:t>năm 201</w:t>
      </w:r>
      <w:r w:rsidR="00CC7A38">
        <w:t>8</w:t>
      </w:r>
      <w:r>
        <w:t>, biểu số 63 – Biểu về Quyết toán thu NSNN năm 201</w:t>
      </w:r>
      <w:r w:rsidR="00CC7A38">
        <w:t>8</w:t>
      </w:r>
      <w:r>
        <w:t xml:space="preserve"> và biểu số 65 – Biểu về Quyết toán chi ngân sách cấp tỉnh theo từng lĩnh vực năm 201</w:t>
      </w:r>
      <w:r w:rsidR="00CC7A38">
        <w:t>8</w:t>
      </w:r>
      <w:r>
        <w:t>.</w:t>
      </w:r>
    </w:p>
    <w:p w14:paraId="0DC79B92" w14:textId="7E807AA0" w:rsidR="00F55E8F" w:rsidRDefault="00F55E8F" w:rsidP="00100FB8">
      <w:pPr>
        <w:pStyle w:val="Caption"/>
        <w:keepNext/>
      </w:pPr>
      <w:r>
        <w:t xml:space="preserve">Hình </w:t>
      </w:r>
      <w:r w:rsidR="002E3AAA">
        <w:fldChar w:fldCharType="begin"/>
      </w:r>
      <w:r w:rsidR="002E3AAA">
        <w:instrText xml:space="preserve"> SEQ Hình \* ARABIC </w:instrText>
      </w:r>
      <w:r w:rsidR="002E3AAA">
        <w:fldChar w:fldCharType="separate"/>
      </w:r>
      <w:r w:rsidR="0067281F">
        <w:rPr>
          <w:noProof/>
        </w:rPr>
        <w:t>25</w:t>
      </w:r>
      <w:r w:rsidR="002E3AAA">
        <w:rPr>
          <w:noProof/>
        </w:rPr>
        <w:fldChar w:fldCharType="end"/>
      </w:r>
      <w:r>
        <w:t xml:space="preserve">: </w:t>
      </w:r>
      <w:r w:rsidRPr="00F55E8F">
        <w:rPr>
          <w:lang w:val="vi-VN"/>
        </w:rPr>
        <w:t>Số tỉnh công bố tài liệu quyết toán ngân sách tỉnh năm 2018 phân theo mức độ đẩy đủ số lượng các bảng biểu</w:t>
      </w:r>
    </w:p>
    <w:p w14:paraId="775AE614" w14:textId="601F2373" w:rsidR="00F55E8F" w:rsidRDefault="00664B2A" w:rsidP="00100FB8">
      <w:pPr>
        <w:pStyle w:val="BodyText"/>
        <w:jc w:val="center"/>
      </w:pPr>
      <w:r>
        <w:rPr>
          <w:noProof/>
        </w:rPr>
        <w:drawing>
          <wp:inline distT="0" distB="0" distL="0" distR="0" wp14:anchorId="259FE006" wp14:editId="10CB3BB0">
            <wp:extent cx="4108450" cy="2317750"/>
            <wp:effectExtent l="0" t="0" r="6350" b="6350"/>
            <wp:docPr id="52" name="Chart 52">
              <a:extLst xmlns:a="http://schemas.openxmlformats.org/drawingml/2006/main">
                <a:ext uri="{FF2B5EF4-FFF2-40B4-BE49-F238E27FC236}">
                  <a16:creationId xmlns:a16="http://schemas.microsoft.com/office/drawing/2014/main" id="{00000000-0008-0000-0200-00002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2900616" w14:textId="49707170" w:rsidR="003604DF" w:rsidRDefault="003604DF" w:rsidP="003604DF">
      <w:pPr>
        <w:pStyle w:val="BodyText"/>
      </w:pPr>
      <w:r>
        <w:t>Đối với biểu số 62 – Biểu Cân đối ngân sách địa phương năm 201</w:t>
      </w:r>
      <w:r w:rsidR="009B6FF2">
        <w:t>8</w:t>
      </w:r>
      <w:r>
        <w:t xml:space="preserve">, </w:t>
      </w:r>
      <w:r w:rsidR="00962714">
        <w:t>43</w:t>
      </w:r>
      <w:r>
        <w:t xml:space="preserve"> tỉnh (tương đương </w:t>
      </w:r>
      <w:r w:rsidR="00962714">
        <w:t>68.25</w:t>
      </w:r>
      <w:r>
        <w:t xml:space="preserve">%) phản ánh đầy đủ cả 6 mục lớn và các mục nhỏ theo quy định, </w:t>
      </w:r>
      <w:r w:rsidR="006B4F77">
        <w:t>7</w:t>
      </w:r>
      <w:r>
        <w:t xml:space="preserve"> tỉnh (tương đương </w:t>
      </w:r>
      <w:r w:rsidR="006B4F77">
        <w:t>11</w:t>
      </w:r>
      <w:r>
        <w:t>.</w:t>
      </w:r>
      <w:r w:rsidR="006B4F77">
        <w:t>11</w:t>
      </w:r>
      <w:r>
        <w:t xml:space="preserve">%) phản ánh đầy đủ cả 6 mục lớn nhưng không chi tiết các mục nhỏ, </w:t>
      </w:r>
      <w:r w:rsidR="00962714">
        <w:t>7</w:t>
      </w:r>
      <w:r>
        <w:t xml:space="preserve"> tỉnh (tương đương </w:t>
      </w:r>
      <w:r w:rsidR="00F65C72">
        <w:t>11.11</w:t>
      </w:r>
      <w:r>
        <w:t>%) không phản ánh đầy đủ cả 6 mục lớn theo quy định.</w:t>
      </w:r>
    </w:p>
    <w:p w14:paraId="6A46235A" w14:textId="5A67278F" w:rsidR="003604DF" w:rsidRDefault="003604DF" w:rsidP="003604DF">
      <w:pPr>
        <w:pStyle w:val="BodyText"/>
      </w:pPr>
      <w:r>
        <w:t>Đối với biểu số 63 – Biểu Quyết toán thu NSNN năm 201</w:t>
      </w:r>
      <w:r w:rsidR="0050299B">
        <w:t>8</w:t>
      </w:r>
      <w:r>
        <w:t xml:space="preserve">, có </w:t>
      </w:r>
      <w:r w:rsidR="008F23A5">
        <w:t>31</w:t>
      </w:r>
      <w:r>
        <w:t xml:space="preserve"> tỉnh (tương đương </w:t>
      </w:r>
      <w:r w:rsidR="00A72BC9">
        <w:t>49.2</w:t>
      </w:r>
      <w:r w:rsidR="00E34DEF">
        <w:t>1</w:t>
      </w:r>
      <w:r>
        <w:t xml:space="preserve">%) phản ánh cụ thể các nguồn thu cấu thành toàn bộ khoản thu nội địa gồm 18 mục nhỏ và chi tiết theo từng loại thuế. </w:t>
      </w:r>
      <w:r w:rsidR="008F23A5">
        <w:t>1</w:t>
      </w:r>
      <w:r w:rsidR="00080A46">
        <w:t>6</w:t>
      </w:r>
      <w:r>
        <w:t xml:space="preserve"> tỉnh (tương đương </w:t>
      </w:r>
      <w:r w:rsidR="00961CA3">
        <w:t>2</w:t>
      </w:r>
      <w:r w:rsidR="00080A46">
        <w:t>5</w:t>
      </w:r>
      <w:r w:rsidR="00961CA3">
        <w:t>.</w:t>
      </w:r>
      <w:r w:rsidR="00080A46">
        <w:t>4</w:t>
      </w:r>
      <w:r>
        <w:t xml:space="preserve">%) phản ánh các nguồn thu cụ thể cấu thành toàn bộ khoản thu nội địa gồm 18 nhóm thu nhỏ và không chi tiết theo từng loại thuế. Có </w:t>
      </w:r>
      <w:r w:rsidR="008F23A5">
        <w:t>7</w:t>
      </w:r>
      <w:r>
        <w:t xml:space="preserve"> tỉnh (tương đương </w:t>
      </w:r>
      <w:r w:rsidR="00071645">
        <w:t>11.11</w:t>
      </w:r>
      <w:r>
        <w:t xml:space="preserve">%) phản ánh các nguồn thu nội địa cụ thể song ít hơn 18 mục nhỏ theo quy định và ít nhất 1 mục lớn. Chỉ có </w:t>
      </w:r>
      <w:r w:rsidR="008F23A5">
        <w:t>3</w:t>
      </w:r>
      <w:r>
        <w:t xml:space="preserve"> tỉnh (tương đương </w:t>
      </w:r>
      <w:r w:rsidR="00D16574">
        <w:t>4.76</w:t>
      </w:r>
      <w:r>
        <w:t xml:space="preserve">%) không phản ánh các nguồn thu nội địa cụ thể. </w:t>
      </w:r>
    </w:p>
    <w:p w14:paraId="1FC717BB" w14:textId="01FD453F" w:rsidR="003604DF" w:rsidRDefault="003604DF" w:rsidP="003604DF">
      <w:pPr>
        <w:pStyle w:val="BodyText"/>
      </w:pPr>
      <w:r>
        <w:t>Đối với biểu số 65 – Biểu Quyết toán chi ngân sách cấp tỉnh theo từng lĩnh vực năm 201</w:t>
      </w:r>
      <w:r w:rsidR="0050299B">
        <w:t>8</w:t>
      </w:r>
      <w:r>
        <w:t xml:space="preserve">, </w:t>
      </w:r>
      <w:r w:rsidR="00AA79C3">
        <w:t>50</w:t>
      </w:r>
      <w:r>
        <w:t xml:space="preserve"> tỉnh (tương đương </w:t>
      </w:r>
      <w:r w:rsidR="00895242">
        <w:t>7</w:t>
      </w:r>
      <w:r w:rsidR="00AA79C3">
        <w:t>9</w:t>
      </w:r>
      <w:r w:rsidR="00895242">
        <w:t>.</w:t>
      </w:r>
      <w:r w:rsidR="00AA79C3">
        <w:t>37</w:t>
      </w:r>
      <w:r>
        <w:t xml:space="preserve">%) phản ánh đầy đủ 3 mục lớn và các mục nhỏ. Có </w:t>
      </w:r>
      <w:r w:rsidR="00FE1CDC">
        <w:t>3</w:t>
      </w:r>
      <w:r>
        <w:t xml:space="preserve"> tỉnh (tương đương </w:t>
      </w:r>
      <w:r w:rsidR="00FE1CDC">
        <w:t>3</w:t>
      </w:r>
      <w:r w:rsidR="00ED7CBA">
        <w:t>.</w:t>
      </w:r>
      <w:r w:rsidR="00FE1CDC">
        <w:t>76</w:t>
      </w:r>
      <w:r>
        <w:t xml:space="preserve">%) phản ánh đầy đủ 3 mục lớn, nhưng không chi tiết các mục nhỏ. Có </w:t>
      </w:r>
      <w:r w:rsidR="00173582">
        <w:t>4</w:t>
      </w:r>
      <w:r>
        <w:t xml:space="preserve"> tỉnh (tương đương </w:t>
      </w:r>
      <w:r w:rsidR="00173582">
        <w:t>4</w:t>
      </w:r>
      <w:r>
        <w:t>.</w:t>
      </w:r>
      <w:r w:rsidR="00173582">
        <w:t>35</w:t>
      </w:r>
      <w:r>
        <w:t>%) có phản ánh nhưng không đầy đủ theo quy định</w:t>
      </w:r>
      <w:r w:rsidR="00F60C62">
        <w:t>.</w:t>
      </w:r>
    </w:p>
    <w:p w14:paraId="1B4BB8ED" w14:textId="004DDC7D" w:rsidR="00E30B1A" w:rsidRDefault="00E30B1A" w:rsidP="000931F7">
      <w:pPr>
        <w:pStyle w:val="BodyText"/>
      </w:pPr>
      <w:r>
        <w:t xml:space="preserve">POBI 2019 là năm đầu tiên chấm điểm tiêu chí về tính đáng tin cậy </w:t>
      </w:r>
      <w:r w:rsidR="00627481">
        <w:t xml:space="preserve">đối với </w:t>
      </w:r>
      <w:r w:rsidR="009A1322">
        <w:t xml:space="preserve">chênh lệch về </w:t>
      </w:r>
      <w:r w:rsidR="000931F7">
        <w:t>các nội dung về các khoản thu/chi ngân sách: chấm điểm cho đối với cả 4 mục lớn:</w:t>
      </w:r>
      <w:r w:rsidR="009A1322">
        <w:t xml:space="preserve"> (i) Thu ngân sách địa phương, phản ánh trong </w:t>
      </w:r>
      <w:r w:rsidR="009A1322" w:rsidRPr="009A1322">
        <w:rPr>
          <w:i/>
          <w:iCs/>
        </w:rPr>
        <w:t>Mục A.1 Biểu 62 Thông tư 343</w:t>
      </w:r>
      <w:r w:rsidR="009A1322">
        <w:t>;</w:t>
      </w:r>
      <w:r w:rsidR="000931F7">
        <w:t xml:space="preserve"> (i</w:t>
      </w:r>
      <w:r w:rsidR="00FA1301">
        <w:t>i</w:t>
      </w:r>
      <w:r w:rsidR="000931F7">
        <w:t xml:space="preserve">) </w:t>
      </w:r>
      <w:r w:rsidR="009A1322">
        <w:t>Chi cân đối ngân sách địa phương năm 2018</w:t>
      </w:r>
      <w:r w:rsidR="000931F7">
        <w:t xml:space="preserve">, phản ánh trong </w:t>
      </w:r>
      <w:r w:rsidR="009A1322" w:rsidRPr="009A1322">
        <w:rPr>
          <w:i/>
          <w:iCs/>
        </w:rPr>
        <w:t>Mục B.I Biểu 62 Thông tư 343</w:t>
      </w:r>
      <w:r w:rsidR="000931F7">
        <w:t xml:space="preserve">; </w:t>
      </w:r>
      <w:r w:rsidR="000931F7">
        <w:lastRenderedPageBreak/>
        <w:t>(</w:t>
      </w:r>
      <w:r w:rsidR="00FA1301">
        <w:t>ii</w:t>
      </w:r>
      <w:r w:rsidR="000931F7">
        <w:t xml:space="preserve">i) </w:t>
      </w:r>
      <w:r w:rsidR="00FA1301">
        <w:t>Chi đầu tư phát triển</w:t>
      </w:r>
      <w:r w:rsidR="000931F7">
        <w:t xml:space="preserve">, phản ánh trong </w:t>
      </w:r>
      <w:r w:rsidR="00FA1301" w:rsidRPr="00FA1301">
        <w:rPr>
          <w:i/>
          <w:iCs/>
        </w:rPr>
        <w:t>Mục B.I.1 Biểu 62 Thông tư 343</w:t>
      </w:r>
      <w:r w:rsidR="00FA1301">
        <w:t xml:space="preserve">; </w:t>
      </w:r>
      <w:r w:rsidR="000931F7">
        <w:t>(i</w:t>
      </w:r>
      <w:r w:rsidR="00FA1301">
        <w:t>v</w:t>
      </w:r>
      <w:r w:rsidR="000931F7">
        <w:t xml:space="preserve">) </w:t>
      </w:r>
      <w:r w:rsidR="00B17A7E">
        <w:t>C</w:t>
      </w:r>
      <w:r w:rsidR="000931F7">
        <w:t xml:space="preserve">hi </w:t>
      </w:r>
      <w:r w:rsidR="00B17A7E">
        <w:t>thường xuyên</w:t>
      </w:r>
      <w:r w:rsidR="000931F7">
        <w:t xml:space="preserve">, phản ánh trong </w:t>
      </w:r>
      <w:r w:rsidR="00B17A7E" w:rsidRPr="00B17A7E">
        <w:rPr>
          <w:i/>
          <w:iCs/>
        </w:rPr>
        <w:t>Mục B.I.2 Biểu 62 Thông tư 343</w:t>
      </w:r>
      <w:r w:rsidR="000931F7">
        <w:t>.</w:t>
      </w:r>
      <w:r w:rsidR="00D66508">
        <w:t xml:space="preserve"> Kết quả cụ thể như sau:</w:t>
      </w:r>
    </w:p>
    <w:p w14:paraId="4C3AA8C9" w14:textId="7FF38F94" w:rsidR="00D66508" w:rsidRDefault="00D66508" w:rsidP="00D66508">
      <w:pPr>
        <w:pStyle w:val="BodyText"/>
        <w:numPr>
          <w:ilvl w:val="0"/>
          <w:numId w:val="16"/>
        </w:numPr>
      </w:pPr>
      <w:r>
        <w:t xml:space="preserve">Đối với dự toán thu ngân sách: </w:t>
      </w:r>
      <w:r w:rsidR="005234C8">
        <w:t xml:space="preserve">Có 10 </w:t>
      </w:r>
      <w:r w:rsidR="00594AA8">
        <w:t>tỉnh</w:t>
      </w:r>
      <w:r w:rsidR="005234C8">
        <w:t xml:space="preserve"> </w:t>
      </w:r>
      <w:r w:rsidR="00412A81">
        <w:t xml:space="preserve">lập dự toán </w:t>
      </w:r>
      <w:r w:rsidR="005234C8">
        <w:t>tương đối chính xác về thu ngân sách</w:t>
      </w:r>
      <w:r w:rsidR="00412A81">
        <w:t xml:space="preserve"> tỉnh năm 2018,</w:t>
      </w:r>
      <w:r w:rsidR="005234C8">
        <w:t xml:space="preserve"> chênh lệch giữa dự toán được duyệt với quyết toán ngân sách 2018 chỉ nằm trong khoảng 5%. Có 11 </w:t>
      </w:r>
      <w:r w:rsidR="00594AA8">
        <w:t xml:space="preserve">tỉnh </w:t>
      </w:r>
      <w:r w:rsidR="005234C8">
        <w:t xml:space="preserve">phản ánh số thu dự toán chênh lệch từ 5% đến dưới 10% so với tổng quyết toán thu NSĐP. Có 8 </w:t>
      </w:r>
      <w:r w:rsidR="00594AA8">
        <w:t xml:space="preserve">tỉnh </w:t>
      </w:r>
      <w:r w:rsidR="005234C8">
        <w:t>phản ánh số thu dự toán chênh lệch từ 10% đến dưới 15% so với tổng quyết toán thu NSĐP. Có 2</w:t>
      </w:r>
      <w:r w:rsidR="00957B3C">
        <w:t>8</w:t>
      </w:r>
      <w:r w:rsidR="005234C8">
        <w:t xml:space="preserve"> </w:t>
      </w:r>
      <w:r w:rsidR="00594AA8">
        <w:t>tỉnh</w:t>
      </w:r>
      <w:r w:rsidR="005234C8">
        <w:t xml:space="preserve"> phản ánh số thu dự toán chênh lệch 15% trở lên so với tổng quyết toán thu NSĐP hoặc con số trùng khớp tuyệt đối nên không đáng tin cậy.</w:t>
      </w:r>
    </w:p>
    <w:p w14:paraId="3EBEFF74" w14:textId="0DAB5910" w:rsidR="00D66508" w:rsidRDefault="00D66508" w:rsidP="00906490">
      <w:pPr>
        <w:pStyle w:val="BodyText"/>
        <w:numPr>
          <w:ilvl w:val="0"/>
          <w:numId w:val="16"/>
        </w:numPr>
      </w:pPr>
      <w:r>
        <w:t xml:space="preserve">Đối với dự toán </w:t>
      </w:r>
      <w:r w:rsidR="00857999">
        <w:t>chi cân đối ngân sách địa phương</w:t>
      </w:r>
      <w:r>
        <w:t xml:space="preserve">: </w:t>
      </w:r>
      <w:r w:rsidR="00906490">
        <w:t>Có 1</w:t>
      </w:r>
      <w:r w:rsidR="00C473DD">
        <w:t>6</w:t>
      </w:r>
      <w:r w:rsidR="00906490">
        <w:t xml:space="preserve"> </w:t>
      </w:r>
      <w:r w:rsidR="00594AA8">
        <w:t xml:space="preserve">tỉnh </w:t>
      </w:r>
      <w:r w:rsidR="00412A81">
        <w:t xml:space="preserve">lập dự toán </w:t>
      </w:r>
      <w:r w:rsidR="00906490">
        <w:t xml:space="preserve">tương đối chính xác về </w:t>
      </w:r>
      <w:r w:rsidR="009D6B66">
        <w:t xml:space="preserve">khoản </w:t>
      </w:r>
      <w:r w:rsidR="00857999">
        <w:t>chi cân đối ngân sách địa phương</w:t>
      </w:r>
      <w:r w:rsidR="00906490">
        <w:t>, chênh lệch giữa Dự thảo dự toán được duyệt với quyết toán ngân sách 2018 chỉ nằm trong khoảng 5%. Có 1</w:t>
      </w:r>
      <w:r w:rsidR="00EB2BFE">
        <w:t>5</w:t>
      </w:r>
      <w:r w:rsidR="00906490">
        <w:t xml:space="preserve"> </w:t>
      </w:r>
      <w:r w:rsidR="00594AA8">
        <w:t>tỉnh</w:t>
      </w:r>
      <w:r w:rsidR="00906490">
        <w:t xml:space="preserve"> phản ánh số </w:t>
      </w:r>
      <w:r w:rsidR="008B62FD">
        <w:t xml:space="preserve">chi </w:t>
      </w:r>
      <w:r w:rsidR="00906490">
        <w:t xml:space="preserve">dự toán chênh lệch từ 5% đến dưới 10% so với quyết toán </w:t>
      </w:r>
      <w:r w:rsidR="00857999">
        <w:t>chi cân đối ngân sách địa phương</w:t>
      </w:r>
      <w:r w:rsidR="00906490">
        <w:t xml:space="preserve">. Có </w:t>
      </w:r>
      <w:r w:rsidR="003E47BA">
        <w:t>11</w:t>
      </w:r>
      <w:r w:rsidR="00906490">
        <w:t xml:space="preserve"> </w:t>
      </w:r>
      <w:r w:rsidR="00594AA8">
        <w:t>tỉnh</w:t>
      </w:r>
      <w:r w:rsidR="00906490">
        <w:t xml:space="preserve"> phản ánh số </w:t>
      </w:r>
      <w:r w:rsidR="008B62FD">
        <w:t xml:space="preserve">chi </w:t>
      </w:r>
      <w:r w:rsidR="00906490">
        <w:t xml:space="preserve">dự toán chênh lệch từ 10% đến dưới 15% so với quyết toán </w:t>
      </w:r>
      <w:r w:rsidR="00857999">
        <w:t>chi cân đối ngân sách địa phương</w:t>
      </w:r>
      <w:r w:rsidR="00906490">
        <w:t xml:space="preserve">. Có </w:t>
      </w:r>
      <w:r w:rsidR="00B36BC5">
        <w:t>15</w:t>
      </w:r>
      <w:r w:rsidR="00906490">
        <w:t xml:space="preserve"> </w:t>
      </w:r>
      <w:r w:rsidR="00594AA8">
        <w:t xml:space="preserve">tỉnh </w:t>
      </w:r>
      <w:r w:rsidR="00906490">
        <w:t xml:space="preserve">phản ánh số </w:t>
      </w:r>
      <w:r w:rsidR="0029245C">
        <w:t>chi</w:t>
      </w:r>
      <w:r w:rsidR="00906490">
        <w:t xml:space="preserve"> dự toán chênh lệch 15% trở lên so với quyết toán </w:t>
      </w:r>
      <w:r w:rsidR="00857999">
        <w:t xml:space="preserve">chi cân đối ngân sách địa phương </w:t>
      </w:r>
      <w:r w:rsidR="00906490">
        <w:t>hoặc con số trùng khớp tuyệt đối nên không đáng tin cậy.</w:t>
      </w:r>
    </w:p>
    <w:p w14:paraId="2B282E40" w14:textId="12148E7E" w:rsidR="00D66508" w:rsidRDefault="00D66508" w:rsidP="000777DC">
      <w:pPr>
        <w:pStyle w:val="BodyText"/>
        <w:numPr>
          <w:ilvl w:val="0"/>
          <w:numId w:val="16"/>
        </w:numPr>
      </w:pPr>
      <w:r>
        <w:t xml:space="preserve">Đối với dự toán </w:t>
      </w:r>
      <w:r w:rsidR="00AB4DDF">
        <w:t>chi đầu tư phát triển</w:t>
      </w:r>
      <w:r>
        <w:t xml:space="preserve">: </w:t>
      </w:r>
      <w:r w:rsidR="000777DC">
        <w:t xml:space="preserve">Có </w:t>
      </w:r>
      <w:r w:rsidR="00554E09">
        <w:t>8</w:t>
      </w:r>
      <w:r w:rsidR="000777DC">
        <w:t xml:space="preserve"> </w:t>
      </w:r>
      <w:r w:rsidR="00594AA8">
        <w:t xml:space="preserve">tỉnh </w:t>
      </w:r>
      <w:r w:rsidR="00412A81">
        <w:t xml:space="preserve">lập dự toán </w:t>
      </w:r>
      <w:r w:rsidR="000777DC">
        <w:t xml:space="preserve">tương đối chính xác về khoản </w:t>
      </w:r>
      <w:r w:rsidR="00AB4DDF">
        <w:t>chi đầu tư phát triển</w:t>
      </w:r>
      <w:r w:rsidR="000777DC">
        <w:t xml:space="preserve">, chênh lệch giữa Dự thảo dự toán được duyệt với quyết toán ngân sách 2018 chỉ nằm trong khoảng 5%. Có </w:t>
      </w:r>
      <w:r w:rsidR="00554E09">
        <w:t>3</w:t>
      </w:r>
      <w:r w:rsidR="000777DC">
        <w:t xml:space="preserve"> </w:t>
      </w:r>
      <w:r w:rsidR="00594AA8">
        <w:t>tỉnh</w:t>
      </w:r>
      <w:r w:rsidR="000777DC">
        <w:t xml:space="preserve"> phản ánh số </w:t>
      </w:r>
      <w:r w:rsidR="00465945">
        <w:t xml:space="preserve">chi </w:t>
      </w:r>
      <w:r w:rsidR="000777DC">
        <w:t xml:space="preserve">dự toán chênh lệch từ 5% đến dưới 10% so với quyết toán </w:t>
      </w:r>
      <w:r w:rsidR="00AB4DDF">
        <w:t>chi đầu tư phát triển</w:t>
      </w:r>
      <w:r w:rsidR="000777DC">
        <w:t xml:space="preserve">. Có </w:t>
      </w:r>
      <w:r w:rsidR="00554E09">
        <w:t>4</w:t>
      </w:r>
      <w:r w:rsidR="000777DC">
        <w:t xml:space="preserve"> </w:t>
      </w:r>
      <w:r w:rsidR="00594AA8">
        <w:t xml:space="preserve">tỉnh </w:t>
      </w:r>
      <w:r w:rsidR="000777DC">
        <w:t xml:space="preserve">phản ánh số </w:t>
      </w:r>
      <w:r w:rsidR="00465945">
        <w:t>chi</w:t>
      </w:r>
      <w:r w:rsidR="000777DC">
        <w:t xml:space="preserve"> dự toán chênh lệch từ 10% đến dưới 15% so với quyết toán </w:t>
      </w:r>
      <w:r w:rsidR="00AB4DDF">
        <w:t>chi đầu tư phát triển</w:t>
      </w:r>
      <w:r w:rsidR="000777DC">
        <w:t xml:space="preserve">. Có </w:t>
      </w:r>
      <w:r w:rsidR="00554E09">
        <w:t>4</w:t>
      </w:r>
      <w:r w:rsidR="00E44DE3">
        <w:t>2</w:t>
      </w:r>
      <w:r w:rsidR="000777DC">
        <w:t xml:space="preserve"> </w:t>
      </w:r>
      <w:r w:rsidR="00594AA8">
        <w:t>tỉnh</w:t>
      </w:r>
      <w:r w:rsidR="000777DC">
        <w:t xml:space="preserve"> phản ánh số </w:t>
      </w:r>
      <w:r w:rsidR="00465945">
        <w:t xml:space="preserve">chi </w:t>
      </w:r>
      <w:r w:rsidR="000777DC">
        <w:t xml:space="preserve">dự toán chênh lệch 15% trở lên so với quyết toán </w:t>
      </w:r>
      <w:r w:rsidR="00AB4DDF">
        <w:t xml:space="preserve">chi đầu tư phát triển </w:t>
      </w:r>
      <w:r w:rsidR="000777DC">
        <w:t>hoặc con số trùng khớp tuyệt đối nên không đáng tin cậy.</w:t>
      </w:r>
    </w:p>
    <w:p w14:paraId="46104E73" w14:textId="0532BBEF" w:rsidR="00D66508" w:rsidRDefault="00D66508" w:rsidP="00897D5E">
      <w:pPr>
        <w:pStyle w:val="BodyText"/>
        <w:numPr>
          <w:ilvl w:val="0"/>
          <w:numId w:val="16"/>
        </w:numPr>
      </w:pPr>
      <w:r>
        <w:t xml:space="preserve">Đối với dự toán </w:t>
      </w:r>
      <w:r w:rsidR="00375FDD">
        <w:t>chi thường xuyên</w:t>
      </w:r>
      <w:r>
        <w:t xml:space="preserve">: </w:t>
      </w:r>
      <w:r w:rsidR="00897D5E">
        <w:t xml:space="preserve">Có </w:t>
      </w:r>
      <w:r w:rsidR="00D06447">
        <w:t>29</w:t>
      </w:r>
      <w:r w:rsidR="00897D5E">
        <w:t xml:space="preserve"> tỉnh </w:t>
      </w:r>
      <w:r w:rsidR="00412A81">
        <w:t>lập dự toán</w:t>
      </w:r>
      <w:r w:rsidR="00897D5E">
        <w:t xml:space="preserve"> tương đối chính xác về khoản </w:t>
      </w:r>
      <w:r w:rsidR="00375FDD">
        <w:t>chi thường xuyên</w:t>
      </w:r>
      <w:r w:rsidR="00897D5E">
        <w:t xml:space="preserve">, chênh lệch giữa Dự thảo dự toán được duyệt với quyết toán ngân sách 2018 chỉ nằm trong khoảng 5%. Có </w:t>
      </w:r>
      <w:r w:rsidR="00F43516">
        <w:t>20</w:t>
      </w:r>
      <w:r w:rsidR="00897D5E">
        <w:t xml:space="preserve"> tỉnh phản ánh số </w:t>
      </w:r>
      <w:r w:rsidR="00F81E2E">
        <w:t xml:space="preserve">chi </w:t>
      </w:r>
      <w:r w:rsidR="00897D5E">
        <w:t xml:space="preserve">dự toán chênh lệch từ 5% đến dưới 10% so với quyết toán chi ngân sách từ </w:t>
      </w:r>
      <w:r w:rsidR="00375FDD">
        <w:t>chi thường xuyên</w:t>
      </w:r>
      <w:r w:rsidR="00897D5E">
        <w:t xml:space="preserve">. Có </w:t>
      </w:r>
      <w:r w:rsidR="0062636D">
        <w:t>2</w:t>
      </w:r>
      <w:r w:rsidR="00897D5E">
        <w:t xml:space="preserve"> tỉnh phản ánh số </w:t>
      </w:r>
      <w:r w:rsidR="00F81E2E">
        <w:t>chi</w:t>
      </w:r>
      <w:r w:rsidR="00897D5E">
        <w:t xml:space="preserve"> dự toán chênh lệch từ 10% đến dưới 15% so với quyết toán </w:t>
      </w:r>
      <w:r w:rsidR="00375FDD">
        <w:t>chi thường xuyên</w:t>
      </w:r>
      <w:r w:rsidR="00897D5E">
        <w:t xml:space="preserve">. Có </w:t>
      </w:r>
      <w:r w:rsidR="0062636D">
        <w:t>6</w:t>
      </w:r>
      <w:r w:rsidR="00897D5E">
        <w:t xml:space="preserve"> tỉnh phản ánh số </w:t>
      </w:r>
      <w:r w:rsidR="00F81E2E">
        <w:t xml:space="preserve">chi </w:t>
      </w:r>
      <w:r w:rsidR="00897D5E">
        <w:t xml:space="preserve">dự toán chênh </w:t>
      </w:r>
      <w:r w:rsidR="00897D5E">
        <w:lastRenderedPageBreak/>
        <w:t xml:space="preserve">lệch 15% trở lên so với quyết toán </w:t>
      </w:r>
      <w:r w:rsidR="00F14726">
        <w:t>chi thường xuyên</w:t>
      </w:r>
      <w:r w:rsidR="00897D5E">
        <w:t xml:space="preserve"> hoặc con số trùng khớp tuyệt đối nên không đáng tin cậy.</w:t>
      </w:r>
    </w:p>
    <w:p w14:paraId="33E617DB" w14:textId="77777777" w:rsidR="003604DF" w:rsidRDefault="003604DF" w:rsidP="003604DF">
      <w:pPr>
        <w:pStyle w:val="Heading3"/>
        <w:numPr>
          <w:ilvl w:val="0"/>
          <w:numId w:val="15"/>
        </w:numPr>
      </w:pPr>
      <w:bookmarkStart w:id="37" w:name="báo-cáo-ngân-sách-dành-cho-công-dân"/>
      <w:r>
        <w:t>Báo cáo ngân sách dành cho công dân</w:t>
      </w:r>
      <w:bookmarkEnd w:id="37"/>
    </w:p>
    <w:p w14:paraId="1D2E0BDF" w14:textId="5C19EFEC" w:rsidR="003604DF" w:rsidRDefault="003604DF" w:rsidP="00A82939">
      <w:pPr>
        <w:pStyle w:val="FirstParagraph"/>
      </w:pPr>
      <w:bookmarkStart w:id="38" w:name="_Hlk44944981"/>
      <w:r>
        <w:t>Báo cáo ngân sách công dân là tài liệu</w:t>
      </w:r>
      <w:r w:rsidR="008A0F3C">
        <w:t xml:space="preserve"> không bắt buộc công khai theo Luật NSNN 2015, nhưng cần phải công khai theo thông lệ tốt của quốc tế. Số lượng các tỉnh công bố báo cáo ngân sách công dân tăng từ 1 tỉnh trong kỳ khảo sát 2018 lên 14 tỉnh trong POBI2019. Các tỉnh có công bố báo cáo ngân sách công dân trong khảo sát POBI2019, bao gồm </w:t>
      </w:r>
      <w:r w:rsidR="00A82939">
        <w:t>Vĩnh Phúc, Vĩnh Long, Thanh Hóa, Tây Ninh, Quảng Trị, Quảng Ninh, Quảng Nam, Hải Phòng, Hải Dương, Hà Giang, Đà Nẵng, Bình Dương, Hà Nội, và</w:t>
      </w:r>
      <w:r w:rsidR="008A0F3C">
        <w:t xml:space="preserve"> </w:t>
      </w:r>
      <w:r w:rsidR="00A82939">
        <w:t>Bà Rịa - Vũng Tàu.</w:t>
      </w:r>
      <w:r w:rsidR="008A0F3C">
        <w:t xml:space="preserve"> Kết quả này cho thấy, các tỉnh đã có nỗ lực công khai ngân sách theo như đúng quy định của Việt Nam mà có thể công khai theo như thông lệ tốt của quốc tế.</w:t>
      </w:r>
      <w:bookmarkEnd w:id="38"/>
    </w:p>
    <w:p w14:paraId="22CAED13" w14:textId="0BBA2FA7" w:rsidR="006F51EC" w:rsidRDefault="0097035B" w:rsidP="002906C7">
      <w:pPr>
        <w:pStyle w:val="FirstParagraph"/>
      </w:pPr>
      <w:r>
        <w:t xml:space="preserve">Trong số các tỉnh có công khai báo cáo ngân sách dành cho công dân, có </w:t>
      </w:r>
      <w:r w:rsidR="0051042B">
        <w:t>10</w:t>
      </w:r>
      <w:r>
        <w:t xml:space="preserve"> tỉnh công khai t</w:t>
      </w:r>
      <w:r w:rsidRPr="0097035B">
        <w:t>rong vòng 30 ngày sau khi HĐND cấp tỉnh ban hành Nghị quyết</w:t>
      </w:r>
      <w:r w:rsidR="00D10AC2">
        <w:t>. Có duy nhất 1 tỉnh công khai trong khoảng từ 31 đến 60 ngày. Không có tỉnh nào công khai</w:t>
      </w:r>
      <w:r w:rsidR="004D3AB9">
        <w:t xml:space="preserve"> quá muộn, tuy nhiên có 3 tỉnh không xác định được rõ ngày công khai tài liệu.</w:t>
      </w:r>
    </w:p>
    <w:p w14:paraId="0A8A1F4A" w14:textId="6A160554" w:rsidR="003604DF" w:rsidRDefault="003604DF" w:rsidP="003604DF">
      <w:pPr>
        <w:pStyle w:val="Heading3"/>
        <w:numPr>
          <w:ilvl w:val="0"/>
          <w:numId w:val="15"/>
        </w:numPr>
      </w:pPr>
      <w:bookmarkStart w:id="39" w:name="Xc9d40862b152840a908562915dac6afe7d28ac6"/>
      <w:r>
        <w:t xml:space="preserve">Danh mục dự án đầu tư công và </w:t>
      </w:r>
      <w:r w:rsidR="00553060">
        <w:t>Báo cáo t</w:t>
      </w:r>
      <w:r>
        <w:t>ình hình nợ công của tỉnh</w:t>
      </w:r>
      <w:bookmarkEnd w:id="39"/>
    </w:p>
    <w:p w14:paraId="761F3268" w14:textId="04B8EAB9" w:rsidR="009F7F1B" w:rsidRDefault="005C52CC" w:rsidP="003604DF">
      <w:pPr>
        <w:pStyle w:val="FirstParagraph"/>
      </w:pPr>
      <w:bookmarkStart w:id="40" w:name="_Hlk44944994"/>
      <w:r>
        <w:t>Danh mục dự án đầu tư công</w:t>
      </w:r>
      <w:r w:rsidR="002F65CD">
        <w:t xml:space="preserve"> </w:t>
      </w:r>
      <w:r w:rsidR="003604DF">
        <w:t xml:space="preserve">là tài liệu được các tỉnh </w:t>
      </w:r>
      <w:r w:rsidR="00553060">
        <w:t xml:space="preserve">công khai </w:t>
      </w:r>
      <w:r w:rsidR="003604DF">
        <w:t>tương đối đầy đủ với</w:t>
      </w:r>
      <w:r w:rsidR="00AB4E2C">
        <w:t xml:space="preserve"> </w:t>
      </w:r>
      <w:r w:rsidR="005D14D8">
        <w:t>50</w:t>
      </w:r>
      <w:r w:rsidR="00AB4E2C">
        <w:t xml:space="preserve"> tỉnh công khai (</w:t>
      </w:r>
      <w:r w:rsidR="00CF0932">
        <w:t xml:space="preserve">tương đương với </w:t>
      </w:r>
      <w:r w:rsidR="00DE2999">
        <w:t>7</w:t>
      </w:r>
      <w:r w:rsidR="005D14D8">
        <w:t>9</w:t>
      </w:r>
      <w:r w:rsidR="00CF0932">
        <w:t>.</w:t>
      </w:r>
      <w:r w:rsidR="005D14D8">
        <w:t>37</w:t>
      </w:r>
      <w:r w:rsidR="00CF0932">
        <w:t>%</w:t>
      </w:r>
      <w:r w:rsidR="00AB4E2C">
        <w:t>)</w:t>
      </w:r>
      <w:r w:rsidR="005D1A84">
        <w:t>,</w:t>
      </w:r>
      <w:r w:rsidR="00AB4E2C">
        <w:t xml:space="preserve"> </w:t>
      </w:r>
      <w:r w:rsidR="00F6126F">
        <w:t>cao</w:t>
      </w:r>
      <w:r w:rsidR="00AB4E2C">
        <w:t xml:space="preserve"> hơn so với POBI 2018</w:t>
      </w:r>
      <w:r w:rsidR="003604DF">
        <w:t xml:space="preserve"> </w:t>
      </w:r>
      <w:r w:rsidR="00AB4E2C">
        <w:t xml:space="preserve">(với </w:t>
      </w:r>
      <w:r w:rsidR="003604DF">
        <w:t>46</w:t>
      </w:r>
      <w:r w:rsidR="00AB4E2C">
        <w:t xml:space="preserve"> </w:t>
      </w:r>
      <w:r w:rsidR="003604DF">
        <w:t>tỉnh thành công bố loại tài liệu này</w:t>
      </w:r>
      <w:r w:rsidR="00AB4E2C">
        <w:t>)</w:t>
      </w:r>
      <w:r w:rsidR="003604DF">
        <w:t xml:space="preserve">. </w:t>
      </w:r>
      <w:r w:rsidR="009F7F1B">
        <w:t xml:space="preserve">Trong số đó, có 26 tỉnh (tương đương với 41.27%) công khai ở định dạng word/excel, thuận tiện cho việc sử dụng. Có 3 đơn vị công bố tài liệu ở định dạng PDF nhưng có thể chuyển hóa được thành word/excel. Có 21 đơn vị công bố tài liệu ở định dạng PDF scan, không thuận tiện cho việc sử dụng. </w:t>
      </w:r>
    </w:p>
    <w:p w14:paraId="6FDF12FA" w14:textId="3CB490AE" w:rsidR="003604DF" w:rsidRDefault="003604DF" w:rsidP="003604DF">
      <w:pPr>
        <w:pStyle w:val="FirstParagraph"/>
      </w:pPr>
      <w:r>
        <w:t>Trong số đó, có 2</w:t>
      </w:r>
      <w:r w:rsidR="00891859">
        <w:t>5</w:t>
      </w:r>
      <w:r>
        <w:t xml:space="preserve"> tỉnh (tương đương </w:t>
      </w:r>
      <w:r w:rsidR="00DE2999">
        <w:t>39</w:t>
      </w:r>
      <w:r>
        <w:t>.</w:t>
      </w:r>
      <w:r w:rsidR="00DE2999">
        <w:t>68</w:t>
      </w:r>
      <w:r>
        <w:t xml:space="preserve">%) công bố tài liệu đi kèm với ngày công khai, </w:t>
      </w:r>
      <w:r w:rsidR="00891859">
        <w:t>3</w:t>
      </w:r>
      <w:r>
        <w:t xml:space="preserve"> tỉnh (tương đương </w:t>
      </w:r>
      <w:r w:rsidR="00DF6A46">
        <w:t>4.76</w:t>
      </w:r>
      <w:r>
        <w:t xml:space="preserve">%) </w:t>
      </w:r>
      <w:r w:rsidR="00891859">
        <w:t xml:space="preserve">công khai chậm, và 20 </w:t>
      </w:r>
      <w:r>
        <w:t>tỉnh có công bố tài liệu nhưng không đi kèm với ngày công khai trên cổng thông tin điện tử của UBND tỉnh, HĐND tỉnh và Sở Tài chính tỉnh.</w:t>
      </w:r>
    </w:p>
    <w:p w14:paraId="5BE7EA65" w14:textId="3350FAC7" w:rsidR="003604DF" w:rsidRDefault="003604DF" w:rsidP="003604DF">
      <w:pPr>
        <w:pStyle w:val="BodyText"/>
      </w:pPr>
      <w:r>
        <w:t xml:space="preserve">Ngoài ra, POBI 2018 cũng chấm điểm về việc công khai </w:t>
      </w:r>
      <w:r w:rsidR="005C52CC">
        <w:t xml:space="preserve">Báo cáo tình hình nợ công của tỉnh trong </w:t>
      </w:r>
      <w:r>
        <w:t xml:space="preserve">năm 2019. Có </w:t>
      </w:r>
      <w:r w:rsidR="00090A4A">
        <w:t xml:space="preserve">31 </w:t>
      </w:r>
      <w:r>
        <w:t xml:space="preserve">tỉnh (tương đương </w:t>
      </w:r>
      <w:r w:rsidR="00883EC0">
        <w:t>4</w:t>
      </w:r>
      <w:r w:rsidR="00090A4A">
        <w:t>9</w:t>
      </w:r>
      <w:r w:rsidR="00883EC0">
        <w:t>.</w:t>
      </w:r>
      <w:r w:rsidR="00090A4A">
        <w:t>21</w:t>
      </w:r>
      <w:r>
        <w:t xml:space="preserve">%) công bố tài liệu này. Trong số đó có Trong số đó, </w:t>
      </w:r>
      <w:r w:rsidR="0020284B">
        <w:t xml:space="preserve">có </w:t>
      </w:r>
      <w:r w:rsidR="001B5D94">
        <w:t>28</w:t>
      </w:r>
      <w:r>
        <w:t xml:space="preserve"> tỉnh (tương đương </w:t>
      </w:r>
      <w:r w:rsidR="00F23432">
        <w:t>44</w:t>
      </w:r>
      <w:r w:rsidR="009526B1">
        <w:t>.</w:t>
      </w:r>
      <w:r w:rsidR="00F23432">
        <w:t>44</w:t>
      </w:r>
      <w:r>
        <w:t xml:space="preserve">%) công bố tài liệu đi kèm với ngày công khai, </w:t>
      </w:r>
      <w:r w:rsidR="001B5D94">
        <w:t>3</w:t>
      </w:r>
      <w:r>
        <w:t xml:space="preserve"> tỉnh</w:t>
      </w:r>
      <w:r w:rsidR="002925F2">
        <w:t xml:space="preserve"> còn lại</w:t>
      </w:r>
      <w:r>
        <w:t xml:space="preserve"> (tương đương </w:t>
      </w:r>
      <w:r w:rsidR="007B0239">
        <w:t>4</w:t>
      </w:r>
      <w:r w:rsidR="003356C7">
        <w:t>.</w:t>
      </w:r>
      <w:r w:rsidR="007B0239">
        <w:t>76</w:t>
      </w:r>
      <w:r>
        <w:t xml:space="preserve">%) có công bố tài liệu nhưng không đi kèm </w:t>
      </w:r>
      <w:r>
        <w:lastRenderedPageBreak/>
        <w:t>với ngày công khai trên cổng thông tin điện tử của UBND tỉnh, HĐND tỉnh và Sở Tài chính tỉnh.</w:t>
      </w:r>
      <w:bookmarkEnd w:id="40"/>
    </w:p>
    <w:p w14:paraId="6B17FBFB" w14:textId="77777777" w:rsidR="003604DF" w:rsidRDefault="003604DF" w:rsidP="003604DF">
      <w:pPr>
        <w:pStyle w:val="Heading3"/>
        <w:numPr>
          <w:ilvl w:val="0"/>
          <w:numId w:val="15"/>
        </w:numPr>
      </w:pPr>
      <w:bookmarkStart w:id="41" w:name="X70a9a538663e1296fec21e8e9eb08093b4a44d4"/>
      <w:r>
        <w:t>Công khai các tài liệu không chấm điểm POBI 2019</w:t>
      </w:r>
      <w:bookmarkEnd w:id="41"/>
    </w:p>
    <w:p w14:paraId="122ABD7A" w14:textId="663C7606" w:rsidR="003604DF" w:rsidRDefault="003604DF" w:rsidP="00A80F53">
      <w:pPr>
        <w:pStyle w:val="FirstParagraph"/>
      </w:pPr>
      <w:bookmarkStart w:id="42" w:name="_Hlk44945027"/>
      <w:r>
        <w:t xml:space="preserve">Đối với các tài liệu không tính điểm POBI, loại tài liệu được các tỉnh công khai nhiều nhất là Hướng dẫn xây dựng dự toán ngân sách năm 2019 của tỉnh với </w:t>
      </w:r>
      <w:r w:rsidR="00BC4ED9">
        <w:t>3</w:t>
      </w:r>
      <w:r w:rsidR="00F93A93">
        <w:t>4</w:t>
      </w:r>
      <w:r>
        <w:t xml:space="preserve"> tỉnh công </w:t>
      </w:r>
      <w:r w:rsidR="00877821">
        <w:t>khai</w:t>
      </w:r>
      <w:r>
        <w:t xml:space="preserve">. Chỉ có </w:t>
      </w:r>
      <w:r w:rsidR="00B022A9">
        <w:t>7</w:t>
      </w:r>
      <w:r>
        <w:t xml:space="preserve"> tỉnh (</w:t>
      </w:r>
      <w:r w:rsidR="00A80F53">
        <w:t>Bà Rịa - Vũng Tàu, Lào Cai, Quảng Bình, Quảng Ngãi, Thanh Hóa, Vĩnh Long, vàHà Nam</w:t>
      </w:r>
      <w:r>
        <w:t>) công bố Kết quả kiểm toán ngân sách tỉnh, kết quả thực hiện kiến nghị của Kiểm toán nhà nước năm 2016 hoặc năm 2017.</w:t>
      </w:r>
    </w:p>
    <w:p w14:paraId="1E96BC8F" w14:textId="1B8F2CCB" w:rsidR="003604DF" w:rsidRDefault="003604DF" w:rsidP="00100FB8">
      <w:pPr>
        <w:pStyle w:val="BodyText"/>
      </w:pPr>
      <w:r>
        <w:t>Tổng điểm cho các tài liệu khuyến khích công khai trong POBI 201</w:t>
      </w:r>
      <w:r w:rsidR="00656A9A">
        <w:t>9</w:t>
      </w:r>
      <w:r>
        <w:t xml:space="preserve"> là </w:t>
      </w:r>
      <w:r w:rsidR="005C3D09">
        <w:t>2</w:t>
      </w:r>
      <w:r>
        <w:t xml:space="preserve">00 điểm, tương đương 100 điểm quy đổi. </w:t>
      </w:r>
      <w:r w:rsidR="00456C39">
        <w:t>Vĩnh Long, Thanh Hóa, Lào Cai, và Quảng Bình</w:t>
      </w:r>
      <w:r w:rsidR="009C58A9">
        <w:t xml:space="preserve"> </w:t>
      </w:r>
      <w:r>
        <w:t>là tỉnh đứng đầu danh sách các tỉnh công khai các loại tài liệu khuyến khích với điểm</w:t>
      </w:r>
      <w:r w:rsidR="00456C39">
        <w:t xml:space="preserve"> số tối đa</w:t>
      </w:r>
      <w:r>
        <w:t>.</w:t>
      </w:r>
      <w:bookmarkEnd w:id="42"/>
    </w:p>
    <w:sectPr w:rsidR="003604DF">
      <w:footerReference w:type="even" r:id="rId36"/>
      <w:footerReference w:type="default" r:id="rId37"/>
      <w:pgSz w:w="11906" w:h="16838"/>
      <w:pgMar w:top="1440" w:right="1440" w:bottom="1440" w:left="1440" w:header="0" w:footer="72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C10AC" w14:textId="77777777" w:rsidR="002B2204" w:rsidRDefault="002B2204">
      <w:pPr>
        <w:spacing w:before="0" w:after="0" w:line="240" w:lineRule="auto"/>
      </w:pPr>
      <w:r>
        <w:separator/>
      </w:r>
    </w:p>
  </w:endnote>
  <w:endnote w:type="continuationSeparator" w:id="0">
    <w:p w14:paraId="3658768A" w14:textId="77777777" w:rsidR="002B2204" w:rsidRDefault="002B22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8637434"/>
      <w:docPartObj>
        <w:docPartGallery w:val="Page Numbers (Bottom of Page)"/>
        <w:docPartUnique/>
      </w:docPartObj>
    </w:sdtPr>
    <w:sdtEndPr/>
    <w:sdtContent>
      <w:p w14:paraId="20128462" w14:textId="31C18CF6" w:rsidR="00FF664C" w:rsidRDefault="00FF664C">
        <w:pPr>
          <w:pStyle w:val="Footer"/>
        </w:pPr>
        <w:r>
          <w:fldChar w:fldCharType="begin"/>
        </w:r>
        <w:r>
          <w:instrText>PAGE</w:instrText>
        </w:r>
        <w:r>
          <w:fldChar w:fldCharType="separate"/>
        </w:r>
        <w:r w:rsidR="002E3AAA">
          <w:rPr>
            <w:noProof/>
          </w:rPr>
          <w:t>50</w:t>
        </w:r>
        <w:r>
          <w:fldChar w:fldCharType="end"/>
        </w:r>
      </w:p>
      <w:p w14:paraId="016D65D8" w14:textId="77777777" w:rsidR="00FF664C" w:rsidRDefault="002E3AA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989531"/>
      <w:docPartObj>
        <w:docPartGallery w:val="Page Numbers (Bottom of Page)"/>
        <w:docPartUnique/>
      </w:docPartObj>
    </w:sdtPr>
    <w:sdtEndPr/>
    <w:sdtContent>
      <w:p w14:paraId="66132C09" w14:textId="2252E21E" w:rsidR="00FF664C" w:rsidRDefault="00FF664C">
        <w:pPr>
          <w:pStyle w:val="Footer"/>
          <w:jc w:val="right"/>
        </w:pPr>
        <w:r>
          <w:fldChar w:fldCharType="begin"/>
        </w:r>
        <w:r>
          <w:instrText>PAGE</w:instrText>
        </w:r>
        <w:r>
          <w:fldChar w:fldCharType="separate"/>
        </w:r>
        <w:r w:rsidR="002E3AAA">
          <w:rPr>
            <w:noProof/>
          </w:rPr>
          <w:t>49</w:t>
        </w:r>
        <w:r>
          <w:fldChar w:fldCharType="end"/>
        </w:r>
      </w:p>
    </w:sdtContent>
  </w:sdt>
  <w:p w14:paraId="088D5267" w14:textId="77777777" w:rsidR="00FF664C" w:rsidRDefault="00FF6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F7A75" w14:textId="77777777" w:rsidR="002B2204" w:rsidRDefault="002B2204">
      <w:r>
        <w:separator/>
      </w:r>
    </w:p>
  </w:footnote>
  <w:footnote w:type="continuationSeparator" w:id="0">
    <w:p w14:paraId="2C999A77" w14:textId="77777777" w:rsidR="002B2204" w:rsidRDefault="002B2204">
      <w:r>
        <w:continuationSeparator/>
      </w:r>
    </w:p>
  </w:footnote>
  <w:footnote w:id="1">
    <w:p w14:paraId="7B8A8AA7" w14:textId="4E078E30" w:rsidR="00FF664C" w:rsidRDefault="00FF664C" w:rsidP="00C51D5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r>
        <w:rPr>
          <w:color w:val="000000"/>
        </w:rPr>
        <w:t xml:space="preserve"> </w:t>
      </w:r>
      <w:r>
        <w:rPr>
          <w:color w:val="000000"/>
          <w:sz w:val="20"/>
          <w:szCs w:val="20"/>
        </w:rPr>
        <w:t>Từ ngày 04 đến ngày 06 tháng 02 năm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ACA87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AF560A"/>
    <w:multiLevelType w:val="multilevel"/>
    <w:tmpl w:val="EFD668AE"/>
    <w:lvl w:ilvl="0">
      <w:start w:val="1"/>
      <w:numFmt w:val="decimal"/>
      <w:lvlText w:val="%1."/>
      <w:lvlJc w:val="left"/>
      <w:pPr>
        <w:ind w:left="720" w:hanging="360"/>
      </w:pPr>
      <w:rPr>
        <w:u w:val="no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4E006A0"/>
    <w:multiLevelType w:val="hybridMultilevel"/>
    <w:tmpl w:val="ABC09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466B2"/>
    <w:multiLevelType w:val="multilevel"/>
    <w:tmpl w:val="16C276B8"/>
    <w:lvl w:ilvl="0">
      <w:start w:val="1"/>
      <w:numFmt w:val="decimal"/>
      <w:pStyle w:val="Heading3"/>
      <w:lvlText w:val="%1."/>
      <w:lvlJc w:val="left"/>
      <w:pPr>
        <w:ind w:left="720" w:hanging="360"/>
      </w:pPr>
      <w:rPr>
        <w:u w:val="no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55586B65"/>
    <w:multiLevelType w:val="hybridMultilevel"/>
    <w:tmpl w:val="B7282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561F3C"/>
    <w:multiLevelType w:val="hybridMultilevel"/>
    <w:tmpl w:val="D8802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315DCA"/>
    <w:multiLevelType w:val="multilevel"/>
    <w:tmpl w:val="C06801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4"/>
  </w:num>
  <w:num w:numId="15">
    <w:abstractNumId w:val="1"/>
  </w:num>
  <w:num w:numId="16">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B06"/>
    <w:rsid w:val="00010DC4"/>
    <w:rsid w:val="00011C8B"/>
    <w:rsid w:val="00016AC0"/>
    <w:rsid w:val="00024689"/>
    <w:rsid w:val="0002500F"/>
    <w:rsid w:val="000251DB"/>
    <w:rsid w:val="0002738A"/>
    <w:rsid w:val="00030D9D"/>
    <w:rsid w:val="00037482"/>
    <w:rsid w:val="00041DC8"/>
    <w:rsid w:val="00042449"/>
    <w:rsid w:val="00042DFF"/>
    <w:rsid w:val="00043633"/>
    <w:rsid w:val="0004599A"/>
    <w:rsid w:val="000552C1"/>
    <w:rsid w:val="00055C29"/>
    <w:rsid w:val="00056944"/>
    <w:rsid w:val="000619D3"/>
    <w:rsid w:val="00065024"/>
    <w:rsid w:val="00070CDC"/>
    <w:rsid w:val="00071645"/>
    <w:rsid w:val="000738C7"/>
    <w:rsid w:val="000777DC"/>
    <w:rsid w:val="00080A46"/>
    <w:rsid w:val="000868BD"/>
    <w:rsid w:val="0009082D"/>
    <w:rsid w:val="00090A4A"/>
    <w:rsid w:val="000931F7"/>
    <w:rsid w:val="000A1FD4"/>
    <w:rsid w:val="000B0EAF"/>
    <w:rsid w:val="000B1A9C"/>
    <w:rsid w:val="000B758E"/>
    <w:rsid w:val="000C4605"/>
    <w:rsid w:val="000C59A3"/>
    <w:rsid w:val="000C6A50"/>
    <w:rsid w:val="000C7F6C"/>
    <w:rsid w:val="000D226D"/>
    <w:rsid w:val="000D3CBB"/>
    <w:rsid w:val="000D4677"/>
    <w:rsid w:val="000E00A1"/>
    <w:rsid w:val="000E242D"/>
    <w:rsid w:val="000E6C8C"/>
    <w:rsid w:val="000E7FB8"/>
    <w:rsid w:val="000F1F0E"/>
    <w:rsid w:val="000F55E2"/>
    <w:rsid w:val="00100C67"/>
    <w:rsid w:val="00100FB8"/>
    <w:rsid w:val="00103A88"/>
    <w:rsid w:val="00105361"/>
    <w:rsid w:val="00107B0E"/>
    <w:rsid w:val="00112C95"/>
    <w:rsid w:val="00120B94"/>
    <w:rsid w:val="001251B8"/>
    <w:rsid w:val="001307B7"/>
    <w:rsid w:val="00137592"/>
    <w:rsid w:val="00140B37"/>
    <w:rsid w:val="0014167A"/>
    <w:rsid w:val="00144F3C"/>
    <w:rsid w:val="00147013"/>
    <w:rsid w:val="0015033D"/>
    <w:rsid w:val="001527CF"/>
    <w:rsid w:val="001552F5"/>
    <w:rsid w:val="00155B2C"/>
    <w:rsid w:val="001634F5"/>
    <w:rsid w:val="00170A4D"/>
    <w:rsid w:val="00173582"/>
    <w:rsid w:val="00175440"/>
    <w:rsid w:val="00182872"/>
    <w:rsid w:val="00186BC7"/>
    <w:rsid w:val="0018771E"/>
    <w:rsid w:val="001879AB"/>
    <w:rsid w:val="00190B43"/>
    <w:rsid w:val="001A4E12"/>
    <w:rsid w:val="001A760C"/>
    <w:rsid w:val="001B45A9"/>
    <w:rsid w:val="001B5D94"/>
    <w:rsid w:val="001C5EF2"/>
    <w:rsid w:val="001D0B42"/>
    <w:rsid w:val="001D1037"/>
    <w:rsid w:val="001E0393"/>
    <w:rsid w:val="001E14D2"/>
    <w:rsid w:val="001E644C"/>
    <w:rsid w:val="001F24E5"/>
    <w:rsid w:val="0020124C"/>
    <w:rsid w:val="002026A2"/>
    <w:rsid w:val="0020284B"/>
    <w:rsid w:val="00210A66"/>
    <w:rsid w:val="00210B31"/>
    <w:rsid w:val="00214B32"/>
    <w:rsid w:val="00220513"/>
    <w:rsid w:val="0022709B"/>
    <w:rsid w:val="002321B3"/>
    <w:rsid w:val="00232B4D"/>
    <w:rsid w:val="00233170"/>
    <w:rsid w:val="00235B9B"/>
    <w:rsid w:val="00236D55"/>
    <w:rsid w:val="0024248E"/>
    <w:rsid w:val="002504A2"/>
    <w:rsid w:val="00250FAA"/>
    <w:rsid w:val="00251F9B"/>
    <w:rsid w:val="0025443B"/>
    <w:rsid w:val="00257275"/>
    <w:rsid w:val="00257ACB"/>
    <w:rsid w:val="00263E1D"/>
    <w:rsid w:val="002668FC"/>
    <w:rsid w:val="002709B4"/>
    <w:rsid w:val="00277B02"/>
    <w:rsid w:val="002806D6"/>
    <w:rsid w:val="00283C9B"/>
    <w:rsid w:val="00283FF6"/>
    <w:rsid w:val="002851B2"/>
    <w:rsid w:val="00290628"/>
    <w:rsid w:val="002906C7"/>
    <w:rsid w:val="0029245C"/>
    <w:rsid w:val="002925F2"/>
    <w:rsid w:val="002A4AD2"/>
    <w:rsid w:val="002A566C"/>
    <w:rsid w:val="002A57FE"/>
    <w:rsid w:val="002A7AE1"/>
    <w:rsid w:val="002B14A9"/>
    <w:rsid w:val="002B2204"/>
    <w:rsid w:val="002B3D50"/>
    <w:rsid w:val="002B42CD"/>
    <w:rsid w:val="002C39B6"/>
    <w:rsid w:val="002C750E"/>
    <w:rsid w:val="002D05F3"/>
    <w:rsid w:val="002D6708"/>
    <w:rsid w:val="002E3AAA"/>
    <w:rsid w:val="002E5720"/>
    <w:rsid w:val="002E6E0F"/>
    <w:rsid w:val="002E771A"/>
    <w:rsid w:val="002F0042"/>
    <w:rsid w:val="002F65CD"/>
    <w:rsid w:val="002F7D1A"/>
    <w:rsid w:val="00304C59"/>
    <w:rsid w:val="00306CBB"/>
    <w:rsid w:val="0031219E"/>
    <w:rsid w:val="00312A72"/>
    <w:rsid w:val="003151BE"/>
    <w:rsid w:val="00315AFC"/>
    <w:rsid w:val="00315D3F"/>
    <w:rsid w:val="003220C6"/>
    <w:rsid w:val="00322E43"/>
    <w:rsid w:val="00323193"/>
    <w:rsid w:val="0033108A"/>
    <w:rsid w:val="00331834"/>
    <w:rsid w:val="00332D1D"/>
    <w:rsid w:val="003356C7"/>
    <w:rsid w:val="003414F8"/>
    <w:rsid w:val="003439EE"/>
    <w:rsid w:val="00346205"/>
    <w:rsid w:val="00350B81"/>
    <w:rsid w:val="00352C3B"/>
    <w:rsid w:val="003541CC"/>
    <w:rsid w:val="003565B2"/>
    <w:rsid w:val="003578B0"/>
    <w:rsid w:val="003604DF"/>
    <w:rsid w:val="00360DB8"/>
    <w:rsid w:val="00365CD2"/>
    <w:rsid w:val="00375FDD"/>
    <w:rsid w:val="00377FB2"/>
    <w:rsid w:val="00381B19"/>
    <w:rsid w:val="0038612F"/>
    <w:rsid w:val="003909F9"/>
    <w:rsid w:val="00392D8A"/>
    <w:rsid w:val="003A1513"/>
    <w:rsid w:val="003A5BD0"/>
    <w:rsid w:val="003A5F2F"/>
    <w:rsid w:val="003B07D7"/>
    <w:rsid w:val="003B0A41"/>
    <w:rsid w:val="003B1080"/>
    <w:rsid w:val="003B2416"/>
    <w:rsid w:val="003B3721"/>
    <w:rsid w:val="003B436E"/>
    <w:rsid w:val="003B43C0"/>
    <w:rsid w:val="003B7EB5"/>
    <w:rsid w:val="003C1159"/>
    <w:rsid w:val="003C786B"/>
    <w:rsid w:val="003D4B3A"/>
    <w:rsid w:val="003E0523"/>
    <w:rsid w:val="003E1C1F"/>
    <w:rsid w:val="003E47BA"/>
    <w:rsid w:val="003E5296"/>
    <w:rsid w:val="003E68DD"/>
    <w:rsid w:val="003E69E3"/>
    <w:rsid w:val="003E7034"/>
    <w:rsid w:val="003F34F7"/>
    <w:rsid w:val="003F41C2"/>
    <w:rsid w:val="003F6AE1"/>
    <w:rsid w:val="0040154E"/>
    <w:rsid w:val="00402A1F"/>
    <w:rsid w:val="004111AD"/>
    <w:rsid w:val="00412A81"/>
    <w:rsid w:val="004147BC"/>
    <w:rsid w:val="00416554"/>
    <w:rsid w:val="00433B2D"/>
    <w:rsid w:val="004364AB"/>
    <w:rsid w:val="00445361"/>
    <w:rsid w:val="004469BB"/>
    <w:rsid w:val="00446F53"/>
    <w:rsid w:val="004501FA"/>
    <w:rsid w:val="004506AB"/>
    <w:rsid w:val="0045227F"/>
    <w:rsid w:val="00453CBC"/>
    <w:rsid w:val="00456C39"/>
    <w:rsid w:val="00465945"/>
    <w:rsid w:val="004705F3"/>
    <w:rsid w:val="0047374C"/>
    <w:rsid w:val="004739FB"/>
    <w:rsid w:val="00482738"/>
    <w:rsid w:val="00486DF3"/>
    <w:rsid w:val="00487EAC"/>
    <w:rsid w:val="004954CA"/>
    <w:rsid w:val="004A00DA"/>
    <w:rsid w:val="004B12DE"/>
    <w:rsid w:val="004B7202"/>
    <w:rsid w:val="004C190B"/>
    <w:rsid w:val="004D11DC"/>
    <w:rsid w:val="004D3AB9"/>
    <w:rsid w:val="004D5D00"/>
    <w:rsid w:val="004D62B4"/>
    <w:rsid w:val="004E142E"/>
    <w:rsid w:val="004E29B3"/>
    <w:rsid w:val="004E6BAE"/>
    <w:rsid w:val="004E6C50"/>
    <w:rsid w:val="004F743C"/>
    <w:rsid w:val="0050299B"/>
    <w:rsid w:val="00504E5C"/>
    <w:rsid w:val="00505AAF"/>
    <w:rsid w:val="00507035"/>
    <w:rsid w:val="0051042B"/>
    <w:rsid w:val="005156C6"/>
    <w:rsid w:val="005234C8"/>
    <w:rsid w:val="00526A38"/>
    <w:rsid w:val="0052706A"/>
    <w:rsid w:val="00527521"/>
    <w:rsid w:val="00532303"/>
    <w:rsid w:val="00541FF2"/>
    <w:rsid w:val="00542FAE"/>
    <w:rsid w:val="00543AF8"/>
    <w:rsid w:val="00553060"/>
    <w:rsid w:val="00554E09"/>
    <w:rsid w:val="00556B6F"/>
    <w:rsid w:val="00560F4E"/>
    <w:rsid w:val="00563064"/>
    <w:rsid w:val="00564865"/>
    <w:rsid w:val="00565ACF"/>
    <w:rsid w:val="00567A97"/>
    <w:rsid w:val="005704E6"/>
    <w:rsid w:val="00580A41"/>
    <w:rsid w:val="005832E6"/>
    <w:rsid w:val="00584AE4"/>
    <w:rsid w:val="00584C16"/>
    <w:rsid w:val="00590D07"/>
    <w:rsid w:val="00594AA8"/>
    <w:rsid w:val="00594E87"/>
    <w:rsid w:val="005A10E8"/>
    <w:rsid w:val="005B06F5"/>
    <w:rsid w:val="005B2507"/>
    <w:rsid w:val="005C3D09"/>
    <w:rsid w:val="005C52CC"/>
    <w:rsid w:val="005C72C5"/>
    <w:rsid w:val="005C7C86"/>
    <w:rsid w:val="005D14D8"/>
    <w:rsid w:val="005D1A84"/>
    <w:rsid w:val="005D38A0"/>
    <w:rsid w:val="005D3A4C"/>
    <w:rsid w:val="005E0D1F"/>
    <w:rsid w:val="005E7627"/>
    <w:rsid w:val="005F761A"/>
    <w:rsid w:val="00600E4C"/>
    <w:rsid w:val="0061320C"/>
    <w:rsid w:val="0061469B"/>
    <w:rsid w:val="00621CB9"/>
    <w:rsid w:val="00623A8B"/>
    <w:rsid w:val="00624F48"/>
    <w:rsid w:val="0062538B"/>
    <w:rsid w:val="00625A02"/>
    <w:rsid w:val="0062636D"/>
    <w:rsid w:val="00627481"/>
    <w:rsid w:val="00636544"/>
    <w:rsid w:val="00637E03"/>
    <w:rsid w:val="006437EF"/>
    <w:rsid w:val="006445CD"/>
    <w:rsid w:val="00644615"/>
    <w:rsid w:val="006471B4"/>
    <w:rsid w:val="006513CF"/>
    <w:rsid w:val="00651F3E"/>
    <w:rsid w:val="006530E3"/>
    <w:rsid w:val="00653140"/>
    <w:rsid w:val="00654376"/>
    <w:rsid w:val="00656A9A"/>
    <w:rsid w:val="00664B2A"/>
    <w:rsid w:val="00665821"/>
    <w:rsid w:val="0067281F"/>
    <w:rsid w:val="00673089"/>
    <w:rsid w:val="0068168A"/>
    <w:rsid w:val="00684847"/>
    <w:rsid w:val="00685C51"/>
    <w:rsid w:val="00694DBF"/>
    <w:rsid w:val="00695562"/>
    <w:rsid w:val="006B4F77"/>
    <w:rsid w:val="006C1AC7"/>
    <w:rsid w:val="006D038E"/>
    <w:rsid w:val="006D2D4E"/>
    <w:rsid w:val="006D32DF"/>
    <w:rsid w:val="006E24F8"/>
    <w:rsid w:val="006E730A"/>
    <w:rsid w:val="006F1651"/>
    <w:rsid w:val="006F1D68"/>
    <w:rsid w:val="006F2BE4"/>
    <w:rsid w:val="006F51EC"/>
    <w:rsid w:val="00704408"/>
    <w:rsid w:val="00710C04"/>
    <w:rsid w:val="00713DAF"/>
    <w:rsid w:val="007142D8"/>
    <w:rsid w:val="00715292"/>
    <w:rsid w:val="00717695"/>
    <w:rsid w:val="00721EB0"/>
    <w:rsid w:val="00726FBC"/>
    <w:rsid w:val="0073080D"/>
    <w:rsid w:val="0073099F"/>
    <w:rsid w:val="007322E8"/>
    <w:rsid w:val="0073323C"/>
    <w:rsid w:val="00734C10"/>
    <w:rsid w:val="00735953"/>
    <w:rsid w:val="00736AF8"/>
    <w:rsid w:val="00736B2B"/>
    <w:rsid w:val="00740C48"/>
    <w:rsid w:val="007432B5"/>
    <w:rsid w:val="007502A7"/>
    <w:rsid w:val="007525C9"/>
    <w:rsid w:val="0075280A"/>
    <w:rsid w:val="007540B9"/>
    <w:rsid w:val="00762877"/>
    <w:rsid w:val="00762B58"/>
    <w:rsid w:val="00762BCD"/>
    <w:rsid w:val="00763B51"/>
    <w:rsid w:val="00766122"/>
    <w:rsid w:val="0076622A"/>
    <w:rsid w:val="0076639C"/>
    <w:rsid w:val="007671F3"/>
    <w:rsid w:val="007702E4"/>
    <w:rsid w:val="00772806"/>
    <w:rsid w:val="007737A1"/>
    <w:rsid w:val="00780A76"/>
    <w:rsid w:val="0078352A"/>
    <w:rsid w:val="0078357D"/>
    <w:rsid w:val="00784D58"/>
    <w:rsid w:val="00785B72"/>
    <w:rsid w:val="00786CF5"/>
    <w:rsid w:val="00792CD2"/>
    <w:rsid w:val="00793DDB"/>
    <w:rsid w:val="00794007"/>
    <w:rsid w:val="00794628"/>
    <w:rsid w:val="007A32DE"/>
    <w:rsid w:val="007A4385"/>
    <w:rsid w:val="007A5F0B"/>
    <w:rsid w:val="007B0239"/>
    <w:rsid w:val="007B2FE8"/>
    <w:rsid w:val="007C2129"/>
    <w:rsid w:val="007C5D8A"/>
    <w:rsid w:val="007C6772"/>
    <w:rsid w:val="007D1B07"/>
    <w:rsid w:val="007D1C01"/>
    <w:rsid w:val="007D492F"/>
    <w:rsid w:val="007D56CD"/>
    <w:rsid w:val="007E02F9"/>
    <w:rsid w:val="007E11B0"/>
    <w:rsid w:val="007E20B5"/>
    <w:rsid w:val="007E5C4E"/>
    <w:rsid w:val="007E6B2F"/>
    <w:rsid w:val="007F43EF"/>
    <w:rsid w:val="007F5FE7"/>
    <w:rsid w:val="007F6145"/>
    <w:rsid w:val="007F64D1"/>
    <w:rsid w:val="007F72FB"/>
    <w:rsid w:val="008013B1"/>
    <w:rsid w:val="00807B86"/>
    <w:rsid w:val="0081312B"/>
    <w:rsid w:val="00821CDE"/>
    <w:rsid w:val="00822285"/>
    <w:rsid w:val="00832F1D"/>
    <w:rsid w:val="00841FE5"/>
    <w:rsid w:val="008422AF"/>
    <w:rsid w:val="0085124C"/>
    <w:rsid w:val="00851B92"/>
    <w:rsid w:val="00857999"/>
    <w:rsid w:val="00863274"/>
    <w:rsid w:val="008658C9"/>
    <w:rsid w:val="00867C79"/>
    <w:rsid w:val="0087027E"/>
    <w:rsid w:val="00872E09"/>
    <w:rsid w:val="00876364"/>
    <w:rsid w:val="00876EC5"/>
    <w:rsid w:val="00877821"/>
    <w:rsid w:val="008779DC"/>
    <w:rsid w:val="00880245"/>
    <w:rsid w:val="00883EC0"/>
    <w:rsid w:val="00884A01"/>
    <w:rsid w:val="00887181"/>
    <w:rsid w:val="00887EA6"/>
    <w:rsid w:val="00891859"/>
    <w:rsid w:val="00893637"/>
    <w:rsid w:val="0089429C"/>
    <w:rsid w:val="00895242"/>
    <w:rsid w:val="008957D8"/>
    <w:rsid w:val="00895B5A"/>
    <w:rsid w:val="00897D5E"/>
    <w:rsid w:val="008A05D2"/>
    <w:rsid w:val="008A0F3C"/>
    <w:rsid w:val="008B43C7"/>
    <w:rsid w:val="008B4EC7"/>
    <w:rsid w:val="008B574C"/>
    <w:rsid w:val="008B62FD"/>
    <w:rsid w:val="008C5ED3"/>
    <w:rsid w:val="008D04DA"/>
    <w:rsid w:val="008D6863"/>
    <w:rsid w:val="008E0C69"/>
    <w:rsid w:val="008F23A5"/>
    <w:rsid w:val="008F7B7D"/>
    <w:rsid w:val="00901773"/>
    <w:rsid w:val="00901E24"/>
    <w:rsid w:val="00902523"/>
    <w:rsid w:val="00906490"/>
    <w:rsid w:val="009173BE"/>
    <w:rsid w:val="00921C0A"/>
    <w:rsid w:val="00923F69"/>
    <w:rsid w:val="009265B4"/>
    <w:rsid w:val="009505CA"/>
    <w:rsid w:val="009526B1"/>
    <w:rsid w:val="0095353D"/>
    <w:rsid w:val="00954F6B"/>
    <w:rsid w:val="00957B3C"/>
    <w:rsid w:val="00961CA3"/>
    <w:rsid w:val="00962714"/>
    <w:rsid w:val="0096276F"/>
    <w:rsid w:val="00963936"/>
    <w:rsid w:val="00965A80"/>
    <w:rsid w:val="009662BA"/>
    <w:rsid w:val="00966473"/>
    <w:rsid w:val="00966E13"/>
    <w:rsid w:val="0096774E"/>
    <w:rsid w:val="0097035B"/>
    <w:rsid w:val="00972242"/>
    <w:rsid w:val="0098289C"/>
    <w:rsid w:val="0098395A"/>
    <w:rsid w:val="00984840"/>
    <w:rsid w:val="00993FB4"/>
    <w:rsid w:val="00994D1E"/>
    <w:rsid w:val="00995A33"/>
    <w:rsid w:val="00996527"/>
    <w:rsid w:val="009A023C"/>
    <w:rsid w:val="009A1322"/>
    <w:rsid w:val="009A48BA"/>
    <w:rsid w:val="009A50BF"/>
    <w:rsid w:val="009A5685"/>
    <w:rsid w:val="009B6FF2"/>
    <w:rsid w:val="009C0401"/>
    <w:rsid w:val="009C1E88"/>
    <w:rsid w:val="009C2A54"/>
    <w:rsid w:val="009C45C0"/>
    <w:rsid w:val="009C58A9"/>
    <w:rsid w:val="009C6E63"/>
    <w:rsid w:val="009C71F7"/>
    <w:rsid w:val="009D0776"/>
    <w:rsid w:val="009D5997"/>
    <w:rsid w:val="009D6B66"/>
    <w:rsid w:val="009E1364"/>
    <w:rsid w:val="009E7BDD"/>
    <w:rsid w:val="009F40BA"/>
    <w:rsid w:val="009F7F1B"/>
    <w:rsid w:val="00A009ED"/>
    <w:rsid w:val="00A07458"/>
    <w:rsid w:val="00A132AF"/>
    <w:rsid w:val="00A16F2D"/>
    <w:rsid w:val="00A253F0"/>
    <w:rsid w:val="00A26BBE"/>
    <w:rsid w:val="00A34537"/>
    <w:rsid w:val="00A34BED"/>
    <w:rsid w:val="00A3724B"/>
    <w:rsid w:val="00A46626"/>
    <w:rsid w:val="00A51879"/>
    <w:rsid w:val="00A51B6A"/>
    <w:rsid w:val="00A54038"/>
    <w:rsid w:val="00A54F67"/>
    <w:rsid w:val="00A607E0"/>
    <w:rsid w:val="00A62623"/>
    <w:rsid w:val="00A70966"/>
    <w:rsid w:val="00A71466"/>
    <w:rsid w:val="00A72BC9"/>
    <w:rsid w:val="00A75B3E"/>
    <w:rsid w:val="00A8014F"/>
    <w:rsid w:val="00A80F53"/>
    <w:rsid w:val="00A82939"/>
    <w:rsid w:val="00A83B90"/>
    <w:rsid w:val="00A90759"/>
    <w:rsid w:val="00AA13C7"/>
    <w:rsid w:val="00AA467F"/>
    <w:rsid w:val="00AA79C3"/>
    <w:rsid w:val="00AB0E33"/>
    <w:rsid w:val="00AB2D4F"/>
    <w:rsid w:val="00AB4DDF"/>
    <w:rsid w:val="00AB4E2C"/>
    <w:rsid w:val="00AB5C9D"/>
    <w:rsid w:val="00AC3F3D"/>
    <w:rsid w:val="00AD1A85"/>
    <w:rsid w:val="00AD67B8"/>
    <w:rsid w:val="00AE02CD"/>
    <w:rsid w:val="00AE7F92"/>
    <w:rsid w:val="00AF52F8"/>
    <w:rsid w:val="00B00244"/>
    <w:rsid w:val="00B002D0"/>
    <w:rsid w:val="00B022A9"/>
    <w:rsid w:val="00B026C7"/>
    <w:rsid w:val="00B07741"/>
    <w:rsid w:val="00B16B0D"/>
    <w:rsid w:val="00B17A7E"/>
    <w:rsid w:val="00B20055"/>
    <w:rsid w:val="00B22C34"/>
    <w:rsid w:val="00B270EE"/>
    <w:rsid w:val="00B27F2F"/>
    <w:rsid w:val="00B32647"/>
    <w:rsid w:val="00B33594"/>
    <w:rsid w:val="00B36BC5"/>
    <w:rsid w:val="00B40305"/>
    <w:rsid w:val="00B41DA9"/>
    <w:rsid w:val="00B457BC"/>
    <w:rsid w:val="00B45E2A"/>
    <w:rsid w:val="00B50CB5"/>
    <w:rsid w:val="00B5180F"/>
    <w:rsid w:val="00B55238"/>
    <w:rsid w:val="00B564B0"/>
    <w:rsid w:val="00B612EE"/>
    <w:rsid w:val="00B63F0C"/>
    <w:rsid w:val="00B67E1E"/>
    <w:rsid w:val="00B7100F"/>
    <w:rsid w:val="00B7458C"/>
    <w:rsid w:val="00B86B75"/>
    <w:rsid w:val="00B904FB"/>
    <w:rsid w:val="00B915C8"/>
    <w:rsid w:val="00B92754"/>
    <w:rsid w:val="00BA5DC1"/>
    <w:rsid w:val="00BB6634"/>
    <w:rsid w:val="00BC48D5"/>
    <w:rsid w:val="00BC4ED9"/>
    <w:rsid w:val="00BC5D8D"/>
    <w:rsid w:val="00BD16DF"/>
    <w:rsid w:val="00BD4FA5"/>
    <w:rsid w:val="00C01286"/>
    <w:rsid w:val="00C052CE"/>
    <w:rsid w:val="00C1106A"/>
    <w:rsid w:val="00C11CF5"/>
    <w:rsid w:val="00C12FEE"/>
    <w:rsid w:val="00C13FB7"/>
    <w:rsid w:val="00C1487C"/>
    <w:rsid w:val="00C15A52"/>
    <w:rsid w:val="00C15E96"/>
    <w:rsid w:val="00C17B8D"/>
    <w:rsid w:val="00C24004"/>
    <w:rsid w:val="00C36279"/>
    <w:rsid w:val="00C36A68"/>
    <w:rsid w:val="00C404FE"/>
    <w:rsid w:val="00C424A1"/>
    <w:rsid w:val="00C43E9B"/>
    <w:rsid w:val="00C45E2C"/>
    <w:rsid w:val="00C473DD"/>
    <w:rsid w:val="00C51D58"/>
    <w:rsid w:val="00C573E0"/>
    <w:rsid w:val="00C601F9"/>
    <w:rsid w:val="00C6098C"/>
    <w:rsid w:val="00C64915"/>
    <w:rsid w:val="00C70BE1"/>
    <w:rsid w:val="00C7153C"/>
    <w:rsid w:val="00C735ED"/>
    <w:rsid w:val="00C77A2D"/>
    <w:rsid w:val="00C77B1B"/>
    <w:rsid w:val="00C77E0E"/>
    <w:rsid w:val="00C818D4"/>
    <w:rsid w:val="00C83359"/>
    <w:rsid w:val="00C83EB4"/>
    <w:rsid w:val="00C877A9"/>
    <w:rsid w:val="00C93858"/>
    <w:rsid w:val="00C9645F"/>
    <w:rsid w:val="00C9778E"/>
    <w:rsid w:val="00CA5426"/>
    <w:rsid w:val="00CB5BEB"/>
    <w:rsid w:val="00CC0B02"/>
    <w:rsid w:val="00CC7A38"/>
    <w:rsid w:val="00CD0588"/>
    <w:rsid w:val="00CE201D"/>
    <w:rsid w:val="00CE3C26"/>
    <w:rsid w:val="00CE5ACA"/>
    <w:rsid w:val="00CE79AC"/>
    <w:rsid w:val="00CF0932"/>
    <w:rsid w:val="00CF1FF6"/>
    <w:rsid w:val="00CF6653"/>
    <w:rsid w:val="00CF738D"/>
    <w:rsid w:val="00CF78F2"/>
    <w:rsid w:val="00D04536"/>
    <w:rsid w:val="00D06447"/>
    <w:rsid w:val="00D10333"/>
    <w:rsid w:val="00D10AC2"/>
    <w:rsid w:val="00D16574"/>
    <w:rsid w:val="00D1741D"/>
    <w:rsid w:val="00D22491"/>
    <w:rsid w:val="00D266C9"/>
    <w:rsid w:val="00D3014D"/>
    <w:rsid w:val="00D351C8"/>
    <w:rsid w:val="00D378BB"/>
    <w:rsid w:val="00D42B11"/>
    <w:rsid w:val="00D46CBE"/>
    <w:rsid w:val="00D5430C"/>
    <w:rsid w:val="00D57679"/>
    <w:rsid w:val="00D62190"/>
    <w:rsid w:val="00D6464E"/>
    <w:rsid w:val="00D65DFF"/>
    <w:rsid w:val="00D66508"/>
    <w:rsid w:val="00D6742B"/>
    <w:rsid w:val="00D77F55"/>
    <w:rsid w:val="00D810CE"/>
    <w:rsid w:val="00D828CA"/>
    <w:rsid w:val="00D859CF"/>
    <w:rsid w:val="00D94758"/>
    <w:rsid w:val="00D97D9A"/>
    <w:rsid w:val="00DA1DC3"/>
    <w:rsid w:val="00DA21B0"/>
    <w:rsid w:val="00DA23B8"/>
    <w:rsid w:val="00DB3EC7"/>
    <w:rsid w:val="00DB759B"/>
    <w:rsid w:val="00DC18B5"/>
    <w:rsid w:val="00DC21D8"/>
    <w:rsid w:val="00DD2BA9"/>
    <w:rsid w:val="00DD5DE2"/>
    <w:rsid w:val="00DE0D61"/>
    <w:rsid w:val="00DE2999"/>
    <w:rsid w:val="00DE2DE7"/>
    <w:rsid w:val="00DE6A8C"/>
    <w:rsid w:val="00DF6A46"/>
    <w:rsid w:val="00E022BA"/>
    <w:rsid w:val="00E026F0"/>
    <w:rsid w:val="00E0522B"/>
    <w:rsid w:val="00E06BB0"/>
    <w:rsid w:val="00E1746C"/>
    <w:rsid w:val="00E30B1A"/>
    <w:rsid w:val="00E315A3"/>
    <w:rsid w:val="00E33F7E"/>
    <w:rsid w:val="00E340CF"/>
    <w:rsid w:val="00E34DEF"/>
    <w:rsid w:val="00E3505A"/>
    <w:rsid w:val="00E35C14"/>
    <w:rsid w:val="00E36442"/>
    <w:rsid w:val="00E41C7C"/>
    <w:rsid w:val="00E44DE3"/>
    <w:rsid w:val="00E52542"/>
    <w:rsid w:val="00E67682"/>
    <w:rsid w:val="00E67923"/>
    <w:rsid w:val="00E71F4C"/>
    <w:rsid w:val="00E759FE"/>
    <w:rsid w:val="00E75B26"/>
    <w:rsid w:val="00E77BE2"/>
    <w:rsid w:val="00E92617"/>
    <w:rsid w:val="00E9296E"/>
    <w:rsid w:val="00E97139"/>
    <w:rsid w:val="00EA6A35"/>
    <w:rsid w:val="00EB2BFE"/>
    <w:rsid w:val="00EB3B82"/>
    <w:rsid w:val="00EB58C0"/>
    <w:rsid w:val="00EB617C"/>
    <w:rsid w:val="00EC4314"/>
    <w:rsid w:val="00EC7A3F"/>
    <w:rsid w:val="00ED05BA"/>
    <w:rsid w:val="00ED7CBA"/>
    <w:rsid w:val="00EE28BA"/>
    <w:rsid w:val="00EE44C9"/>
    <w:rsid w:val="00EE484C"/>
    <w:rsid w:val="00F019D7"/>
    <w:rsid w:val="00F1227D"/>
    <w:rsid w:val="00F14726"/>
    <w:rsid w:val="00F20D9C"/>
    <w:rsid w:val="00F21865"/>
    <w:rsid w:val="00F2288D"/>
    <w:rsid w:val="00F229EC"/>
    <w:rsid w:val="00F23432"/>
    <w:rsid w:val="00F24093"/>
    <w:rsid w:val="00F247BF"/>
    <w:rsid w:val="00F34477"/>
    <w:rsid w:val="00F3597B"/>
    <w:rsid w:val="00F374B1"/>
    <w:rsid w:val="00F415BE"/>
    <w:rsid w:val="00F42DBE"/>
    <w:rsid w:val="00F43516"/>
    <w:rsid w:val="00F43BB5"/>
    <w:rsid w:val="00F43CA7"/>
    <w:rsid w:val="00F44331"/>
    <w:rsid w:val="00F45CF4"/>
    <w:rsid w:val="00F47FA7"/>
    <w:rsid w:val="00F55E8F"/>
    <w:rsid w:val="00F60B20"/>
    <w:rsid w:val="00F60C62"/>
    <w:rsid w:val="00F6126F"/>
    <w:rsid w:val="00F65C72"/>
    <w:rsid w:val="00F7229B"/>
    <w:rsid w:val="00F72728"/>
    <w:rsid w:val="00F72B57"/>
    <w:rsid w:val="00F81E2E"/>
    <w:rsid w:val="00F93A93"/>
    <w:rsid w:val="00F94968"/>
    <w:rsid w:val="00FA1301"/>
    <w:rsid w:val="00FA560C"/>
    <w:rsid w:val="00FA5A57"/>
    <w:rsid w:val="00FB5D51"/>
    <w:rsid w:val="00FC32A9"/>
    <w:rsid w:val="00FD0501"/>
    <w:rsid w:val="00FD3741"/>
    <w:rsid w:val="00FD7AFA"/>
    <w:rsid w:val="00FD7BA5"/>
    <w:rsid w:val="00FE1CDC"/>
    <w:rsid w:val="00FE3752"/>
    <w:rsid w:val="00FE5165"/>
    <w:rsid w:val="00FE730E"/>
    <w:rsid w:val="00FF0CBB"/>
    <w:rsid w:val="00FF2F8B"/>
    <w:rsid w:val="00FF4F97"/>
    <w:rsid w:val="00FF5B13"/>
    <w:rsid w:val="00FF664C"/>
    <w:rsid w:val="00FF70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8475B"/>
  <w15:docId w15:val="{18ADFF53-D984-4E50-BD2C-197C42ACE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Cs w:val="28"/>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41D"/>
    <w:pPr>
      <w:spacing w:before="120" w:after="120" w:line="312" w:lineRule="auto"/>
      <w:jc w:val="both"/>
    </w:pPr>
    <w:rPr>
      <w:sz w:val="26"/>
    </w:rPr>
  </w:style>
  <w:style w:type="paragraph" w:styleId="Heading1">
    <w:name w:val="heading 1"/>
    <w:basedOn w:val="Normal"/>
    <w:next w:val="Normal"/>
    <w:link w:val="Heading1Char"/>
    <w:uiPriority w:val="9"/>
    <w:qFormat/>
    <w:rsid w:val="00DB3829"/>
    <w:pPr>
      <w:keepNext/>
      <w:keepLines/>
      <w:pageBreakBefore/>
      <w:spacing w:before="240" w:after="0"/>
      <w:ind w:left="720" w:hanging="360"/>
      <w:jc w:val="center"/>
      <w:outlineLvl w:val="0"/>
    </w:pPr>
    <w:rPr>
      <w:rFonts w:eastAsiaTheme="majorEastAsia" w:cstheme="majorBidi"/>
      <w:b/>
      <w:caps/>
      <w:color w:val="000000" w:themeColor="text1"/>
      <w:sz w:val="48"/>
      <w:szCs w:val="32"/>
    </w:rPr>
  </w:style>
  <w:style w:type="paragraph" w:styleId="Heading2">
    <w:name w:val="heading 2"/>
    <w:basedOn w:val="Normal"/>
    <w:next w:val="Normal"/>
    <w:link w:val="Heading2Char"/>
    <w:uiPriority w:val="9"/>
    <w:unhideWhenUsed/>
    <w:qFormat/>
    <w:rsid w:val="00745E8C"/>
    <w:pPr>
      <w:keepNext/>
      <w:keepLines/>
      <w:pageBreakBefore/>
      <w:pBdr>
        <w:bottom w:val="thickThinSmallGap" w:sz="24" w:space="1" w:color="4472C4"/>
      </w:pBdr>
      <w:shd w:val="clear" w:color="auto" w:fill="FFFFFF" w:themeFill="background1"/>
      <w:ind w:left="720" w:hanging="360"/>
      <w:jc w:val="center"/>
      <w:outlineLvl w:val="1"/>
    </w:pPr>
    <w:rPr>
      <w:rFonts w:eastAsiaTheme="majorEastAsia" w:cstheme="majorBidi"/>
      <w:b/>
      <w:caps/>
      <w:color w:val="2F5496" w:themeColor="accent1" w:themeShade="BF"/>
      <w:sz w:val="40"/>
      <w:szCs w:val="26"/>
    </w:rPr>
  </w:style>
  <w:style w:type="paragraph" w:styleId="Heading3">
    <w:name w:val="heading 3"/>
    <w:basedOn w:val="Normal"/>
    <w:next w:val="Normal"/>
    <w:link w:val="Heading3Char"/>
    <w:uiPriority w:val="9"/>
    <w:unhideWhenUsed/>
    <w:qFormat/>
    <w:rsid w:val="00745E8C"/>
    <w:pPr>
      <w:keepNext/>
      <w:keepLines/>
      <w:numPr>
        <w:numId w:val="1"/>
      </w:numPr>
      <w:outlineLvl w:val="2"/>
    </w:pPr>
    <w:rPr>
      <w:rFonts w:eastAsiaTheme="majorEastAsia" w:cstheme="majorBidi"/>
      <w:b/>
      <w:color w:val="2F5496" w:themeColor="accent1" w:themeShade="BF"/>
      <w:sz w:val="32"/>
      <w:szCs w:val="24"/>
    </w:rPr>
  </w:style>
  <w:style w:type="paragraph" w:styleId="Heading4">
    <w:name w:val="heading 4"/>
    <w:basedOn w:val="Normal"/>
    <w:next w:val="Normal"/>
    <w:link w:val="Heading4Char"/>
    <w:uiPriority w:val="9"/>
    <w:unhideWhenUsed/>
    <w:qFormat/>
    <w:rsid w:val="00B43FCC"/>
    <w:pPr>
      <w:keepNext/>
      <w:keepLines/>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DA00C2"/>
    <w:rPr>
      <w:rFonts w:ascii="Times New Roman" w:eastAsiaTheme="majorEastAsia" w:hAnsi="Times New Roman" w:cstheme="majorBidi"/>
      <w:b/>
      <w:caps/>
      <w:spacing w:val="-10"/>
      <w:kern w:val="2"/>
      <w:sz w:val="56"/>
      <w:szCs w:val="56"/>
    </w:rPr>
  </w:style>
  <w:style w:type="character" w:customStyle="1" w:styleId="Heading1Char">
    <w:name w:val="Heading 1 Char"/>
    <w:basedOn w:val="DefaultParagraphFont"/>
    <w:link w:val="Heading1"/>
    <w:uiPriority w:val="9"/>
    <w:qFormat/>
    <w:rsid w:val="007B6E8C"/>
    <w:rPr>
      <w:rFonts w:eastAsiaTheme="majorEastAsia" w:cstheme="majorBidi"/>
      <w:b/>
      <w:caps/>
      <w:color w:val="000000" w:themeColor="text1"/>
      <w:sz w:val="48"/>
      <w:szCs w:val="32"/>
    </w:rPr>
  </w:style>
  <w:style w:type="character" w:customStyle="1" w:styleId="Heading2Char">
    <w:name w:val="Heading 2 Char"/>
    <w:basedOn w:val="DefaultParagraphFont"/>
    <w:link w:val="Heading2"/>
    <w:uiPriority w:val="9"/>
    <w:qFormat/>
    <w:rsid w:val="00745E8C"/>
    <w:rPr>
      <w:rFonts w:eastAsiaTheme="majorEastAsia" w:cstheme="majorBidi"/>
      <w:b/>
      <w:caps/>
      <w:color w:val="2F5496" w:themeColor="accent1" w:themeShade="BF"/>
      <w:sz w:val="40"/>
      <w:szCs w:val="26"/>
      <w:shd w:val="clear" w:color="auto" w:fill="FFFFFF" w:themeFill="background1"/>
    </w:rPr>
  </w:style>
  <w:style w:type="character" w:customStyle="1" w:styleId="Heading3Char">
    <w:name w:val="Heading 3 Char"/>
    <w:basedOn w:val="DefaultParagraphFont"/>
    <w:link w:val="Heading3"/>
    <w:uiPriority w:val="9"/>
    <w:qFormat/>
    <w:rsid w:val="00745E8C"/>
    <w:rPr>
      <w:rFonts w:eastAsiaTheme="majorEastAsia" w:cstheme="majorBidi"/>
      <w:b/>
      <w:color w:val="2F5496" w:themeColor="accent1" w:themeShade="BF"/>
      <w:sz w:val="32"/>
      <w:szCs w:val="24"/>
    </w:rPr>
  </w:style>
  <w:style w:type="character" w:customStyle="1" w:styleId="GhichChar">
    <w:name w:val="Ghi chú Char"/>
    <w:basedOn w:val="DefaultParagraphFont"/>
    <w:link w:val="Ghich"/>
    <w:qFormat/>
    <w:rsid w:val="007E6757"/>
    <w:rPr>
      <w:rFonts w:ascii="Times New Roman" w:hAnsi="Times New Roman"/>
      <w:sz w:val="26"/>
      <w:shd w:val="clear" w:color="auto" w:fill="FFC000"/>
    </w:rPr>
  </w:style>
  <w:style w:type="character" w:customStyle="1" w:styleId="PhlcChar">
    <w:name w:val="Phụ lục Char"/>
    <w:basedOn w:val="Heading2Char"/>
    <w:link w:val="Phlc"/>
    <w:qFormat/>
    <w:rsid w:val="00745E8C"/>
    <w:rPr>
      <w:rFonts w:eastAsiaTheme="majorEastAsia" w:cstheme="majorBidi"/>
      <w:b/>
      <w:caps/>
      <w:color w:val="2F5496" w:themeColor="accent1" w:themeShade="BF"/>
      <w:sz w:val="40"/>
      <w:szCs w:val="26"/>
      <w:shd w:val="clear" w:color="auto" w:fill="FFFFFF"/>
    </w:rPr>
  </w:style>
  <w:style w:type="character" w:customStyle="1" w:styleId="Heading4Char">
    <w:name w:val="Heading 4 Char"/>
    <w:basedOn w:val="DefaultParagraphFont"/>
    <w:link w:val="Heading4"/>
    <w:uiPriority w:val="9"/>
    <w:qFormat/>
    <w:rsid w:val="00B43FCC"/>
    <w:rPr>
      <w:rFonts w:ascii="Times New Roman" w:eastAsiaTheme="majorEastAsia" w:hAnsi="Times New Roman" w:cstheme="majorBidi"/>
      <w:b/>
      <w:iCs/>
      <w:sz w:val="26"/>
    </w:rPr>
  </w:style>
  <w:style w:type="character" w:customStyle="1" w:styleId="FootnoteTextChar">
    <w:name w:val="Footnote Text Char"/>
    <w:basedOn w:val="DefaultParagraphFont"/>
    <w:link w:val="FootnoteText"/>
    <w:uiPriority w:val="99"/>
    <w:semiHidden/>
    <w:qFormat/>
    <w:rsid w:val="00AE73A5"/>
    <w:rPr>
      <w:rFonts w:ascii="Times New Roman" w:hAnsi="Times New Roman"/>
      <w:sz w:val="20"/>
      <w:szCs w:val="20"/>
    </w:rPr>
  </w:style>
  <w:style w:type="character" w:styleId="CommentReference">
    <w:name w:val="annotation reference"/>
    <w:basedOn w:val="DefaultParagraphFont"/>
    <w:uiPriority w:val="99"/>
    <w:semiHidden/>
    <w:unhideWhenUsed/>
    <w:qFormat/>
    <w:rsid w:val="00D705F5"/>
    <w:rPr>
      <w:sz w:val="16"/>
      <w:szCs w:val="16"/>
    </w:rPr>
  </w:style>
  <w:style w:type="character" w:customStyle="1" w:styleId="CommentTextChar">
    <w:name w:val="Comment Text Char"/>
    <w:basedOn w:val="DefaultParagraphFont"/>
    <w:link w:val="CommentText"/>
    <w:uiPriority w:val="99"/>
    <w:qFormat/>
    <w:rsid w:val="00D705F5"/>
    <w:rPr>
      <w:rFonts w:ascii="Times New Roman" w:hAnsi="Times New Roman"/>
      <w:sz w:val="20"/>
      <w:szCs w:val="20"/>
    </w:rPr>
  </w:style>
  <w:style w:type="character" w:customStyle="1" w:styleId="CommentSubjectChar">
    <w:name w:val="Comment Subject Char"/>
    <w:basedOn w:val="CommentTextChar"/>
    <w:link w:val="CommentSubject"/>
    <w:uiPriority w:val="99"/>
    <w:semiHidden/>
    <w:qFormat/>
    <w:rsid w:val="00D705F5"/>
    <w:rPr>
      <w:rFonts w:ascii="Times New Roman" w:hAnsi="Times New Roman"/>
      <w:b/>
      <w:bCs/>
      <w:sz w:val="20"/>
      <w:szCs w:val="20"/>
    </w:rPr>
  </w:style>
  <w:style w:type="character" w:customStyle="1" w:styleId="BalloonTextChar">
    <w:name w:val="Balloon Text Char"/>
    <w:basedOn w:val="DefaultParagraphFont"/>
    <w:link w:val="BalloonText"/>
    <w:uiPriority w:val="99"/>
    <w:semiHidden/>
    <w:qFormat/>
    <w:rsid w:val="00D705F5"/>
    <w:rPr>
      <w:rFonts w:ascii="Segoe UI" w:hAnsi="Segoe UI" w:cs="Segoe UI"/>
      <w:sz w:val="18"/>
      <w:szCs w:val="18"/>
    </w:rPr>
  </w:style>
  <w:style w:type="character" w:customStyle="1" w:styleId="HeaderChar">
    <w:name w:val="Header Char"/>
    <w:basedOn w:val="DefaultParagraphFont"/>
    <w:link w:val="Header"/>
    <w:uiPriority w:val="99"/>
    <w:qFormat/>
    <w:rsid w:val="00DB1D87"/>
    <w:rPr>
      <w:rFonts w:ascii="Times New Roman" w:hAnsi="Times New Roman"/>
      <w:sz w:val="28"/>
    </w:rPr>
  </w:style>
  <w:style w:type="character" w:customStyle="1" w:styleId="FooterChar">
    <w:name w:val="Footer Char"/>
    <w:basedOn w:val="DefaultParagraphFont"/>
    <w:link w:val="Footer"/>
    <w:uiPriority w:val="99"/>
    <w:qFormat/>
    <w:rsid w:val="00DB1D87"/>
    <w:rPr>
      <w:rFonts w:ascii="Times New Roman" w:hAnsi="Times New Roman"/>
      <w:sz w:val="28"/>
    </w:rPr>
  </w:style>
  <w:style w:type="character" w:customStyle="1" w:styleId="BodyTextChar">
    <w:name w:val="Body Text Char"/>
    <w:basedOn w:val="DefaultParagraphFont"/>
    <w:link w:val="BodyText"/>
    <w:uiPriority w:val="99"/>
    <w:qFormat/>
    <w:rsid w:val="005D4D42"/>
    <w:rPr>
      <w:rFonts w:eastAsiaTheme="minorHAnsi" w:cstheme="minorBidi"/>
      <w:szCs w:val="22"/>
    </w:rPr>
  </w:style>
  <w:style w:type="character" w:customStyle="1" w:styleId="TitlesinsideeachprovincereportChar">
    <w:name w:val="Titles inside each province report Char"/>
    <w:basedOn w:val="DefaultParagraphFont"/>
    <w:link w:val="Titlesinsideeachprovincereport"/>
    <w:qFormat/>
    <w:rsid w:val="00745E8C"/>
    <w:rPr>
      <w:rFonts w:eastAsiaTheme="minorHAnsi" w:cstheme="minorBidi"/>
      <w:b/>
      <w:color w:val="2F5496" w:themeColor="accent1" w:themeShade="BF"/>
      <w:szCs w:val="22"/>
    </w:rPr>
  </w:style>
  <w:style w:type="character" w:styleId="Hyperlink">
    <w:name w:val="Hyperlink"/>
    <w:basedOn w:val="DefaultParagraphFont"/>
    <w:uiPriority w:val="99"/>
    <w:unhideWhenUsed/>
    <w:rsid w:val="005D4D42"/>
    <w:rPr>
      <w:color w:val="0563C1" w:themeColor="hyperlink"/>
      <w:u w:val="single"/>
    </w:rPr>
  </w:style>
  <w:style w:type="character" w:styleId="FollowedHyperlink">
    <w:name w:val="FollowedHyperlink"/>
    <w:basedOn w:val="DefaultParagraphFont"/>
    <w:uiPriority w:val="99"/>
    <w:semiHidden/>
    <w:unhideWhenUsed/>
    <w:rsid w:val="005D4D42"/>
    <w:rPr>
      <w:color w:val="954F72" w:themeColor="followedHyperlink"/>
      <w:u w:val="single"/>
    </w:rPr>
  </w:style>
  <w:style w:type="character" w:customStyle="1" w:styleId="UnresolvedMention1">
    <w:name w:val="Unresolved Mention1"/>
    <w:basedOn w:val="DefaultParagraphFont"/>
    <w:uiPriority w:val="99"/>
    <w:semiHidden/>
    <w:unhideWhenUsed/>
    <w:qFormat/>
    <w:rsid w:val="00175A66"/>
    <w:rPr>
      <w:color w:val="605E5C"/>
      <w:shd w:val="clear" w:color="auto" w:fill="E1DFDD"/>
    </w:rPr>
  </w:style>
  <w:style w:type="character" w:customStyle="1" w:styleId="tl8wme">
    <w:name w:val="tl8wme"/>
    <w:basedOn w:val="DefaultParagraphFont"/>
    <w:qFormat/>
    <w:rsid w:val="00DA0D98"/>
  </w:style>
  <w:style w:type="character" w:customStyle="1" w:styleId="Heading5Char">
    <w:name w:val="Heading 5 Char"/>
    <w:basedOn w:val="DefaultParagraphFont"/>
    <w:link w:val="Heading5"/>
    <w:uiPriority w:val="9"/>
    <w:semiHidden/>
    <w:qFormat/>
    <w:rsid w:val="008E0858"/>
    <w:rPr>
      <w:b/>
      <w:sz w:val="22"/>
      <w:szCs w:val="22"/>
    </w:rPr>
  </w:style>
  <w:style w:type="character" w:customStyle="1" w:styleId="Heading6Char">
    <w:name w:val="Heading 6 Char"/>
    <w:basedOn w:val="DefaultParagraphFont"/>
    <w:link w:val="Heading6"/>
    <w:uiPriority w:val="9"/>
    <w:semiHidden/>
    <w:qFormat/>
    <w:rsid w:val="008E0858"/>
    <w:rPr>
      <w:b/>
      <w:sz w:val="20"/>
      <w:szCs w:val="20"/>
    </w:rPr>
  </w:style>
  <w:style w:type="character" w:customStyle="1" w:styleId="SubtitleChar">
    <w:name w:val="Subtitle Char"/>
    <w:basedOn w:val="DefaultParagraphFont"/>
    <w:link w:val="Subtitle"/>
    <w:uiPriority w:val="11"/>
    <w:qFormat/>
    <w:rsid w:val="00C83EB4"/>
    <w:rPr>
      <w:rFonts w:ascii="Georgia" w:eastAsia="Georgia" w:hAnsi="Georgia" w:cs="Georgia"/>
      <w:i/>
      <w:color w:val="666666"/>
      <w:sz w:val="28"/>
      <w:szCs w:val="48"/>
    </w:rPr>
  </w:style>
  <w:style w:type="character" w:customStyle="1" w:styleId="FigureNotationChar">
    <w:name w:val="Figure Notation Char"/>
    <w:basedOn w:val="DefaultParagraphFont"/>
    <w:link w:val="FigureNotation"/>
    <w:qFormat/>
    <w:rsid w:val="00597F15"/>
    <w:rPr>
      <w:i/>
      <w:color w:val="000000"/>
      <w:sz w:val="24"/>
      <w:szCs w:val="24"/>
    </w:rPr>
  </w:style>
  <w:style w:type="character" w:customStyle="1" w:styleId="UnresolvedMention2">
    <w:name w:val="Unresolved Mention2"/>
    <w:basedOn w:val="DefaultParagraphFont"/>
    <w:uiPriority w:val="99"/>
    <w:semiHidden/>
    <w:unhideWhenUsed/>
    <w:qFormat/>
    <w:rsid w:val="001E492A"/>
    <w:rPr>
      <w:color w:val="605E5C"/>
      <w:shd w:val="clear" w:color="auto" w:fill="E1DFDD"/>
    </w:rPr>
  </w:style>
  <w:style w:type="character" w:customStyle="1" w:styleId="IndexLink">
    <w:name w:val="Index Link"/>
    <w:qFormat/>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rPr>
  </w:style>
  <w:style w:type="paragraph" w:styleId="BodyText">
    <w:name w:val="Body Text"/>
    <w:basedOn w:val="Normal"/>
    <w:link w:val="BodyTextChar"/>
    <w:uiPriority w:val="99"/>
    <w:unhideWhenUsed/>
    <w:rsid w:val="005D4D42"/>
    <w:rPr>
      <w:rFonts w:eastAsiaTheme="minorHAnsi" w:cstheme="minorBidi"/>
      <w:szCs w:val="22"/>
    </w:rPr>
  </w:style>
  <w:style w:type="paragraph" w:styleId="List">
    <w:name w:val="List"/>
    <w:basedOn w:val="BodyText"/>
    <w:rPr>
      <w:rFonts w:cs="Lohit Devanagari"/>
    </w:rPr>
  </w:style>
  <w:style w:type="paragraph" w:styleId="Caption">
    <w:name w:val="caption"/>
    <w:basedOn w:val="Normal"/>
    <w:next w:val="Normal"/>
    <w:unhideWhenUsed/>
    <w:qFormat/>
    <w:rsid w:val="00597F15"/>
    <w:pPr>
      <w:spacing w:line="240" w:lineRule="auto"/>
      <w:jc w:val="center"/>
    </w:pPr>
    <w:rPr>
      <w:b/>
      <w:iCs/>
      <w:color w:val="000000" w:themeColor="text1"/>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DA00C2"/>
    <w:pPr>
      <w:spacing w:after="0" w:line="240" w:lineRule="auto"/>
      <w:contextualSpacing/>
      <w:jc w:val="center"/>
    </w:pPr>
    <w:rPr>
      <w:rFonts w:eastAsiaTheme="majorEastAsia" w:cstheme="majorBidi"/>
      <w:b/>
      <w:caps/>
      <w:spacing w:val="-10"/>
      <w:kern w:val="2"/>
      <w:sz w:val="56"/>
      <w:szCs w:val="56"/>
    </w:rPr>
  </w:style>
  <w:style w:type="paragraph" w:customStyle="1" w:styleId="Ghich">
    <w:name w:val="Ghi chú"/>
    <w:basedOn w:val="Normal"/>
    <w:link w:val="GhichChar"/>
    <w:qFormat/>
    <w:rsid w:val="001225EB"/>
    <w:pPr>
      <w:shd w:val="clear" w:color="auto" w:fill="FFC000" w:themeFill="accent4"/>
    </w:pPr>
  </w:style>
  <w:style w:type="paragraph" w:customStyle="1" w:styleId="Phlc">
    <w:name w:val="Phụ lục"/>
    <w:basedOn w:val="Heading2"/>
    <w:link w:val="PhlcChar"/>
    <w:qFormat/>
    <w:rsid w:val="00745E8C"/>
    <w:pPr>
      <w:shd w:val="clear" w:color="auto" w:fill="FFFFFF"/>
      <w:ind w:left="0" w:firstLine="0"/>
    </w:pPr>
  </w:style>
  <w:style w:type="paragraph" w:styleId="ListParagraph">
    <w:name w:val="List Paragraph"/>
    <w:basedOn w:val="Normal"/>
    <w:uiPriority w:val="34"/>
    <w:qFormat/>
    <w:rsid w:val="002C5B2A"/>
    <w:pPr>
      <w:ind w:left="720"/>
      <w:contextualSpacing/>
    </w:pPr>
  </w:style>
  <w:style w:type="paragraph" w:styleId="FootnoteText">
    <w:name w:val="footnote text"/>
    <w:basedOn w:val="Normal"/>
    <w:link w:val="FootnoteTextChar"/>
    <w:uiPriority w:val="99"/>
    <w:semiHidden/>
    <w:unhideWhenUsed/>
    <w:rsid w:val="00AE73A5"/>
    <w:pPr>
      <w:spacing w:after="0" w:line="240" w:lineRule="auto"/>
    </w:pPr>
    <w:rPr>
      <w:sz w:val="20"/>
      <w:szCs w:val="20"/>
    </w:rPr>
  </w:style>
  <w:style w:type="paragraph" w:styleId="CommentText">
    <w:name w:val="annotation text"/>
    <w:basedOn w:val="Normal"/>
    <w:link w:val="CommentTextChar"/>
    <w:uiPriority w:val="99"/>
    <w:unhideWhenUsed/>
    <w:qFormat/>
    <w:rsid w:val="00D705F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D705F5"/>
    <w:rPr>
      <w:b/>
      <w:bCs/>
    </w:rPr>
  </w:style>
  <w:style w:type="paragraph" w:styleId="BalloonText">
    <w:name w:val="Balloon Text"/>
    <w:basedOn w:val="Normal"/>
    <w:link w:val="BalloonTextChar"/>
    <w:uiPriority w:val="99"/>
    <w:semiHidden/>
    <w:unhideWhenUsed/>
    <w:qFormat/>
    <w:rsid w:val="00D705F5"/>
    <w:pPr>
      <w:spacing w:after="0" w:line="240" w:lineRule="auto"/>
    </w:pPr>
    <w:rPr>
      <w:rFonts w:ascii="Segoe UI" w:hAnsi="Segoe UI" w:cs="Segoe UI"/>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DB1D87"/>
    <w:pPr>
      <w:tabs>
        <w:tab w:val="center" w:pos="4680"/>
        <w:tab w:val="right" w:pos="9360"/>
      </w:tabs>
      <w:spacing w:after="0" w:line="240" w:lineRule="auto"/>
    </w:pPr>
  </w:style>
  <w:style w:type="paragraph" w:styleId="Footer">
    <w:name w:val="footer"/>
    <w:basedOn w:val="Normal"/>
    <w:link w:val="FooterChar"/>
    <w:uiPriority w:val="99"/>
    <w:unhideWhenUsed/>
    <w:rsid w:val="00DB1D87"/>
    <w:pPr>
      <w:tabs>
        <w:tab w:val="center" w:pos="4680"/>
        <w:tab w:val="right" w:pos="9360"/>
      </w:tabs>
      <w:spacing w:after="0" w:line="240" w:lineRule="auto"/>
    </w:pPr>
  </w:style>
  <w:style w:type="paragraph" w:styleId="Revision">
    <w:name w:val="Revision"/>
    <w:uiPriority w:val="99"/>
    <w:semiHidden/>
    <w:qFormat/>
    <w:rsid w:val="00036CE9"/>
    <w:pPr>
      <w:jc w:val="both"/>
    </w:pPr>
    <w:rPr>
      <w:sz w:val="26"/>
    </w:rPr>
  </w:style>
  <w:style w:type="paragraph" w:styleId="Subtitle">
    <w:name w:val="Subtitle"/>
    <w:basedOn w:val="Normal"/>
    <w:next w:val="Normal"/>
    <w:link w:val="SubtitleChar"/>
    <w:uiPriority w:val="11"/>
    <w:qFormat/>
    <w:rsid w:val="00C83EB4"/>
    <w:pPr>
      <w:keepNext/>
      <w:keepLines/>
      <w:spacing w:before="360" w:after="80"/>
    </w:pPr>
    <w:rPr>
      <w:rFonts w:ascii="Georgia" w:eastAsia="Georgia" w:hAnsi="Georgia" w:cs="Georgia"/>
      <w:i/>
      <w:color w:val="666666"/>
      <w:sz w:val="28"/>
      <w:szCs w:val="48"/>
    </w:rPr>
  </w:style>
  <w:style w:type="paragraph" w:customStyle="1" w:styleId="FirstParagraph">
    <w:name w:val="First Paragraph"/>
    <w:basedOn w:val="BodyText"/>
    <w:qFormat/>
    <w:rsid w:val="005D4D42"/>
    <w:pPr>
      <w:spacing w:before="180" w:after="180"/>
    </w:pPr>
    <w:rPr>
      <w:rFonts w:eastAsia="Cambria"/>
      <w:color w:val="00000A"/>
      <w:szCs w:val="24"/>
    </w:rPr>
  </w:style>
  <w:style w:type="paragraph" w:customStyle="1" w:styleId="Compact">
    <w:name w:val="Compact"/>
    <w:basedOn w:val="BodyText"/>
    <w:qFormat/>
    <w:rsid w:val="005D4D42"/>
    <w:pPr>
      <w:spacing w:before="36" w:after="36"/>
    </w:pPr>
    <w:rPr>
      <w:rFonts w:eastAsia="Cambria"/>
      <w:color w:val="00000A"/>
      <w:szCs w:val="24"/>
    </w:rPr>
  </w:style>
  <w:style w:type="paragraph" w:customStyle="1" w:styleId="Titlesinsideeachprovincereport">
    <w:name w:val="Titles inside each province report"/>
    <w:basedOn w:val="Normal"/>
    <w:link w:val="TitlesinsideeachprovincereportChar"/>
    <w:qFormat/>
    <w:rsid w:val="00745E8C"/>
    <w:pPr>
      <w:spacing w:after="0"/>
    </w:pPr>
    <w:rPr>
      <w:rFonts w:eastAsiaTheme="minorHAnsi" w:cstheme="minorBidi"/>
      <w:b/>
      <w:color w:val="2F5496" w:themeColor="accent1" w:themeShade="BF"/>
      <w:sz w:val="28"/>
      <w:szCs w:val="22"/>
    </w:rPr>
  </w:style>
  <w:style w:type="paragraph" w:styleId="TOCHeading">
    <w:name w:val="TOC Heading"/>
    <w:basedOn w:val="Heading1"/>
    <w:next w:val="Normal"/>
    <w:uiPriority w:val="39"/>
    <w:unhideWhenUsed/>
    <w:qFormat/>
    <w:rsid w:val="00175A66"/>
    <w:pPr>
      <w:pageBreakBefore w:val="0"/>
      <w:spacing w:line="259" w:lineRule="auto"/>
      <w:ind w:left="0" w:firstLine="0"/>
      <w:jc w:val="left"/>
    </w:pPr>
    <w:rPr>
      <w:rFonts w:asciiTheme="majorHAnsi" w:hAnsiTheme="majorHAnsi"/>
      <w:b w:val="0"/>
      <w:caps w:val="0"/>
      <w:color w:val="2F5496" w:themeColor="accent1" w:themeShade="BF"/>
      <w:sz w:val="32"/>
    </w:rPr>
  </w:style>
  <w:style w:type="paragraph" w:styleId="TOC2">
    <w:name w:val="toc 2"/>
    <w:basedOn w:val="Normal"/>
    <w:next w:val="Normal"/>
    <w:autoRedefine/>
    <w:uiPriority w:val="39"/>
    <w:unhideWhenUsed/>
    <w:rsid w:val="00C90E34"/>
    <w:pPr>
      <w:tabs>
        <w:tab w:val="left" w:pos="1540"/>
        <w:tab w:val="right" w:leader="dot" w:pos="9350"/>
      </w:tabs>
      <w:spacing w:after="100"/>
      <w:ind w:left="260"/>
    </w:pPr>
    <w:rPr>
      <w:rFonts w:eastAsiaTheme="majorEastAsia"/>
      <w:b/>
      <w:bCs/>
    </w:rPr>
  </w:style>
  <w:style w:type="paragraph" w:styleId="TOC1">
    <w:name w:val="toc 1"/>
    <w:basedOn w:val="Normal"/>
    <w:next w:val="Normal"/>
    <w:autoRedefine/>
    <w:uiPriority w:val="39"/>
    <w:unhideWhenUsed/>
    <w:rsid w:val="00C90E34"/>
    <w:pPr>
      <w:tabs>
        <w:tab w:val="left" w:pos="1320"/>
        <w:tab w:val="right" w:leader="dot" w:pos="9350"/>
      </w:tabs>
      <w:spacing w:after="100"/>
    </w:pPr>
    <w:rPr>
      <w:rFonts w:eastAsiaTheme="majorEastAsia"/>
      <w:b/>
      <w:bCs/>
    </w:rPr>
  </w:style>
  <w:style w:type="paragraph" w:styleId="TOC3">
    <w:name w:val="toc 3"/>
    <w:basedOn w:val="Normal"/>
    <w:next w:val="Normal"/>
    <w:autoRedefine/>
    <w:uiPriority w:val="39"/>
    <w:unhideWhenUsed/>
    <w:rsid w:val="00175A66"/>
    <w:pPr>
      <w:spacing w:after="100"/>
      <w:ind w:left="520"/>
    </w:pPr>
  </w:style>
  <w:style w:type="paragraph" w:styleId="TOC4">
    <w:name w:val="toc 4"/>
    <w:basedOn w:val="Normal"/>
    <w:next w:val="Normal"/>
    <w:autoRedefine/>
    <w:uiPriority w:val="39"/>
    <w:unhideWhenUsed/>
    <w:rsid w:val="00175A66"/>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75A66"/>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75A66"/>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75A66"/>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75A66"/>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75A66"/>
    <w:pPr>
      <w:spacing w:after="100" w:line="259" w:lineRule="auto"/>
      <w:ind w:left="1760"/>
      <w:jc w:val="left"/>
    </w:pPr>
    <w:rPr>
      <w:rFonts w:asciiTheme="minorHAnsi" w:eastAsiaTheme="minorEastAsia" w:hAnsiTheme="minorHAnsi" w:cstheme="minorBidi"/>
      <w:sz w:val="22"/>
      <w:szCs w:val="22"/>
    </w:rPr>
  </w:style>
  <w:style w:type="paragraph" w:customStyle="1" w:styleId="FigureNotation">
    <w:name w:val="Figure Notation"/>
    <w:basedOn w:val="Normal"/>
    <w:link w:val="FigureNotationChar"/>
    <w:qFormat/>
    <w:rsid w:val="00597F15"/>
    <w:pPr>
      <w:spacing w:before="0" w:line="240" w:lineRule="auto"/>
      <w:jc w:val="right"/>
    </w:pPr>
    <w:rPr>
      <w:i/>
      <w:color w:val="000000"/>
      <w:sz w:val="24"/>
      <w:szCs w:val="24"/>
    </w:rPr>
  </w:style>
  <w:style w:type="paragraph" w:styleId="TableofFigures">
    <w:name w:val="table of figures"/>
    <w:basedOn w:val="Normal"/>
    <w:next w:val="Normal"/>
    <w:uiPriority w:val="99"/>
    <w:unhideWhenUsed/>
    <w:qFormat/>
    <w:rsid w:val="000D544C"/>
    <w:pPr>
      <w:spacing w:after="0"/>
    </w:pPr>
  </w:style>
  <w:style w:type="paragraph" w:customStyle="1" w:styleId="FrameContents">
    <w:name w:val="Frame Contents"/>
    <w:basedOn w:val="Normal"/>
    <w:qFormat/>
  </w:style>
  <w:style w:type="table" w:styleId="TableGrid">
    <w:name w:val="Table Grid"/>
    <w:basedOn w:val="TableNormal"/>
    <w:uiPriority w:val="39"/>
    <w:rsid w:val="004E2C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C7601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2619E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5887">
      <w:bodyDiv w:val="1"/>
      <w:marLeft w:val="0"/>
      <w:marRight w:val="0"/>
      <w:marTop w:val="0"/>
      <w:marBottom w:val="0"/>
      <w:divBdr>
        <w:top w:val="none" w:sz="0" w:space="0" w:color="auto"/>
        <w:left w:val="none" w:sz="0" w:space="0" w:color="auto"/>
        <w:bottom w:val="none" w:sz="0" w:space="0" w:color="auto"/>
        <w:right w:val="none" w:sz="0" w:space="0" w:color="auto"/>
      </w:divBdr>
    </w:div>
    <w:div w:id="8996650">
      <w:bodyDiv w:val="1"/>
      <w:marLeft w:val="0"/>
      <w:marRight w:val="0"/>
      <w:marTop w:val="0"/>
      <w:marBottom w:val="0"/>
      <w:divBdr>
        <w:top w:val="none" w:sz="0" w:space="0" w:color="auto"/>
        <w:left w:val="none" w:sz="0" w:space="0" w:color="auto"/>
        <w:bottom w:val="none" w:sz="0" w:space="0" w:color="auto"/>
        <w:right w:val="none" w:sz="0" w:space="0" w:color="auto"/>
      </w:divBdr>
    </w:div>
    <w:div w:id="23291200">
      <w:bodyDiv w:val="1"/>
      <w:marLeft w:val="0"/>
      <w:marRight w:val="0"/>
      <w:marTop w:val="0"/>
      <w:marBottom w:val="0"/>
      <w:divBdr>
        <w:top w:val="none" w:sz="0" w:space="0" w:color="auto"/>
        <w:left w:val="none" w:sz="0" w:space="0" w:color="auto"/>
        <w:bottom w:val="none" w:sz="0" w:space="0" w:color="auto"/>
        <w:right w:val="none" w:sz="0" w:space="0" w:color="auto"/>
      </w:divBdr>
    </w:div>
    <w:div w:id="30768988">
      <w:bodyDiv w:val="1"/>
      <w:marLeft w:val="0"/>
      <w:marRight w:val="0"/>
      <w:marTop w:val="0"/>
      <w:marBottom w:val="0"/>
      <w:divBdr>
        <w:top w:val="none" w:sz="0" w:space="0" w:color="auto"/>
        <w:left w:val="none" w:sz="0" w:space="0" w:color="auto"/>
        <w:bottom w:val="none" w:sz="0" w:space="0" w:color="auto"/>
        <w:right w:val="none" w:sz="0" w:space="0" w:color="auto"/>
      </w:divBdr>
    </w:div>
    <w:div w:id="48118662">
      <w:bodyDiv w:val="1"/>
      <w:marLeft w:val="0"/>
      <w:marRight w:val="0"/>
      <w:marTop w:val="0"/>
      <w:marBottom w:val="0"/>
      <w:divBdr>
        <w:top w:val="none" w:sz="0" w:space="0" w:color="auto"/>
        <w:left w:val="none" w:sz="0" w:space="0" w:color="auto"/>
        <w:bottom w:val="none" w:sz="0" w:space="0" w:color="auto"/>
        <w:right w:val="none" w:sz="0" w:space="0" w:color="auto"/>
      </w:divBdr>
    </w:div>
    <w:div w:id="74589669">
      <w:bodyDiv w:val="1"/>
      <w:marLeft w:val="0"/>
      <w:marRight w:val="0"/>
      <w:marTop w:val="0"/>
      <w:marBottom w:val="0"/>
      <w:divBdr>
        <w:top w:val="none" w:sz="0" w:space="0" w:color="auto"/>
        <w:left w:val="none" w:sz="0" w:space="0" w:color="auto"/>
        <w:bottom w:val="none" w:sz="0" w:space="0" w:color="auto"/>
        <w:right w:val="none" w:sz="0" w:space="0" w:color="auto"/>
      </w:divBdr>
    </w:div>
    <w:div w:id="76446237">
      <w:bodyDiv w:val="1"/>
      <w:marLeft w:val="0"/>
      <w:marRight w:val="0"/>
      <w:marTop w:val="0"/>
      <w:marBottom w:val="0"/>
      <w:divBdr>
        <w:top w:val="none" w:sz="0" w:space="0" w:color="auto"/>
        <w:left w:val="none" w:sz="0" w:space="0" w:color="auto"/>
        <w:bottom w:val="none" w:sz="0" w:space="0" w:color="auto"/>
        <w:right w:val="none" w:sz="0" w:space="0" w:color="auto"/>
      </w:divBdr>
    </w:div>
    <w:div w:id="176311193">
      <w:bodyDiv w:val="1"/>
      <w:marLeft w:val="0"/>
      <w:marRight w:val="0"/>
      <w:marTop w:val="0"/>
      <w:marBottom w:val="0"/>
      <w:divBdr>
        <w:top w:val="none" w:sz="0" w:space="0" w:color="auto"/>
        <w:left w:val="none" w:sz="0" w:space="0" w:color="auto"/>
        <w:bottom w:val="none" w:sz="0" w:space="0" w:color="auto"/>
        <w:right w:val="none" w:sz="0" w:space="0" w:color="auto"/>
      </w:divBdr>
    </w:div>
    <w:div w:id="190922653">
      <w:bodyDiv w:val="1"/>
      <w:marLeft w:val="0"/>
      <w:marRight w:val="0"/>
      <w:marTop w:val="0"/>
      <w:marBottom w:val="0"/>
      <w:divBdr>
        <w:top w:val="none" w:sz="0" w:space="0" w:color="auto"/>
        <w:left w:val="none" w:sz="0" w:space="0" w:color="auto"/>
        <w:bottom w:val="none" w:sz="0" w:space="0" w:color="auto"/>
        <w:right w:val="none" w:sz="0" w:space="0" w:color="auto"/>
      </w:divBdr>
    </w:div>
    <w:div w:id="265355827">
      <w:bodyDiv w:val="1"/>
      <w:marLeft w:val="0"/>
      <w:marRight w:val="0"/>
      <w:marTop w:val="0"/>
      <w:marBottom w:val="0"/>
      <w:divBdr>
        <w:top w:val="none" w:sz="0" w:space="0" w:color="auto"/>
        <w:left w:val="none" w:sz="0" w:space="0" w:color="auto"/>
        <w:bottom w:val="none" w:sz="0" w:space="0" w:color="auto"/>
        <w:right w:val="none" w:sz="0" w:space="0" w:color="auto"/>
      </w:divBdr>
    </w:div>
    <w:div w:id="398403533">
      <w:bodyDiv w:val="1"/>
      <w:marLeft w:val="0"/>
      <w:marRight w:val="0"/>
      <w:marTop w:val="0"/>
      <w:marBottom w:val="0"/>
      <w:divBdr>
        <w:top w:val="none" w:sz="0" w:space="0" w:color="auto"/>
        <w:left w:val="none" w:sz="0" w:space="0" w:color="auto"/>
        <w:bottom w:val="none" w:sz="0" w:space="0" w:color="auto"/>
        <w:right w:val="none" w:sz="0" w:space="0" w:color="auto"/>
      </w:divBdr>
    </w:div>
    <w:div w:id="473525684">
      <w:bodyDiv w:val="1"/>
      <w:marLeft w:val="0"/>
      <w:marRight w:val="0"/>
      <w:marTop w:val="0"/>
      <w:marBottom w:val="0"/>
      <w:divBdr>
        <w:top w:val="none" w:sz="0" w:space="0" w:color="auto"/>
        <w:left w:val="none" w:sz="0" w:space="0" w:color="auto"/>
        <w:bottom w:val="none" w:sz="0" w:space="0" w:color="auto"/>
        <w:right w:val="none" w:sz="0" w:space="0" w:color="auto"/>
      </w:divBdr>
    </w:div>
    <w:div w:id="479420435">
      <w:bodyDiv w:val="1"/>
      <w:marLeft w:val="0"/>
      <w:marRight w:val="0"/>
      <w:marTop w:val="0"/>
      <w:marBottom w:val="0"/>
      <w:divBdr>
        <w:top w:val="none" w:sz="0" w:space="0" w:color="auto"/>
        <w:left w:val="none" w:sz="0" w:space="0" w:color="auto"/>
        <w:bottom w:val="none" w:sz="0" w:space="0" w:color="auto"/>
        <w:right w:val="none" w:sz="0" w:space="0" w:color="auto"/>
      </w:divBdr>
    </w:div>
    <w:div w:id="519129133">
      <w:bodyDiv w:val="1"/>
      <w:marLeft w:val="0"/>
      <w:marRight w:val="0"/>
      <w:marTop w:val="0"/>
      <w:marBottom w:val="0"/>
      <w:divBdr>
        <w:top w:val="none" w:sz="0" w:space="0" w:color="auto"/>
        <w:left w:val="none" w:sz="0" w:space="0" w:color="auto"/>
        <w:bottom w:val="none" w:sz="0" w:space="0" w:color="auto"/>
        <w:right w:val="none" w:sz="0" w:space="0" w:color="auto"/>
      </w:divBdr>
    </w:div>
    <w:div w:id="540749233">
      <w:bodyDiv w:val="1"/>
      <w:marLeft w:val="0"/>
      <w:marRight w:val="0"/>
      <w:marTop w:val="0"/>
      <w:marBottom w:val="0"/>
      <w:divBdr>
        <w:top w:val="none" w:sz="0" w:space="0" w:color="auto"/>
        <w:left w:val="none" w:sz="0" w:space="0" w:color="auto"/>
        <w:bottom w:val="none" w:sz="0" w:space="0" w:color="auto"/>
        <w:right w:val="none" w:sz="0" w:space="0" w:color="auto"/>
      </w:divBdr>
    </w:div>
    <w:div w:id="543297900">
      <w:bodyDiv w:val="1"/>
      <w:marLeft w:val="0"/>
      <w:marRight w:val="0"/>
      <w:marTop w:val="0"/>
      <w:marBottom w:val="0"/>
      <w:divBdr>
        <w:top w:val="none" w:sz="0" w:space="0" w:color="auto"/>
        <w:left w:val="none" w:sz="0" w:space="0" w:color="auto"/>
        <w:bottom w:val="none" w:sz="0" w:space="0" w:color="auto"/>
        <w:right w:val="none" w:sz="0" w:space="0" w:color="auto"/>
      </w:divBdr>
    </w:div>
    <w:div w:id="585382926">
      <w:bodyDiv w:val="1"/>
      <w:marLeft w:val="0"/>
      <w:marRight w:val="0"/>
      <w:marTop w:val="0"/>
      <w:marBottom w:val="0"/>
      <w:divBdr>
        <w:top w:val="none" w:sz="0" w:space="0" w:color="auto"/>
        <w:left w:val="none" w:sz="0" w:space="0" w:color="auto"/>
        <w:bottom w:val="none" w:sz="0" w:space="0" w:color="auto"/>
        <w:right w:val="none" w:sz="0" w:space="0" w:color="auto"/>
      </w:divBdr>
    </w:div>
    <w:div w:id="661079966">
      <w:bodyDiv w:val="1"/>
      <w:marLeft w:val="0"/>
      <w:marRight w:val="0"/>
      <w:marTop w:val="0"/>
      <w:marBottom w:val="0"/>
      <w:divBdr>
        <w:top w:val="none" w:sz="0" w:space="0" w:color="auto"/>
        <w:left w:val="none" w:sz="0" w:space="0" w:color="auto"/>
        <w:bottom w:val="none" w:sz="0" w:space="0" w:color="auto"/>
        <w:right w:val="none" w:sz="0" w:space="0" w:color="auto"/>
      </w:divBdr>
    </w:div>
    <w:div w:id="678892472">
      <w:bodyDiv w:val="1"/>
      <w:marLeft w:val="0"/>
      <w:marRight w:val="0"/>
      <w:marTop w:val="0"/>
      <w:marBottom w:val="0"/>
      <w:divBdr>
        <w:top w:val="none" w:sz="0" w:space="0" w:color="auto"/>
        <w:left w:val="none" w:sz="0" w:space="0" w:color="auto"/>
        <w:bottom w:val="none" w:sz="0" w:space="0" w:color="auto"/>
        <w:right w:val="none" w:sz="0" w:space="0" w:color="auto"/>
      </w:divBdr>
    </w:div>
    <w:div w:id="714698421">
      <w:bodyDiv w:val="1"/>
      <w:marLeft w:val="0"/>
      <w:marRight w:val="0"/>
      <w:marTop w:val="0"/>
      <w:marBottom w:val="0"/>
      <w:divBdr>
        <w:top w:val="none" w:sz="0" w:space="0" w:color="auto"/>
        <w:left w:val="none" w:sz="0" w:space="0" w:color="auto"/>
        <w:bottom w:val="none" w:sz="0" w:space="0" w:color="auto"/>
        <w:right w:val="none" w:sz="0" w:space="0" w:color="auto"/>
      </w:divBdr>
    </w:div>
    <w:div w:id="720442095">
      <w:bodyDiv w:val="1"/>
      <w:marLeft w:val="0"/>
      <w:marRight w:val="0"/>
      <w:marTop w:val="0"/>
      <w:marBottom w:val="0"/>
      <w:divBdr>
        <w:top w:val="none" w:sz="0" w:space="0" w:color="auto"/>
        <w:left w:val="none" w:sz="0" w:space="0" w:color="auto"/>
        <w:bottom w:val="none" w:sz="0" w:space="0" w:color="auto"/>
        <w:right w:val="none" w:sz="0" w:space="0" w:color="auto"/>
      </w:divBdr>
    </w:div>
    <w:div w:id="722098934">
      <w:bodyDiv w:val="1"/>
      <w:marLeft w:val="0"/>
      <w:marRight w:val="0"/>
      <w:marTop w:val="0"/>
      <w:marBottom w:val="0"/>
      <w:divBdr>
        <w:top w:val="none" w:sz="0" w:space="0" w:color="auto"/>
        <w:left w:val="none" w:sz="0" w:space="0" w:color="auto"/>
        <w:bottom w:val="none" w:sz="0" w:space="0" w:color="auto"/>
        <w:right w:val="none" w:sz="0" w:space="0" w:color="auto"/>
      </w:divBdr>
    </w:div>
    <w:div w:id="745151676">
      <w:bodyDiv w:val="1"/>
      <w:marLeft w:val="0"/>
      <w:marRight w:val="0"/>
      <w:marTop w:val="0"/>
      <w:marBottom w:val="0"/>
      <w:divBdr>
        <w:top w:val="none" w:sz="0" w:space="0" w:color="auto"/>
        <w:left w:val="none" w:sz="0" w:space="0" w:color="auto"/>
        <w:bottom w:val="none" w:sz="0" w:space="0" w:color="auto"/>
        <w:right w:val="none" w:sz="0" w:space="0" w:color="auto"/>
      </w:divBdr>
    </w:div>
    <w:div w:id="765004513">
      <w:bodyDiv w:val="1"/>
      <w:marLeft w:val="0"/>
      <w:marRight w:val="0"/>
      <w:marTop w:val="0"/>
      <w:marBottom w:val="0"/>
      <w:divBdr>
        <w:top w:val="none" w:sz="0" w:space="0" w:color="auto"/>
        <w:left w:val="none" w:sz="0" w:space="0" w:color="auto"/>
        <w:bottom w:val="none" w:sz="0" w:space="0" w:color="auto"/>
        <w:right w:val="none" w:sz="0" w:space="0" w:color="auto"/>
      </w:divBdr>
    </w:div>
    <w:div w:id="815806589">
      <w:bodyDiv w:val="1"/>
      <w:marLeft w:val="0"/>
      <w:marRight w:val="0"/>
      <w:marTop w:val="0"/>
      <w:marBottom w:val="0"/>
      <w:divBdr>
        <w:top w:val="none" w:sz="0" w:space="0" w:color="auto"/>
        <w:left w:val="none" w:sz="0" w:space="0" w:color="auto"/>
        <w:bottom w:val="none" w:sz="0" w:space="0" w:color="auto"/>
        <w:right w:val="none" w:sz="0" w:space="0" w:color="auto"/>
      </w:divBdr>
    </w:div>
    <w:div w:id="849491479">
      <w:bodyDiv w:val="1"/>
      <w:marLeft w:val="0"/>
      <w:marRight w:val="0"/>
      <w:marTop w:val="0"/>
      <w:marBottom w:val="0"/>
      <w:divBdr>
        <w:top w:val="none" w:sz="0" w:space="0" w:color="auto"/>
        <w:left w:val="none" w:sz="0" w:space="0" w:color="auto"/>
        <w:bottom w:val="none" w:sz="0" w:space="0" w:color="auto"/>
        <w:right w:val="none" w:sz="0" w:space="0" w:color="auto"/>
      </w:divBdr>
    </w:div>
    <w:div w:id="916598074">
      <w:bodyDiv w:val="1"/>
      <w:marLeft w:val="0"/>
      <w:marRight w:val="0"/>
      <w:marTop w:val="0"/>
      <w:marBottom w:val="0"/>
      <w:divBdr>
        <w:top w:val="none" w:sz="0" w:space="0" w:color="auto"/>
        <w:left w:val="none" w:sz="0" w:space="0" w:color="auto"/>
        <w:bottom w:val="none" w:sz="0" w:space="0" w:color="auto"/>
        <w:right w:val="none" w:sz="0" w:space="0" w:color="auto"/>
      </w:divBdr>
    </w:div>
    <w:div w:id="952053616">
      <w:bodyDiv w:val="1"/>
      <w:marLeft w:val="0"/>
      <w:marRight w:val="0"/>
      <w:marTop w:val="0"/>
      <w:marBottom w:val="0"/>
      <w:divBdr>
        <w:top w:val="none" w:sz="0" w:space="0" w:color="auto"/>
        <w:left w:val="none" w:sz="0" w:space="0" w:color="auto"/>
        <w:bottom w:val="none" w:sz="0" w:space="0" w:color="auto"/>
        <w:right w:val="none" w:sz="0" w:space="0" w:color="auto"/>
      </w:divBdr>
    </w:div>
    <w:div w:id="979725606">
      <w:bodyDiv w:val="1"/>
      <w:marLeft w:val="0"/>
      <w:marRight w:val="0"/>
      <w:marTop w:val="0"/>
      <w:marBottom w:val="0"/>
      <w:divBdr>
        <w:top w:val="none" w:sz="0" w:space="0" w:color="auto"/>
        <w:left w:val="none" w:sz="0" w:space="0" w:color="auto"/>
        <w:bottom w:val="none" w:sz="0" w:space="0" w:color="auto"/>
        <w:right w:val="none" w:sz="0" w:space="0" w:color="auto"/>
      </w:divBdr>
    </w:div>
    <w:div w:id="1026325022">
      <w:bodyDiv w:val="1"/>
      <w:marLeft w:val="0"/>
      <w:marRight w:val="0"/>
      <w:marTop w:val="0"/>
      <w:marBottom w:val="0"/>
      <w:divBdr>
        <w:top w:val="none" w:sz="0" w:space="0" w:color="auto"/>
        <w:left w:val="none" w:sz="0" w:space="0" w:color="auto"/>
        <w:bottom w:val="none" w:sz="0" w:space="0" w:color="auto"/>
        <w:right w:val="none" w:sz="0" w:space="0" w:color="auto"/>
      </w:divBdr>
    </w:div>
    <w:div w:id="1027099475">
      <w:bodyDiv w:val="1"/>
      <w:marLeft w:val="0"/>
      <w:marRight w:val="0"/>
      <w:marTop w:val="0"/>
      <w:marBottom w:val="0"/>
      <w:divBdr>
        <w:top w:val="none" w:sz="0" w:space="0" w:color="auto"/>
        <w:left w:val="none" w:sz="0" w:space="0" w:color="auto"/>
        <w:bottom w:val="none" w:sz="0" w:space="0" w:color="auto"/>
        <w:right w:val="none" w:sz="0" w:space="0" w:color="auto"/>
      </w:divBdr>
    </w:div>
    <w:div w:id="1098989541">
      <w:bodyDiv w:val="1"/>
      <w:marLeft w:val="0"/>
      <w:marRight w:val="0"/>
      <w:marTop w:val="0"/>
      <w:marBottom w:val="0"/>
      <w:divBdr>
        <w:top w:val="none" w:sz="0" w:space="0" w:color="auto"/>
        <w:left w:val="none" w:sz="0" w:space="0" w:color="auto"/>
        <w:bottom w:val="none" w:sz="0" w:space="0" w:color="auto"/>
        <w:right w:val="none" w:sz="0" w:space="0" w:color="auto"/>
      </w:divBdr>
    </w:div>
    <w:div w:id="1133866325">
      <w:bodyDiv w:val="1"/>
      <w:marLeft w:val="0"/>
      <w:marRight w:val="0"/>
      <w:marTop w:val="0"/>
      <w:marBottom w:val="0"/>
      <w:divBdr>
        <w:top w:val="none" w:sz="0" w:space="0" w:color="auto"/>
        <w:left w:val="none" w:sz="0" w:space="0" w:color="auto"/>
        <w:bottom w:val="none" w:sz="0" w:space="0" w:color="auto"/>
        <w:right w:val="none" w:sz="0" w:space="0" w:color="auto"/>
      </w:divBdr>
    </w:div>
    <w:div w:id="1139958628">
      <w:bodyDiv w:val="1"/>
      <w:marLeft w:val="0"/>
      <w:marRight w:val="0"/>
      <w:marTop w:val="0"/>
      <w:marBottom w:val="0"/>
      <w:divBdr>
        <w:top w:val="none" w:sz="0" w:space="0" w:color="auto"/>
        <w:left w:val="none" w:sz="0" w:space="0" w:color="auto"/>
        <w:bottom w:val="none" w:sz="0" w:space="0" w:color="auto"/>
        <w:right w:val="none" w:sz="0" w:space="0" w:color="auto"/>
      </w:divBdr>
    </w:div>
    <w:div w:id="1207330311">
      <w:bodyDiv w:val="1"/>
      <w:marLeft w:val="0"/>
      <w:marRight w:val="0"/>
      <w:marTop w:val="0"/>
      <w:marBottom w:val="0"/>
      <w:divBdr>
        <w:top w:val="none" w:sz="0" w:space="0" w:color="auto"/>
        <w:left w:val="none" w:sz="0" w:space="0" w:color="auto"/>
        <w:bottom w:val="none" w:sz="0" w:space="0" w:color="auto"/>
        <w:right w:val="none" w:sz="0" w:space="0" w:color="auto"/>
      </w:divBdr>
    </w:div>
    <w:div w:id="1229271530">
      <w:bodyDiv w:val="1"/>
      <w:marLeft w:val="0"/>
      <w:marRight w:val="0"/>
      <w:marTop w:val="0"/>
      <w:marBottom w:val="0"/>
      <w:divBdr>
        <w:top w:val="none" w:sz="0" w:space="0" w:color="auto"/>
        <w:left w:val="none" w:sz="0" w:space="0" w:color="auto"/>
        <w:bottom w:val="none" w:sz="0" w:space="0" w:color="auto"/>
        <w:right w:val="none" w:sz="0" w:space="0" w:color="auto"/>
      </w:divBdr>
    </w:div>
    <w:div w:id="1262955446">
      <w:bodyDiv w:val="1"/>
      <w:marLeft w:val="0"/>
      <w:marRight w:val="0"/>
      <w:marTop w:val="0"/>
      <w:marBottom w:val="0"/>
      <w:divBdr>
        <w:top w:val="none" w:sz="0" w:space="0" w:color="auto"/>
        <w:left w:val="none" w:sz="0" w:space="0" w:color="auto"/>
        <w:bottom w:val="none" w:sz="0" w:space="0" w:color="auto"/>
        <w:right w:val="none" w:sz="0" w:space="0" w:color="auto"/>
      </w:divBdr>
    </w:div>
    <w:div w:id="1285506323">
      <w:bodyDiv w:val="1"/>
      <w:marLeft w:val="0"/>
      <w:marRight w:val="0"/>
      <w:marTop w:val="0"/>
      <w:marBottom w:val="0"/>
      <w:divBdr>
        <w:top w:val="none" w:sz="0" w:space="0" w:color="auto"/>
        <w:left w:val="none" w:sz="0" w:space="0" w:color="auto"/>
        <w:bottom w:val="none" w:sz="0" w:space="0" w:color="auto"/>
        <w:right w:val="none" w:sz="0" w:space="0" w:color="auto"/>
      </w:divBdr>
    </w:div>
    <w:div w:id="1325207032">
      <w:bodyDiv w:val="1"/>
      <w:marLeft w:val="0"/>
      <w:marRight w:val="0"/>
      <w:marTop w:val="0"/>
      <w:marBottom w:val="0"/>
      <w:divBdr>
        <w:top w:val="none" w:sz="0" w:space="0" w:color="auto"/>
        <w:left w:val="none" w:sz="0" w:space="0" w:color="auto"/>
        <w:bottom w:val="none" w:sz="0" w:space="0" w:color="auto"/>
        <w:right w:val="none" w:sz="0" w:space="0" w:color="auto"/>
      </w:divBdr>
    </w:div>
    <w:div w:id="1333946460">
      <w:bodyDiv w:val="1"/>
      <w:marLeft w:val="0"/>
      <w:marRight w:val="0"/>
      <w:marTop w:val="0"/>
      <w:marBottom w:val="0"/>
      <w:divBdr>
        <w:top w:val="none" w:sz="0" w:space="0" w:color="auto"/>
        <w:left w:val="none" w:sz="0" w:space="0" w:color="auto"/>
        <w:bottom w:val="none" w:sz="0" w:space="0" w:color="auto"/>
        <w:right w:val="none" w:sz="0" w:space="0" w:color="auto"/>
      </w:divBdr>
    </w:div>
    <w:div w:id="1336877867">
      <w:bodyDiv w:val="1"/>
      <w:marLeft w:val="0"/>
      <w:marRight w:val="0"/>
      <w:marTop w:val="0"/>
      <w:marBottom w:val="0"/>
      <w:divBdr>
        <w:top w:val="none" w:sz="0" w:space="0" w:color="auto"/>
        <w:left w:val="none" w:sz="0" w:space="0" w:color="auto"/>
        <w:bottom w:val="none" w:sz="0" w:space="0" w:color="auto"/>
        <w:right w:val="none" w:sz="0" w:space="0" w:color="auto"/>
      </w:divBdr>
    </w:div>
    <w:div w:id="1377311492">
      <w:bodyDiv w:val="1"/>
      <w:marLeft w:val="0"/>
      <w:marRight w:val="0"/>
      <w:marTop w:val="0"/>
      <w:marBottom w:val="0"/>
      <w:divBdr>
        <w:top w:val="none" w:sz="0" w:space="0" w:color="auto"/>
        <w:left w:val="none" w:sz="0" w:space="0" w:color="auto"/>
        <w:bottom w:val="none" w:sz="0" w:space="0" w:color="auto"/>
        <w:right w:val="none" w:sz="0" w:space="0" w:color="auto"/>
      </w:divBdr>
    </w:div>
    <w:div w:id="1402602464">
      <w:bodyDiv w:val="1"/>
      <w:marLeft w:val="0"/>
      <w:marRight w:val="0"/>
      <w:marTop w:val="0"/>
      <w:marBottom w:val="0"/>
      <w:divBdr>
        <w:top w:val="none" w:sz="0" w:space="0" w:color="auto"/>
        <w:left w:val="none" w:sz="0" w:space="0" w:color="auto"/>
        <w:bottom w:val="none" w:sz="0" w:space="0" w:color="auto"/>
        <w:right w:val="none" w:sz="0" w:space="0" w:color="auto"/>
      </w:divBdr>
    </w:div>
    <w:div w:id="1406688432">
      <w:bodyDiv w:val="1"/>
      <w:marLeft w:val="0"/>
      <w:marRight w:val="0"/>
      <w:marTop w:val="0"/>
      <w:marBottom w:val="0"/>
      <w:divBdr>
        <w:top w:val="none" w:sz="0" w:space="0" w:color="auto"/>
        <w:left w:val="none" w:sz="0" w:space="0" w:color="auto"/>
        <w:bottom w:val="none" w:sz="0" w:space="0" w:color="auto"/>
        <w:right w:val="none" w:sz="0" w:space="0" w:color="auto"/>
      </w:divBdr>
    </w:div>
    <w:div w:id="1426537253">
      <w:bodyDiv w:val="1"/>
      <w:marLeft w:val="0"/>
      <w:marRight w:val="0"/>
      <w:marTop w:val="0"/>
      <w:marBottom w:val="0"/>
      <w:divBdr>
        <w:top w:val="none" w:sz="0" w:space="0" w:color="auto"/>
        <w:left w:val="none" w:sz="0" w:space="0" w:color="auto"/>
        <w:bottom w:val="none" w:sz="0" w:space="0" w:color="auto"/>
        <w:right w:val="none" w:sz="0" w:space="0" w:color="auto"/>
      </w:divBdr>
    </w:div>
    <w:div w:id="1433815165">
      <w:bodyDiv w:val="1"/>
      <w:marLeft w:val="0"/>
      <w:marRight w:val="0"/>
      <w:marTop w:val="0"/>
      <w:marBottom w:val="0"/>
      <w:divBdr>
        <w:top w:val="none" w:sz="0" w:space="0" w:color="auto"/>
        <w:left w:val="none" w:sz="0" w:space="0" w:color="auto"/>
        <w:bottom w:val="none" w:sz="0" w:space="0" w:color="auto"/>
        <w:right w:val="none" w:sz="0" w:space="0" w:color="auto"/>
      </w:divBdr>
    </w:div>
    <w:div w:id="1477988726">
      <w:bodyDiv w:val="1"/>
      <w:marLeft w:val="0"/>
      <w:marRight w:val="0"/>
      <w:marTop w:val="0"/>
      <w:marBottom w:val="0"/>
      <w:divBdr>
        <w:top w:val="none" w:sz="0" w:space="0" w:color="auto"/>
        <w:left w:val="none" w:sz="0" w:space="0" w:color="auto"/>
        <w:bottom w:val="none" w:sz="0" w:space="0" w:color="auto"/>
        <w:right w:val="none" w:sz="0" w:space="0" w:color="auto"/>
      </w:divBdr>
    </w:div>
    <w:div w:id="1498689027">
      <w:bodyDiv w:val="1"/>
      <w:marLeft w:val="0"/>
      <w:marRight w:val="0"/>
      <w:marTop w:val="0"/>
      <w:marBottom w:val="0"/>
      <w:divBdr>
        <w:top w:val="none" w:sz="0" w:space="0" w:color="auto"/>
        <w:left w:val="none" w:sz="0" w:space="0" w:color="auto"/>
        <w:bottom w:val="none" w:sz="0" w:space="0" w:color="auto"/>
        <w:right w:val="none" w:sz="0" w:space="0" w:color="auto"/>
      </w:divBdr>
    </w:div>
    <w:div w:id="1553272492">
      <w:bodyDiv w:val="1"/>
      <w:marLeft w:val="0"/>
      <w:marRight w:val="0"/>
      <w:marTop w:val="0"/>
      <w:marBottom w:val="0"/>
      <w:divBdr>
        <w:top w:val="none" w:sz="0" w:space="0" w:color="auto"/>
        <w:left w:val="none" w:sz="0" w:space="0" w:color="auto"/>
        <w:bottom w:val="none" w:sz="0" w:space="0" w:color="auto"/>
        <w:right w:val="none" w:sz="0" w:space="0" w:color="auto"/>
      </w:divBdr>
    </w:div>
    <w:div w:id="1563179479">
      <w:bodyDiv w:val="1"/>
      <w:marLeft w:val="0"/>
      <w:marRight w:val="0"/>
      <w:marTop w:val="0"/>
      <w:marBottom w:val="0"/>
      <w:divBdr>
        <w:top w:val="none" w:sz="0" w:space="0" w:color="auto"/>
        <w:left w:val="none" w:sz="0" w:space="0" w:color="auto"/>
        <w:bottom w:val="none" w:sz="0" w:space="0" w:color="auto"/>
        <w:right w:val="none" w:sz="0" w:space="0" w:color="auto"/>
      </w:divBdr>
    </w:div>
    <w:div w:id="1584755367">
      <w:bodyDiv w:val="1"/>
      <w:marLeft w:val="0"/>
      <w:marRight w:val="0"/>
      <w:marTop w:val="0"/>
      <w:marBottom w:val="0"/>
      <w:divBdr>
        <w:top w:val="none" w:sz="0" w:space="0" w:color="auto"/>
        <w:left w:val="none" w:sz="0" w:space="0" w:color="auto"/>
        <w:bottom w:val="none" w:sz="0" w:space="0" w:color="auto"/>
        <w:right w:val="none" w:sz="0" w:space="0" w:color="auto"/>
      </w:divBdr>
    </w:div>
    <w:div w:id="1586956799">
      <w:bodyDiv w:val="1"/>
      <w:marLeft w:val="0"/>
      <w:marRight w:val="0"/>
      <w:marTop w:val="0"/>
      <w:marBottom w:val="0"/>
      <w:divBdr>
        <w:top w:val="none" w:sz="0" w:space="0" w:color="auto"/>
        <w:left w:val="none" w:sz="0" w:space="0" w:color="auto"/>
        <w:bottom w:val="none" w:sz="0" w:space="0" w:color="auto"/>
        <w:right w:val="none" w:sz="0" w:space="0" w:color="auto"/>
      </w:divBdr>
    </w:div>
    <w:div w:id="1588267959">
      <w:bodyDiv w:val="1"/>
      <w:marLeft w:val="0"/>
      <w:marRight w:val="0"/>
      <w:marTop w:val="0"/>
      <w:marBottom w:val="0"/>
      <w:divBdr>
        <w:top w:val="none" w:sz="0" w:space="0" w:color="auto"/>
        <w:left w:val="none" w:sz="0" w:space="0" w:color="auto"/>
        <w:bottom w:val="none" w:sz="0" w:space="0" w:color="auto"/>
        <w:right w:val="none" w:sz="0" w:space="0" w:color="auto"/>
      </w:divBdr>
    </w:div>
    <w:div w:id="1635403866">
      <w:bodyDiv w:val="1"/>
      <w:marLeft w:val="0"/>
      <w:marRight w:val="0"/>
      <w:marTop w:val="0"/>
      <w:marBottom w:val="0"/>
      <w:divBdr>
        <w:top w:val="none" w:sz="0" w:space="0" w:color="auto"/>
        <w:left w:val="none" w:sz="0" w:space="0" w:color="auto"/>
        <w:bottom w:val="none" w:sz="0" w:space="0" w:color="auto"/>
        <w:right w:val="none" w:sz="0" w:space="0" w:color="auto"/>
      </w:divBdr>
    </w:div>
    <w:div w:id="1669943869">
      <w:bodyDiv w:val="1"/>
      <w:marLeft w:val="0"/>
      <w:marRight w:val="0"/>
      <w:marTop w:val="0"/>
      <w:marBottom w:val="0"/>
      <w:divBdr>
        <w:top w:val="none" w:sz="0" w:space="0" w:color="auto"/>
        <w:left w:val="none" w:sz="0" w:space="0" w:color="auto"/>
        <w:bottom w:val="none" w:sz="0" w:space="0" w:color="auto"/>
        <w:right w:val="none" w:sz="0" w:space="0" w:color="auto"/>
      </w:divBdr>
    </w:div>
    <w:div w:id="1701663562">
      <w:bodyDiv w:val="1"/>
      <w:marLeft w:val="0"/>
      <w:marRight w:val="0"/>
      <w:marTop w:val="0"/>
      <w:marBottom w:val="0"/>
      <w:divBdr>
        <w:top w:val="none" w:sz="0" w:space="0" w:color="auto"/>
        <w:left w:val="none" w:sz="0" w:space="0" w:color="auto"/>
        <w:bottom w:val="none" w:sz="0" w:space="0" w:color="auto"/>
        <w:right w:val="none" w:sz="0" w:space="0" w:color="auto"/>
      </w:divBdr>
    </w:div>
    <w:div w:id="1715233017">
      <w:bodyDiv w:val="1"/>
      <w:marLeft w:val="0"/>
      <w:marRight w:val="0"/>
      <w:marTop w:val="0"/>
      <w:marBottom w:val="0"/>
      <w:divBdr>
        <w:top w:val="none" w:sz="0" w:space="0" w:color="auto"/>
        <w:left w:val="none" w:sz="0" w:space="0" w:color="auto"/>
        <w:bottom w:val="none" w:sz="0" w:space="0" w:color="auto"/>
        <w:right w:val="none" w:sz="0" w:space="0" w:color="auto"/>
      </w:divBdr>
    </w:div>
    <w:div w:id="1767648460">
      <w:bodyDiv w:val="1"/>
      <w:marLeft w:val="0"/>
      <w:marRight w:val="0"/>
      <w:marTop w:val="0"/>
      <w:marBottom w:val="0"/>
      <w:divBdr>
        <w:top w:val="none" w:sz="0" w:space="0" w:color="auto"/>
        <w:left w:val="none" w:sz="0" w:space="0" w:color="auto"/>
        <w:bottom w:val="none" w:sz="0" w:space="0" w:color="auto"/>
        <w:right w:val="none" w:sz="0" w:space="0" w:color="auto"/>
      </w:divBdr>
    </w:div>
    <w:div w:id="1791119440">
      <w:bodyDiv w:val="1"/>
      <w:marLeft w:val="0"/>
      <w:marRight w:val="0"/>
      <w:marTop w:val="0"/>
      <w:marBottom w:val="0"/>
      <w:divBdr>
        <w:top w:val="none" w:sz="0" w:space="0" w:color="auto"/>
        <w:left w:val="none" w:sz="0" w:space="0" w:color="auto"/>
        <w:bottom w:val="none" w:sz="0" w:space="0" w:color="auto"/>
        <w:right w:val="none" w:sz="0" w:space="0" w:color="auto"/>
      </w:divBdr>
    </w:div>
    <w:div w:id="1805997482">
      <w:bodyDiv w:val="1"/>
      <w:marLeft w:val="0"/>
      <w:marRight w:val="0"/>
      <w:marTop w:val="0"/>
      <w:marBottom w:val="0"/>
      <w:divBdr>
        <w:top w:val="none" w:sz="0" w:space="0" w:color="auto"/>
        <w:left w:val="none" w:sz="0" w:space="0" w:color="auto"/>
        <w:bottom w:val="none" w:sz="0" w:space="0" w:color="auto"/>
        <w:right w:val="none" w:sz="0" w:space="0" w:color="auto"/>
      </w:divBdr>
    </w:div>
    <w:div w:id="1810124177">
      <w:bodyDiv w:val="1"/>
      <w:marLeft w:val="0"/>
      <w:marRight w:val="0"/>
      <w:marTop w:val="0"/>
      <w:marBottom w:val="0"/>
      <w:divBdr>
        <w:top w:val="none" w:sz="0" w:space="0" w:color="auto"/>
        <w:left w:val="none" w:sz="0" w:space="0" w:color="auto"/>
        <w:bottom w:val="none" w:sz="0" w:space="0" w:color="auto"/>
        <w:right w:val="none" w:sz="0" w:space="0" w:color="auto"/>
      </w:divBdr>
    </w:div>
    <w:div w:id="1926257756">
      <w:bodyDiv w:val="1"/>
      <w:marLeft w:val="0"/>
      <w:marRight w:val="0"/>
      <w:marTop w:val="0"/>
      <w:marBottom w:val="0"/>
      <w:divBdr>
        <w:top w:val="none" w:sz="0" w:space="0" w:color="auto"/>
        <w:left w:val="none" w:sz="0" w:space="0" w:color="auto"/>
        <w:bottom w:val="none" w:sz="0" w:space="0" w:color="auto"/>
        <w:right w:val="none" w:sz="0" w:space="0" w:color="auto"/>
      </w:divBdr>
    </w:div>
    <w:div w:id="1960454781">
      <w:bodyDiv w:val="1"/>
      <w:marLeft w:val="0"/>
      <w:marRight w:val="0"/>
      <w:marTop w:val="0"/>
      <w:marBottom w:val="0"/>
      <w:divBdr>
        <w:top w:val="none" w:sz="0" w:space="0" w:color="auto"/>
        <w:left w:val="none" w:sz="0" w:space="0" w:color="auto"/>
        <w:bottom w:val="none" w:sz="0" w:space="0" w:color="auto"/>
        <w:right w:val="none" w:sz="0" w:space="0" w:color="auto"/>
      </w:divBdr>
    </w:div>
    <w:div w:id="2087145217">
      <w:bodyDiv w:val="1"/>
      <w:marLeft w:val="0"/>
      <w:marRight w:val="0"/>
      <w:marTop w:val="0"/>
      <w:marBottom w:val="0"/>
      <w:divBdr>
        <w:top w:val="none" w:sz="0" w:space="0" w:color="auto"/>
        <w:left w:val="none" w:sz="0" w:space="0" w:color="auto"/>
        <w:bottom w:val="none" w:sz="0" w:space="0" w:color="auto"/>
        <w:right w:val="none" w:sz="0" w:space="0" w:color="auto"/>
      </w:divBdr>
    </w:div>
    <w:div w:id="2110195592">
      <w:bodyDiv w:val="1"/>
      <w:marLeft w:val="0"/>
      <w:marRight w:val="0"/>
      <w:marTop w:val="0"/>
      <w:marBottom w:val="0"/>
      <w:divBdr>
        <w:top w:val="none" w:sz="0" w:space="0" w:color="auto"/>
        <w:left w:val="none" w:sz="0" w:space="0" w:color="auto"/>
        <w:bottom w:val="none" w:sz="0" w:space="0" w:color="auto"/>
        <w:right w:val="none" w:sz="0" w:space="0" w:color="auto"/>
      </w:divBdr>
    </w:div>
    <w:div w:id="21167517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chart" Target="charts/chart7.xml"/><Relationship Id="rId26" Type="http://schemas.openxmlformats.org/officeDocument/2006/relationships/chart" Target="charts/chart15.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0.xml"/><Relationship Id="rId34" Type="http://schemas.openxmlformats.org/officeDocument/2006/relationships/chart" Target="charts/chart2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chart" Target="charts/chart2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chart" Target="charts/chart13.xml"/><Relationship Id="rId32" Type="http://schemas.openxmlformats.org/officeDocument/2006/relationships/chart" Target="charts/chart21.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chart" Target="charts/chart8.xml"/><Relationship Id="rId31" Type="http://schemas.openxmlformats.org/officeDocument/2006/relationships/chart" Target="charts/chart20.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chart" Target="charts/chart2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X380\Desktop\POBI2019_score-checking.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X380\Desktop\POBI2019_score-checki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X380\Desktop\POBI2019_score_with_grap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graph-data'!$S$3</c:f>
              <c:strCache>
                <c:ptCount val="1"/>
                <c:pt idx="0">
                  <c:v>Microsoft Word/Exce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ph-data'!$T$2:$Z$2</c:f>
              <c:strCache>
                <c:ptCount val="7"/>
                <c:pt idx="0">
                  <c:v>Dự thảo dự toán ngân sách tỉnh năm 2020 trình HĐND </c:v>
                </c:pt>
                <c:pt idx="1">
                  <c:v>Dự toán ngân sách tỉnh năm 2020 đã được HĐND tỉnh quyết định</c:v>
                </c:pt>
                <c:pt idx="2">
                  <c:v>Tình hình thực hiện ngân sách tỉnh quí 1 </c:v>
                </c:pt>
                <c:pt idx="3">
                  <c:v>Tình hình thực hiện ngân sách tỉnh 06 tháng đầu năm 2019</c:v>
                </c:pt>
                <c:pt idx="4">
                  <c:v>Tình hình thực hiện ngân sách tỉnh quý 3 </c:v>
                </c:pt>
                <c:pt idx="5">
                  <c:v>Tình hình thực hiện ngân sách tỉnh năm 2019</c:v>
                </c:pt>
                <c:pt idx="6">
                  <c:v>Báo cáo quyết toán NSNN năm 2018 đã được HĐND tỉnh phê chuẩn </c:v>
                </c:pt>
              </c:strCache>
            </c:strRef>
          </c:cat>
          <c:val>
            <c:numRef>
              <c:f>'graph-data'!$T$3:$Z$3</c:f>
              <c:numCache>
                <c:formatCode>General</c:formatCode>
                <c:ptCount val="7"/>
                <c:pt idx="0">
                  <c:v>34</c:v>
                </c:pt>
                <c:pt idx="1">
                  <c:v>34</c:v>
                </c:pt>
                <c:pt idx="2">
                  <c:v>37</c:v>
                </c:pt>
                <c:pt idx="3">
                  <c:v>39</c:v>
                </c:pt>
                <c:pt idx="4">
                  <c:v>38</c:v>
                </c:pt>
                <c:pt idx="5">
                  <c:v>39</c:v>
                </c:pt>
                <c:pt idx="6">
                  <c:v>32</c:v>
                </c:pt>
              </c:numCache>
            </c:numRef>
          </c:val>
          <c:extLst>
            <c:ext xmlns:c16="http://schemas.microsoft.com/office/drawing/2014/chart" uri="{C3380CC4-5D6E-409C-BE32-E72D297353CC}">
              <c16:uniqueId val="{00000000-87E5-4477-AACD-D3FBEA560FAA}"/>
            </c:ext>
          </c:extLst>
        </c:ser>
        <c:ser>
          <c:idx val="1"/>
          <c:order val="1"/>
          <c:tx>
            <c:strRef>
              <c:f>'graph-data'!$S$4</c:f>
              <c:strCache>
                <c:ptCount val="1"/>
                <c:pt idx="0">
                  <c:v>PDF (dễ dàng đọc hoặc chuyển định dạng Word/Exce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ph-data'!$T$2:$Z$2</c:f>
              <c:strCache>
                <c:ptCount val="7"/>
                <c:pt idx="0">
                  <c:v>Dự thảo dự toán ngân sách tỉnh năm 2020 trình HĐND </c:v>
                </c:pt>
                <c:pt idx="1">
                  <c:v>Dự toán ngân sách tỉnh năm 2020 đã được HĐND tỉnh quyết định</c:v>
                </c:pt>
                <c:pt idx="2">
                  <c:v>Tình hình thực hiện ngân sách tỉnh quí 1 </c:v>
                </c:pt>
                <c:pt idx="3">
                  <c:v>Tình hình thực hiện ngân sách tỉnh 06 tháng đầu năm 2019</c:v>
                </c:pt>
                <c:pt idx="4">
                  <c:v>Tình hình thực hiện ngân sách tỉnh quý 3 </c:v>
                </c:pt>
                <c:pt idx="5">
                  <c:v>Tình hình thực hiện ngân sách tỉnh năm 2019</c:v>
                </c:pt>
                <c:pt idx="6">
                  <c:v>Báo cáo quyết toán NSNN năm 2018 đã được HĐND tỉnh phê chuẩn </c:v>
                </c:pt>
              </c:strCache>
            </c:strRef>
          </c:cat>
          <c:val>
            <c:numRef>
              <c:f>'graph-data'!$T$4:$Z$4</c:f>
              <c:numCache>
                <c:formatCode>General</c:formatCode>
                <c:ptCount val="7"/>
                <c:pt idx="0">
                  <c:v>5</c:v>
                </c:pt>
                <c:pt idx="1">
                  <c:v>5</c:v>
                </c:pt>
                <c:pt idx="2">
                  <c:v>4</c:v>
                </c:pt>
                <c:pt idx="3">
                  <c:v>5</c:v>
                </c:pt>
                <c:pt idx="4">
                  <c:v>6</c:v>
                </c:pt>
                <c:pt idx="5">
                  <c:v>4</c:v>
                </c:pt>
                <c:pt idx="6">
                  <c:v>5</c:v>
                </c:pt>
              </c:numCache>
            </c:numRef>
          </c:val>
          <c:extLst>
            <c:ext xmlns:c16="http://schemas.microsoft.com/office/drawing/2014/chart" uri="{C3380CC4-5D6E-409C-BE32-E72D297353CC}">
              <c16:uniqueId val="{00000001-87E5-4477-AACD-D3FBEA560FAA}"/>
            </c:ext>
          </c:extLst>
        </c:ser>
        <c:ser>
          <c:idx val="2"/>
          <c:order val="2"/>
          <c:tx>
            <c:strRef>
              <c:f>'graph-data'!$S$5</c:f>
              <c:strCache>
                <c:ptCount val="1"/>
                <c:pt idx="0">
                  <c:v>PDF dạng scan/flie ảnh (khó/không thuận tiện chuyển sang định dạnh Word/Excel)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graph-data'!$T$2:$Z$2</c:f>
              <c:strCache>
                <c:ptCount val="7"/>
                <c:pt idx="0">
                  <c:v>Dự thảo dự toán ngân sách tỉnh năm 2020 trình HĐND </c:v>
                </c:pt>
                <c:pt idx="1">
                  <c:v>Dự toán ngân sách tỉnh năm 2020 đã được HĐND tỉnh quyết định</c:v>
                </c:pt>
                <c:pt idx="2">
                  <c:v>Tình hình thực hiện ngân sách tỉnh quí 1 </c:v>
                </c:pt>
                <c:pt idx="3">
                  <c:v>Tình hình thực hiện ngân sách tỉnh 06 tháng đầu năm 2019</c:v>
                </c:pt>
                <c:pt idx="4">
                  <c:v>Tình hình thực hiện ngân sách tỉnh quý 3 </c:v>
                </c:pt>
                <c:pt idx="5">
                  <c:v>Tình hình thực hiện ngân sách tỉnh năm 2019</c:v>
                </c:pt>
                <c:pt idx="6">
                  <c:v>Báo cáo quyết toán NSNN năm 2018 đã được HĐND tỉnh phê chuẩn </c:v>
                </c:pt>
              </c:strCache>
            </c:strRef>
          </c:cat>
          <c:val>
            <c:numRef>
              <c:f>'graph-data'!$T$5:$Z$5</c:f>
              <c:numCache>
                <c:formatCode>General</c:formatCode>
                <c:ptCount val="7"/>
                <c:pt idx="0">
                  <c:v>14</c:v>
                </c:pt>
                <c:pt idx="1">
                  <c:v>19</c:v>
                </c:pt>
                <c:pt idx="2">
                  <c:v>17</c:v>
                </c:pt>
                <c:pt idx="3">
                  <c:v>14</c:v>
                </c:pt>
                <c:pt idx="4">
                  <c:v>11</c:v>
                </c:pt>
                <c:pt idx="5">
                  <c:v>11</c:v>
                </c:pt>
                <c:pt idx="6">
                  <c:v>20</c:v>
                </c:pt>
              </c:numCache>
            </c:numRef>
          </c:val>
          <c:extLst>
            <c:ext xmlns:c16="http://schemas.microsoft.com/office/drawing/2014/chart" uri="{C3380CC4-5D6E-409C-BE32-E72D297353CC}">
              <c16:uniqueId val="{00000002-87E5-4477-AACD-D3FBEA560FAA}"/>
            </c:ext>
          </c:extLst>
        </c:ser>
        <c:dLbls>
          <c:showLegendKey val="0"/>
          <c:showVal val="0"/>
          <c:showCatName val="0"/>
          <c:showSerName val="0"/>
          <c:showPercent val="0"/>
          <c:showBubbleSize val="0"/>
        </c:dLbls>
        <c:gapWidth val="135"/>
        <c:axId val="733615504"/>
        <c:axId val="733624240"/>
      </c:barChart>
      <c:catAx>
        <c:axId val="733615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3624240"/>
        <c:crosses val="autoZero"/>
        <c:auto val="1"/>
        <c:lblAlgn val="ctr"/>
        <c:lblOffset val="100"/>
        <c:noMultiLvlLbl val="0"/>
      </c:catAx>
      <c:valAx>
        <c:axId val="7336242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6155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graph-data'!$E$142</c:f>
              <c:strCache>
                <c:ptCount val="1"/>
                <c:pt idx="0">
                  <c:v>doc_3_scal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D$143:$D$200</c:f>
              <c:strCache>
                <c:ptCount val="58"/>
                <c:pt idx="0">
                  <c:v>Hưng Yên</c:v>
                </c:pt>
                <c:pt idx="1">
                  <c:v>Ninh Bình</c:v>
                </c:pt>
                <c:pt idx="2">
                  <c:v>Cà Mau</c:v>
                </c:pt>
                <c:pt idx="3">
                  <c:v>Thừa Thiên Huế</c:v>
                </c:pt>
                <c:pt idx="4">
                  <c:v>Quảng Bình</c:v>
                </c:pt>
                <c:pt idx="5">
                  <c:v>Tiền Giang</c:v>
                </c:pt>
                <c:pt idx="6">
                  <c:v>Tuyên Quang</c:v>
                </c:pt>
                <c:pt idx="7">
                  <c:v>Nam Định</c:v>
                </c:pt>
                <c:pt idx="8">
                  <c:v>Hà Nội</c:v>
                </c:pt>
                <c:pt idx="9">
                  <c:v>Kon Tum</c:v>
                </c:pt>
                <c:pt idx="10">
                  <c:v>Hậu Giang</c:v>
                </c:pt>
                <c:pt idx="11">
                  <c:v>Đắk Nông</c:v>
                </c:pt>
                <c:pt idx="12">
                  <c:v>Sơn La</c:v>
                </c:pt>
                <c:pt idx="13">
                  <c:v>Lào Cai</c:v>
                </c:pt>
                <c:pt idx="14">
                  <c:v>Hà Giang</c:v>
                </c:pt>
                <c:pt idx="15">
                  <c:v>Bình Phước</c:v>
                </c:pt>
                <c:pt idx="16">
                  <c:v>Long An</c:v>
                </c:pt>
                <c:pt idx="17">
                  <c:v>Bình Dương</c:v>
                </c:pt>
                <c:pt idx="18">
                  <c:v>Cần Thơ</c:v>
                </c:pt>
                <c:pt idx="19">
                  <c:v>Nghệ An</c:v>
                </c:pt>
                <c:pt idx="20">
                  <c:v>Quảng Ngãi</c:v>
                </c:pt>
                <c:pt idx="21">
                  <c:v>TP. Hồ Chí Minh</c:v>
                </c:pt>
                <c:pt idx="22">
                  <c:v>Hải Phòng</c:v>
                </c:pt>
                <c:pt idx="23">
                  <c:v>Thái Nguyên</c:v>
                </c:pt>
                <c:pt idx="24">
                  <c:v>Bắc Kạn</c:v>
                </c:pt>
                <c:pt idx="25">
                  <c:v>Lai Châu</c:v>
                </c:pt>
                <c:pt idx="26">
                  <c:v>An Giang</c:v>
                </c:pt>
                <c:pt idx="27">
                  <c:v>Cao Bằng</c:v>
                </c:pt>
                <c:pt idx="28">
                  <c:v>Trà Vinh</c:v>
                </c:pt>
                <c:pt idx="29">
                  <c:v>Đồng Nai</c:v>
                </c:pt>
                <c:pt idx="30">
                  <c:v>Gia Lai</c:v>
                </c:pt>
                <c:pt idx="31">
                  <c:v>Thanh Hóa</c:v>
                </c:pt>
                <c:pt idx="32">
                  <c:v>Khánh Hòa</c:v>
                </c:pt>
                <c:pt idx="33">
                  <c:v>Quảng Ninh</c:v>
                </c:pt>
                <c:pt idx="34">
                  <c:v>Điện Biên</c:v>
                </c:pt>
                <c:pt idx="35">
                  <c:v>Ninh Thuận</c:v>
                </c:pt>
                <c:pt idx="36">
                  <c:v>Bà Rịa - Vũng Tàu</c:v>
                </c:pt>
                <c:pt idx="37">
                  <c:v>Lạng Sơn</c:v>
                </c:pt>
                <c:pt idx="38">
                  <c:v>Bạc Liêu</c:v>
                </c:pt>
                <c:pt idx="39">
                  <c:v>Sóc Trăng</c:v>
                </c:pt>
                <c:pt idx="40">
                  <c:v>Vĩnh Phúc</c:v>
                </c:pt>
                <c:pt idx="41">
                  <c:v>Tây Ninh</c:v>
                </c:pt>
                <c:pt idx="42">
                  <c:v>Bến Tre</c:v>
                </c:pt>
                <c:pt idx="43">
                  <c:v>Bắc Ninh</c:v>
                </c:pt>
                <c:pt idx="44">
                  <c:v>Bình Thuận</c:v>
                </c:pt>
                <c:pt idx="45">
                  <c:v>Đắk Lắk</c:v>
                </c:pt>
                <c:pt idx="46">
                  <c:v>Lâm Đồng</c:v>
                </c:pt>
                <c:pt idx="47">
                  <c:v>Phú Thọ</c:v>
                </c:pt>
                <c:pt idx="48">
                  <c:v>Thái Bình</c:v>
                </c:pt>
                <c:pt idx="49">
                  <c:v>Quảng Trị</c:v>
                </c:pt>
                <c:pt idx="50">
                  <c:v>Bình Định</c:v>
                </c:pt>
                <c:pt idx="51">
                  <c:v>Yên Bái</c:v>
                </c:pt>
                <c:pt idx="52">
                  <c:v>Đà Nẵng</c:v>
                </c:pt>
                <c:pt idx="53">
                  <c:v>Vĩnh Long</c:v>
                </c:pt>
                <c:pt idx="54">
                  <c:v>Quảng Nam</c:v>
                </c:pt>
                <c:pt idx="55">
                  <c:v>Hà Nam</c:v>
                </c:pt>
                <c:pt idx="56">
                  <c:v>Bắc Giang</c:v>
                </c:pt>
                <c:pt idx="57">
                  <c:v>Hải Dương</c:v>
                </c:pt>
              </c:strCache>
            </c:strRef>
          </c:cat>
          <c:val>
            <c:numRef>
              <c:f>'graph-data'!$E$143:$E$200</c:f>
              <c:numCache>
                <c:formatCode>General</c:formatCode>
                <c:ptCount val="58"/>
                <c:pt idx="0">
                  <c:v>2.12</c:v>
                </c:pt>
                <c:pt idx="1">
                  <c:v>3.81</c:v>
                </c:pt>
                <c:pt idx="2">
                  <c:v>4.24</c:v>
                </c:pt>
                <c:pt idx="3">
                  <c:v>4.24</c:v>
                </c:pt>
                <c:pt idx="4">
                  <c:v>4.66</c:v>
                </c:pt>
                <c:pt idx="5">
                  <c:v>4.66</c:v>
                </c:pt>
                <c:pt idx="6">
                  <c:v>4.66</c:v>
                </c:pt>
                <c:pt idx="7">
                  <c:v>4.66</c:v>
                </c:pt>
                <c:pt idx="8">
                  <c:v>4.66</c:v>
                </c:pt>
                <c:pt idx="9">
                  <c:v>4.66</c:v>
                </c:pt>
                <c:pt idx="10">
                  <c:v>5.08</c:v>
                </c:pt>
                <c:pt idx="11">
                  <c:v>5.08</c:v>
                </c:pt>
                <c:pt idx="12">
                  <c:v>5.08</c:v>
                </c:pt>
                <c:pt idx="13">
                  <c:v>5.08</c:v>
                </c:pt>
                <c:pt idx="14">
                  <c:v>5.08</c:v>
                </c:pt>
                <c:pt idx="15">
                  <c:v>5.08</c:v>
                </c:pt>
                <c:pt idx="16">
                  <c:v>5.08</c:v>
                </c:pt>
                <c:pt idx="17">
                  <c:v>5.08</c:v>
                </c:pt>
                <c:pt idx="18">
                  <c:v>5.08</c:v>
                </c:pt>
                <c:pt idx="19">
                  <c:v>5.51</c:v>
                </c:pt>
                <c:pt idx="20">
                  <c:v>5.51</c:v>
                </c:pt>
                <c:pt idx="21">
                  <c:v>5.51</c:v>
                </c:pt>
                <c:pt idx="22">
                  <c:v>5.51</c:v>
                </c:pt>
                <c:pt idx="23">
                  <c:v>5.51</c:v>
                </c:pt>
                <c:pt idx="24">
                  <c:v>5.51</c:v>
                </c:pt>
                <c:pt idx="25">
                  <c:v>5.51</c:v>
                </c:pt>
                <c:pt idx="26">
                  <c:v>5.51</c:v>
                </c:pt>
                <c:pt idx="27">
                  <c:v>5.51</c:v>
                </c:pt>
                <c:pt idx="28">
                  <c:v>5.51</c:v>
                </c:pt>
                <c:pt idx="29">
                  <c:v>5.93</c:v>
                </c:pt>
                <c:pt idx="30">
                  <c:v>5.93</c:v>
                </c:pt>
                <c:pt idx="31">
                  <c:v>5.93</c:v>
                </c:pt>
                <c:pt idx="32">
                  <c:v>5.93</c:v>
                </c:pt>
                <c:pt idx="33">
                  <c:v>5.93</c:v>
                </c:pt>
                <c:pt idx="34">
                  <c:v>5.93</c:v>
                </c:pt>
                <c:pt idx="35">
                  <c:v>5.93</c:v>
                </c:pt>
                <c:pt idx="36">
                  <c:v>5.93</c:v>
                </c:pt>
                <c:pt idx="37">
                  <c:v>6.36</c:v>
                </c:pt>
                <c:pt idx="38">
                  <c:v>6.36</c:v>
                </c:pt>
                <c:pt idx="39">
                  <c:v>6.36</c:v>
                </c:pt>
                <c:pt idx="40">
                  <c:v>6.36</c:v>
                </c:pt>
                <c:pt idx="41">
                  <c:v>6.36</c:v>
                </c:pt>
                <c:pt idx="42">
                  <c:v>6.36</c:v>
                </c:pt>
                <c:pt idx="43">
                  <c:v>6.36</c:v>
                </c:pt>
                <c:pt idx="44">
                  <c:v>6.36</c:v>
                </c:pt>
                <c:pt idx="45">
                  <c:v>6.78</c:v>
                </c:pt>
                <c:pt idx="46">
                  <c:v>6.78</c:v>
                </c:pt>
                <c:pt idx="47">
                  <c:v>6.78</c:v>
                </c:pt>
                <c:pt idx="48">
                  <c:v>6.78</c:v>
                </c:pt>
                <c:pt idx="49">
                  <c:v>6.78</c:v>
                </c:pt>
                <c:pt idx="50">
                  <c:v>6.78</c:v>
                </c:pt>
                <c:pt idx="51">
                  <c:v>6.78</c:v>
                </c:pt>
                <c:pt idx="52">
                  <c:v>6.78</c:v>
                </c:pt>
                <c:pt idx="53">
                  <c:v>6.78</c:v>
                </c:pt>
                <c:pt idx="54">
                  <c:v>6.78</c:v>
                </c:pt>
                <c:pt idx="55">
                  <c:v>6.78</c:v>
                </c:pt>
                <c:pt idx="56">
                  <c:v>6.78</c:v>
                </c:pt>
                <c:pt idx="57">
                  <c:v>6.78</c:v>
                </c:pt>
              </c:numCache>
            </c:numRef>
          </c:val>
          <c:extLst>
            <c:ext xmlns:c16="http://schemas.microsoft.com/office/drawing/2014/chart" uri="{C3380CC4-5D6E-409C-BE32-E72D297353CC}">
              <c16:uniqueId val="{00000000-772C-4EAA-9F78-B0DB0DB4BE8D}"/>
            </c:ext>
          </c:extLst>
        </c:ser>
        <c:dLbls>
          <c:dLblPos val="outEnd"/>
          <c:showLegendKey val="0"/>
          <c:showVal val="1"/>
          <c:showCatName val="0"/>
          <c:showSerName val="0"/>
          <c:showPercent val="0"/>
          <c:showBubbleSize val="0"/>
        </c:dLbls>
        <c:gapWidth val="182"/>
        <c:axId val="917210768"/>
        <c:axId val="917211600"/>
      </c:barChart>
      <c:catAx>
        <c:axId val="9172107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917211600"/>
        <c:crosses val="autoZero"/>
        <c:auto val="1"/>
        <c:lblAlgn val="ctr"/>
        <c:lblOffset val="100"/>
        <c:tickLblSkip val="1"/>
        <c:noMultiLvlLbl val="0"/>
      </c:catAx>
      <c:valAx>
        <c:axId val="91721160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172107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T$52:$T$54</c:f>
              <c:strCache>
                <c:ptCount val="3"/>
                <c:pt idx="0">
                  <c:v>Trong vòng 15 ngày sau khi kết thúc Q1/2019 </c:v>
                </c:pt>
                <c:pt idx="1">
                  <c:v>Sau 15 ngày và trong khoảng 30 ngày kể từ ngày kết thúc quý </c:v>
                </c:pt>
                <c:pt idx="2">
                  <c:v>Sau 30 ngày kể từ ngày kết thúc quý</c:v>
                </c:pt>
              </c:strCache>
            </c:strRef>
          </c:cat>
          <c:val>
            <c:numRef>
              <c:f>'graph-data'!$U$52:$U$54</c:f>
              <c:numCache>
                <c:formatCode>General</c:formatCode>
                <c:ptCount val="3"/>
                <c:pt idx="0">
                  <c:v>27</c:v>
                </c:pt>
                <c:pt idx="1">
                  <c:v>15</c:v>
                </c:pt>
                <c:pt idx="2">
                  <c:v>16</c:v>
                </c:pt>
              </c:numCache>
            </c:numRef>
          </c:val>
          <c:extLst>
            <c:ext xmlns:c16="http://schemas.microsoft.com/office/drawing/2014/chart" uri="{C3380CC4-5D6E-409C-BE32-E72D297353CC}">
              <c16:uniqueId val="{00000000-259F-4A8B-9479-6D64D8EBFCAC}"/>
            </c:ext>
          </c:extLst>
        </c:ser>
        <c:dLbls>
          <c:dLblPos val="outEnd"/>
          <c:showLegendKey val="0"/>
          <c:showVal val="1"/>
          <c:showCatName val="0"/>
          <c:showSerName val="0"/>
          <c:showPercent val="0"/>
          <c:showBubbleSize val="0"/>
        </c:dLbls>
        <c:gapWidth val="219"/>
        <c:overlap val="-27"/>
        <c:axId val="917238640"/>
        <c:axId val="917223248"/>
      </c:barChart>
      <c:catAx>
        <c:axId val="917238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23248"/>
        <c:crosses val="autoZero"/>
        <c:auto val="1"/>
        <c:lblAlgn val="ctr"/>
        <c:lblOffset val="100"/>
        <c:noMultiLvlLbl val="0"/>
      </c:catAx>
      <c:valAx>
        <c:axId val="917223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38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1"/>
              <c:tx>
                <c:rich>
                  <a:bodyPr/>
                  <a:lstStyle/>
                  <a:p>
                    <a:r>
                      <a:rPr lang="en-US"/>
                      <a:t>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B8-40B6-856B-D72345717115}"/>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W$56:$W$58</c:f>
              <c:strCache>
                <c:ptCount val="3"/>
                <c:pt idx="0">
                  <c:v>Phản ánh cả 3 biểu trên</c:v>
                </c:pt>
                <c:pt idx="1">
                  <c:v>Chỉ phản ánh 1 đến 2 biểu</c:v>
                </c:pt>
                <c:pt idx="2">
                  <c:v>Không phản ánh theo quy định</c:v>
                </c:pt>
              </c:strCache>
            </c:strRef>
          </c:cat>
          <c:val>
            <c:numRef>
              <c:f>'graph-data'!$U$56:$U$58</c:f>
              <c:numCache>
                <c:formatCode>General</c:formatCode>
                <c:ptCount val="3"/>
                <c:pt idx="0">
                  <c:v>53</c:v>
                </c:pt>
                <c:pt idx="1">
                  <c:v>4</c:v>
                </c:pt>
                <c:pt idx="2">
                  <c:v>1</c:v>
                </c:pt>
              </c:numCache>
            </c:numRef>
          </c:val>
          <c:extLst>
            <c:ext xmlns:c16="http://schemas.microsoft.com/office/drawing/2014/chart" uri="{C3380CC4-5D6E-409C-BE32-E72D297353CC}">
              <c16:uniqueId val="{00000000-72B8-40B6-856B-D72345717115}"/>
            </c:ext>
          </c:extLst>
        </c:ser>
        <c:dLbls>
          <c:dLblPos val="outEnd"/>
          <c:showLegendKey val="0"/>
          <c:showVal val="1"/>
          <c:showCatName val="0"/>
          <c:showSerName val="0"/>
          <c:showPercent val="0"/>
          <c:showBubbleSize val="0"/>
        </c:dLbls>
        <c:gapWidth val="219"/>
        <c:overlap val="-27"/>
        <c:axId val="917224496"/>
        <c:axId val="917225328"/>
      </c:barChart>
      <c:catAx>
        <c:axId val="917224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17225328"/>
        <c:crosses val="autoZero"/>
        <c:auto val="1"/>
        <c:lblAlgn val="ctr"/>
        <c:lblOffset val="100"/>
        <c:noMultiLvlLbl val="0"/>
      </c:catAx>
      <c:valAx>
        <c:axId val="917225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172244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graph-data'!$H$142</c:f>
              <c:strCache>
                <c:ptCount val="1"/>
                <c:pt idx="0">
                  <c:v>doc_4_scal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G$143:$G$200</c:f>
              <c:strCache>
                <c:ptCount val="58"/>
                <c:pt idx="0">
                  <c:v>Nam Định</c:v>
                </c:pt>
                <c:pt idx="1">
                  <c:v>Kiên Giang</c:v>
                </c:pt>
                <c:pt idx="2">
                  <c:v>Bình Thuận</c:v>
                </c:pt>
                <c:pt idx="3">
                  <c:v>Sơn La</c:v>
                </c:pt>
                <c:pt idx="4">
                  <c:v>Ninh Bình</c:v>
                </c:pt>
                <c:pt idx="5">
                  <c:v>Tuyên Quang</c:v>
                </c:pt>
                <c:pt idx="6">
                  <c:v>Hậu Giang</c:v>
                </c:pt>
                <c:pt idx="7">
                  <c:v>Bình Phước</c:v>
                </c:pt>
                <c:pt idx="8">
                  <c:v>Nghệ An</c:v>
                </c:pt>
                <c:pt idx="9">
                  <c:v>Hà Tĩnh</c:v>
                </c:pt>
                <c:pt idx="10">
                  <c:v>Hưng Yên</c:v>
                </c:pt>
                <c:pt idx="11">
                  <c:v>Cà Mau</c:v>
                </c:pt>
                <c:pt idx="12">
                  <c:v>Hà Nội</c:v>
                </c:pt>
                <c:pt idx="13">
                  <c:v>Đắk Nông</c:v>
                </c:pt>
                <c:pt idx="14">
                  <c:v>Lào Cai</c:v>
                </c:pt>
                <c:pt idx="15">
                  <c:v>Bình Dương</c:v>
                </c:pt>
                <c:pt idx="16">
                  <c:v>Cần Thơ</c:v>
                </c:pt>
                <c:pt idx="17">
                  <c:v>TP. Hồ Chí Minh</c:v>
                </c:pt>
                <c:pt idx="18">
                  <c:v>Hải Phòng</c:v>
                </c:pt>
                <c:pt idx="19">
                  <c:v>Thái Nguyên</c:v>
                </c:pt>
                <c:pt idx="20">
                  <c:v>Quảng Ninh</c:v>
                </c:pt>
                <c:pt idx="21">
                  <c:v>Vĩnh Phúc</c:v>
                </c:pt>
                <c:pt idx="22">
                  <c:v>Thừa Thiên Huế</c:v>
                </c:pt>
                <c:pt idx="23">
                  <c:v>Tiền Giang</c:v>
                </c:pt>
                <c:pt idx="24">
                  <c:v>Hà Giang</c:v>
                </c:pt>
                <c:pt idx="25">
                  <c:v>Long An</c:v>
                </c:pt>
                <c:pt idx="26">
                  <c:v>Quảng Ngãi</c:v>
                </c:pt>
                <c:pt idx="27">
                  <c:v>Bắc Kạn</c:v>
                </c:pt>
                <c:pt idx="28">
                  <c:v>Lai Châu</c:v>
                </c:pt>
                <c:pt idx="29">
                  <c:v>Cao Bằng</c:v>
                </c:pt>
                <c:pt idx="30">
                  <c:v>Trà Vinh</c:v>
                </c:pt>
                <c:pt idx="31">
                  <c:v>Khánh Hòa</c:v>
                </c:pt>
                <c:pt idx="32">
                  <c:v>Điện Biên</c:v>
                </c:pt>
                <c:pt idx="33">
                  <c:v>Lạng Sơn</c:v>
                </c:pt>
                <c:pt idx="34">
                  <c:v>An Giang</c:v>
                </c:pt>
                <c:pt idx="35">
                  <c:v>Sóc Trăng</c:v>
                </c:pt>
                <c:pt idx="36">
                  <c:v>Tây Ninh</c:v>
                </c:pt>
                <c:pt idx="37">
                  <c:v>Đắk Lắk</c:v>
                </c:pt>
                <c:pt idx="38">
                  <c:v>Lâm Đồng</c:v>
                </c:pt>
                <c:pt idx="39">
                  <c:v>Quảng Trị</c:v>
                </c:pt>
                <c:pt idx="40">
                  <c:v>Quảng Nam</c:v>
                </c:pt>
                <c:pt idx="41">
                  <c:v>Kon Tum</c:v>
                </c:pt>
                <c:pt idx="42">
                  <c:v>Đồng Nai</c:v>
                </c:pt>
                <c:pt idx="43">
                  <c:v>Gia Lai</c:v>
                </c:pt>
                <c:pt idx="44">
                  <c:v>Thanh Hóa</c:v>
                </c:pt>
                <c:pt idx="45">
                  <c:v>Ninh Thuận</c:v>
                </c:pt>
                <c:pt idx="46">
                  <c:v>Bà Rịa - Vũng Tàu</c:v>
                </c:pt>
                <c:pt idx="47">
                  <c:v>Bạc Liêu</c:v>
                </c:pt>
                <c:pt idx="48">
                  <c:v>Bắc Ninh</c:v>
                </c:pt>
                <c:pt idx="49">
                  <c:v>Phú Thọ</c:v>
                </c:pt>
                <c:pt idx="50">
                  <c:v>Thái Bình</c:v>
                </c:pt>
                <c:pt idx="51">
                  <c:v>Bình Định</c:v>
                </c:pt>
                <c:pt idx="52">
                  <c:v>Yên Bái</c:v>
                </c:pt>
                <c:pt idx="53">
                  <c:v>Đà Nẵng</c:v>
                </c:pt>
                <c:pt idx="54">
                  <c:v>Vĩnh Long</c:v>
                </c:pt>
                <c:pt idx="55">
                  <c:v>Hà Nam</c:v>
                </c:pt>
                <c:pt idx="56">
                  <c:v>Bắc Giang</c:v>
                </c:pt>
                <c:pt idx="57">
                  <c:v>Hải Dương</c:v>
                </c:pt>
              </c:strCache>
            </c:strRef>
          </c:cat>
          <c:val>
            <c:numRef>
              <c:f>'graph-data'!$H$143:$H$200</c:f>
              <c:numCache>
                <c:formatCode>General</c:formatCode>
                <c:ptCount val="58"/>
                <c:pt idx="0">
                  <c:v>1.27</c:v>
                </c:pt>
                <c:pt idx="1">
                  <c:v>3.81</c:v>
                </c:pt>
                <c:pt idx="2">
                  <c:v>3.81</c:v>
                </c:pt>
                <c:pt idx="3">
                  <c:v>4.24</c:v>
                </c:pt>
                <c:pt idx="4">
                  <c:v>4.66</c:v>
                </c:pt>
                <c:pt idx="5">
                  <c:v>4.66</c:v>
                </c:pt>
                <c:pt idx="6">
                  <c:v>5.08</c:v>
                </c:pt>
                <c:pt idx="7">
                  <c:v>5.08</c:v>
                </c:pt>
                <c:pt idx="8">
                  <c:v>5.08</c:v>
                </c:pt>
                <c:pt idx="9">
                  <c:v>5.51</c:v>
                </c:pt>
                <c:pt idx="10">
                  <c:v>5.51</c:v>
                </c:pt>
                <c:pt idx="11">
                  <c:v>5.51</c:v>
                </c:pt>
                <c:pt idx="12">
                  <c:v>5.51</c:v>
                </c:pt>
                <c:pt idx="13">
                  <c:v>5.51</c:v>
                </c:pt>
                <c:pt idx="14">
                  <c:v>5.51</c:v>
                </c:pt>
                <c:pt idx="15">
                  <c:v>5.51</c:v>
                </c:pt>
                <c:pt idx="16">
                  <c:v>5.51</c:v>
                </c:pt>
                <c:pt idx="17">
                  <c:v>5.51</c:v>
                </c:pt>
                <c:pt idx="18">
                  <c:v>5.51</c:v>
                </c:pt>
                <c:pt idx="19">
                  <c:v>5.51</c:v>
                </c:pt>
                <c:pt idx="20">
                  <c:v>5.51</c:v>
                </c:pt>
                <c:pt idx="21">
                  <c:v>5.51</c:v>
                </c:pt>
                <c:pt idx="22">
                  <c:v>5.93</c:v>
                </c:pt>
                <c:pt idx="23">
                  <c:v>5.93</c:v>
                </c:pt>
                <c:pt idx="24">
                  <c:v>5.93</c:v>
                </c:pt>
                <c:pt idx="25">
                  <c:v>5.93</c:v>
                </c:pt>
                <c:pt idx="26">
                  <c:v>5.93</c:v>
                </c:pt>
                <c:pt idx="27">
                  <c:v>5.93</c:v>
                </c:pt>
                <c:pt idx="28">
                  <c:v>5.93</c:v>
                </c:pt>
                <c:pt idx="29">
                  <c:v>5.93</c:v>
                </c:pt>
                <c:pt idx="30">
                  <c:v>5.93</c:v>
                </c:pt>
                <c:pt idx="31">
                  <c:v>5.93</c:v>
                </c:pt>
                <c:pt idx="32">
                  <c:v>5.93</c:v>
                </c:pt>
                <c:pt idx="33">
                  <c:v>5.93</c:v>
                </c:pt>
                <c:pt idx="34">
                  <c:v>6.36</c:v>
                </c:pt>
                <c:pt idx="35">
                  <c:v>6.36</c:v>
                </c:pt>
                <c:pt idx="36">
                  <c:v>6.36</c:v>
                </c:pt>
                <c:pt idx="37">
                  <c:v>6.36</c:v>
                </c:pt>
                <c:pt idx="38">
                  <c:v>6.36</c:v>
                </c:pt>
                <c:pt idx="39">
                  <c:v>6.36</c:v>
                </c:pt>
                <c:pt idx="40">
                  <c:v>6.36</c:v>
                </c:pt>
                <c:pt idx="41">
                  <c:v>6.78</c:v>
                </c:pt>
                <c:pt idx="42">
                  <c:v>6.78</c:v>
                </c:pt>
                <c:pt idx="43">
                  <c:v>6.78</c:v>
                </c:pt>
                <c:pt idx="44">
                  <c:v>6.78</c:v>
                </c:pt>
                <c:pt idx="45">
                  <c:v>6.78</c:v>
                </c:pt>
                <c:pt idx="46">
                  <c:v>6.78</c:v>
                </c:pt>
                <c:pt idx="47">
                  <c:v>6.78</c:v>
                </c:pt>
                <c:pt idx="48">
                  <c:v>6.78</c:v>
                </c:pt>
                <c:pt idx="49">
                  <c:v>6.78</c:v>
                </c:pt>
                <c:pt idx="50">
                  <c:v>6.78</c:v>
                </c:pt>
                <c:pt idx="51">
                  <c:v>6.78</c:v>
                </c:pt>
                <c:pt idx="52">
                  <c:v>6.78</c:v>
                </c:pt>
                <c:pt idx="53">
                  <c:v>6.78</c:v>
                </c:pt>
                <c:pt idx="54">
                  <c:v>6.78</c:v>
                </c:pt>
                <c:pt idx="55">
                  <c:v>6.78</c:v>
                </c:pt>
                <c:pt idx="56">
                  <c:v>6.78</c:v>
                </c:pt>
                <c:pt idx="57">
                  <c:v>6.78</c:v>
                </c:pt>
              </c:numCache>
            </c:numRef>
          </c:val>
          <c:extLst>
            <c:ext xmlns:c16="http://schemas.microsoft.com/office/drawing/2014/chart" uri="{C3380CC4-5D6E-409C-BE32-E72D297353CC}">
              <c16:uniqueId val="{00000000-7968-463D-AED2-57E9EFF2F2C3}"/>
            </c:ext>
          </c:extLst>
        </c:ser>
        <c:dLbls>
          <c:dLblPos val="outEnd"/>
          <c:showLegendKey val="0"/>
          <c:showVal val="1"/>
          <c:showCatName val="0"/>
          <c:showSerName val="0"/>
          <c:showPercent val="0"/>
          <c:showBubbleSize val="0"/>
        </c:dLbls>
        <c:gapWidth val="182"/>
        <c:axId val="917208272"/>
        <c:axId val="917229488"/>
      </c:barChart>
      <c:catAx>
        <c:axId val="9172082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29488"/>
        <c:crosses val="autoZero"/>
        <c:auto val="1"/>
        <c:lblAlgn val="ctr"/>
        <c:lblOffset val="100"/>
        <c:tickLblSkip val="1"/>
        <c:noMultiLvlLbl val="0"/>
      </c:catAx>
      <c:valAx>
        <c:axId val="9172294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08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W$52:$W$54</c:f>
              <c:strCache>
                <c:ptCount val="3"/>
                <c:pt idx="0">
                  <c:v>Trong vòng 15 ngày sau khi kết thúc Q2/2018 </c:v>
                </c:pt>
                <c:pt idx="1">
                  <c:v>Sau 15 ngày và trong khoảng 30 ngày kể từ ngày kết thúc quý </c:v>
                </c:pt>
                <c:pt idx="2">
                  <c:v>Sau 30 ngày kể từ ngày kết thúc quý</c:v>
                </c:pt>
              </c:strCache>
            </c:strRef>
          </c:cat>
          <c:val>
            <c:numRef>
              <c:f>'graph-data'!$X$52:$X$54</c:f>
              <c:numCache>
                <c:formatCode>General</c:formatCode>
                <c:ptCount val="3"/>
                <c:pt idx="0">
                  <c:v>34</c:v>
                </c:pt>
                <c:pt idx="1">
                  <c:v>11</c:v>
                </c:pt>
                <c:pt idx="2">
                  <c:v>13</c:v>
                </c:pt>
              </c:numCache>
            </c:numRef>
          </c:val>
          <c:extLst>
            <c:ext xmlns:c16="http://schemas.microsoft.com/office/drawing/2014/chart" uri="{C3380CC4-5D6E-409C-BE32-E72D297353CC}">
              <c16:uniqueId val="{00000000-39F5-444A-8882-4ADCEB289D63}"/>
            </c:ext>
          </c:extLst>
        </c:ser>
        <c:dLbls>
          <c:dLblPos val="outEnd"/>
          <c:showLegendKey val="0"/>
          <c:showVal val="1"/>
          <c:showCatName val="0"/>
          <c:showSerName val="0"/>
          <c:showPercent val="0"/>
          <c:showBubbleSize val="0"/>
        </c:dLbls>
        <c:gapWidth val="219"/>
        <c:overlap val="-27"/>
        <c:axId val="917209936"/>
        <c:axId val="917208688"/>
      </c:barChart>
      <c:catAx>
        <c:axId val="91720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08688"/>
        <c:crosses val="autoZero"/>
        <c:auto val="1"/>
        <c:lblAlgn val="ctr"/>
        <c:lblOffset val="100"/>
        <c:noMultiLvlLbl val="0"/>
      </c:catAx>
      <c:valAx>
        <c:axId val="917208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09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W$56:$W$58</c:f>
              <c:strCache>
                <c:ptCount val="3"/>
                <c:pt idx="0">
                  <c:v>Phản ánh cả 3 biểu trên</c:v>
                </c:pt>
                <c:pt idx="1">
                  <c:v>Chỉ phản ánh 1 đến 2 biểu</c:v>
                </c:pt>
                <c:pt idx="2">
                  <c:v>Không phản ánh theo quy định</c:v>
                </c:pt>
              </c:strCache>
            </c:strRef>
          </c:cat>
          <c:val>
            <c:numRef>
              <c:f>'graph-data'!$X$56:$X$58</c:f>
              <c:numCache>
                <c:formatCode>General</c:formatCode>
                <c:ptCount val="3"/>
                <c:pt idx="0">
                  <c:v>52</c:v>
                </c:pt>
                <c:pt idx="1">
                  <c:v>4</c:v>
                </c:pt>
                <c:pt idx="2">
                  <c:v>2</c:v>
                </c:pt>
              </c:numCache>
            </c:numRef>
          </c:val>
          <c:extLst>
            <c:ext xmlns:c16="http://schemas.microsoft.com/office/drawing/2014/chart" uri="{C3380CC4-5D6E-409C-BE32-E72D297353CC}">
              <c16:uniqueId val="{00000000-E70C-43E3-9D20-FFCEE502C7CE}"/>
            </c:ext>
          </c:extLst>
        </c:ser>
        <c:dLbls>
          <c:dLblPos val="outEnd"/>
          <c:showLegendKey val="0"/>
          <c:showVal val="1"/>
          <c:showCatName val="0"/>
          <c:showSerName val="0"/>
          <c:showPercent val="0"/>
          <c:showBubbleSize val="0"/>
        </c:dLbls>
        <c:gapWidth val="219"/>
        <c:overlap val="-27"/>
        <c:axId val="722729952"/>
        <c:axId val="722727040"/>
      </c:barChart>
      <c:catAx>
        <c:axId val="722729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2727040"/>
        <c:crosses val="autoZero"/>
        <c:auto val="1"/>
        <c:lblAlgn val="ctr"/>
        <c:lblOffset val="100"/>
        <c:noMultiLvlLbl val="0"/>
      </c:catAx>
      <c:valAx>
        <c:axId val="722727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2729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graph-data'!$K$142</c:f>
              <c:strCache>
                <c:ptCount val="1"/>
                <c:pt idx="0">
                  <c:v>doc_5_scal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J$143:$J$197</c:f>
              <c:strCache>
                <c:ptCount val="55"/>
                <c:pt idx="0">
                  <c:v>Thừa Thiên Huế</c:v>
                </c:pt>
                <c:pt idx="1">
                  <c:v>Phú Yên</c:v>
                </c:pt>
                <c:pt idx="2">
                  <c:v>Sơn La</c:v>
                </c:pt>
                <c:pt idx="3">
                  <c:v>Ninh Bình</c:v>
                </c:pt>
                <c:pt idx="4">
                  <c:v>Tuyên Quang</c:v>
                </c:pt>
                <c:pt idx="5">
                  <c:v>Bình Phước</c:v>
                </c:pt>
                <c:pt idx="6">
                  <c:v>Bến Tre</c:v>
                </c:pt>
                <c:pt idx="7">
                  <c:v>Nam Định</c:v>
                </c:pt>
                <c:pt idx="8">
                  <c:v>Cần Thơ</c:v>
                </c:pt>
                <c:pt idx="9">
                  <c:v>Hưng Yên</c:v>
                </c:pt>
                <c:pt idx="10">
                  <c:v>Hà Nội</c:v>
                </c:pt>
                <c:pt idx="11">
                  <c:v>Lào Cai</c:v>
                </c:pt>
                <c:pt idx="12">
                  <c:v>Hải Phòng</c:v>
                </c:pt>
                <c:pt idx="13">
                  <c:v>Thái Nguyên</c:v>
                </c:pt>
                <c:pt idx="14">
                  <c:v>Quảng Ninh</c:v>
                </c:pt>
                <c:pt idx="15">
                  <c:v>Hà Giang</c:v>
                </c:pt>
                <c:pt idx="16">
                  <c:v>Long An</c:v>
                </c:pt>
                <c:pt idx="17">
                  <c:v>Lai Châu</c:v>
                </c:pt>
                <c:pt idx="18">
                  <c:v>Trà Vinh</c:v>
                </c:pt>
                <c:pt idx="19">
                  <c:v>An Giang</c:v>
                </c:pt>
                <c:pt idx="20">
                  <c:v>Nghệ An</c:v>
                </c:pt>
                <c:pt idx="21">
                  <c:v>Đắk Nông</c:v>
                </c:pt>
                <c:pt idx="22">
                  <c:v>TP. Hồ Chí Minh</c:v>
                </c:pt>
                <c:pt idx="23">
                  <c:v>Tiền Giang</c:v>
                </c:pt>
                <c:pt idx="24">
                  <c:v>Khánh Hòa</c:v>
                </c:pt>
                <c:pt idx="25">
                  <c:v>Điện Biên</c:v>
                </c:pt>
                <c:pt idx="26">
                  <c:v>Lạng Sơn</c:v>
                </c:pt>
                <c:pt idx="27">
                  <c:v>Bình Thuận</c:v>
                </c:pt>
                <c:pt idx="28">
                  <c:v>Vĩnh Phúc</c:v>
                </c:pt>
                <c:pt idx="29">
                  <c:v>Quảng Ngãi</c:v>
                </c:pt>
                <c:pt idx="30">
                  <c:v>Bắc Kạn</c:v>
                </c:pt>
                <c:pt idx="31">
                  <c:v>Tây Ninh</c:v>
                </c:pt>
                <c:pt idx="32">
                  <c:v>Đắk Lắk</c:v>
                </c:pt>
                <c:pt idx="33">
                  <c:v>Hà Nam</c:v>
                </c:pt>
                <c:pt idx="34">
                  <c:v>Bình Dương</c:v>
                </c:pt>
                <c:pt idx="35">
                  <c:v>Cao Bằng</c:v>
                </c:pt>
                <c:pt idx="36">
                  <c:v>Sóc Trăng</c:v>
                </c:pt>
                <c:pt idx="37">
                  <c:v>Lâm Đồng</c:v>
                </c:pt>
                <c:pt idx="38">
                  <c:v>Quảng Trị</c:v>
                </c:pt>
                <c:pt idx="39">
                  <c:v>Quảng Nam</c:v>
                </c:pt>
                <c:pt idx="40">
                  <c:v>Kon Tum</c:v>
                </c:pt>
                <c:pt idx="41">
                  <c:v>Đồng Nai</c:v>
                </c:pt>
                <c:pt idx="42">
                  <c:v>Gia Lai</c:v>
                </c:pt>
                <c:pt idx="43">
                  <c:v>Thanh Hóa</c:v>
                </c:pt>
                <c:pt idx="44">
                  <c:v>Ninh Thuận</c:v>
                </c:pt>
                <c:pt idx="45">
                  <c:v>Bà Rịa - Vũng Tàu</c:v>
                </c:pt>
                <c:pt idx="46">
                  <c:v>Bắc Ninh</c:v>
                </c:pt>
                <c:pt idx="47">
                  <c:v>Phú Thọ</c:v>
                </c:pt>
                <c:pt idx="48">
                  <c:v>Thái Bình</c:v>
                </c:pt>
                <c:pt idx="49">
                  <c:v>Bình Định</c:v>
                </c:pt>
                <c:pt idx="50">
                  <c:v>Yên Bái</c:v>
                </c:pt>
                <c:pt idx="51">
                  <c:v>Đà Nẵng</c:v>
                </c:pt>
                <c:pt idx="52">
                  <c:v>Vĩnh Long</c:v>
                </c:pt>
                <c:pt idx="53">
                  <c:v>Bắc Giang</c:v>
                </c:pt>
                <c:pt idx="54">
                  <c:v>Hải Dương</c:v>
                </c:pt>
              </c:strCache>
            </c:strRef>
          </c:cat>
          <c:val>
            <c:numRef>
              <c:f>'graph-data'!$K$143:$K$197</c:f>
              <c:numCache>
                <c:formatCode>General</c:formatCode>
                <c:ptCount val="55"/>
                <c:pt idx="0">
                  <c:v>4.24</c:v>
                </c:pt>
                <c:pt idx="1">
                  <c:v>4.66</c:v>
                </c:pt>
                <c:pt idx="2">
                  <c:v>4.66</c:v>
                </c:pt>
                <c:pt idx="3">
                  <c:v>4.66</c:v>
                </c:pt>
                <c:pt idx="4">
                  <c:v>4.66</c:v>
                </c:pt>
                <c:pt idx="5">
                  <c:v>4.66</c:v>
                </c:pt>
                <c:pt idx="6">
                  <c:v>5.08</c:v>
                </c:pt>
                <c:pt idx="7">
                  <c:v>5.08</c:v>
                </c:pt>
                <c:pt idx="8">
                  <c:v>5.08</c:v>
                </c:pt>
                <c:pt idx="9">
                  <c:v>5.51</c:v>
                </c:pt>
                <c:pt idx="10">
                  <c:v>5.51</c:v>
                </c:pt>
                <c:pt idx="11">
                  <c:v>5.51</c:v>
                </c:pt>
                <c:pt idx="12">
                  <c:v>5.51</c:v>
                </c:pt>
                <c:pt idx="13">
                  <c:v>5.51</c:v>
                </c:pt>
                <c:pt idx="14">
                  <c:v>5.51</c:v>
                </c:pt>
                <c:pt idx="15">
                  <c:v>5.51</c:v>
                </c:pt>
                <c:pt idx="16">
                  <c:v>5.51</c:v>
                </c:pt>
                <c:pt idx="17">
                  <c:v>5.51</c:v>
                </c:pt>
                <c:pt idx="18">
                  <c:v>5.51</c:v>
                </c:pt>
                <c:pt idx="19">
                  <c:v>5.51</c:v>
                </c:pt>
                <c:pt idx="20">
                  <c:v>5.93</c:v>
                </c:pt>
                <c:pt idx="21">
                  <c:v>5.93</c:v>
                </c:pt>
                <c:pt idx="22">
                  <c:v>5.93</c:v>
                </c:pt>
                <c:pt idx="23">
                  <c:v>5.93</c:v>
                </c:pt>
                <c:pt idx="24">
                  <c:v>5.93</c:v>
                </c:pt>
                <c:pt idx="25">
                  <c:v>5.93</c:v>
                </c:pt>
                <c:pt idx="26">
                  <c:v>5.93</c:v>
                </c:pt>
                <c:pt idx="27">
                  <c:v>6.36</c:v>
                </c:pt>
                <c:pt idx="28">
                  <c:v>6.36</c:v>
                </c:pt>
                <c:pt idx="29">
                  <c:v>6.36</c:v>
                </c:pt>
                <c:pt idx="30">
                  <c:v>6.36</c:v>
                </c:pt>
                <c:pt idx="31">
                  <c:v>6.36</c:v>
                </c:pt>
                <c:pt idx="32">
                  <c:v>6.36</c:v>
                </c:pt>
                <c:pt idx="33">
                  <c:v>6.36</c:v>
                </c:pt>
                <c:pt idx="34">
                  <c:v>6.78</c:v>
                </c:pt>
                <c:pt idx="35">
                  <c:v>6.78</c:v>
                </c:pt>
                <c:pt idx="36">
                  <c:v>6.78</c:v>
                </c:pt>
                <c:pt idx="37">
                  <c:v>6.78</c:v>
                </c:pt>
                <c:pt idx="38">
                  <c:v>6.78</c:v>
                </c:pt>
                <c:pt idx="39">
                  <c:v>6.78</c:v>
                </c:pt>
                <c:pt idx="40">
                  <c:v>6.78</c:v>
                </c:pt>
                <c:pt idx="41">
                  <c:v>6.78</c:v>
                </c:pt>
                <c:pt idx="42">
                  <c:v>6.78</c:v>
                </c:pt>
                <c:pt idx="43">
                  <c:v>6.78</c:v>
                </c:pt>
                <c:pt idx="44">
                  <c:v>6.78</c:v>
                </c:pt>
                <c:pt idx="45">
                  <c:v>6.78</c:v>
                </c:pt>
                <c:pt idx="46">
                  <c:v>6.78</c:v>
                </c:pt>
                <c:pt idx="47">
                  <c:v>6.78</c:v>
                </c:pt>
                <c:pt idx="48">
                  <c:v>6.78</c:v>
                </c:pt>
                <c:pt idx="49">
                  <c:v>6.78</c:v>
                </c:pt>
                <c:pt idx="50">
                  <c:v>6.78</c:v>
                </c:pt>
                <c:pt idx="51">
                  <c:v>6.78</c:v>
                </c:pt>
                <c:pt idx="52">
                  <c:v>6.78</c:v>
                </c:pt>
                <c:pt idx="53">
                  <c:v>6.78</c:v>
                </c:pt>
                <c:pt idx="54">
                  <c:v>6.78</c:v>
                </c:pt>
              </c:numCache>
            </c:numRef>
          </c:val>
          <c:extLst>
            <c:ext xmlns:c16="http://schemas.microsoft.com/office/drawing/2014/chart" uri="{C3380CC4-5D6E-409C-BE32-E72D297353CC}">
              <c16:uniqueId val="{00000000-3908-4F23-8F69-08FE30400C96}"/>
            </c:ext>
          </c:extLst>
        </c:ser>
        <c:dLbls>
          <c:dLblPos val="outEnd"/>
          <c:showLegendKey val="0"/>
          <c:showVal val="1"/>
          <c:showCatName val="0"/>
          <c:showSerName val="0"/>
          <c:showPercent val="0"/>
          <c:showBubbleSize val="0"/>
        </c:dLbls>
        <c:gapWidth val="182"/>
        <c:axId val="917238224"/>
        <c:axId val="917239888"/>
      </c:barChart>
      <c:catAx>
        <c:axId val="9172382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39888"/>
        <c:crosses val="autoZero"/>
        <c:auto val="1"/>
        <c:lblAlgn val="ctr"/>
        <c:lblOffset val="100"/>
        <c:tickLblSkip val="1"/>
        <c:noMultiLvlLbl val="0"/>
      </c:catAx>
      <c:valAx>
        <c:axId val="9172398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38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Z$52:$Z$54</c:f>
              <c:strCache>
                <c:ptCount val="3"/>
                <c:pt idx="0">
                  <c:v>Trong vòng 15 ngày sau khi kết thúc Q3/2019 </c:v>
                </c:pt>
                <c:pt idx="1">
                  <c:v>Sau 15 ngày và trong khoảng 30 ngày kể từ ngày kết thúc quý </c:v>
                </c:pt>
                <c:pt idx="2">
                  <c:v>Sau 30 ngày kể từ ngày kết thúc quý </c:v>
                </c:pt>
              </c:strCache>
            </c:strRef>
          </c:cat>
          <c:val>
            <c:numRef>
              <c:f>'graph-data'!$AA$52:$AA$54</c:f>
              <c:numCache>
                <c:formatCode>General</c:formatCode>
                <c:ptCount val="3"/>
                <c:pt idx="0">
                  <c:v>32</c:v>
                </c:pt>
                <c:pt idx="1">
                  <c:v>12</c:v>
                </c:pt>
                <c:pt idx="2">
                  <c:v>11</c:v>
                </c:pt>
              </c:numCache>
            </c:numRef>
          </c:val>
          <c:extLst>
            <c:ext xmlns:c16="http://schemas.microsoft.com/office/drawing/2014/chart" uri="{C3380CC4-5D6E-409C-BE32-E72D297353CC}">
              <c16:uniqueId val="{00000000-ACFC-4F5E-9282-6FAF7E44EF7D}"/>
            </c:ext>
          </c:extLst>
        </c:ser>
        <c:dLbls>
          <c:dLblPos val="outEnd"/>
          <c:showLegendKey val="0"/>
          <c:showVal val="1"/>
          <c:showCatName val="0"/>
          <c:showSerName val="0"/>
          <c:showPercent val="0"/>
          <c:showBubbleSize val="0"/>
        </c:dLbls>
        <c:gapWidth val="219"/>
        <c:overlap val="-27"/>
        <c:axId val="804847520"/>
        <c:axId val="722727456"/>
      </c:barChart>
      <c:catAx>
        <c:axId val="804847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722727456"/>
        <c:crosses val="autoZero"/>
        <c:auto val="1"/>
        <c:lblAlgn val="ctr"/>
        <c:lblOffset val="100"/>
        <c:noMultiLvlLbl val="0"/>
      </c:catAx>
      <c:valAx>
        <c:axId val="722727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en-US"/>
          </a:p>
        </c:txPr>
        <c:crossAx val="804847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Z$56:$Z$58</c:f>
              <c:strCache>
                <c:ptCount val="3"/>
                <c:pt idx="0">
                  <c:v>Phản ánh cả 3 biểu trên</c:v>
                </c:pt>
                <c:pt idx="1">
                  <c:v>Chỉ phản ánh 1 đến 2 biểu</c:v>
                </c:pt>
                <c:pt idx="2">
                  <c:v>Không phản ánh theo quy định</c:v>
                </c:pt>
              </c:strCache>
            </c:strRef>
          </c:cat>
          <c:val>
            <c:numRef>
              <c:f>'graph-data'!$AA$56:$AA$58</c:f>
              <c:numCache>
                <c:formatCode>General</c:formatCode>
                <c:ptCount val="3"/>
                <c:pt idx="0">
                  <c:v>53</c:v>
                </c:pt>
                <c:pt idx="1">
                  <c:v>2</c:v>
                </c:pt>
                <c:pt idx="2">
                  <c:v>0</c:v>
                </c:pt>
              </c:numCache>
            </c:numRef>
          </c:val>
          <c:extLst>
            <c:ext xmlns:c16="http://schemas.microsoft.com/office/drawing/2014/chart" uri="{C3380CC4-5D6E-409C-BE32-E72D297353CC}">
              <c16:uniqueId val="{00000000-2CF6-4E9D-B270-39A13AA5D3D7}"/>
            </c:ext>
          </c:extLst>
        </c:ser>
        <c:dLbls>
          <c:dLblPos val="outEnd"/>
          <c:showLegendKey val="0"/>
          <c:showVal val="1"/>
          <c:showCatName val="0"/>
          <c:showSerName val="0"/>
          <c:showPercent val="0"/>
          <c:showBubbleSize val="0"/>
        </c:dLbls>
        <c:gapWidth val="219"/>
        <c:overlap val="-27"/>
        <c:axId val="804847936"/>
        <c:axId val="804845440"/>
      </c:barChart>
      <c:catAx>
        <c:axId val="804847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en-US"/>
          </a:p>
        </c:txPr>
        <c:crossAx val="804845440"/>
        <c:crosses val="autoZero"/>
        <c:auto val="1"/>
        <c:lblAlgn val="ctr"/>
        <c:lblOffset val="100"/>
        <c:noMultiLvlLbl val="0"/>
      </c:catAx>
      <c:valAx>
        <c:axId val="804845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en-US"/>
          </a:p>
        </c:txPr>
        <c:crossAx val="804847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graph-data'!$N$142</c:f>
              <c:strCache>
                <c:ptCount val="1"/>
                <c:pt idx="0">
                  <c:v>doc_6_scal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M$143:$M$196</c:f>
              <c:strCache>
                <c:ptCount val="54"/>
                <c:pt idx="0">
                  <c:v>Bình Phước</c:v>
                </c:pt>
                <c:pt idx="1">
                  <c:v>Ninh Bình</c:v>
                </c:pt>
                <c:pt idx="2">
                  <c:v>Vĩnh Phúc</c:v>
                </c:pt>
                <c:pt idx="3">
                  <c:v>Phú Yên</c:v>
                </c:pt>
                <c:pt idx="4">
                  <c:v>An Giang</c:v>
                </c:pt>
                <c:pt idx="5">
                  <c:v>Hà Tĩnh</c:v>
                </c:pt>
                <c:pt idx="6">
                  <c:v>Hưng Yên</c:v>
                </c:pt>
                <c:pt idx="7">
                  <c:v>Hải Phòng</c:v>
                </c:pt>
                <c:pt idx="8">
                  <c:v>TP. Hồ Chí Minh</c:v>
                </c:pt>
                <c:pt idx="9">
                  <c:v>Cà Mau</c:v>
                </c:pt>
                <c:pt idx="10">
                  <c:v>Thừa Thiên Huế</c:v>
                </c:pt>
                <c:pt idx="11">
                  <c:v>Cần Thơ</c:v>
                </c:pt>
                <c:pt idx="12">
                  <c:v>Kon Tum</c:v>
                </c:pt>
                <c:pt idx="13">
                  <c:v>Hậu Giang</c:v>
                </c:pt>
                <c:pt idx="14">
                  <c:v>Sơn La</c:v>
                </c:pt>
                <c:pt idx="15">
                  <c:v>Long An</c:v>
                </c:pt>
                <c:pt idx="16">
                  <c:v>Đắk Nông</c:v>
                </c:pt>
                <c:pt idx="17">
                  <c:v>Điện Biên</c:v>
                </c:pt>
                <c:pt idx="18">
                  <c:v>Quảng Bình</c:v>
                </c:pt>
                <c:pt idx="19">
                  <c:v>Hà Nội</c:v>
                </c:pt>
                <c:pt idx="20">
                  <c:v>Thái Nguyên</c:v>
                </c:pt>
                <c:pt idx="21">
                  <c:v>Quảng Ninh</c:v>
                </c:pt>
                <c:pt idx="22">
                  <c:v>Trà Vinh</c:v>
                </c:pt>
                <c:pt idx="23">
                  <c:v>Khánh Hòa</c:v>
                </c:pt>
                <c:pt idx="24">
                  <c:v>Thanh Hóa</c:v>
                </c:pt>
                <c:pt idx="25">
                  <c:v>Bắc Ninh</c:v>
                </c:pt>
                <c:pt idx="26">
                  <c:v>Kiên Giang</c:v>
                </c:pt>
                <c:pt idx="27">
                  <c:v>Lai Châu</c:v>
                </c:pt>
                <c:pt idx="28">
                  <c:v>Tiền Giang</c:v>
                </c:pt>
                <c:pt idx="29">
                  <c:v>Quảng Ngãi</c:v>
                </c:pt>
                <c:pt idx="30">
                  <c:v>Sóc Trăng</c:v>
                </c:pt>
                <c:pt idx="31">
                  <c:v>Lâm Đồng</c:v>
                </c:pt>
                <c:pt idx="32">
                  <c:v>Phú Thọ</c:v>
                </c:pt>
                <c:pt idx="33">
                  <c:v>Lào Cai</c:v>
                </c:pt>
                <c:pt idx="34">
                  <c:v>Gia Lai</c:v>
                </c:pt>
                <c:pt idx="35">
                  <c:v>Thái Bình</c:v>
                </c:pt>
                <c:pt idx="36">
                  <c:v>Yên Bái</c:v>
                </c:pt>
                <c:pt idx="37">
                  <c:v>Đà Nẵng</c:v>
                </c:pt>
                <c:pt idx="38">
                  <c:v>Bạc Liêu</c:v>
                </c:pt>
                <c:pt idx="39">
                  <c:v>Bình Thuận</c:v>
                </c:pt>
                <c:pt idx="40">
                  <c:v>Bắc Kạn</c:v>
                </c:pt>
                <c:pt idx="41">
                  <c:v>Tây Ninh</c:v>
                </c:pt>
                <c:pt idx="42">
                  <c:v>Đắk Lắk</c:v>
                </c:pt>
                <c:pt idx="43">
                  <c:v>Hà Nam</c:v>
                </c:pt>
                <c:pt idx="44">
                  <c:v>Bình Dương</c:v>
                </c:pt>
                <c:pt idx="45">
                  <c:v>Cao Bằng</c:v>
                </c:pt>
                <c:pt idx="46">
                  <c:v>Quảng Trị</c:v>
                </c:pt>
                <c:pt idx="47">
                  <c:v>Quảng Nam</c:v>
                </c:pt>
                <c:pt idx="48">
                  <c:v>Ninh Thuận</c:v>
                </c:pt>
                <c:pt idx="49">
                  <c:v>Bà Rịa - Vũng Tàu</c:v>
                </c:pt>
                <c:pt idx="50">
                  <c:v>Bình Định</c:v>
                </c:pt>
                <c:pt idx="51">
                  <c:v>Vĩnh Long</c:v>
                </c:pt>
                <c:pt idx="52">
                  <c:v>Bắc Giang</c:v>
                </c:pt>
                <c:pt idx="53">
                  <c:v>Hải Dương</c:v>
                </c:pt>
              </c:strCache>
            </c:strRef>
          </c:cat>
          <c:val>
            <c:numRef>
              <c:f>'graph-data'!$N$143:$N$196</c:f>
              <c:numCache>
                <c:formatCode>General</c:formatCode>
                <c:ptCount val="54"/>
                <c:pt idx="0">
                  <c:v>1.69</c:v>
                </c:pt>
                <c:pt idx="1">
                  <c:v>2.54</c:v>
                </c:pt>
                <c:pt idx="2">
                  <c:v>3.39</c:v>
                </c:pt>
                <c:pt idx="3">
                  <c:v>3.81</c:v>
                </c:pt>
                <c:pt idx="4">
                  <c:v>3.81</c:v>
                </c:pt>
                <c:pt idx="5">
                  <c:v>4.24</c:v>
                </c:pt>
                <c:pt idx="6">
                  <c:v>4.24</c:v>
                </c:pt>
                <c:pt idx="7">
                  <c:v>4.24</c:v>
                </c:pt>
                <c:pt idx="8">
                  <c:v>4.24</c:v>
                </c:pt>
                <c:pt idx="9">
                  <c:v>4.66</c:v>
                </c:pt>
                <c:pt idx="10">
                  <c:v>4.66</c:v>
                </c:pt>
                <c:pt idx="11">
                  <c:v>4.66</c:v>
                </c:pt>
                <c:pt idx="12">
                  <c:v>4.66</c:v>
                </c:pt>
                <c:pt idx="13">
                  <c:v>5.08</c:v>
                </c:pt>
                <c:pt idx="14">
                  <c:v>5.08</c:v>
                </c:pt>
                <c:pt idx="15">
                  <c:v>5.08</c:v>
                </c:pt>
                <c:pt idx="16">
                  <c:v>5.08</c:v>
                </c:pt>
                <c:pt idx="17">
                  <c:v>5.08</c:v>
                </c:pt>
                <c:pt idx="18">
                  <c:v>5.51</c:v>
                </c:pt>
                <c:pt idx="19">
                  <c:v>5.51</c:v>
                </c:pt>
                <c:pt idx="20">
                  <c:v>5.51</c:v>
                </c:pt>
                <c:pt idx="21">
                  <c:v>5.51</c:v>
                </c:pt>
                <c:pt idx="22">
                  <c:v>5.51</c:v>
                </c:pt>
                <c:pt idx="23">
                  <c:v>5.51</c:v>
                </c:pt>
                <c:pt idx="24">
                  <c:v>5.51</c:v>
                </c:pt>
                <c:pt idx="25">
                  <c:v>5.51</c:v>
                </c:pt>
                <c:pt idx="26">
                  <c:v>5.93</c:v>
                </c:pt>
                <c:pt idx="27">
                  <c:v>5.93</c:v>
                </c:pt>
                <c:pt idx="28">
                  <c:v>5.93</c:v>
                </c:pt>
                <c:pt idx="29">
                  <c:v>5.93</c:v>
                </c:pt>
                <c:pt idx="30">
                  <c:v>5.93</c:v>
                </c:pt>
                <c:pt idx="31">
                  <c:v>5.93</c:v>
                </c:pt>
                <c:pt idx="32">
                  <c:v>5.93</c:v>
                </c:pt>
                <c:pt idx="33">
                  <c:v>6.36</c:v>
                </c:pt>
                <c:pt idx="34">
                  <c:v>6.36</c:v>
                </c:pt>
                <c:pt idx="35">
                  <c:v>6.36</c:v>
                </c:pt>
                <c:pt idx="36">
                  <c:v>6.36</c:v>
                </c:pt>
                <c:pt idx="37">
                  <c:v>6.36</c:v>
                </c:pt>
                <c:pt idx="38">
                  <c:v>6.78</c:v>
                </c:pt>
                <c:pt idx="39">
                  <c:v>6.78</c:v>
                </c:pt>
                <c:pt idx="40">
                  <c:v>6.78</c:v>
                </c:pt>
                <c:pt idx="41">
                  <c:v>6.78</c:v>
                </c:pt>
                <c:pt idx="42">
                  <c:v>6.78</c:v>
                </c:pt>
                <c:pt idx="43">
                  <c:v>6.78</c:v>
                </c:pt>
                <c:pt idx="44">
                  <c:v>6.78</c:v>
                </c:pt>
                <c:pt idx="45">
                  <c:v>6.78</c:v>
                </c:pt>
                <c:pt idx="46">
                  <c:v>6.78</c:v>
                </c:pt>
                <c:pt idx="47">
                  <c:v>6.78</c:v>
                </c:pt>
                <c:pt idx="48">
                  <c:v>6.78</c:v>
                </c:pt>
                <c:pt idx="49">
                  <c:v>6.78</c:v>
                </c:pt>
                <c:pt idx="50">
                  <c:v>6.78</c:v>
                </c:pt>
                <c:pt idx="51">
                  <c:v>6.78</c:v>
                </c:pt>
                <c:pt idx="52">
                  <c:v>6.78</c:v>
                </c:pt>
                <c:pt idx="53">
                  <c:v>6.78</c:v>
                </c:pt>
              </c:numCache>
            </c:numRef>
          </c:val>
          <c:extLst>
            <c:ext xmlns:c16="http://schemas.microsoft.com/office/drawing/2014/chart" uri="{C3380CC4-5D6E-409C-BE32-E72D297353CC}">
              <c16:uniqueId val="{00000000-C761-46BD-BAE5-EAA8185861D7}"/>
            </c:ext>
          </c:extLst>
        </c:ser>
        <c:dLbls>
          <c:dLblPos val="outEnd"/>
          <c:showLegendKey val="0"/>
          <c:showVal val="1"/>
          <c:showCatName val="0"/>
          <c:showSerName val="0"/>
          <c:showPercent val="0"/>
          <c:showBubbleSize val="0"/>
        </c:dLbls>
        <c:gapWidth val="182"/>
        <c:axId val="733946784"/>
        <c:axId val="733954272"/>
      </c:barChart>
      <c:catAx>
        <c:axId val="7339467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954272"/>
        <c:crosses val="autoZero"/>
        <c:auto val="1"/>
        <c:lblAlgn val="ctr"/>
        <c:lblOffset val="100"/>
        <c:tickLblSkip val="1"/>
        <c:noMultiLvlLbl val="0"/>
      </c:catAx>
      <c:valAx>
        <c:axId val="73395427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946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355B-41E3-BCC1-6F8FBF107628}"/>
              </c:ext>
            </c:extLst>
          </c:dPt>
          <c:dPt>
            <c:idx val="1"/>
            <c:invertIfNegative val="0"/>
            <c:bubble3D val="0"/>
            <c:spPr>
              <a:solidFill>
                <a:srgbClr val="FF0000"/>
              </a:solidFill>
              <a:ln>
                <a:noFill/>
              </a:ln>
              <a:effectLst/>
            </c:spPr>
            <c:extLst>
              <c:ext xmlns:c16="http://schemas.microsoft.com/office/drawing/2014/chart" uri="{C3380CC4-5D6E-409C-BE32-E72D297353CC}">
                <c16:uniqueId val="{00000003-355B-41E3-BCC1-6F8FBF107628}"/>
              </c:ext>
            </c:extLst>
          </c:dPt>
          <c:dPt>
            <c:idx val="2"/>
            <c:invertIfNegative val="0"/>
            <c:bubble3D val="0"/>
            <c:spPr>
              <a:solidFill>
                <a:srgbClr val="FF0000"/>
              </a:solidFill>
              <a:ln>
                <a:noFill/>
              </a:ln>
              <a:effectLst/>
            </c:spPr>
            <c:extLst>
              <c:ext xmlns:c16="http://schemas.microsoft.com/office/drawing/2014/chart" uri="{C3380CC4-5D6E-409C-BE32-E72D297353CC}">
                <c16:uniqueId val="{00000005-355B-41E3-BCC1-6F8FBF107628}"/>
              </c:ext>
            </c:extLst>
          </c:dPt>
          <c:dPt>
            <c:idx val="3"/>
            <c:invertIfNegative val="0"/>
            <c:bubble3D val="0"/>
            <c:spPr>
              <a:solidFill>
                <a:schemeClr val="accent4"/>
              </a:solidFill>
              <a:ln>
                <a:noFill/>
              </a:ln>
              <a:effectLst/>
            </c:spPr>
            <c:extLst>
              <c:ext xmlns:c16="http://schemas.microsoft.com/office/drawing/2014/chart" uri="{C3380CC4-5D6E-409C-BE32-E72D297353CC}">
                <c16:uniqueId val="{00000007-355B-41E3-BCC1-6F8FBF107628}"/>
              </c:ext>
            </c:extLst>
          </c:dPt>
          <c:dPt>
            <c:idx val="4"/>
            <c:invertIfNegative val="0"/>
            <c:bubble3D val="0"/>
            <c:spPr>
              <a:solidFill>
                <a:schemeClr val="accent4"/>
              </a:solidFill>
              <a:ln>
                <a:noFill/>
              </a:ln>
              <a:effectLst/>
            </c:spPr>
            <c:extLst>
              <c:ext xmlns:c16="http://schemas.microsoft.com/office/drawing/2014/chart" uri="{C3380CC4-5D6E-409C-BE32-E72D297353CC}">
                <c16:uniqueId val="{00000009-355B-41E3-BCC1-6F8FBF107628}"/>
              </c:ext>
            </c:extLst>
          </c:dPt>
          <c:dPt>
            <c:idx val="5"/>
            <c:invertIfNegative val="0"/>
            <c:bubble3D val="0"/>
            <c:spPr>
              <a:solidFill>
                <a:schemeClr val="accent4"/>
              </a:solidFill>
              <a:ln>
                <a:noFill/>
              </a:ln>
              <a:effectLst/>
            </c:spPr>
            <c:extLst>
              <c:ext xmlns:c16="http://schemas.microsoft.com/office/drawing/2014/chart" uri="{C3380CC4-5D6E-409C-BE32-E72D297353CC}">
                <c16:uniqueId val="{0000000B-355B-41E3-BCC1-6F8FBF107628}"/>
              </c:ext>
            </c:extLst>
          </c:dPt>
          <c:dPt>
            <c:idx val="6"/>
            <c:invertIfNegative val="0"/>
            <c:bubble3D val="0"/>
            <c:spPr>
              <a:solidFill>
                <a:schemeClr val="accent4"/>
              </a:solidFill>
              <a:ln>
                <a:noFill/>
              </a:ln>
              <a:effectLst/>
            </c:spPr>
            <c:extLst>
              <c:ext xmlns:c16="http://schemas.microsoft.com/office/drawing/2014/chart" uri="{C3380CC4-5D6E-409C-BE32-E72D297353CC}">
                <c16:uniqueId val="{0000000D-355B-41E3-BCC1-6F8FBF107628}"/>
              </c:ext>
            </c:extLst>
          </c:dPt>
          <c:dPt>
            <c:idx val="7"/>
            <c:invertIfNegative val="0"/>
            <c:bubble3D val="0"/>
            <c:spPr>
              <a:solidFill>
                <a:schemeClr val="accent4"/>
              </a:solidFill>
              <a:ln>
                <a:noFill/>
              </a:ln>
              <a:effectLst/>
            </c:spPr>
            <c:extLst>
              <c:ext xmlns:c16="http://schemas.microsoft.com/office/drawing/2014/chart" uri="{C3380CC4-5D6E-409C-BE32-E72D297353CC}">
                <c16:uniqueId val="{0000000F-355B-41E3-BCC1-6F8FBF107628}"/>
              </c:ext>
            </c:extLst>
          </c:dPt>
          <c:dPt>
            <c:idx val="8"/>
            <c:invertIfNegative val="0"/>
            <c:bubble3D val="0"/>
            <c:spPr>
              <a:solidFill>
                <a:schemeClr val="accent4"/>
              </a:solidFill>
              <a:ln>
                <a:noFill/>
              </a:ln>
              <a:effectLst/>
            </c:spPr>
            <c:extLst>
              <c:ext xmlns:c16="http://schemas.microsoft.com/office/drawing/2014/chart" uri="{C3380CC4-5D6E-409C-BE32-E72D297353CC}">
                <c16:uniqueId val="{00000011-355B-41E3-BCC1-6F8FBF107628}"/>
              </c:ext>
            </c:extLst>
          </c:dPt>
          <c:dPt>
            <c:idx val="9"/>
            <c:invertIfNegative val="0"/>
            <c:bubble3D val="0"/>
            <c:spPr>
              <a:solidFill>
                <a:schemeClr val="accent4"/>
              </a:solidFill>
              <a:ln>
                <a:noFill/>
              </a:ln>
              <a:effectLst/>
            </c:spPr>
            <c:extLst>
              <c:ext xmlns:c16="http://schemas.microsoft.com/office/drawing/2014/chart" uri="{C3380CC4-5D6E-409C-BE32-E72D297353CC}">
                <c16:uniqueId val="{00000013-355B-41E3-BCC1-6F8FBF107628}"/>
              </c:ext>
            </c:extLst>
          </c:dPt>
          <c:dPt>
            <c:idx val="10"/>
            <c:invertIfNegative val="0"/>
            <c:bubble3D val="0"/>
            <c:spPr>
              <a:solidFill>
                <a:schemeClr val="accent4"/>
              </a:solidFill>
              <a:ln>
                <a:noFill/>
              </a:ln>
              <a:effectLst/>
            </c:spPr>
            <c:extLst>
              <c:ext xmlns:c16="http://schemas.microsoft.com/office/drawing/2014/chart" uri="{C3380CC4-5D6E-409C-BE32-E72D297353CC}">
                <c16:uniqueId val="{00000015-355B-41E3-BCC1-6F8FBF107628}"/>
              </c:ext>
            </c:extLst>
          </c:dPt>
          <c:dPt>
            <c:idx val="11"/>
            <c:invertIfNegative val="0"/>
            <c:bubble3D val="0"/>
            <c:spPr>
              <a:solidFill>
                <a:schemeClr val="accent4"/>
              </a:solidFill>
              <a:ln>
                <a:noFill/>
              </a:ln>
              <a:effectLst/>
            </c:spPr>
            <c:extLst>
              <c:ext xmlns:c16="http://schemas.microsoft.com/office/drawing/2014/chart" uri="{C3380CC4-5D6E-409C-BE32-E72D297353CC}">
                <c16:uniqueId val="{00000017-355B-41E3-BCC1-6F8FBF107628}"/>
              </c:ext>
            </c:extLst>
          </c:dPt>
          <c:dPt>
            <c:idx val="12"/>
            <c:invertIfNegative val="0"/>
            <c:bubble3D val="0"/>
            <c:spPr>
              <a:solidFill>
                <a:schemeClr val="accent4"/>
              </a:solidFill>
              <a:ln>
                <a:noFill/>
              </a:ln>
              <a:effectLst/>
            </c:spPr>
            <c:extLst>
              <c:ext xmlns:c16="http://schemas.microsoft.com/office/drawing/2014/chart" uri="{C3380CC4-5D6E-409C-BE32-E72D297353CC}">
                <c16:uniqueId val="{00000019-355B-41E3-BCC1-6F8FBF107628}"/>
              </c:ext>
            </c:extLst>
          </c:dPt>
          <c:dPt>
            <c:idx val="13"/>
            <c:invertIfNegative val="0"/>
            <c:bubble3D val="0"/>
            <c:spPr>
              <a:solidFill>
                <a:schemeClr val="accent6"/>
              </a:solidFill>
              <a:ln>
                <a:noFill/>
              </a:ln>
              <a:effectLst/>
            </c:spPr>
            <c:extLst>
              <c:ext xmlns:c16="http://schemas.microsoft.com/office/drawing/2014/chart" uri="{C3380CC4-5D6E-409C-BE32-E72D297353CC}">
                <c16:uniqueId val="{0000001B-355B-41E3-BCC1-6F8FBF107628}"/>
              </c:ext>
            </c:extLst>
          </c:dPt>
          <c:dPt>
            <c:idx val="14"/>
            <c:invertIfNegative val="0"/>
            <c:bubble3D val="0"/>
            <c:spPr>
              <a:solidFill>
                <a:schemeClr val="accent6"/>
              </a:solidFill>
              <a:ln>
                <a:noFill/>
              </a:ln>
              <a:effectLst/>
            </c:spPr>
            <c:extLst>
              <c:ext xmlns:c16="http://schemas.microsoft.com/office/drawing/2014/chart" uri="{C3380CC4-5D6E-409C-BE32-E72D297353CC}">
                <c16:uniqueId val="{0000001D-355B-41E3-BCC1-6F8FBF107628}"/>
              </c:ext>
            </c:extLst>
          </c:dPt>
          <c:dPt>
            <c:idx val="15"/>
            <c:invertIfNegative val="0"/>
            <c:bubble3D val="0"/>
            <c:spPr>
              <a:solidFill>
                <a:schemeClr val="accent6"/>
              </a:solidFill>
              <a:ln>
                <a:noFill/>
              </a:ln>
              <a:effectLst/>
            </c:spPr>
            <c:extLst>
              <c:ext xmlns:c16="http://schemas.microsoft.com/office/drawing/2014/chart" uri="{C3380CC4-5D6E-409C-BE32-E72D297353CC}">
                <c16:uniqueId val="{0000001F-355B-41E3-BCC1-6F8FBF107628}"/>
              </c:ext>
            </c:extLst>
          </c:dPt>
          <c:dPt>
            <c:idx val="16"/>
            <c:invertIfNegative val="0"/>
            <c:bubble3D val="0"/>
            <c:spPr>
              <a:solidFill>
                <a:schemeClr val="accent6"/>
              </a:solidFill>
              <a:ln>
                <a:noFill/>
              </a:ln>
              <a:effectLst/>
            </c:spPr>
            <c:extLst>
              <c:ext xmlns:c16="http://schemas.microsoft.com/office/drawing/2014/chart" uri="{C3380CC4-5D6E-409C-BE32-E72D297353CC}">
                <c16:uniqueId val="{00000021-355B-41E3-BCC1-6F8FBF107628}"/>
              </c:ext>
            </c:extLst>
          </c:dPt>
          <c:dPt>
            <c:idx val="17"/>
            <c:invertIfNegative val="0"/>
            <c:bubble3D val="0"/>
            <c:spPr>
              <a:solidFill>
                <a:schemeClr val="accent6"/>
              </a:solidFill>
              <a:ln>
                <a:noFill/>
              </a:ln>
              <a:effectLst/>
            </c:spPr>
            <c:extLst>
              <c:ext xmlns:c16="http://schemas.microsoft.com/office/drawing/2014/chart" uri="{C3380CC4-5D6E-409C-BE32-E72D297353CC}">
                <c16:uniqueId val="{00000023-355B-41E3-BCC1-6F8FBF107628}"/>
              </c:ext>
            </c:extLst>
          </c:dPt>
          <c:dPt>
            <c:idx val="18"/>
            <c:invertIfNegative val="0"/>
            <c:bubble3D val="0"/>
            <c:spPr>
              <a:solidFill>
                <a:schemeClr val="accent6"/>
              </a:solidFill>
              <a:ln>
                <a:noFill/>
              </a:ln>
              <a:effectLst/>
            </c:spPr>
            <c:extLst>
              <c:ext xmlns:c16="http://schemas.microsoft.com/office/drawing/2014/chart" uri="{C3380CC4-5D6E-409C-BE32-E72D297353CC}">
                <c16:uniqueId val="{00000025-355B-41E3-BCC1-6F8FBF107628}"/>
              </c:ext>
            </c:extLst>
          </c:dPt>
          <c:dPt>
            <c:idx val="19"/>
            <c:invertIfNegative val="0"/>
            <c:bubble3D val="0"/>
            <c:spPr>
              <a:solidFill>
                <a:schemeClr val="accent6"/>
              </a:solidFill>
              <a:ln>
                <a:noFill/>
              </a:ln>
              <a:effectLst/>
            </c:spPr>
            <c:extLst>
              <c:ext xmlns:c16="http://schemas.microsoft.com/office/drawing/2014/chart" uri="{C3380CC4-5D6E-409C-BE32-E72D297353CC}">
                <c16:uniqueId val="{00000027-355B-41E3-BCC1-6F8FBF107628}"/>
              </c:ext>
            </c:extLst>
          </c:dPt>
          <c:dPt>
            <c:idx val="20"/>
            <c:invertIfNegative val="0"/>
            <c:bubble3D val="0"/>
            <c:spPr>
              <a:solidFill>
                <a:schemeClr val="accent6"/>
              </a:solidFill>
              <a:ln>
                <a:noFill/>
              </a:ln>
              <a:effectLst/>
            </c:spPr>
            <c:extLst>
              <c:ext xmlns:c16="http://schemas.microsoft.com/office/drawing/2014/chart" uri="{C3380CC4-5D6E-409C-BE32-E72D297353CC}">
                <c16:uniqueId val="{00000029-355B-41E3-BCC1-6F8FBF107628}"/>
              </c:ext>
            </c:extLst>
          </c:dPt>
          <c:dPt>
            <c:idx val="21"/>
            <c:invertIfNegative val="0"/>
            <c:bubble3D val="0"/>
            <c:spPr>
              <a:solidFill>
                <a:schemeClr val="accent6"/>
              </a:solidFill>
              <a:ln>
                <a:noFill/>
              </a:ln>
              <a:effectLst/>
            </c:spPr>
            <c:extLst>
              <c:ext xmlns:c16="http://schemas.microsoft.com/office/drawing/2014/chart" uri="{C3380CC4-5D6E-409C-BE32-E72D297353CC}">
                <c16:uniqueId val="{0000002B-355B-41E3-BCC1-6F8FBF107628}"/>
              </c:ext>
            </c:extLst>
          </c:dPt>
          <c:dPt>
            <c:idx val="22"/>
            <c:invertIfNegative val="0"/>
            <c:bubble3D val="0"/>
            <c:spPr>
              <a:solidFill>
                <a:schemeClr val="accent6"/>
              </a:solidFill>
              <a:ln>
                <a:noFill/>
              </a:ln>
              <a:effectLst/>
            </c:spPr>
            <c:extLst>
              <c:ext xmlns:c16="http://schemas.microsoft.com/office/drawing/2014/chart" uri="{C3380CC4-5D6E-409C-BE32-E72D297353CC}">
                <c16:uniqueId val="{0000002D-355B-41E3-BCC1-6F8FBF107628}"/>
              </c:ext>
            </c:extLst>
          </c:dPt>
          <c:dPt>
            <c:idx val="23"/>
            <c:invertIfNegative val="0"/>
            <c:bubble3D val="0"/>
            <c:spPr>
              <a:solidFill>
                <a:schemeClr val="accent6"/>
              </a:solidFill>
              <a:ln>
                <a:noFill/>
              </a:ln>
              <a:effectLst/>
            </c:spPr>
            <c:extLst>
              <c:ext xmlns:c16="http://schemas.microsoft.com/office/drawing/2014/chart" uri="{C3380CC4-5D6E-409C-BE32-E72D297353CC}">
                <c16:uniqueId val="{0000002F-355B-41E3-BCC1-6F8FBF107628}"/>
              </c:ext>
            </c:extLst>
          </c:dPt>
          <c:dPt>
            <c:idx val="24"/>
            <c:invertIfNegative val="0"/>
            <c:bubble3D val="0"/>
            <c:spPr>
              <a:solidFill>
                <a:schemeClr val="accent6"/>
              </a:solidFill>
              <a:ln>
                <a:noFill/>
              </a:ln>
              <a:effectLst/>
            </c:spPr>
            <c:extLst>
              <c:ext xmlns:c16="http://schemas.microsoft.com/office/drawing/2014/chart" uri="{C3380CC4-5D6E-409C-BE32-E72D297353CC}">
                <c16:uniqueId val="{00000031-355B-41E3-BCC1-6F8FBF107628}"/>
              </c:ext>
            </c:extLst>
          </c:dPt>
          <c:dPt>
            <c:idx val="25"/>
            <c:invertIfNegative val="0"/>
            <c:bubble3D val="0"/>
            <c:spPr>
              <a:solidFill>
                <a:schemeClr val="accent6"/>
              </a:solidFill>
              <a:ln>
                <a:noFill/>
              </a:ln>
              <a:effectLst/>
            </c:spPr>
            <c:extLst>
              <c:ext xmlns:c16="http://schemas.microsoft.com/office/drawing/2014/chart" uri="{C3380CC4-5D6E-409C-BE32-E72D297353CC}">
                <c16:uniqueId val="{00000033-355B-41E3-BCC1-6F8FBF107628}"/>
              </c:ext>
            </c:extLst>
          </c:dPt>
          <c:dPt>
            <c:idx val="26"/>
            <c:invertIfNegative val="0"/>
            <c:bubble3D val="0"/>
            <c:spPr>
              <a:solidFill>
                <a:schemeClr val="accent6"/>
              </a:solidFill>
              <a:ln>
                <a:noFill/>
              </a:ln>
              <a:effectLst/>
            </c:spPr>
            <c:extLst>
              <c:ext xmlns:c16="http://schemas.microsoft.com/office/drawing/2014/chart" uri="{C3380CC4-5D6E-409C-BE32-E72D297353CC}">
                <c16:uniqueId val="{00000035-355B-41E3-BCC1-6F8FBF107628}"/>
              </c:ext>
            </c:extLst>
          </c:dPt>
          <c:dPt>
            <c:idx val="27"/>
            <c:invertIfNegative val="0"/>
            <c:bubble3D val="0"/>
            <c:spPr>
              <a:solidFill>
                <a:schemeClr val="accent6"/>
              </a:solidFill>
              <a:ln>
                <a:noFill/>
              </a:ln>
              <a:effectLst/>
            </c:spPr>
            <c:extLst>
              <c:ext xmlns:c16="http://schemas.microsoft.com/office/drawing/2014/chart" uri="{C3380CC4-5D6E-409C-BE32-E72D297353CC}">
                <c16:uniqueId val="{00000037-355B-41E3-BCC1-6F8FBF107628}"/>
              </c:ext>
            </c:extLst>
          </c:dPt>
          <c:dPt>
            <c:idx val="28"/>
            <c:invertIfNegative val="0"/>
            <c:bubble3D val="0"/>
            <c:spPr>
              <a:solidFill>
                <a:schemeClr val="accent6"/>
              </a:solidFill>
              <a:ln>
                <a:noFill/>
              </a:ln>
              <a:effectLst/>
            </c:spPr>
            <c:extLst>
              <c:ext xmlns:c16="http://schemas.microsoft.com/office/drawing/2014/chart" uri="{C3380CC4-5D6E-409C-BE32-E72D297353CC}">
                <c16:uniqueId val="{00000039-355B-41E3-BCC1-6F8FBF107628}"/>
              </c:ext>
            </c:extLst>
          </c:dPt>
          <c:dPt>
            <c:idx val="29"/>
            <c:invertIfNegative val="0"/>
            <c:bubble3D val="0"/>
            <c:spPr>
              <a:solidFill>
                <a:schemeClr val="accent6"/>
              </a:solidFill>
              <a:ln>
                <a:noFill/>
              </a:ln>
              <a:effectLst/>
            </c:spPr>
            <c:extLst>
              <c:ext xmlns:c16="http://schemas.microsoft.com/office/drawing/2014/chart" uri="{C3380CC4-5D6E-409C-BE32-E72D297353CC}">
                <c16:uniqueId val="{0000003B-355B-41E3-BCC1-6F8FBF107628}"/>
              </c:ext>
            </c:extLst>
          </c:dPt>
          <c:dPt>
            <c:idx val="30"/>
            <c:invertIfNegative val="0"/>
            <c:bubble3D val="0"/>
            <c:spPr>
              <a:solidFill>
                <a:schemeClr val="accent6"/>
              </a:solidFill>
              <a:ln>
                <a:noFill/>
              </a:ln>
              <a:effectLst/>
            </c:spPr>
            <c:extLst>
              <c:ext xmlns:c16="http://schemas.microsoft.com/office/drawing/2014/chart" uri="{C3380CC4-5D6E-409C-BE32-E72D297353CC}">
                <c16:uniqueId val="{0000003D-355B-41E3-BCC1-6F8FBF107628}"/>
              </c:ext>
            </c:extLst>
          </c:dPt>
          <c:dPt>
            <c:idx val="31"/>
            <c:invertIfNegative val="0"/>
            <c:bubble3D val="0"/>
            <c:spPr>
              <a:solidFill>
                <a:schemeClr val="accent6"/>
              </a:solidFill>
              <a:ln>
                <a:noFill/>
              </a:ln>
              <a:effectLst/>
            </c:spPr>
            <c:extLst>
              <c:ext xmlns:c16="http://schemas.microsoft.com/office/drawing/2014/chart" uri="{C3380CC4-5D6E-409C-BE32-E72D297353CC}">
                <c16:uniqueId val="{0000003F-355B-41E3-BCC1-6F8FBF107628}"/>
              </c:ext>
            </c:extLst>
          </c:dPt>
          <c:dPt>
            <c:idx val="32"/>
            <c:invertIfNegative val="0"/>
            <c:bubble3D val="0"/>
            <c:spPr>
              <a:solidFill>
                <a:schemeClr val="accent6"/>
              </a:solidFill>
              <a:ln>
                <a:noFill/>
              </a:ln>
              <a:effectLst/>
            </c:spPr>
            <c:extLst>
              <c:ext xmlns:c16="http://schemas.microsoft.com/office/drawing/2014/chart" uri="{C3380CC4-5D6E-409C-BE32-E72D297353CC}">
                <c16:uniqueId val="{00000041-355B-41E3-BCC1-6F8FBF107628}"/>
              </c:ext>
            </c:extLst>
          </c:dPt>
          <c:dPt>
            <c:idx val="33"/>
            <c:invertIfNegative val="0"/>
            <c:bubble3D val="0"/>
            <c:spPr>
              <a:solidFill>
                <a:schemeClr val="accent6"/>
              </a:solidFill>
              <a:ln>
                <a:noFill/>
              </a:ln>
              <a:effectLst/>
            </c:spPr>
            <c:extLst>
              <c:ext xmlns:c16="http://schemas.microsoft.com/office/drawing/2014/chart" uri="{C3380CC4-5D6E-409C-BE32-E72D297353CC}">
                <c16:uniqueId val="{00000043-355B-41E3-BCC1-6F8FBF107628}"/>
              </c:ext>
            </c:extLst>
          </c:dPt>
          <c:dPt>
            <c:idx val="34"/>
            <c:invertIfNegative val="0"/>
            <c:bubble3D val="0"/>
            <c:spPr>
              <a:solidFill>
                <a:schemeClr val="accent6"/>
              </a:solidFill>
              <a:ln>
                <a:noFill/>
              </a:ln>
              <a:effectLst/>
            </c:spPr>
            <c:extLst>
              <c:ext xmlns:c16="http://schemas.microsoft.com/office/drawing/2014/chart" uri="{C3380CC4-5D6E-409C-BE32-E72D297353CC}">
                <c16:uniqueId val="{00000045-355B-41E3-BCC1-6F8FBF107628}"/>
              </c:ext>
            </c:extLst>
          </c:dPt>
          <c:dPt>
            <c:idx val="35"/>
            <c:invertIfNegative val="0"/>
            <c:bubble3D val="0"/>
            <c:spPr>
              <a:solidFill>
                <a:schemeClr val="accent6"/>
              </a:solidFill>
              <a:ln>
                <a:noFill/>
              </a:ln>
              <a:effectLst/>
            </c:spPr>
            <c:extLst>
              <c:ext xmlns:c16="http://schemas.microsoft.com/office/drawing/2014/chart" uri="{C3380CC4-5D6E-409C-BE32-E72D297353CC}">
                <c16:uniqueId val="{00000047-355B-41E3-BCC1-6F8FBF107628}"/>
              </c:ext>
            </c:extLst>
          </c:dPt>
          <c:dPt>
            <c:idx val="36"/>
            <c:invertIfNegative val="0"/>
            <c:bubble3D val="0"/>
            <c:spPr>
              <a:solidFill>
                <a:schemeClr val="accent6"/>
              </a:solidFill>
              <a:ln>
                <a:noFill/>
              </a:ln>
              <a:effectLst/>
            </c:spPr>
            <c:extLst>
              <c:ext xmlns:c16="http://schemas.microsoft.com/office/drawing/2014/chart" uri="{C3380CC4-5D6E-409C-BE32-E72D297353CC}">
                <c16:uniqueId val="{00000049-355B-41E3-BCC1-6F8FBF107628}"/>
              </c:ext>
            </c:extLst>
          </c:dPt>
          <c:dPt>
            <c:idx val="37"/>
            <c:invertIfNegative val="0"/>
            <c:bubble3D val="0"/>
            <c:spPr>
              <a:solidFill>
                <a:schemeClr val="accent6"/>
              </a:solidFill>
              <a:ln>
                <a:noFill/>
              </a:ln>
              <a:effectLst/>
            </c:spPr>
            <c:extLst>
              <c:ext xmlns:c16="http://schemas.microsoft.com/office/drawing/2014/chart" uri="{C3380CC4-5D6E-409C-BE32-E72D297353CC}">
                <c16:uniqueId val="{0000004B-355B-41E3-BCC1-6F8FBF107628}"/>
              </c:ext>
            </c:extLst>
          </c:dPt>
          <c:dPt>
            <c:idx val="38"/>
            <c:invertIfNegative val="0"/>
            <c:bubble3D val="0"/>
            <c:spPr>
              <a:solidFill>
                <a:schemeClr val="accent6"/>
              </a:solidFill>
              <a:ln>
                <a:noFill/>
              </a:ln>
              <a:effectLst/>
            </c:spPr>
            <c:extLst>
              <c:ext xmlns:c16="http://schemas.microsoft.com/office/drawing/2014/chart" uri="{C3380CC4-5D6E-409C-BE32-E72D297353CC}">
                <c16:uniqueId val="{0000004D-355B-41E3-BCC1-6F8FBF10762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ru-cot'!$A$2:$A$64</c:f>
              <c:strCache>
                <c:ptCount val="63"/>
                <c:pt idx="0">
                  <c:v>Hòa Bình</c:v>
                </c:pt>
                <c:pt idx="1">
                  <c:v>Đồng Tháp</c:v>
                </c:pt>
                <c:pt idx="2">
                  <c:v>Lạng Sơn</c:v>
                </c:pt>
                <c:pt idx="3">
                  <c:v>Kiên Giang</c:v>
                </c:pt>
                <c:pt idx="4">
                  <c:v>Hà Tĩnh</c:v>
                </c:pt>
                <c:pt idx="5">
                  <c:v>Nghệ An</c:v>
                </c:pt>
                <c:pt idx="6">
                  <c:v>Quảng Bình</c:v>
                </c:pt>
                <c:pt idx="7">
                  <c:v>Bạc Liêu</c:v>
                </c:pt>
                <c:pt idx="8">
                  <c:v>Nam Định</c:v>
                </c:pt>
                <c:pt idx="9">
                  <c:v>Hậu Giang</c:v>
                </c:pt>
                <c:pt idx="10">
                  <c:v>Tuyên Quang</c:v>
                </c:pt>
                <c:pt idx="11">
                  <c:v>Ninh Bình</c:v>
                </c:pt>
                <c:pt idx="12">
                  <c:v>Hưng Yên</c:v>
                </c:pt>
                <c:pt idx="13">
                  <c:v>Cà Mau</c:v>
                </c:pt>
                <c:pt idx="14">
                  <c:v>Đồng Nai</c:v>
                </c:pt>
                <c:pt idx="15">
                  <c:v>Thái Nguyên</c:v>
                </c:pt>
                <c:pt idx="16">
                  <c:v>Sóc Trăng</c:v>
                </c:pt>
                <c:pt idx="17">
                  <c:v>Thanh Hóa</c:v>
                </c:pt>
                <c:pt idx="18">
                  <c:v>Quảng Ngãi</c:v>
                </c:pt>
                <c:pt idx="19">
                  <c:v>Phú Yên</c:v>
                </c:pt>
                <c:pt idx="20">
                  <c:v>Đắk Lắk</c:v>
                </c:pt>
                <c:pt idx="21">
                  <c:v>Bình Phước</c:v>
                </c:pt>
                <c:pt idx="22">
                  <c:v>Vĩnh Phúc</c:v>
                </c:pt>
                <c:pt idx="23">
                  <c:v>Thừa Thiên Huế</c:v>
                </c:pt>
                <c:pt idx="24">
                  <c:v>Sơn La</c:v>
                </c:pt>
                <c:pt idx="25">
                  <c:v>TP. Hồ Chí Minh</c:v>
                </c:pt>
                <c:pt idx="26">
                  <c:v>Tiền Giang</c:v>
                </c:pt>
                <c:pt idx="27">
                  <c:v>Gia Lai</c:v>
                </c:pt>
                <c:pt idx="28">
                  <c:v>Hải Phòng</c:v>
                </c:pt>
                <c:pt idx="29">
                  <c:v>Phú Thọ</c:v>
                </c:pt>
                <c:pt idx="30">
                  <c:v>Đắk Nông</c:v>
                </c:pt>
                <c:pt idx="31">
                  <c:v>Cần Thơ</c:v>
                </c:pt>
                <c:pt idx="32">
                  <c:v>Bến Tre</c:v>
                </c:pt>
                <c:pt idx="33">
                  <c:v>Thái Bình</c:v>
                </c:pt>
                <c:pt idx="34">
                  <c:v>Lào Cai</c:v>
                </c:pt>
                <c:pt idx="35">
                  <c:v>Long An</c:v>
                </c:pt>
                <c:pt idx="36">
                  <c:v>Hà Giang</c:v>
                </c:pt>
                <c:pt idx="37">
                  <c:v>Điện Biên</c:v>
                </c:pt>
                <c:pt idx="38">
                  <c:v>Kon Tum</c:v>
                </c:pt>
                <c:pt idx="39">
                  <c:v>Bình Thuận</c:v>
                </c:pt>
                <c:pt idx="40">
                  <c:v>Lâm Đồng</c:v>
                </c:pt>
                <c:pt idx="41">
                  <c:v>Bắc Ninh</c:v>
                </c:pt>
                <c:pt idx="42">
                  <c:v>Hà Nam</c:v>
                </c:pt>
                <c:pt idx="43">
                  <c:v>Bắc Kạn</c:v>
                </c:pt>
                <c:pt idx="44">
                  <c:v>An Giang</c:v>
                </c:pt>
                <c:pt idx="45">
                  <c:v>Ninh Thuận</c:v>
                </c:pt>
                <c:pt idx="46">
                  <c:v>Hà Nội</c:v>
                </c:pt>
                <c:pt idx="47">
                  <c:v>Lai Châu</c:v>
                </c:pt>
                <c:pt idx="48">
                  <c:v>Khánh Hòa</c:v>
                </c:pt>
                <c:pt idx="49">
                  <c:v>Quảng Ninh</c:v>
                </c:pt>
                <c:pt idx="50">
                  <c:v>Bình Dương</c:v>
                </c:pt>
                <c:pt idx="51">
                  <c:v>Cao Bằng</c:v>
                </c:pt>
                <c:pt idx="52">
                  <c:v>Quảng Trị</c:v>
                </c:pt>
                <c:pt idx="53">
                  <c:v>Trà Vinh</c:v>
                </c:pt>
                <c:pt idx="54">
                  <c:v>Yên Bái</c:v>
                </c:pt>
                <c:pt idx="55">
                  <c:v>Tây Ninh</c:v>
                </c:pt>
                <c:pt idx="56">
                  <c:v>Bình Định</c:v>
                </c:pt>
                <c:pt idx="57">
                  <c:v>Bắc Giang</c:v>
                </c:pt>
                <c:pt idx="58">
                  <c:v>Hải Dương</c:v>
                </c:pt>
                <c:pt idx="59">
                  <c:v>Vĩnh Long</c:v>
                </c:pt>
                <c:pt idx="60">
                  <c:v>Đà Nẵng</c:v>
                </c:pt>
                <c:pt idx="61">
                  <c:v>Bà Rịa - Vũng Tàu</c:v>
                </c:pt>
                <c:pt idx="62">
                  <c:v>Quảng Nam</c:v>
                </c:pt>
              </c:strCache>
            </c:strRef>
          </c:cat>
          <c:val>
            <c:numRef>
              <c:f>'tru-cot'!$I$2:$I$64</c:f>
              <c:numCache>
                <c:formatCode>General</c:formatCode>
                <c:ptCount val="63"/>
                <c:pt idx="0">
                  <c:v>1.69</c:v>
                </c:pt>
                <c:pt idx="1">
                  <c:v>7.9</c:v>
                </c:pt>
                <c:pt idx="2">
                  <c:v>21.61</c:v>
                </c:pt>
                <c:pt idx="3">
                  <c:v>29.8</c:v>
                </c:pt>
                <c:pt idx="4">
                  <c:v>34.58</c:v>
                </c:pt>
                <c:pt idx="5">
                  <c:v>37.119999999999997</c:v>
                </c:pt>
                <c:pt idx="6">
                  <c:v>38.39</c:v>
                </c:pt>
                <c:pt idx="7">
                  <c:v>41.95</c:v>
                </c:pt>
                <c:pt idx="8">
                  <c:v>42.63</c:v>
                </c:pt>
                <c:pt idx="9">
                  <c:v>42.9</c:v>
                </c:pt>
                <c:pt idx="10">
                  <c:v>47.31</c:v>
                </c:pt>
                <c:pt idx="11">
                  <c:v>48.69</c:v>
                </c:pt>
                <c:pt idx="12">
                  <c:v>50.95</c:v>
                </c:pt>
                <c:pt idx="13">
                  <c:v>53.32</c:v>
                </c:pt>
                <c:pt idx="14">
                  <c:v>53.93</c:v>
                </c:pt>
                <c:pt idx="15">
                  <c:v>54.19</c:v>
                </c:pt>
                <c:pt idx="16">
                  <c:v>54.47</c:v>
                </c:pt>
                <c:pt idx="17">
                  <c:v>56.63</c:v>
                </c:pt>
                <c:pt idx="18">
                  <c:v>56.75</c:v>
                </c:pt>
                <c:pt idx="19">
                  <c:v>58.17</c:v>
                </c:pt>
                <c:pt idx="20">
                  <c:v>62.37</c:v>
                </c:pt>
                <c:pt idx="21">
                  <c:v>63.93</c:v>
                </c:pt>
                <c:pt idx="22">
                  <c:v>64.510000000000005</c:v>
                </c:pt>
                <c:pt idx="23">
                  <c:v>65.03</c:v>
                </c:pt>
                <c:pt idx="24">
                  <c:v>65.37</c:v>
                </c:pt>
                <c:pt idx="25">
                  <c:v>66.03</c:v>
                </c:pt>
                <c:pt idx="26">
                  <c:v>67.61</c:v>
                </c:pt>
                <c:pt idx="27">
                  <c:v>68.47</c:v>
                </c:pt>
                <c:pt idx="28">
                  <c:v>68.75</c:v>
                </c:pt>
                <c:pt idx="29">
                  <c:v>68.88</c:v>
                </c:pt>
                <c:pt idx="30">
                  <c:v>69.58</c:v>
                </c:pt>
                <c:pt idx="31">
                  <c:v>70.02</c:v>
                </c:pt>
                <c:pt idx="32">
                  <c:v>70.19</c:v>
                </c:pt>
                <c:pt idx="33">
                  <c:v>71.02</c:v>
                </c:pt>
                <c:pt idx="34">
                  <c:v>71.25</c:v>
                </c:pt>
                <c:pt idx="35">
                  <c:v>72.12</c:v>
                </c:pt>
                <c:pt idx="36">
                  <c:v>72.69</c:v>
                </c:pt>
                <c:pt idx="37">
                  <c:v>72.86</c:v>
                </c:pt>
                <c:pt idx="38">
                  <c:v>74.540000000000006</c:v>
                </c:pt>
                <c:pt idx="39">
                  <c:v>75.540000000000006</c:v>
                </c:pt>
                <c:pt idx="40">
                  <c:v>76.39</c:v>
                </c:pt>
                <c:pt idx="41">
                  <c:v>76.8</c:v>
                </c:pt>
                <c:pt idx="42">
                  <c:v>77.8</c:v>
                </c:pt>
                <c:pt idx="43">
                  <c:v>77.97</c:v>
                </c:pt>
                <c:pt idx="44">
                  <c:v>78.75</c:v>
                </c:pt>
                <c:pt idx="45">
                  <c:v>79.05</c:v>
                </c:pt>
                <c:pt idx="46">
                  <c:v>79.59</c:v>
                </c:pt>
                <c:pt idx="47">
                  <c:v>79.61</c:v>
                </c:pt>
                <c:pt idx="48">
                  <c:v>80.900000000000006</c:v>
                </c:pt>
                <c:pt idx="49">
                  <c:v>81.709999999999994</c:v>
                </c:pt>
                <c:pt idx="50">
                  <c:v>82.31</c:v>
                </c:pt>
                <c:pt idx="51">
                  <c:v>82.9</c:v>
                </c:pt>
                <c:pt idx="52">
                  <c:v>83.98</c:v>
                </c:pt>
                <c:pt idx="53">
                  <c:v>85.14</c:v>
                </c:pt>
                <c:pt idx="54">
                  <c:v>85.71</c:v>
                </c:pt>
                <c:pt idx="55">
                  <c:v>86.25</c:v>
                </c:pt>
                <c:pt idx="56">
                  <c:v>86.41</c:v>
                </c:pt>
                <c:pt idx="57">
                  <c:v>87</c:v>
                </c:pt>
                <c:pt idx="58">
                  <c:v>88.14</c:v>
                </c:pt>
                <c:pt idx="59">
                  <c:v>88.95</c:v>
                </c:pt>
                <c:pt idx="60">
                  <c:v>89.95</c:v>
                </c:pt>
                <c:pt idx="61">
                  <c:v>90.39</c:v>
                </c:pt>
                <c:pt idx="62">
                  <c:v>90.51</c:v>
                </c:pt>
              </c:numCache>
            </c:numRef>
          </c:val>
          <c:extLst>
            <c:ext xmlns:c16="http://schemas.microsoft.com/office/drawing/2014/chart" uri="{C3380CC4-5D6E-409C-BE32-E72D297353CC}">
              <c16:uniqueId val="{0000004E-355B-41E3-BCC1-6F8FBF107628}"/>
            </c:ext>
          </c:extLst>
        </c:ser>
        <c:dLbls>
          <c:dLblPos val="outEnd"/>
          <c:showLegendKey val="0"/>
          <c:showVal val="1"/>
          <c:showCatName val="0"/>
          <c:showSerName val="0"/>
          <c:showPercent val="0"/>
          <c:showBubbleSize val="0"/>
        </c:dLbls>
        <c:gapWidth val="182"/>
        <c:axId val="632796304"/>
        <c:axId val="632797616"/>
      </c:barChart>
      <c:catAx>
        <c:axId val="6327963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2797616"/>
        <c:crosses val="autoZero"/>
        <c:auto val="1"/>
        <c:lblAlgn val="ctr"/>
        <c:lblOffset val="100"/>
        <c:tickLblSkip val="1"/>
        <c:noMultiLvlLbl val="0"/>
      </c:catAx>
      <c:valAx>
        <c:axId val="6327976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2796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AC$52:$AC$54</c:f>
              <c:strCache>
                <c:ptCount val="3"/>
                <c:pt idx="0">
                  <c:v>Trong vòng 05 ngày làm việc kể từ ngày Ủy ban nhân dân tỉnh gửi Báo cáo Dự thảo dự toán ngân sách tỉnh năm 2020 cho đại biểu Hội đồng nhân dân cấp tỉnh</c:v>
                </c:pt>
                <c:pt idx="1">
                  <c:v>Sau 5 ngày và trong khoảng 30 ngày kể từ ngày Ủy ban nhân dân tỉnh gửi Báo cáo Dự thảo dự toán ngân sách tỉnh năm 2020 cho đại biểu Hội đồng nhân dân cấp tỉnh</c:v>
                </c:pt>
                <c:pt idx="2">
                  <c:v>Sau 30 ngày kể từ  ngày Ủy ban nhân dân tỉnh gửi Báo cáo  tình hình thực hiện ngân sách tỉnh 2018 cho đại biểu Hội đồng nhân dân cấp tỉnh  hoặc không rõ ngày công khai</c:v>
                </c:pt>
              </c:strCache>
            </c:strRef>
          </c:cat>
          <c:val>
            <c:numRef>
              <c:f>'graph-data'!$AD$52:$AD$54</c:f>
              <c:numCache>
                <c:formatCode>General</c:formatCode>
                <c:ptCount val="3"/>
                <c:pt idx="0">
                  <c:v>28</c:v>
                </c:pt>
                <c:pt idx="1">
                  <c:v>8</c:v>
                </c:pt>
                <c:pt idx="2">
                  <c:v>17</c:v>
                </c:pt>
              </c:numCache>
            </c:numRef>
          </c:val>
          <c:extLst>
            <c:ext xmlns:c16="http://schemas.microsoft.com/office/drawing/2014/chart" uri="{C3380CC4-5D6E-409C-BE32-E72D297353CC}">
              <c16:uniqueId val="{00000000-455D-4D8C-84A2-DA015DC258A9}"/>
            </c:ext>
          </c:extLst>
        </c:ser>
        <c:dLbls>
          <c:dLblPos val="outEnd"/>
          <c:showLegendKey val="0"/>
          <c:showVal val="1"/>
          <c:showCatName val="0"/>
          <c:showSerName val="0"/>
          <c:showPercent val="0"/>
          <c:showBubbleSize val="0"/>
        </c:dLbls>
        <c:gapWidth val="219"/>
        <c:overlap val="-27"/>
        <c:axId val="807091360"/>
        <c:axId val="807090944"/>
      </c:barChart>
      <c:catAx>
        <c:axId val="807091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7090944"/>
        <c:crosses val="autoZero"/>
        <c:auto val="1"/>
        <c:lblAlgn val="ctr"/>
        <c:lblOffset val="100"/>
        <c:noMultiLvlLbl val="0"/>
      </c:catAx>
      <c:valAx>
        <c:axId val="807090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7091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AC$56:$AC$58</c:f>
              <c:strCache>
                <c:ptCount val="3"/>
                <c:pt idx="0">
                  <c:v>Phản ánh cả 3 biểu trên</c:v>
                </c:pt>
                <c:pt idx="1">
                  <c:v>Chỉ phản ánh 1 đến 2 biểu</c:v>
                </c:pt>
                <c:pt idx="2">
                  <c:v>Không phản ánh theo quy định</c:v>
                </c:pt>
              </c:strCache>
            </c:strRef>
          </c:cat>
          <c:val>
            <c:numRef>
              <c:f>'graph-data'!$AD$56:$AD$58</c:f>
              <c:numCache>
                <c:formatCode>General</c:formatCode>
                <c:ptCount val="3"/>
                <c:pt idx="0">
                  <c:v>42</c:v>
                </c:pt>
                <c:pt idx="1">
                  <c:v>8</c:v>
                </c:pt>
                <c:pt idx="2">
                  <c:v>4</c:v>
                </c:pt>
              </c:numCache>
            </c:numRef>
          </c:val>
          <c:extLst>
            <c:ext xmlns:c16="http://schemas.microsoft.com/office/drawing/2014/chart" uri="{C3380CC4-5D6E-409C-BE32-E72D297353CC}">
              <c16:uniqueId val="{00000000-645D-42AC-B0AB-5C43F12B28FB}"/>
            </c:ext>
          </c:extLst>
        </c:ser>
        <c:dLbls>
          <c:dLblPos val="outEnd"/>
          <c:showLegendKey val="0"/>
          <c:showVal val="1"/>
          <c:showCatName val="0"/>
          <c:showSerName val="0"/>
          <c:showPercent val="0"/>
          <c:showBubbleSize val="0"/>
        </c:dLbls>
        <c:gapWidth val="219"/>
        <c:overlap val="-27"/>
        <c:axId val="734566592"/>
        <c:axId val="734563264"/>
      </c:barChart>
      <c:catAx>
        <c:axId val="734566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en-US"/>
          </a:p>
        </c:txPr>
        <c:crossAx val="734563264"/>
        <c:crosses val="autoZero"/>
        <c:auto val="1"/>
        <c:lblAlgn val="ctr"/>
        <c:lblOffset val="100"/>
        <c:noMultiLvlLbl val="0"/>
      </c:catAx>
      <c:valAx>
        <c:axId val="734563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en-US"/>
          </a:p>
        </c:txPr>
        <c:crossAx val="7345665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graph-data'!$Q$142</c:f>
              <c:strCache>
                <c:ptCount val="1"/>
                <c:pt idx="0">
                  <c:v>doc_7_scal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P$143:$P$199</c:f>
              <c:strCache>
                <c:ptCount val="57"/>
                <c:pt idx="0">
                  <c:v>Quảng Ngãi</c:v>
                </c:pt>
                <c:pt idx="1">
                  <c:v>Nghệ An</c:v>
                </c:pt>
                <c:pt idx="2">
                  <c:v>Hà Tĩnh</c:v>
                </c:pt>
                <c:pt idx="3">
                  <c:v>Thái Nguyên</c:v>
                </c:pt>
                <c:pt idx="4">
                  <c:v>Ninh Bình</c:v>
                </c:pt>
                <c:pt idx="5">
                  <c:v>Cà Mau</c:v>
                </c:pt>
                <c:pt idx="6">
                  <c:v>Hưng Yên</c:v>
                </c:pt>
                <c:pt idx="7">
                  <c:v>Hậu Giang</c:v>
                </c:pt>
                <c:pt idx="8">
                  <c:v>Thừa Thiên Huế</c:v>
                </c:pt>
                <c:pt idx="9">
                  <c:v>Vĩnh Phúc</c:v>
                </c:pt>
                <c:pt idx="10">
                  <c:v>Nam Định</c:v>
                </c:pt>
                <c:pt idx="11">
                  <c:v>Cần Thơ</c:v>
                </c:pt>
                <c:pt idx="12">
                  <c:v>Sơn La</c:v>
                </c:pt>
                <c:pt idx="13">
                  <c:v>Bình Thuận</c:v>
                </c:pt>
                <c:pt idx="14">
                  <c:v>Bắc Ninh</c:v>
                </c:pt>
                <c:pt idx="15">
                  <c:v>Cao Bằng</c:v>
                </c:pt>
                <c:pt idx="16">
                  <c:v>Quảng Bình</c:v>
                </c:pt>
                <c:pt idx="17">
                  <c:v>Đồng Nai</c:v>
                </c:pt>
                <c:pt idx="18">
                  <c:v>Sóc Trăng</c:v>
                </c:pt>
                <c:pt idx="19">
                  <c:v>Phú Thọ</c:v>
                </c:pt>
                <c:pt idx="20">
                  <c:v>Lào Cai</c:v>
                </c:pt>
                <c:pt idx="21">
                  <c:v>Quảng Ninh</c:v>
                </c:pt>
                <c:pt idx="22">
                  <c:v>Long An</c:v>
                </c:pt>
                <c:pt idx="23">
                  <c:v>Hà Giang</c:v>
                </c:pt>
                <c:pt idx="24">
                  <c:v>Quảng Nam</c:v>
                </c:pt>
                <c:pt idx="25">
                  <c:v>Tuyên Quang</c:v>
                </c:pt>
                <c:pt idx="26">
                  <c:v>Kon Tum</c:v>
                </c:pt>
                <c:pt idx="27">
                  <c:v>Đắk Nông</c:v>
                </c:pt>
                <c:pt idx="28">
                  <c:v>TP. Hồ Chí Minh</c:v>
                </c:pt>
                <c:pt idx="29">
                  <c:v>Thái Bình</c:v>
                </c:pt>
                <c:pt idx="30">
                  <c:v>Bắc Giang</c:v>
                </c:pt>
                <c:pt idx="31">
                  <c:v>Bình Phước</c:v>
                </c:pt>
                <c:pt idx="32">
                  <c:v>Tiền Giang</c:v>
                </c:pt>
                <c:pt idx="33">
                  <c:v>Điện Biên</c:v>
                </c:pt>
                <c:pt idx="34">
                  <c:v>Bình Định</c:v>
                </c:pt>
                <c:pt idx="35">
                  <c:v>Phú Yên</c:v>
                </c:pt>
                <c:pt idx="36">
                  <c:v>Bình Dương</c:v>
                </c:pt>
                <c:pt idx="37">
                  <c:v>An Giang</c:v>
                </c:pt>
                <c:pt idx="38">
                  <c:v>Khánh Hòa</c:v>
                </c:pt>
                <c:pt idx="39">
                  <c:v>Ninh Thuận</c:v>
                </c:pt>
                <c:pt idx="40">
                  <c:v>Hải Dương</c:v>
                </c:pt>
                <c:pt idx="41">
                  <c:v>Quảng Trị</c:v>
                </c:pt>
                <c:pt idx="42">
                  <c:v>Đắk Lắk</c:v>
                </c:pt>
                <c:pt idx="43">
                  <c:v>Hà Nội</c:v>
                </c:pt>
                <c:pt idx="44">
                  <c:v>Đà Nẵng</c:v>
                </c:pt>
                <c:pt idx="45">
                  <c:v>Hà Nam</c:v>
                </c:pt>
                <c:pt idx="46">
                  <c:v>Lai Châu</c:v>
                </c:pt>
                <c:pt idx="47">
                  <c:v>Yên Bái</c:v>
                </c:pt>
                <c:pt idx="48">
                  <c:v>Vĩnh Long</c:v>
                </c:pt>
                <c:pt idx="49">
                  <c:v>Trà Vinh</c:v>
                </c:pt>
                <c:pt idx="50">
                  <c:v>Hải Phòng</c:v>
                </c:pt>
                <c:pt idx="51">
                  <c:v>Gia Lai</c:v>
                </c:pt>
                <c:pt idx="52">
                  <c:v>Bà Rịa - Vũng Tàu</c:v>
                </c:pt>
                <c:pt idx="53">
                  <c:v>Bắc Kạn</c:v>
                </c:pt>
                <c:pt idx="54">
                  <c:v>Tây Ninh</c:v>
                </c:pt>
                <c:pt idx="55">
                  <c:v>Bến Tre</c:v>
                </c:pt>
                <c:pt idx="56">
                  <c:v>Lâm Đồng</c:v>
                </c:pt>
              </c:strCache>
            </c:strRef>
          </c:cat>
          <c:val>
            <c:numRef>
              <c:f>'graph-data'!$Q$143:$Q$199</c:f>
              <c:numCache>
                <c:formatCode>General</c:formatCode>
                <c:ptCount val="57"/>
                <c:pt idx="0">
                  <c:v>4.51</c:v>
                </c:pt>
                <c:pt idx="1">
                  <c:v>9.31</c:v>
                </c:pt>
                <c:pt idx="2">
                  <c:v>9.59</c:v>
                </c:pt>
                <c:pt idx="3">
                  <c:v>9.8800000000000008</c:v>
                </c:pt>
                <c:pt idx="4">
                  <c:v>12.41</c:v>
                </c:pt>
                <c:pt idx="5">
                  <c:v>12.97</c:v>
                </c:pt>
                <c:pt idx="6">
                  <c:v>13.27</c:v>
                </c:pt>
                <c:pt idx="7">
                  <c:v>14.66</c:v>
                </c:pt>
                <c:pt idx="8">
                  <c:v>15.49</c:v>
                </c:pt>
                <c:pt idx="9">
                  <c:v>15.51</c:v>
                </c:pt>
                <c:pt idx="10">
                  <c:v>15.8</c:v>
                </c:pt>
                <c:pt idx="11">
                  <c:v>15.8</c:v>
                </c:pt>
                <c:pt idx="12">
                  <c:v>15.8</c:v>
                </c:pt>
                <c:pt idx="13">
                  <c:v>15.8</c:v>
                </c:pt>
                <c:pt idx="14">
                  <c:v>16.079999999999998</c:v>
                </c:pt>
                <c:pt idx="15">
                  <c:v>16.37</c:v>
                </c:pt>
                <c:pt idx="16">
                  <c:v>16.93</c:v>
                </c:pt>
                <c:pt idx="17">
                  <c:v>16.95</c:v>
                </c:pt>
                <c:pt idx="18">
                  <c:v>17.2</c:v>
                </c:pt>
                <c:pt idx="19">
                  <c:v>17.2</c:v>
                </c:pt>
                <c:pt idx="20">
                  <c:v>17.2</c:v>
                </c:pt>
                <c:pt idx="21">
                  <c:v>17.489999999999998</c:v>
                </c:pt>
                <c:pt idx="22">
                  <c:v>18.07</c:v>
                </c:pt>
                <c:pt idx="23">
                  <c:v>18.61</c:v>
                </c:pt>
                <c:pt idx="24">
                  <c:v>18.63</c:v>
                </c:pt>
                <c:pt idx="25">
                  <c:v>18.920000000000002</c:v>
                </c:pt>
                <c:pt idx="26">
                  <c:v>18.920000000000002</c:v>
                </c:pt>
                <c:pt idx="27">
                  <c:v>18.920000000000002</c:v>
                </c:pt>
                <c:pt idx="28">
                  <c:v>19.190000000000001</c:v>
                </c:pt>
                <c:pt idx="29">
                  <c:v>19.2</c:v>
                </c:pt>
                <c:pt idx="30">
                  <c:v>19.2</c:v>
                </c:pt>
                <c:pt idx="31">
                  <c:v>19.47</c:v>
                </c:pt>
                <c:pt idx="32">
                  <c:v>19.47</c:v>
                </c:pt>
                <c:pt idx="33">
                  <c:v>19.760000000000002</c:v>
                </c:pt>
                <c:pt idx="34">
                  <c:v>19.760000000000002</c:v>
                </c:pt>
                <c:pt idx="35">
                  <c:v>20.03</c:v>
                </c:pt>
                <c:pt idx="36">
                  <c:v>20.03</c:v>
                </c:pt>
                <c:pt idx="37">
                  <c:v>20.309999999999999</c:v>
                </c:pt>
                <c:pt idx="38">
                  <c:v>20.309999999999999</c:v>
                </c:pt>
                <c:pt idx="39">
                  <c:v>20.32</c:v>
                </c:pt>
                <c:pt idx="40">
                  <c:v>20.34</c:v>
                </c:pt>
                <c:pt idx="41">
                  <c:v>20.58</c:v>
                </c:pt>
                <c:pt idx="42">
                  <c:v>20.86</c:v>
                </c:pt>
                <c:pt idx="43">
                  <c:v>20.88</c:v>
                </c:pt>
                <c:pt idx="44">
                  <c:v>20.88</c:v>
                </c:pt>
                <c:pt idx="45">
                  <c:v>20.88</c:v>
                </c:pt>
                <c:pt idx="46">
                  <c:v>21.44</c:v>
                </c:pt>
                <c:pt idx="47">
                  <c:v>21.46</c:v>
                </c:pt>
                <c:pt idx="48">
                  <c:v>21.46</c:v>
                </c:pt>
                <c:pt idx="49">
                  <c:v>22</c:v>
                </c:pt>
                <c:pt idx="50">
                  <c:v>22.31</c:v>
                </c:pt>
                <c:pt idx="51">
                  <c:v>22.59</c:v>
                </c:pt>
                <c:pt idx="52">
                  <c:v>22.59</c:v>
                </c:pt>
                <c:pt idx="53">
                  <c:v>22.88</c:v>
                </c:pt>
                <c:pt idx="54">
                  <c:v>23.14</c:v>
                </c:pt>
                <c:pt idx="55">
                  <c:v>23.15</c:v>
                </c:pt>
                <c:pt idx="56">
                  <c:v>23.15</c:v>
                </c:pt>
              </c:numCache>
            </c:numRef>
          </c:val>
          <c:extLst>
            <c:ext xmlns:c16="http://schemas.microsoft.com/office/drawing/2014/chart" uri="{C3380CC4-5D6E-409C-BE32-E72D297353CC}">
              <c16:uniqueId val="{00000000-9AC9-4A54-A10C-3056EF7C5B97}"/>
            </c:ext>
          </c:extLst>
        </c:ser>
        <c:dLbls>
          <c:dLblPos val="outEnd"/>
          <c:showLegendKey val="0"/>
          <c:showVal val="1"/>
          <c:showCatName val="0"/>
          <c:showSerName val="0"/>
          <c:showPercent val="0"/>
          <c:showBubbleSize val="0"/>
        </c:dLbls>
        <c:gapWidth val="182"/>
        <c:axId val="729371280"/>
        <c:axId val="729369616"/>
      </c:barChart>
      <c:catAx>
        <c:axId val="7293712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369616"/>
        <c:crosses val="autoZero"/>
        <c:auto val="1"/>
        <c:lblAlgn val="ctr"/>
        <c:lblOffset val="100"/>
        <c:noMultiLvlLbl val="0"/>
      </c:catAx>
      <c:valAx>
        <c:axId val="7293696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371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AF$52:$AF$54</c:f>
              <c:strCache>
                <c:ptCount val="3"/>
                <c:pt idx="0">
                  <c:v>Trong vòng 30 ngày sau khi HĐND tỉnh ban hành Nghị quyết</c:v>
                </c:pt>
                <c:pt idx="1">
                  <c:v>Công khai từ ngày thứ 31 đến ngày thứ 60 sau khi HĐND tỉnh ban hành Nghị quyết</c:v>
                </c:pt>
                <c:pt idx="2">
                  <c:v>Công khai chậm hơn 90 ngày kể từ ngày khi HĐND tỉnh ban hành Nghị quyết </c:v>
                </c:pt>
              </c:strCache>
            </c:strRef>
          </c:cat>
          <c:val>
            <c:numRef>
              <c:f>'graph-data'!$AG$52:$AG$54</c:f>
              <c:numCache>
                <c:formatCode>General</c:formatCode>
                <c:ptCount val="3"/>
                <c:pt idx="0">
                  <c:v>40</c:v>
                </c:pt>
                <c:pt idx="1">
                  <c:v>6</c:v>
                </c:pt>
                <c:pt idx="2">
                  <c:v>11</c:v>
                </c:pt>
              </c:numCache>
            </c:numRef>
          </c:val>
          <c:extLst>
            <c:ext xmlns:c16="http://schemas.microsoft.com/office/drawing/2014/chart" uri="{C3380CC4-5D6E-409C-BE32-E72D297353CC}">
              <c16:uniqueId val="{00000000-19DA-4F9D-A47E-26DA26817C64}"/>
            </c:ext>
          </c:extLst>
        </c:ser>
        <c:dLbls>
          <c:dLblPos val="outEnd"/>
          <c:showLegendKey val="0"/>
          <c:showVal val="1"/>
          <c:showCatName val="0"/>
          <c:showSerName val="0"/>
          <c:showPercent val="0"/>
          <c:showBubbleSize val="0"/>
        </c:dLbls>
        <c:gapWidth val="219"/>
        <c:overlap val="-27"/>
        <c:axId val="917226992"/>
        <c:axId val="917221584"/>
      </c:barChart>
      <c:catAx>
        <c:axId val="91722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21584"/>
        <c:crosses val="autoZero"/>
        <c:auto val="1"/>
        <c:lblAlgn val="ctr"/>
        <c:lblOffset val="100"/>
        <c:noMultiLvlLbl val="0"/>
      </c:catAx>
      <c:valAx>
        <c:axId val="9172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en-US"/>
          </a:p>
        </c:txPr>
        <c:crossAx val="917226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3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AF$56:$AF$58</c:f>
              <c:strCache>
                <c:ptCount val="3"/>
                <c:pt idx="0">
                  <c:v>Phản ánh cả 7 biểu trên</c:v>
                </c:pt>
                <c:pt idx="1">
                  <c:v>Phản ánh từ 3 đến 6 biểu</c:v>
                </c:pt>
                <c:pt idx="2">
                  <c:v>Phản ánh dưới 3 biểu</c:v>
                </c:pt>
              </c:strCache>
            </c:strRef>
          </c:cat>
          <c:val>
            <c:numRef>
              <c:f>'graph-data'!$AG$56:$AG$58</c:f>
              <c:numCache>
                <c:formatCode>General</c:formatCode>
                <c:ptCount val="3"/>
                <c:pt idx="0">
                  <c:v>46</c:v>
                </c:pt>
                <c:pt idx="1">
                  <c:v>9</c:v>
                </c:pt>
                <c:pt idx="2">
                  <c:v>2</c:v>
                </c:pt>
              </c:numCache>
            </c:numRef>
          </c:val>
          <c:extLst>
            <c:ext xmlns:c16="http://schemas.microsoft.com/office/drawing/2014/chart" uri="{C3380CC4-5D6E-409C-BE32-E72D297353CC}">
              <c16:uniqueId val="{00000000-CF0F-4E7D-9EAC-A4E88FCF80B5}"/>
            </c:ext>
          </c:extLst>
        </c:ser>
        <c:dLbls>
          <c:dLblPos val="outEnd"/>
          <c:showLegendKey val="0"/>
          <c:showVal val="1"/>
          <c:showCatName val="0"/>
          <c:showSerName val="0"/>
          <c:showPercent val="0"/>
          <c:showBubbleSize val="0"/>
        </c:dLbls>
        <c:gapWidth val="219"/>
        <c:overlap val="-27"/>
        <c:axId val="724276448"/>
        <c:axId val="724275200"/>
      </c:barChart>
      <c:catAx>
        <c:axId val="72427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en-US"/>
          </a:p>
        </c:txPr>
        <c:crossAx val="724275200"/>
        <c:crosses val="autoZero"/>
        <c:auto val="1"/>
        <c:lblAlgn val="ctr"/>
        <c:lblOffset val="100"/>
        <c:noMultiLvlLbl val="0"/>
      </c:catAx>
      <c:valAx>
        <c:axId val="724275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en-US"/>
          </a:p>
        </c:txPr>
        <c:crossAx val="724276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u-cot'!$N$45</c:f>
              <c:strCache>
                <c:ptCount val="1"/>
                <c:pt idx="0">
                  <c:v>Kết quả POBI 2017 trung bình</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ru-cot'!$M$46:$M$52</c:f>
              <c:strCache>
                <c:ptCount val="7"/>
                <c:pt idx="0">
                  <c:v>Bắc Trung Bộ</c:v>
                </c:pt>
                <c:pt idx="1">
                  <c:v>ĐBSCL</c:v>
                </c:pt>
                <c:pt idx="2">
                  <c:v>Đồng bằng sông Hồng </c:v>
                </c:pt>
                <c:pt idx="3">
                  <c:v>Đông Nam Bộ</c:v>
                </c:pt>
                <c:pt idx="4">
                  <c:v>Duyên hải Nam Trung Bộ</c:v>
                </c:pt>
                <c:pt idx="5">
                  <c:v>Tây Nguyên</c:v>
                </c:pt>
                <c:pt idx="6">
                  <c:v>Trung du và miền núi Bắc Bộ</c:v>
                </c:pt>
              </c:strCache>
            </c:strRef>
          </c:cat>
          <c:val>
            <c:numRef>
              <c:f>'tru-cot'!$N$46:$N$52</c:f>
              <c:numCache>
                <c:formatCode>General</c:formatCode>
                <c:ptCount val="7"/>
                <c:pt idx="0">
                  <c:v>28.7</c:v>
                </c:pt>
                <c:pt idx="1">
                  <c:v>26.5</c:v>
                </c:pt>
                <c:pt idx="2">
                  <c:v>24.9</c:v>
                </c:pt>
                <c:pt idx="3">
                  <c:v>33.1</c:v>
                </c:pt>
                <c:pt idx="4">
                  <c:v>40.700000000000003</c:v>
                </c:pt>
                <c:pt idx="5">
                  <c:v>37.299999999999997</c:v>
                </c:pt>
                <c:pt idx="6">
                  <c:v>31.5</c:v>
                </c:pt>
              </c:numCache>
            </c:numRef>
          </c:val>
          <c:extLst>
            <c:ext xmlns:c16="http://schemas.microsoft.com/office/drawing/2014/chart" uri="{C3380CC4-5D6E-409C-BE32-E72D297353CC}">
              <c16:uniqueId val="{00000000-17BB-428A-ADA9-2A6BC589122E}"/>
            </c:ext>
          </c:extLst>
        </c:ser>
        <c:ser>
          <c:idx val="1"/>
          <c:order val="1"/>
          <c:tx>
            <c:strRef>
              <c:f>'tru-cot'!$O$45</c:f>
              <c:strCache>
                <c:ptCount val="1"/>
                <c:pt idx="0">
                  <c:v>Kết quả POBI 2018 trung bìn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ru-cot'!$M$46:$M$52</c:f>
              <c:strCache>
                <c:ptCount val="7"/>
                <c:pt idx="0">
                  <c:v>Bắc Trung Bộ</c:v>
                </c:pt>
                <c:pt idx="1">
                  <c:v>ĐBSCL</c:v>
                </c:pt>
                <c:pt idx="2">
                  <c:v>Đồng bằng sông Hồng </c:v>
                </c:pt>
                <c:pt idx="3">
                  <c:v>Đông Nam Bộ</c:v>
                </c:pt>
                <c:pt idx="4">
                  <c:v>Duyên hải Nam Trung Bộ</c:v>
                </c:pt>
                <c:pt idx="5">
                  <c:v>Tây Nguyên</c:v>
                </c:pt>
                <c:pt idx="6">
                  <c:v>Trung du và miền núi Bắc Bộ</c:v>
                </c:pt>
              </c:strCache>
            </c:strRef>
          </c:cat>
          <c:val>
            <c:numRef>
              <c:f>'tru-cot'!$O$46:$O$52</c:f>
              <c:numCache>
                <c:formatCode>0.00</c:formatCode>
                <c:ptCount val="7"/>
                <c:pt idx="0">
                  <c:v>40.328205128205127</c:v>
                </c:pt>
                <c:pt idx="1">
                  <c:v>59.155029585798815</c:v>
                </c:pt>
                <c:pt idx="2">
                  <c:v>50.553846153846159</c:v>
                </c:pt>
                <c:pt idx="3">
                  <c:v>54.369230769230761</c:v>
                </c:pt>
                <c:pt idx="4">
                  <c:v>60.903846153846153</c:v>
                </c:pt>
                <c:pt idx="5">
                  <c:v>47.230769230769234</c:v>
                </c:pt>
                <c:pt idx="6">
                  <c:v>42.592307692307692</c:v>
                </c:pt>
              </c:numCache>
            </c:numRef>
          </c:val>
          <c:extLst>
            <c:ext xmlns:c16="http://schemas.microsoft.com/office/drawing/2014/chart" uri="{C3380CC4-5D6E-409C-BE32-E72D297353CC}">
              <c16:uniqueId val="{00000001-17BB-428A-ADA9-2A6BC589122E}"/>
            </c:ext>
          </c:extLst>
        </c:ser>
        <c:ser>
          <c:idx val="2"/>
          <c:order val="2"/>
          <c:tx>
            <c:strRef>
              <c:f>'tru-cot'!$P$45</c:f>
              <c:strCache>
                <c:ptCount val="1"/>
                <c:pt idx="0">
                  <c:v>Kết quả POBI 2019 trung bình</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ru-cot'!$M$46:$M$52</c:f>
              <c:strCache>
                <c:ptCount val="7"/>
                <c:pt idx="0">
                  <c:v>Bắc Trung Bộ</c:v>
                </c:pt>
                <c:pt idx="1">
                  <c:v>ĐBSCL</c:v>
                </c:pt>
                <c:pt idx="2">
                  <c:v>Đồng bằng sông Hồng </c:v>
                </c:pt>
                <c:pt idx="3">
                  <c:v>Đông Nam Bộ</c:v>
                </c:pt>
                <c:pt idx="4">
                  <c:v>Duyên hải Nam Trung Bộ</c:v>
                </c:pt>
                <c:pt idx="5">
                  <c:v>Tây Nguyên</c:v>
                </c:pt>
                <c:pt idx="6">
                  <c:v>Trung du và miền núi Bắc Bộ</c:v>
                </c:pt>
              </c:strCache>
            </c:strRef>
          </c:cat>
          <c:val>
            <c:numRef>
              <c:f>'tru-cot'!$P$46:$P$52</c:f>
              <c:numCache>
                <c:formatCode>General</c:formatCode>
                <c:ptCount val="7"/>
                <c:pt idx="0">
                  <c:v>52.62</c:v>
                </c:pt>
                <c:pt idx="1">
                  <c:v>58.7</c:v>
                </c:pt>
                <c:pt idx="2">
                  <c:v>68.23</c:v>
                </c:pt>
                <c:pt idx="3">
                  <c:v>73.8</c:v>
                </c:pt>
                <c:pt idx="4">
                  <c:v>77.16</c:v>
                </c:pt>
                <c:pt idx="5">
                  <c:v>70.27</c:v>
                </c:pt>
                <c:pt idx="6">
                  <c:v>63.5</c:v>
                </c:pt>
              </c:numCache>
            </c:numRef>
          </c:val>
          <c:extLst>
            <c:ext xmlns:c16="http://schemas.microsoft.com/office/drawing/2014/chart" uri="{C3380CC4-5D6E-409C-BE32-E72D297353CC}">
              <c16:uniqueId val="{00000002-17BB-428A-ADA9-2A6BC589122E}"/>
            </c:ext>
          </c:extLst>
        </c:ser>
        <c:dLbls>
          <c:dLblPos val="outEnd"/>
          <c:showLegendKey val="0"/>
          <c:showVal val="1"/>
          <c:showCatName val="0"/>
          <c:showSerName val="0"/>
          <c:showPercent val="0"/>
          <c:showBubbleSize val="0"/>
        </c:dLbls>
        <c:gapWidth val="219"/>
        <c:overlap val="-27"/>
        <c:axId val="1243257848"/>
        <c:axId val="1243255224"/>
      </c:barChart>
      <c:catAx>
        <c:axId val="1243257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3255224"/>
        <c:crosses val="autoZero"/>
        <c:auto val="1"/>
        <c:lblAlgn val="ctr"/>
        <c:lblOffset val="100"/>
        <c:noMultiLvlLbl val="0"/>
      </c:catAx>
      <c:valAx>
        <c:axId val="1243255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32578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u-cot'!$L$2:$L$64</c:f>
              <c:strCache>
                <c:ptCount val="63"/>
                <c:pt idx="0">
                  <c:v>Phú Yên</c:v>
                </c:pt>
                <c:pt idx="1">
                  <c:v>Thái Bình</c:v>
                </c:pt>
                <c:pt idx="2">
                  <c:v>Điện Biên</c:v>
                </c:pt>
                <c:pt idx="3">
                  <c:v>Ninh Bình</c:v>
                </c:pt>
                <c:pt idx="4">
                  <c:v>Đồng Nai</c:v>
                </c:pt>
                <c:pt idx="5">
                  <c:v>Yên Bái</c:v>
                </c:pt>
                <c:pt idx="6">
                  <c:v>Bình Thuận</c:v>
                </c:pt>
                <c:pt idx="7">
                  <c:v>Thanh Hóa</c:v>
                </c:pt>
                <c:pt idx="8">
                  <c:v>Hà Nam</c:v>
                </c:pt>
                <c:pt idx="9">
                  <c:v>Đồng Tháp</c:v>
                </c:pt>
                <c:pt idx="10">
                  <c:v>Tiền Giang</c:v>
                </c:pt>
                <c:pt idx="11">
                  <c:v>Thái Nguyên</c:v>
                </c:pt>
                <c:pt idx="12">
                  <c:v>Sơn La</c:v>
                </c:pt>
                <c:pt idx="13">
                  <c:v>Tây Ninh</c:v>
                </c:pt>
                <c:pt idx="14">
                  <c:v>Kiên Giang</c:v>
                </c:pt>
                <c:pt idx="15">
                  <c:v>Sóc Trăng</c:v>
                </c:pt>
                <c:pt idx="16">
                  <c:v>Trà Vinh</c:v>
                </c:pt>
                <c:pt idx="17">
                  <c:v>Hà Giang</c:v>
                </c:pt>
                <c:pt idx="18">
                  <c:v>Lào Cai</c:v>
                </c:pt>
                <c:pt idx="19">
                  <c:v>Lai Châu</c:v>
                </c:pt>
                <c:pt idx="20">
                  <c:v>Bình Định</c:v>
                </c:pt>
                <c:pt idx="21">
                  <c:v>Hòa Bình</c:v>
                </c:pt>
                <c:pt idx="22">
                  <c:v>Tuyên Quang</c:v>
                </c:pt>
                <c:pt idx="23">
                  <c:v>Hưng Yên</c:v>
                </c:pt>
                <c:pt idx="24">
                  <c:v>Đắk Lắk</c:v>
                </c:pt>
                <c:pt idx="25">
                  <c:v>Bà Rịa - Vũng Tàu</c:v>
                </c:pt>
                <c:pt idx="26">
                  <c:v>Bạc Liêu</c:v>
                </c:pt>
                <c:pt idx="27">
                  <c:v>Ninh Thuận</c:v>
                </c:pt>
                <c:pt idx="28">
                  <c:v>Quảng Ngãi</c:v>
                </c:pt>
                <c:pt idx="29">
                  <c:v>Lâm Đồng</c:v>
                </c:pt>
                <c:pt idx="30">
                  <c:v>Đắk Nông</c:v>
                </c:pt>
                <c:pt idx="31">
                  <c:v>TP. Hồ Chí Minh</c:v>
                </c:pt>
                <c:pt idx="32">
                  <c:v>Kon Tum</c:v>
                </c:pt>
                <c:pt idx="33">
                  <c:v>Bình Dương</c:v>
                </c:pt>
                <c:pt idx="34">
                  <c:v>Hải Phòng</c:v>
                </c:pt>
                <c:pt idx="35">
                  <c:v>Lạng Sơn</c:v>
                </c:pt>
                <c:pt idx="36">
                  <c:v>Vĩnh Phúc</c:v>
                </c:pt>
                <c:pt idx="37">
                  <c:v>Bến Tre</c:v>
                </c:pt>
                <c:pt idx="38">
                  <c:v>Hậu Giang</c:v>
                </c:pt>
                <c:pt idx="39">
                  <c:v>Phú Thọ</c:v>
                </c:pt>
                <c:pt idx="40">
                  <c:v>Quảng Bình</c:v>
                </c:pt>
                <c:pt idx="41">
                  <c:v>Nam Định</c:v>
                </c:pt>
                <c:pt idx="42">
                  <c:v>Bình Phước</c:v>
                </c:pt>
                <c:pt idx="43">
                  <c:v>Cao Bằng</c:v>
                </c:pt>
                <c:pt idx="44">
                  <c:v>Hà Tĩnh</c:v>
                </c:pt>
                <c:pt idx="45">
                  <c:v>Bắc Giang</c:v>
                </c:pt>
                <c:pt idx="46">
                  <c:v>Hải Dương</c:v>
                </c:pt>
                <c:pt idx="47">
                  <c:v>Cần Thơ</c:v>
                </c:pt>
                <c:pt idx="48">
                  <c:v>Gia Lai</c:v>
                </c:pt>
                <c:pt idx="49">
                  <c:v>Long An</c:v>
                </c:pt>
                <c:pt idx="50">
                  <c:v>An Giang</c:v>
                </c:pt>
                <c:pt idx="51">
                  <c:v>Bắc Kạn</c:v>
                </c:pt>
                <c:pt idx="52">
                  <c:v>Quảng Nam</c:v>
                </c:pt>
                <c:pt idx="53">
                  <c:v>Quảng Trị</c:v>
                </c:pt>
                <c:pt idx="54">
                  <c:v>Hà Nội</c:v>
                </c:pt>
                <c:pt idx="55">
                  <c:v>Cà Mau</c:v>
                </c:pt>
                <c:pt idx="56">
                  <c:v>Nghệ An</c:v>
                </c:pt>
                <c:pt idx="57">
                  <c:v>Khánh Hòa</c:v>
                </c:pt>
                <c:pt idx="58">
                  <c:v>Quảng Ninh</c:v>
                </c:pt>
                <c:pt idx="59">
                  <c:v>Thừa Thiên Huế</c:v>
                </c:pt>
                <c:pt idx="60">
                  <c:v>Bắc Ninh</c:v>
                </c:pt>
                <c:pt idx="61">
                  <c:v>Đà Nẵng</c:v>
                </c:pt>
                <c:pt idx="62">
                  <c:v>Vĩnh Long</c:v>
                </c:pt>
              </c:strCache>
            </c:strRef>
          </c:cat>
          <c:val>
            <c:numRef>
              <c:f>'tru-cot'!$M$2:$M$64</c:f>
              <c:numCache>
                <c:formatCode>0.00</c:formatCode>
                <c:ptCount val="63"/>
                <c:pt idx="0">
                  <c:v>1.6949152542372881</c:v>
                </c:pt>
                <c:pt idx="1">
                  <c:v>1.6949152542372881</c:v>
                </c:pt>
                <c:pt idx="2">
                  <c:v>2.5423728813559321</c:v>
                </c:pt>
                <c:pt idx="3">
                  <c:v>2.5423728813559321</c:v>
                </c:pt>
                <c:pt idx="4">
                  <c:v>2.5423728813559321</c:v>
                </c:pt>
                <c:pt idx="5">
                  <c:v>3.3898305084745761</c:v>
                </c:pt>
                <c:pt idx="6">
                  <c:v>3.3898305084745761</c:v>
                </c:pt>
                <c:pt idx="7">
                  <c:v>3.3898305084745761</c:v>
                </c:pt>
                <c:pt idx="8">
                  <c:v>3.3898305084745761</c:v>
                </c:pt>
                <c:pt idx="9">
                  <c:v>3.3898305084745761</c:v>
                </c:pt>
                <c:pt idx="10">
                  <c:v>3.3898305084745761</c:v>
                </c:pt>
                <c:pt idx="11">
                  <c:v>3.3898305084745761</c:v>
                </c:pt>
                <c:pt idx="12">
                  <c:v>3.3898305084745761</c:v>
                </c:pt>
                <c:pt idx="13">
                  <c:v>3.3898305084745761</c:v>
                </c:pt>
                <c:pt idx="14">
                  <c:v>3.3898305084745761</c:v>
                </c:pt>
                <c:pt idx="15">
                  <c:v>3.3898305084745761</c:v>
                </c:pt>
                <c:pt idx="16">
                  <c:v>3.3898305084745761</c:v>
                </c:pt>
                <c:pt idx="17">
                  <c:v>3.3898305084745761</c:v>
                </c:pt>
                <c:pt idx="18">
                  <c:v>3.3898305084745761</c:v>
                </c:pt>
                <c:pt idx="19">
                  <c:v>3.3898305084745761</c:v>
                </c:pt>
                <c:pt idx="20">
                  <c:v>4.2372881355932206</c:v>
                </c:pt>
                <c:pt idx="21">
                  <c:v>4.2372881355932206</c:v>
                </c:pt>
                <c:pt idx="22">
                  <c:v>5.0847457627118642</c:v>
                </c:pt>
                <c:pt idx="23">
                  <c:v>5.0847457627118642</c:v>
                </c:pt>
                <c:pt idx="24">
                  <c:v>5.0847457627118642</c:v>
                </c:pt>
                <c:pt idx="25">
                  <c:v>5.0847457627118642</c:v>
                </c:pt>
                <c:pt idx="26">
                  <c:v>5.0847457627118642</c:v>
                </c:pt>
                <c:pt idx="27">
                  <c:v>5.0847457627118642</c:v>
                </c:pt>
                <c:pt idx="28">
                  <c:v>5.0847457627118642</c:v>
                </c:pt>
                <c:pt idx="29">
                  <c:v>5.9322033898305087</c:v>
                </c:pt>
                <c:pt idx="30">
                  <c:v>5.9322033898305087</c:v>
                </c:pt>
                <c:pt idx="31">
                  <c:v>5.9322033898305087</c:v>
                </c:pt>
                <c:pt idx="32">
                  <c:v>6.7796610169491522</c:v>
                </c:pt>
                <c:pt idx="33">
                  <c:v>6.7796610169491522</c:v>
                </c:pt>
                <c:pt idx="34">
                  <c:v>6.7796610169491522</c:v>
                </c:pt>
                <c:pt idx="35">
                  <c:v>6.7796610169491522</c:v>
                </c:pt>
                <c:pt idx="36">
                  <c:v>6.7796610169491522</c:v>
                </c:pt>
                <c:pt idx="37">
                  <c:v>6.7796610169491522</c:v>
                </c:pt>
                <c:pt idx="38">
                  <c:v>6.7796610169491522</c:v>
                </c:pt>
                <c:pt idx="39">
                  <c:v>6.7796610169491522</c:v>
                </c:pt>
                <c:pt idx="40">
                  <c:v>6.7796610169491522</c:v>
                </c:pt>
                <c:pt idx="41">
                  <c:v>7.6271186440677967</c:v>
                </c:pt>
                <c:pt idx="42">
                  <c:v>7.6271186440677967</c:v>
                </c:pt>
                <c:pt idx="43">
                  <c:v>7.6271186440677967</c:v>
                </c:pt>
                <c:pt idx="44">
                  <c:v>7.6271186440677967</c:v>
                </c:pt>
                <c:pt idx="45">
                  <c:v>8.4745762711864412</c:v>
                </c:pt>
                <c:pt idx="46">
                  <c:v>8.4745762711864412</c:v>
                </c:pt>
                <c:pt idx="47">
                  <c:v>8.4745762711864412</c:v>
                </c:pt>
                <c:pt idx="48">
                  <c:v>8.4745762711864412</c:v>
                </c:pt>
                <c:pt idx="49">
                  <c:v>9.3220338983050848</c:v>
                </c:pt>
                <c:pt idx="50">
                  <c:v>9.3220338983050848</c:v>
                </c:pt>
                <c:pt idx="51">
                  <c:v>9.3220338983050848</c:v>
                </c:pt>
                <c:pt idx="52">
                  <c:v>9.3220338983050848</c:v>
                </c:pt>
                <c:pt idx="53">
                  <c:v>10.169491525423728</c:v>
                </c:pt>
                <c:pt idx="54">
                  <c:v>10.169491525423728</c:v>
                </c:pt>
                <c:pt idx="55">
                  <c:v>10.169491525423728</c:v>
                </c:pt>
                <c:pt idx="56">
                  <c:v>10.169491525423728</c:v>
                </c:pt>
                <c:pt idx="57">
                  <c:v>10.169491525423728</c:v>
                </c:pt>
                <c:pt idx="58">
                  <c:v>10.169491525423728</c:v>
                </c:pt>
                <c:pt idx="59">
                  <c:v>11.864406779661017</c:v>
                </c:pt>
                <c:pt idx="60">
                  <c:v>11.864406779661017</c:v>
                </c:pt>
                <c:pt idx="61">
                  <c:v>14.40677966101695</c:v>
                </c:pt>
                <c:pt idx="62">
                  <c:v>15.254237288135593</c:v>
                </c:pt>
              </c:numCache>
            </c:numRef>
          </c:val>
          <c:extLst>
            <c:ext xmlns:c16="http://schemas.microsoft.com/office/drawing/2014/chart" uri="{C3380CC4-5D6E-409C-BE32-E72D297353CC}">
              <c16:uniqueId val="{00000000-469D-4951-BA07-D75A925E1BD5}"/>
            </c:ext>
          </c:extLst>
        </c:ser>
        <c:dLbls>
          <c:dLblPos val="outEnd"/>
          <c:showLegendKey val="0"/>
          <c:showVal val="1"/>
          <c:showCatName val="0"/>
          <c:showSerName val="0"/>
          <c:showPercent val="0"/>
          <c:showBubbleSize val="0"/>
        </c:dLbls>
        <c:gapWidth val="182"/>
        <c:axId val="917226992"/>
        <c:axId val="917223664"/>
      </c:barChart>
      <c:catAx>
        <c:axId val="9172269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917223664"/>
        <c:crosses val="autoZero"/>
        <c:auto val="1"/>
        <c:lblAlgn val="ctr"/>
        <c:lblOffset val="100"/>
        <c:tickLblSkip val="1"/>
        <c:noMultiLvlLbl val="0"/>
      </c:catAx>
      <c:valAx>
        <c:axId val="9172236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26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A$76:$A$129</c:f>
              <c:strCache>
                <c:ptCount val="54"/>
                <c:pt idx="0">
                  <c:v>Hưng Yên</c:v>
                </c:pt>
                <c:pt idx="1">
                  <c:v>Thái Nguyên</c:v>
                </c:pt>
                <c:pt idx="2">
                  <c:v>Đắk Lắk</c:v>
                </c:pt>
                <c:pt idx="3">
                  <c:v>Phú Thọ</c:v>
                </c:pt>
                <c:pt idx="4">
                  <c:v>Gia Lai</c:v>
                </c:pt>
                <c:pt idx="5">
                  <c:v>Quảng Bình</c:v>
                </c:pt>
                <c:pt idx="6">
                  <c:v>Bình Phước</c:v>
                </c:pt>
                <c:pt idx="7">
                  <c:v>Hải Phòng</c:v>
                </c:pt>
                <c:pt idx="8">
                  <c:v>Điện Biên</c:v>
                </c:pt>
                <c:pt idx="9">
                  <c:v>Hà Tĩnh</c:v>
                </c:pt>
                <c:pt idx="10">
                  <c:v>Ninh Bình</c:v>
                </c:pt>
                <c:pt idx="11">
                  <c:v>Kon Tum</c:v>
                </c:pt>
                <c:pt idx="12">
                  <c:v>Phú Yên</c:v>
                </c:pt>
                <c:pt idx="13">
                  <c:v>Tiền Giang</c:v>
                </c:pt>
                <c:pt idx="14">
                  <c:v>Lâm Đồng</c:v>
                </c:pt>
                <c:pt idx="15">
                  <c:v>Vĩnh Phúc</c:v>
                </c:pt>
                <c:pt idx="16">
                  <c:v>Thái Bình</c:v>
                </c:pt>
                <c:pt idx="17">
                  <c:v>Long An</c:v>
                </c:pt>
                <c:pt idx="18">
                  <c:v>Lào Cai</c:v>
                </c:pt>
                <c:pt idx="19">
                  <c:v>Thanh Hóa</c:v>
                </c:pt>
                <c:pt idx="20">
                  <c:v>Hà Nam</c:v>
                </c:pt>
                <c:pt idx="21">
                  <c:v>Thừa Thiên Huế</c:v>
                </c:pt>
                <c:pt idx="22">
                  <c:v>Đắk Nông</c:v>
                </c:pt>
                <c:pt idx="23">
                  <c:v>Bắc Ninh</c:v>
                </c:pt>
                <c:pt idx="24">
                  <c:v>TP. Hồ Chí Minh</c:v>
                </c:pt>
                <c:pt idx="25">
                  <c:v>Ninh Thuận</c:v>
                </c:pt>
                <c:pt idx="26">
                  <c:v>Cần Thơ</c:v>
                </c:pt>
                <c:pt idx="27">
                  <c:v>Vĩnh Long</c:v>
                </c:pt>
                <c:pt idx="28">
                  <c:v>Quảng Ngãi</c:v>
                </c:pt>
                <c:pt idx="29">
                  <c:v>Hà Giang</c:v>
                </c:pt>
                <c:pt idx="30">
                  <c:v>Bình Thuận</c:v>
                </c:pt>
                <c:pt idx="31">
                  <c:v>Bắc Kạn</c:v>
                </c:pt>
                <c:pt idx="32">
                  <c:v>Bến Tre</c:v>
                </c:pt>
                <c:pt idx="33">
                  <c:v>Yên Bái</c:v>
                </c:pt>
                <c:pt idx="34">
                  <c:v>Hà Nội</c:v>
                </c:pt>
                <c:pt idx="35">
                  <c:v>An Giang</c:v>
                </c:pt>
                <c:pt idx="36">
                  <c:v>Bình Dương</c:v>
                </c:pt>
                <c:pt idx="37">
                  <c:v>Tây Ninh</c:v>
                </c:pt>
                <c:pt idx="38">
                  <c:v>Kiên Giang</c:v>
                </c:pt>
                <c:pt idx="39">
                  <c:v>Quảng Trị</c:v>
                </c:pt>
                <c:pt idx="40">
                  <c:v>Sơn La</c:v>
                </c:pt>
                <c:pt idx="41">
                  <c:v>Cà Mau</c:v>
                </c:pt>
                <c:pt idx="42">
                  <c:v>Đà Nẵng</c:v>
                </c:pt>
                <c:pt idx="43">
                  <c:v>Trà Vinh</c:v>
                </c:pt>
                <c:pt idx="44">
                  <c:v>Lai Châu</c:v>
                </c:pt>
                <c:pt idx="45">
                  <c:v>Bắc Giang</c:v>
                </c:pt>
                <c:pt idx="46">
                  <c:v>Hải Dương</c:v>
                </c:pt>
                <c:pt idx="47">
                  <c:v>Cao Bằng</c:v>
                </c:pt>
                <c:pt idx="48">
                  <c:v>Khánh Hòa</c:v>
                </c:pt>
                <c:pt idx="49">
                  <c:v>Bình Định</c:v>
                </c:pt>
                <c:pt idx="50">
                  <c:v>Quảng Ninh</c:v>
                </c:pt>
                <c:pt idx="51">
                  <c:v>Quảng Nam</c:v>
                </c:pt>
                <c:pt idx="52">
                  <c:v>Bà Rịa - Vũng Tàu</c:v>
                </c:pt>
                <c:pt idx="53">
                  <c:v>Bạc Liêu</c:v>
                </c:pt>
              </c:strCache>
            </c:strRef>
          </c:cat>
          <c:val>
            <c:numRef>
              <c:f>'graph-data'!$B$76:$B$129</c:f>
              <c:numCache>
                <c:formatCode>General</c:formatCode>
                <c:ptCount val="54"/>
                <c:pt idx="0">
                  <c:v>5.36</c:v>
                </c:pt>
                <c:pt idx="1">
                  <c:v>5.36</c:v>
                </c:pt>
                <c:pt idx="2">
                  <c:v>6.2</c:v>
                </c:pt>
                <c:pt idx="3">
                  <c:v>6.49</c:v>
                </c:pt>
                <c:pt idx="4">
                  <c:v>6.76</c:v>
                </c:pt>
                <c:pt idx="5">
                  <c:v>7.9</c:v>
                </c:pt>
                <c:pt idx="6">
                  <c:v>8.4600000000000009</c:v>
                </c:pt>
                <c:pt idx="7">
                  <c:v>8.4600000000000009</c:v>
                </c:pt>
                <c:pt idx="8">
                  <c:v>9.0299999999999994</c:v>
                </c:pt>
                <c:pt idx="9">
                  <c:v>9.0299999999999994</c:v>
                </c:pt>
                <c:pt idx="10">
                  <c:v>9.32</c:v>
                </c:pt>
                <c:pt idx="11">
                  <c:v>9.59</c:v>
                </c:pt>
                <c:pt idx="12">
                  <c:v>10.17</c:v>
                </c:pt>
                <c:pt idx="13">
                  <c:v>10.44</c:v>
                </c:pt>
                <c:pt idx="14">
                  <c:v>10.73</c:v>
                </c:pt>
                <c:pt idx="15">
                  <c:v>11.29</c:v>
                </c:pt>
                <c:pt idx="16">
                  <c:v>11.29</c:v>
                </c:pt>
                <c:pt idx="17">
                  <c:v>11.56</c:v>
                </c:pt>
                <c:pt idx="18">
                  <c:v>11.56</c:v>
                </c:pt>
                <c:pt idx="19">
                  <c:v>11.58</c:v>
                </c:pt>
                <c:pt idx="20">
                  <c:v>11.58</c:v>
                </c:pt>
                <c:pt idx="21">
                  <c:v>11.85</c:v>
                </c:pt>
                <c:pt idx="22">
                  <c:v>12.41</c:v>
                </c:pt>
                <c:pt idx="23">
                  <c:v>12.98</c:v>
                </c:pt>
                <c:pt idx="24">
                  <c:v>13.25</c:v>
                </c:pt>
                <c:pt idx="25">
                  <c:v>13.25</c:v>
                </c:pt>
                <c:pt idx="26">
                  <c:v>13.27</c:v>
                </c:pt>
                <c:pt idx="27">
                  <c:v>13.83</c:v>
                </c:pt>
                <c:pt idx="28">
                  <c:v>14.12</c:v>
                </c:pt>
                <c:pt idx="29">
                  <c:v>14.12</c:v>
                </c:pt>
                <c:pt idx="30">
                  <c:v>14.41</c:v>
                </c:pt>
                <c:pt idx="31">
                  <c:v>14.41</c:v>
                </c:pt>
                <c:pt idx="32">
                  <c:v>14.41</c:v>
                </c:pt>
                <c:pt idx="33">
                  <c:v>14.68</c:v>
                </c:pt>
                <c:pt idx="34">
                  <c:v>14.95</c:v>
                </c:pt>
                <c:pt idx="35">
                  <c:v>14.95</c:v>
                </c:pt>
                <c:pt idx="36">
                  <c:v>14.97</c:v>
                </c:pt>
                <c:pt idx="37">
                  <c:v>14.97</c:v>
                </c:pt>
                <c:pt idx="38">
                  <c:v>14.97</c:v>
                </c:pt>
                <c:pt idx="39">
                  <c:v>15.25</c:v>
                </c:pt>
                <c:pt idx="40">
                  <c:v>15.25</c:v>
                </c:pt>
                <c:pt idx="41">
                  <c:v>15.53</c:v>
                </c:pt>
                <c:pt idx="42">
                  <c:v>16.100000000000001</c:v>
                </c:pt>
                <c:pt idx="43">
                  <c:v>16.100000000000001</c:v>
                </c:pt>
                <c:pt idx="44">
                  <c:v>16.37</c:v>
                </c:pt>
                <c:pt idx="45">
                  <c:v>16.95</c:v>
                </c:pt>
                <c:pt idx="46">
                  <c:v>16.95</c:v>
                </c:pt>
                <c:pt idx="47">
                  <c:v>16.95</c:v>
                </c:pt>
                <c:pt idx="48">
                  <c:v>16.95</c:v>
                </c:pt>
                <c:pt idx="49">
                  <c:v>17.22</c:v>
                </c:pt>
                <c:pt idx="50">
                  <c:v>17.489999999999998</c:v>
                </c:pt>
                <c:pt idx="51">
                  <c:v>18.64</c:v>
                </c:pt>
                <c:pt idx="52">
                  <c:v>18.64</c:v>
                </c:pt>
                <c:pt idx="53">
                  <c:v>18.64</c:v>
                </c:pt>
              </c:numCache>
            </c:numRef>
          </c:val>
          <c:extLst>
            <c:ext xmlns:c16="http://schemas.microsoft.com/office/drawing/2014/chart" uri="{C3380CC4-5D6E-409C-BE32-E72D297353CC}">
              <c16:uniqueId val="{00000000-F887-4E97-88E4-AD76E6F3C770}"/>
            </c:ext>
          </c:extLst>
        </c:ser>
        <c:dLbls>
          <c:dLblPos val="outEnd"/>
          <c:showLegendKey val="0"/>
          <c:showVal val="1"/>
          <c:showCatName val="0"/>
          <c:showSerName val="0"/>
          <c:showPercent val="0"/>
          <c:showBubbleSize val="0"/>
        </c:dLbls>
        <c:gapWidth val="182"/>
        <c:axId val="733629232"/>
        <c:axId val="733624656"/>
      </c:barChart>
      <c:catAx>
        <c:axId val="733629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624656"/>
        <c:crosses val="autoZero"/>
        <c:auto val="1"/>
        <c:lblAlgn val="ctr"/>
        <c:lblOffset val="100"/>
        <c:tickLblSkip val="1"/>
        <c:noMultiLvlLbl val="0"/>
      </c:catAx>
      <c:valAx>
        <c:axId val="7336246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629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A$133:$A$135</c:f>
              <c:strCache>
                <c:ptCount val="3"/>
                <c:pt idx="0">
                  <c:v>Trong vòng 05 ngày làm việc kể từ ngày Ủy ban nhân dân tỉnh gửi Báo cáo Dự thảo dự toán ngân sách tỉnh năm 2020 cho đại biểu Hội đồng nhân dân cấp tỉnh</c:v>
                </c:pt>
                <c:pt idx="1">
                  <c:v>Sau 5 ngày và trong khoảng 30 ngày kể từ ngày Ủy ban nhân dân tỉnh gửi Báo cáo Dự thảo dự toán ngân sách tỉnh năm 2020 cho đại biểu Hội đồng nhân dân cấp tỉnh</c:v>
                </c:pt>
                <c:pt idx="2">
                  <c:v>Sau 30 ngày kể từ khi UBND tỉnh gửi Báo cáo Dự thảo dự toán ngân sách tỉnh năm 2020 cho các đại biểu HĐND cấp tỉnh (hoặc không rõ ngày công khai)</c:v>
                </c:pt>
              </c:strCache>
            </c:strRef>
          </c:cat>
          <c:val>
            <c:numRef>
              <c:f>'graph-data'!$B$133:$B$135</c:f>
              <c:numCache>
                <c:formatCode>General</c:formatCode>
                <c:ptCount val="3"/>
                <c:pt idx="0">
                  <c:v>36</c:v>
                </c:pt>
                <c:pt idx="1">
                  <c:v>8</c:v>
                </c:pt>
                <c:pt idx="2">
                  <c:v>10</c:v>
                </c:pt>
              </c:numCache>
            </c:numRef>
          </c:val>
          <c:extLst>
            <c:ext xmlns:c16="http://schemas.microsoft.com/office/drawing/2014/chart" uri="{C3380CC4-5D6E-409C-BE32-E72D297353CC}">
              <c16:uniqueId val="{00000000-5260-4907-8A43-5D77E83C701F}"/>
            </c:ext>
          </c:extLst>
        </c:ser>
        <c:dLbls>
          <c:dLblPos val="outEnd"/>
          <c:showLegendKey val="0"/>
          <c:showVal val="1"/>
          <c:showCatName val="0"/>
          <c:showSerName val="0"/>
          <c:showPercent val="0"/>
          <c:showBubbleSize val="0"/>
        </c:dLbls>
        <c:gapWidth val="219"/>
        <c:overlap val="-27"/>
        <c:axId val="729378352"/>
        <c:axId val="729379600"/>
      </c:barChart>
      <c:catAx>
        <c:axId val="729378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379600"/>
        <c:crosses val="autoZero"/>
        <c:auto val="1"/>
        <c:lblAlgn val="ctr"/>
        <c:lblOffset val="100"/>
        <c:noMultiLvlLbl val="0"/>
      </c:catAx>
      <c:valAx>
        <c:axId val="729379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3783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graph-data'!$B$142</c:f>
              <c:strCache>
                <c:ptCount val="1"/>
                <c:pt idx="0">
                  <c:v>doc_2_scal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A$143:$A$200</c:f>
              <c:strCache>
                <c:ptCount val="58"/>
                <c:pt idx="0">
                  <c:v>Hà Tĩnh</c:v>
                </c:pt>
                <c:pt idx="1">
                  <c:v>Cà Mau</c:v>
                </c:pt>
                <c:pt idx="2">
                  <c:v>Đắk Lắk</c:v>
                </c:pt>
                <c:pt idx="3">
                  <c:v>Hậu Giang</c:v>
                </c:pt>
                <c:pt idx="4">
                  <c:v>Đồng Nai</c:v>
                </c:pt>
                <c:pt idx="5">
                  <c:v>Nghệ An</c:v>
                </c:pt>
                <c:pt idx="6">
                  <c:v>Quảng Ngãi</c:v>
                </c:pt>
                <c:pt idx="7">
                  <c:v>Đồng Tháp</c:v>
                </c:pt>
                <c:pt idx="8">
                  <c:v>Ninh Bình</c:v>
                </c:pt>
                <c:pt idx="9">
                  <c:v>TP. Hồ Chí Minh</c:v>
                </c:pt>
                <c:pt idx="10">
                  <c:v>Gia Lai</c:v>
                </c:pt>
                <c:pt idx="11">
                  <c:v>Sóc Trăng</c:v>
                </c:pt>
                <c:pt idx="12">
                  <c:v>Tiền Giang</c:v>
                </c:pt>
                <c:pt idx="13">
                  <c:v>Hải Phòng</c:v>
                </c:pt>
                <c:pt idx="14">
                  <c:v>Hưng Yên</c:v>
                </c:pt>
                <c:pt idx="15">
                  <c:v>Tuyên Quang</c:v>
                </c:pt>
                <c:pt idx="16">
                  <c:v>Vĩnh Phúc</c:v>
                </c:pt>
                <c:pt idx="17">
                  <c:v>Nam Định</c:v>
                </c:pt>
                <c:pt idx="18">
                  <c:v>Lâm Đồng</c:v>
                </c:pt>
                <c:pt idx="19">
                  <c:v>Phú Thọ</c:v>
                </c:pt>
                <c:pt idx="20">
                  <c:v>Thái Bình</c:v>
                </c:pt>
                <c:pt idx="21">
                  <c:v>Đắk Nông</c:v>
                </c:pt>
                <c:pt idx="22">
                  <c:v>Thái Nguyên</c:v>
                </c:pt>
                <c:pt idx="23">
                  <c:v>Bắc Kạn</c:v>
                </c:pt>
                <c:pt idx="24">
                  <c:v>Sơn La</c:v>
                </c:pt>
                <c:pt idx="25">
                  <c:v>Lào Cai</c:v>
                </c:pt>
                <c:pt idx="26">
                  <c:v>Thanh Hóa</c:v>
                </c:pt>
                <c:pt idx="27">
                  <c:v>Hà Giang</c:v>
                </c:pt>
                <c:pt idx="28">
                  <c:v>Bình Phước</c:v>
                </c:pt>
                <c:pt idx="29">
                  <c:v>Thừa Thiên Huế</c:v>
                </c:pt>
                <c:pt idx="30">
                  <c:v>Tây Ninh</c:v>
                </c:pt>
                <c:pt idx="31">
                  <c:v>Lai Châu</c:v>
                </c:pt>
                <c:pt idx="32">
                  <c:v>Long An</c:v>
                </c:pt>
                <c:pt idx="33">
                  <c:v>Phú Yên</c:v>
                </c:pt>
                <c:pt idx="34">
                  <c:v>Bến Tre</c:v>
                </c:pt>
                <c:pt idx="35">
                  <c:v>Quảng Trị</c:v>
                </c:pt>
                <c:pt idx="36">
                  <c:v>Khánh Hòa</c:v>
                </c:pt>
                <c:pt idx="37">
                  <c:v>Bình Dương</c:v>
                </c:pt>
                <c:pt idx="38">
                  <c:v>Bình Định</c:v>
                </c:pt>
                <c:pt idx="39">
                  <c:v>Hà Nội</c:v>
                </c:pt>
                <c:pt idx="40">
                  <c:v>Quảng Ninh</c:v>
                </c:pt>
                <c:pt idx="41">
                  <c:v>Cần Thơ</c:v>
                </c:pt>
                <c:pt idx="42">
                  <c:v>Điện Biên</c:v>
                </c:pt>
                <c:pt idx="43">
                  <c:v>Yên Bái</c:v>
                </c:pt>
                <c:pt idx="44">
                  <c:v>Đà Nẵng</c:v>
                </c:pt>
                <c:pt idx="45">
                  <c:v>Kon Tum</c:v>
                </c:pt>
                <c:pt idx="46">
                  <c:v>Bắc Ninh</c:v>
                </c:pt>
                <c:pt idx="47">
                  <c:v>Vĩnh Long</c:v>
                </c:pt>
                <c:pt idx="48">
                  <c:v>Quảng Nam</c:v>
                </c:pt>
                <c:pt idx="49">
                  <c:v>Hà Nam</c:v>
                </c:pt>
                <c:pt idx="50">
                  <c:v>Ninh Thuận</c:v>
                </c:pt>
                <c:pt idx="51">
                  <c:v>Bình Thuận</c:v>
                </c:pt>
                <c:pt idx="52">
                  <c:v>Bắc Giang</c:v>
                </c:pt>
                <c:pt idx="53">
                  <c:v>Hải Dương</c:v>
                </c:pt>
                <c:pt idx="54">
                  <c:v>An Giang</c:v>
                </c:pt>
                <c:pt idx="55">
                  <c:v>Cao Bằng</c:v>
                </c:pt>
                <c:pt idx="56">
                  <c:v>Trà Vinh</c:v>
                </c:pt>
                <c:pt idx="57">
                  <c:v>Bà Rịa - Vũng Tàu</c:v>
                </c:pt>
              </c:strCache>
            </c:strRef>
          </c:cat>
          <c:val>
            <c:numRef>
              <c:f>'graph-data'!$B$143:$B$200</c:f>
              <c:numCache>
                <c:formatCode>General</c:formatCode>
                <c:ptCount val="58"/>
                <c:pt idx="0">
                  <c:v>1.97</c:v>
                </c:pt>
                <c:pt idx="1">
                  <c:v>4.22</c:v>
                </c:pt>
                <c:pt idx="2">
                  <c:v>5.64</c:v>
                </c:pt>
                <c:pt idx="3">
                  <c:v>6.2</c:v>
                </c:pt>
                <c:pt idx="4">
                  <c:v>6.75</c:v>
                </c:pt>
                <c:pt idx="5">
                  <c:v>7.05</c:v>
                </c:pt>
                <c:pt idx="6">
                  <c:v>7.61</c:v>
                </c:pt>
                <c:pt idx="7">
                  <c:v>7.9</c:v>
                </c:pt>
                <c:pt idx="8">
                  <c:v>7.9</c:v>
                </c:pt>
                <c:pt idx="9">
                  <c:v>8.17</c:v>
                </c:pt>
                <c:pt idx="10">
                  <c:v>8.19</c:v>
                </c:pt>
                <c:pt idx="11">
                  <c:v>8.4600000000000009</c:v>
                </c:pt>
                <c:pt idx="12">
                  <c:v>8.4600000000000009</c:v>
                </c:pt>
                <c:pt idx="13">
                  <c:v>8.75</c:v>
                </c:pt>
                <c:pt idx="14">
                  <c:v>9.02</c:v>
                </c:pt>
                <c:pt idx="15">
                  <c:v>9.32</c:v>
                </c:pt>
                <c:pt idx="16">
                  <c:v>9.32</c:v>
                </c:pt>
                <c:pt idx="17">
                  <c:v>9.8800000000000008</c:v>
                </c:pt>
                <c:pt idx="18">
                  <c:v>9.8800000000000008</c:v>
                </c:pt>
                <c:pt idx="19">
                  <c:v>10.44</c:v>
                </c:pt>
                <c:pt idx="20">
                  <c:v>10.44</c:v>
                </c:pt>
                <c:pt idx="21">
                  <c:v>10.71</c:v>
                </c:pt>
                <c:pt idx="22">
                  <c:v>10.98</c:v>
                </c:pt>
                <c:pt idx="23">
                  <c:v>11.02</c:v>
                </c:pt>
                <c:pt idx="24">
                  <c:v>11.02</c:v>
                </c:pt>
                <c:pt idx="25">
                  <c:v>11.56</c:v>
                </c:pt>
                <c:pt idx="26">
                  <c:v>11.58</c:v>
                </c:pt>
                <c:pt idx="27">
                  <c:v>11.58</c:v>
                </c:pt>
                <c:pt idx="28">
                  <c:v>11.85</c:v>
                </c:pt>
                <c:pt idx="29">
                  <c:v>11.85</c:v>
                </c:pt>
                <c:pt idx="30">
                  <c:v>12.14</c:v>
                </c:pt>
                <c:pt idx="31">
                  <c:v>12.14</c:v>
                </c:pt>
                <c:pt idx="32">
                  <c:v>12.41</c:v>
                </c:pt>
                <c:pt idx="33">
                  <c:v>12.71</c:v>
                </c:pt>
                <c:pt idx="34">
                  <c:v>12.71</c:v>
                </c:pt>
                <c:pt idx="35">
                  <c:v>13.56</c:v>
                </c:pt>
                <c:pt idx="36">
                  <c:v>13.56</c:v>
                </c:pt>
                <c:pt idx="37">
                  <c:v>13.83</c:v>
                </c:pt>
                <c:pt idx="38">
                  <c:v>13.83</c:v>
                </c:pt>
                <c:pt idx="39">
                  <c:v>14.1</c:v>
                </c:pt>
                <c:pt idx="40">
                  <c:v>14.1</c:v>
                </c:pt>
                <c:pt idx="41">
                  <c:v>14.12</c:v>
                </c:pt>
                <c:pt idx="42">
                  <c:v>14.41</c:v>
                </c:pt>
                <c:pt idx="43">
                  <c:v>14.41</c:v>
                </c:pt>
                <c:pt idx="44">
                  <c:v>14.41</c:v>
                </c:pt>
                <c:pt idx="45">
                  <c:v>14.68</c:v>
                </c:pt>
                <c:pt idx="46">
                  <c:v>14.68</c:v>
                </c:pt>
                <c:pt idx="47">
                  <c:v>14.68</c:v>
                </c:pt>
                <c:pt idx="48">
                  <c:v>14.68</c:v>
                </c:pt>
                <c:pt idx="49">
                  <c:v>15.25</c:v>
                </c:pt>
                <c:pt idx="50">
                  <c:v>15.25</c:v>
                </c:pt>
                <c:pt idx="51">
                  <c:v>15.25</c:v>
                </c:pt>
                <c:pt idx="52">
                  <c:v>15.25</c:v>
                </c:pt>
                <c:pt idx="53">
                  <c:v>15.25</c:v>
                </c:pt>
                <c:pt idx="54">
                  <c:v>15.53</c:v>
                </c:pt>
                <c:pt idx="55">
                  <c:v>16.100000000000001</c:v>
                </c:pt>
                <c:pt idx="56">
                  <c:v>16.95</c:v>
                </c:pt>
                <c:pt idx="57">
                  <c:v>16.95</c:v>
                </c:pt>
              </c:numCache>
            </c:numRef>
          </c:val>
          <c:extLst>
            <c:ext xmlns:c16="http://schemas.microsoft.com/office/drawing/2014/chart" uri="{C3380CC4-5D6E-409C-BE32-E72D297353CC}">
              <c16:uniqueId val="{00000000-A21E-4DB6-A14A-AA759991822A}"/>
            </c:ext>
          </c:extLst>
        </c:ser>
        <c:dLbls>
          <c:dLblPos val="outEnd"/>
          <c:showLegendKey val="0"/>
          <c:showVal val="1"/>
          <c:showCatName val="0"/>
          <c:showSerName val="0"/>
          <c:showPercent val="0"/>
          <c:showBubbleSize val="0"/>
        </c:dLbls>
        <c:gapWidth val="182"/>
        <c:axId val="804910784"/>
        <c:axId val="804912448"/>
      </c:barChart>
      <c:catAx>
        <c:axId val="8049107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4912448"/>
        <c:crosses val="autoZero"/>
        <c:auto val="1"/>
        <c:lblAlgn val="ctr"/>
        <c:lblOffset val="100"/>
        <c:tickLblSkip val="1"/>
        <c:noMultiLvlLbl val="0"/>
      </c:catAx>
      <c:valAx>
        <c:axId val="8049124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4910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F$133:$F$135</c:f>
              <c:strCache>
                <c:ptCount val="3"/>
                <c:pt idx="0">
                  <c:v>Trong vòng 30 ngày sau khi HĐND cấp tỉnh ban hành Nghị quyết về dự toán NSNN năm 2019 của tỉnh </c:v>
                </c:pt>
                <c:pt idx="1">
                  <c:v>Công khai từ ngày thứ 31 đến ngày thứ 60 sau khi HĐND tỉnh ban hành Nghị quyết về dự toán NSNN năm 2019 của tỉnh</c:v>
                </c:pt>
                <c:pt idx="2">
                  <c:v>Công khai chậm hơn 90 ngày kể từ ngày khi HND cấp tỉnh ban hành Nghị quyết về dự toán NSNN năm 2019 của tỉnh  </c:v>
                </c:pt>
              </c:strCache>
            </c:strRef>
          </c:cat>
          <c:val>
            <c:numRef>
              <c:f>'graph-data'!$G$133:$G$135</c:f>
              <c:numCache>
                <c:formatCode>General</c:formatCode>
                <c:ptCount val="3"/>
                <c:pt idx="0">
                  <c:v>35</c:v>
                </c:pt>
                <c:pt idx="1">
                  <c:v>14</c:v>
                </c:pt>
                <c:pt idx="2">
                  <c:v>9</c:v>
                </c:pt>
              </c:numCache>
            </c:numRef>
          </c:val>
          <c:extLst>
            <c:ext xmlns:c16="http://schemas.microsoft.com/office/drawing/2014/chart" uri="{C3380CC4-5D6E-409C-BE32-E72D297353CC}">
              <c16:uniqueId val="{00000000-D1D6-43F0-B1F9-E36A975ECA39}"/>
            </c:ext>
          </c:extLst>
        </c:ser>
        <c:dLbls>
          <c:dLblPos val="outEnd"/>
          <c:showLegendKey val="0"/>
          <c:showVal val="1"/>
          <c:showCatName val="0"/>
          <c:showSerName val="0"/>
          <c:showPercent val="0"/>
          <c:showBubbleSize val="0"/>
        </c:dLbls>
        <c:gapWidth val="219"/>
        <c:overlap val="-27"/>
        <c:axId val="917209936"/>
        <c:axId val="917226576"/>
      </c:barChart>
      <c:catAx>
        <c:axId val="91720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26576"/>
        <c:crosses val="autoZero"/>
        <c:auto val="1"/>
        <c:lblAlgn val="ctr"/>
        <c:lblOffset val="100"/>
        <c:noMultiLvlLbl val="0"/>
      </c:catAx>
      <c:valAx>
        <c:axId val="917226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09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data'!$F$137:$F$139</c:f>
              <c:strCache>
                <c:ptCount val="3"/>
                <c:pt idx="0">
                  <c:v>Phản ánh cả 13 biểu trên</c:v>
                </c:pt>
                <c:pt idx="1">
                  <c:v>Chỉ phản ánh 7 đến 12 biểu</c:v>
                </c:pt>
                <c:pt idx="2">
                  <c:v>Phản ánh dưới 7 biểu</c:v>
                </c:pt>
              </c:strCache>
            </c:strRef>
          </c:cat>
          <c:val>
            <c:numRef>
              <c:f>'graph-data'!$G$137:$G$139</c:f>
              <c:numCache>
                <c:formatCode>General</c:formatCode>
                <c:ptCount val="3"/>
                <c:pt idx="0">
                  <c:v>27</c:v>
                </c:pt>
                <c:pt idx="1">
                  <c:v>27</c:v>
                </c:pt>
                <c:pt idx="2">
                  <c:v>5</c:v>
                </c:pt>
              </c:numCache>
            </c:numRef>
          </c:val>
          <c:extLst>
            <c:ext xmlns:c16="http://schemas.microsoft.com/office/drawing/2014/chart" uri="{C3380CC4-5D6E-409C-BE32-E72D297353CC}">
              <c16:uniqueId val="{00000000-770F-4556-B289-721E80AED3BD}"/>
            </c:ext>
          </c:extLst>
        </c:ser>
        <c:dLbls>
          <c:dLblPos val="outEnd"/>
          <c:showLegendKey val="0"/>
          <c:showVal val="1"/>
          <c:showCatName val="0"/>
          <c:showSerName val="0"/>
          <c:showPercent val="0"/>
          <c:showBubbleSize val="0"/>
        </c:dLbls>
        <c:gapWidth val="219"/>
        <c:overlap val="-27"/>
        <c:axId val="917214512"/>
        <c:axId val="917229072"/>
      </c:barChart>
      <c:catAx>
        <c:axId val="91721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29072"/>
        <c:crosses val="autoZero"/>
        <c:auto val="1"/>
        <c:lblAlgn val="ctr"/>
        <c:lblOffset val="100"/>
        <c:noMultiLvlLbl val="0"/>
      </c:catAx>
      <c:valAx>
        <c:axId val="917229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145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916</cdr:x>
      <cdr:y>0.01338</cdr:y>
    </cdr:from>
    <cdr:to>
      <cdr:x>0.6916</cdr:x>
      <cdr:y>0.982</cdr:y>
    </cdr:to>
    <cdr:cxnSp macro="">
      <cdr:nvCxnSpPr>
        <cdr:cNvPr id="3" name="Straight Connector 2">
          <a:extLst xmlns:a="http://schemas.openxmlformats.org/drawingml/2006/main">
            <a:ext uri="{FF2B5EF4-FFF2-40B4-BE49-F238E27FC236}">
              <a16:creationId xmlns:a16="http://schemas.microsoft.com/office/drawing/2014/main" id="{4D678147-AF64-483F-A8C7-07AA05340DDF}"/>
            </a:ext>
          </a:extLst>
        </cdr:cNvPr>
        <cdr:cNvCxnSpPr/>
      </cdr:nvCxnSpPr>
      <cdr:spPr>
        <a:xfrm xmlns:a="http://schemas.openxmlformats.org/drawingml/2006/main" flipH="1">
          <a:off x="3583615" y="116589"/>
          <a:ext cx="0" cy="8438811"/>
        </a:xfrm>
        <a:prstGeom xmlns:a="http://schemas.openxmlformats.org/drawingml/2006/main" prst="line">
          <a:avLst/>
        </a:prstGeom>
      </cdr:spPr>
      <cdr:style>
        <a:lnRef xmlns:a="http://schemas.openxmlformats.org/drawingml/2006/main" idx="3">
          <a:schemeClr val="dk1"/>
        </a:lnRef>
        <a:fillRef xmlns:a="http://schemas.openxmlformats.org/drawingml/2006/main" idx="0">
          <a:schemeClr val="dk1"/>
        </a:fillRef>
        <a:effectRef xmlns:a="http://schemas.openxmlformats.org/drawingml/2006/main" idx="2">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A16E0-A63E-4A57-A215-5F8385F2F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0060</Words>
  <Characters>57347</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Chỉ số Công khai Ngân sách Tỉnh - POBI 2019</vt:lpstr>
    </vt:vector>
  </TitlesOfParts>
  <Company/>
  <LinksUpToDate>false</LinksUpToDate>
  <CharactersWithSpaces>6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ỉ số Công khai Ngân sách Tỉnh - POBI 2019</dc:title>
  <dc:creator>Hiếu Nguyễn</dc:creator>
  <cp:keywords/>
  <cp:lastModifiedBy>PHAM-HANG</cp:lastModifiedBy>
  <cp:revision>3</cp:revision>
  <cp:lastPrinted>2020-07-06T03:10:00Z</cp:lastPrinted>
  <dcterms:created xsi:type="dcterms:W3CDTF">2020-07-07T09:44:00Z</dcterms:created>
  <dcterms:modified xsi:type="dcterms:W3CDTF">2020-07-08T09:02:00Z</dcterms:modified>
</cp:coreProperties>
</file>